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971B7" w14:textId="5EA7EE98" w:rsidR="004F5D62" w:rsidRDefault="004F5D62" w:rsidP="004F5D62">
      <w:pPr>
        <w:spacing w:line="360" w:lineRule="auto"/>
      </w:pPr>
      <w:bookmarkStart w:id="0" w:name="任务一mongodb实验"/>
      <w:r w:rsidRPr="00C74216">
        <w:rPr>
          <w:noProof/>
        </w:rPr>
        <w:drawing>
          <wp:inline distT="0" distB="0" distL="0" distR="0" wp14:anchorId="3914E275" wp14:editId="6326B2D8">
            <wp:extent cx="4843145" cy="88074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145" cy="88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E7B50" w14:textId="77777777" w:rsidR="004F5D62" w:rsidRDefault="004F5D62" w:rsidP="004F5D62">
      <w:pPr>
        <w:spacing w:line="360" w:lineRule="auto"/>
        <w:rPr>
          <w:rFonts w:hint="eastAsia"/>
        </w:rPr>
      </w:pPr>
    </w:p>
    <w:p w14:paraId="4AD02933" w14:textId="0D0E007B" w:rsidR="004F5D62" w:rsidRPr="004F5D62" w:rsidRDefault="004F5D62" w:rsidP="004F5D62">
      <w:pPr>
        <w:spacing w:line="360" w:lineRule="auto"/>
        <w:jc w:val="center"/>
        <w:rPr>
          <w:rFonts w:hint="eastAsia"/>
          <w:b/>
          <w:bCs/>
          <w:sz w:val="52"/>
        </w:rPr>
      </w:pPr>
      <w:r>
        <w:rPr>
          <w:rFonts w:hint="eastAsia"/>
          <w:b/>
          <w:bCs/>
          <w:sz w:val="52"/>
        </w:rPr>
        <w:t>大数据管理理论综合报告</w:t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2388"/>
        <w:gridCol w:w="5220"/>
      </w:tblGrid>
      <w:tr w:rsidR="004F5D62" w14:paraId="31D6676D" w14:textId="77777777" w:rsidTr="008E170C">
        <w:trPr>
          <w:jc w:val="center"/>
        </w:trPr>
        <w:tc>
          <w:tcPr>
            <w:tcW w:w="2388" w:type="dxa"/>
            <w:vAlign w:val="bottom"/>
          </w:tcPr>
          <w:p w14:paraId="2EC95894" w14:textId="77777777" w:rsidR="004F5D62" w:rsidRDefault="004F5D62" w:rsidP="008E170C">
            <w:pPr>
              <w:spacing w:line="360" w:lineRule="auto"/>
              <w:rPr>
                <w:rFonts w:hint="eastAsia"/>
                <w:sz w:val="32"/>
                <w:szCs w:val="32"/>
              </w:rPr>
            </w:pPr>
          </w:p>
        </w:tc>
        <w:tc>
          <w:tcPr>
            <w:tcW w:w="5220" w:type="dxa"/>
          </w:tcPr>
          <w:p w14:paraId="7D57F171" w14:textId="42243CBE" w:rsidR="004F5D62" w:rsidRDefault="007B4BE8" w:rsidP="007B4BE8">
            <w:pPr>
              <w:tabs>
                <w:tab w:val="left" w:pos="3200"/>
              </w:tabs>
              <w:spacing w:line="360" w:lineRule="auto"/>
              <w:rPr>
                <w:rFonts w:hint="eastAsia"/>
              </w:rPr>
            </w:pPr>
            <w:r>
              <w:tab/>
            </w:r>
          </w:p>
        </w:tc>
      </w:tr>
      <w:tr w:rsidR="004F5D62" w14:paraId="2F6AC265" w14:textId="77777777" w:rsidTr="004F5D62">
        <w:trPr>
          <w:trHeight w:val="708"/>
          <w:jc w:val="center"/>
        </w:trPr>
        <w:tc>
          <w:tcPr>
            <w:tcW w:w="2388" w:type="dxa"/>
            <w:vAlign w:val="bottom"/>
          </w:tcPr>
          <w:p w14:paraId="094A7F51" w14:textId="77777777" w:rsidR="004F5D62" w:rsidRDefault="004F5D62" w:rsidP="004F5D62">
            <w:pPr>
              <w:spacing w:line="240" w:lineRule="auto"/>
            </w:pPr>
            <w:r>
              <w:rPr>
                <w:rFonts w:hint="eastAsia"/>
                <w:sz w:val="32"/>
                <w:szCs w:val="32"/>
              </w:rPr>
              <w:t>姓</w:t>
            </w:r>
            <w:r>
              <w:rPr>
                <w:rFonts w:hint="eastAsia"/>
                <w:sz w:val="32"/>
                <w:szCs w:val="32"/>
              </w:rPr>
              <w:t xml:space="preserve">    </w:t>
            </w:r>
            <w:r>
              <w:rPr>
                <w:rFonts w:hint="eastAsia"/>
                <w:sz w:val="32"/>
                <w:szCs w:val="32"/>
              </w:rPr>
              <w:t>名：</w:t>
            </w:r>
          </w:p>
        </w:tc>
        <w:tc>
          <w:tcPr>
            <w:tcW w:w="5220" w:type="dxa"/>
          </w:tcPr>
          <w:p w14:paraId="0A02FB2E" w14:textId="77777777" w:rsidR="004F5D62" w:rsidRPr="00D67D18" w:rsidRDefault="004F5D62" w:rsidP="004F5D62">
            <w:pPr>
              <w:spacing w:line="240" w:lineRule="auto"/>
              <w:rPr>
                <w:sz w:val="32"/>
                <w:szCs w:val="32"/>
              </w:rPr>
            </w:pPr>
            <w:r>
              <w:rPr>
                <w:rFonts w:hint="eastAsia"/>
              </w:rPr>
              <w:t xml:space="preserve">      </w:t>
            </w:r>
            <w:r w:rsidRPr="00086CB2">
              <w:rPr>
                <w:rFonts w:hint="eastAsia"/>
                <w:sz w:val="32"/>
                <w:szCs w:val="32"/>
              </w:rPr>
              <w:t xml:space="preserve">  </w:t>
            </w:r>
            <w:r w:rsidRPr="00086CB2">
              <w:rPr>
                <w:rFonts w:hint="eastAsia"/>
                <w:sz w:val="32"/>
                <w:szCs w:val="32"/>
              </w:rPr>
              <w:t>董玲晶</w:t>
            </w:r>
          </w:p>
        </w:tc>
      </w:tr>
      <w:tr w:rsidR="004F5D62" w14:paraId="485C928F" w14:textId="77777777" w:rsidTr="004F5D62">
        <w:trPr>
          <w:trHeight w:val="20"/>
          <w:jc w:val="center"/>
        </w:trPr>
        <w:tc>
          <w:tcPr>
            <w:tcW w:w="2388" w:type="dxa"/>
            <w:vAlign w:val="bottom"/>
          </w:tcPr>
          <w:p w14:paraId="2DB05663" w14:textId="77777777" w:rsidR="004F5D62" w:rsidRDefault="004F5D62" w:rsidP="004F5D62">
            <w:pPr>
              <w:wordWrap w:val="0"/>
              <w:spacing w:line="240" w:lineRule="auto"/>
              <w:rPr>
                <w:rFonts w:hint="eastAsia"/>
              </w:rPr>
            </w:pPr>
            <w:r>
              <w:rPr>
                <w:rFonts w:hint="eastAsia"/>
                <w:sz w:val="32"/>
                <w:szCs w:val="32"/>
              </w:rPr>
              <w:t>学</w:t>
            </w:r>
            <w:r>
              <w:rPr>
                <w:rFonts w:hint="eastAsia"/>
                <w:sz w:val="32"/>
                <w:szCs w:val="32"/>
              </w:rPr>
              <w:t xml:space="preserve">    </w:t>
            </w:r>
            <w:r>
              <w:rPr>
                <w:rFonts w:hint="eastAsia"/>
                <w:sz w:val="32"/>
                <w:szCs w:val="32"/>
              </w:rPr>
              <w:t>院：</w:t>
            </w:r>
          </w:p>
        </w:tc>
        <w:tc>
          <w:tcPr>
            <w:tcW w:w="5220" w:type="dxa"/>
          </w:tcPr>
          <w:p w14:paraId="60EEE88F" w14:textId="77777777" w:rsidR="004F5D62" w:rsidRPr="00295414" w:rsidRDefault="004F5D62" w:rsidP="004F5D62">
            <w:pPr>
              <w:spacing w:line="240" w:lineRule="auto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计算机</w:t>
            </w:r>
            <w:r>
              <w:rPr>
                <w:sz w:val="32"/>
                <w:szCs w:val="32"/>
              </w:rPr>
              <w:t>科学与技术学院</w:t>
            </w:r>
          </w:p>
        </w:tc>
      </w:tr>
      <w:tr w:rsidR="004F5D62" w14:paraId="05D7720D" w14:textId="77777777" w:rsidTr="004F5D62">
        <w:trPr>
          <w:trHeight w:val="20"/>
          <w:jc w:val="center"/>
        </w:trPr>
        <w:tc>
          <w:tcPr>
            <w:tcW w:w="2388" w:type="dxa"/>
            <w:vAlign w:val="bottom"/>
          </w:tcPr>
          <w:p w14:paraId="226F6546" w14:textId="77777777" w:rsidR="004F5D62" w:rsidRDefault="004F5D62" w:rsidP="004F5D62">
            <w:pPr>
              <w:spacing w:line="240" w:lineRule="auto"/>
            </w:pPr>
            <w:r>
              <w:rPr>
                <w:rFonts w:hint="eastAsia"/>
                <w:sz w:val="32"/>
                <w:szCs w:val="32"/>
              </w:rPr>
              <w:t>专</w:t>
            </w:r>
            <w:r>
              <w:rPr>
                <w:rFonts w:hint="eastAsia"/>
                <w:sz w:val="32"/>
                <w:szCs w:val="32"/>
              </w:rPr>
              <w:t xml:space="preserve">    </w:t>
            </w:r>
            <w:r>
              <w:rPr>
                <w:rFonts w:hint="eastAsia"/>
                <w:sz w:val="32"/>
                <w:szCs w:val="32"/>
              </w:rPr>
              <w:t>业：</w:t>
            </w:r>
          </w:p>
        </w:tc>
        <w:tc>
          <w:tcPr>
            <w:tcW w:w="5220" w:type="dxa"/>
          </w:tcPr>
          <w:p w14:paraId="268CE26F" w14:textId="77777777" w:rsidR="004F5D62" w:rsidRPr="00295414" w:rsidRDefault="004F5D62" w:rsidP="004F5D62">
            <w:pPr>
              <w:spacing w:line="240" w:lineRule="auto"/>
              <w:rPr>
                <w:sz w:val="32"/>
                <w:szCs w:val="32"/>
              </w:rPr>
            </w:pPr>
            <w:r>
              <w:rPr>
                <w:rFonts w:hint="eastAsia"/>
                <w:sz w:val="28"/>
                <w:szCs w:val="28"/>
              </w:rPr>
              <w:t xml:space="preserve">  </w:t>
            </w:r>
            <w:r>
              <w:rPr>
                <w:rFonts w:hint="eastAsia"/>
                <w:sz w:val="32"/>
                <w:szCs w:val="32"/>
              </w:rPr>
              <w:t>计算机</w:t>
            </w:r>
            <w:r>
              <w:rPr>
                <w:sz w:val="32"/>
                <w:szCs w:val="32"/>
              </w:rPr>
              <w:t>科学与技术</w:t>
            </w:r>
          </w:p>
        </w:tc>
      </w:tr>
      <w:tr w:rsidR="004F5D62" w14:paraId="67A2F8AF" w14:textId="77777777" w:rsidTr="004F5D62">
        <w:trPr>
          <w:trHeight w:val="20"/>
          <w:jc w:val="center"/>
        </w:trPr>
        <w:tc>
          <w:tcPr>
            <w:tcW w:w="2388" w:type="dxa"/>
            <w:vAlign w:val="bottom"/>
          </w:tcPr>
          <w:p w14:paraId="353F1944" w14:textId="77777777" w:rsidR="004F5D62" w:rsidRDefault="004F5D62" w:rsidP="004F5D62">
            <w:pPr>
              <w:spacing w:line="240" w:lineRule="auto"/>
            </w:pPr>
            <w:r>
              <w:rPr>
                <w:rFonts w:hint="eastAsia"/>
                <w:sz w:val="32"/>
                <w:szCs w:val="32"/>
              </w:rPr>
              <w:t>班</w:t>
            </w:r>
            <w:r>
              <w:rPr>
                <w:rFonts w:hint="eastAsia"/>
                <w:sz w:val="32"/>
                <w:szCs w:val="32"/>
              </w:rPr>
              <w:t xml:space="preserve">    </w:t>
            </w:r>
            <w:r>
              <w:rPr>
                <w:rFonts w:hint="eastAsia"/>
                <w:sz w:val="32"/>
                <w:szCs w:val="32"/>
              </w:rPr>
              <w:t>级：</w:t>
            </w:r>
          </w:p>
        </w:tc>
        <w:tc>
          <w:tcPr>
            <w:tcW w:w="5220" w:type="dxa"/>
          </w:tcPr>
          <w:p w14:paraId="50B9168D" w14:textId="77777777" w:rsidR="004F5D62" w:rsidRPr="00295414" w:rsidRDefault="004F5D62" w:rsidP="004F5D62">
            <w:pPr>
              <w:spacing w:line="240" w:lineRule="auto"/>
              <w:rPr>
                <w:sz w:val="32"/>
                <w:szCs w:val="32"/>
              </w:rPr>
            </w:pPr>
            <w:r>
              <w:rPr>
                <w:rFonts w:hint="eastAsia"/>
                <w:sz w:val="28"/>
                <w:szCs w:val="28"/>
              </w:rPr>
              <w:t xml:space="preserve">       </w:t>
            </w:r>
            <w:r w:rsidRPr="00736A2F">
              <w:rPr>
                <w:sz w:val="32"/>
                <w:szCs w:val="32"/>
              </w:rPr>
              <w:t>CS2005</w:t>
            </w:r>
          </w:p>
        </w:tc>
      </w:tr>
      <w:tr w:rsidR="004F5D62" w14:paraId="26A307E7" w14:textId="77777777" w:rsidTr="004F5D62">
        <w:trPr>
          <w:trHeight w:val="20"/>
          <w:jc w:val="center"/>
        </w:trPr>
        <w:tc>
          <w:tcPr>
            <w:tcW w:w="2388" w:type="dxa"/>
            <w:vAlign w:val="bottom"/>
          </w:tcPr>
          <w:p w14:paraId="722B4D21" w14:textId="77777777" w:rsidR="004F5D62" w:rsidRDefault="004F5D62" w:rsidP="004F5D62">
            <w:pPr>
              <w:spacing w:line="240" w:lineRule="auto"/>
            </w:pPr>
            <w:r>
              <w:rPr>
                <w:rFonts w:hint="eastAsia"/>
                <w:sz w:val="32"/>
                <w:szCs w:val="32"/>
              </w:rPr>
              <w:t>学</w:t>
            </w:r>
            <w:r>
              <w:rPr>
                <w:rFonts w:hint="eastAsia"/>
                <w:sz w:val="32"/>
                <w:szCs w:val="32"/>
              </w:rPr>
              <w:t xml:space="preserve">    </w:t>
            </w:r>
            <w:r>
              <w:rPr>
                <w:rFonts w:hint="eastAsia"/>
                <w:sz w:val="32"/>
                <w:szCs w:val="32"/>
              </w:rPr>
              <w:t>号：</w:t>
            </w:r>
          </w:p>
        </w:tc>
        <w:tc>
          <w:tcPr>
            <w:tcW w:w="5220" w:type="dxa"/>
          </w:tcPr>
          <w:p w14:paraId="023AD8FD" w14:textId="5C7D53BF" w:rsidR="004F5D62" w:rsidRPr="00295414" w:rsidRDefault="004F5D62" w:rsidP="00067224">
            <w:pPr>
              <w:tabs>
                <w:tab w:val="right" w:pos="5004"/>
              </w:tabs>
              <w:spacing w:line="240" w:lineRule="auto"/>
              <w:rPr>
                <w:sz w:val="32"/>
                <w:szCs w:val="32"/>
              </w:rPr>
            </w:pP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sz w:val="28"/>
                <w:szCs w:val="28"/>
              </w:rPr>
              <w:t xml:space="preserve"> </w:t>
            </w:r>
            <w:r w:rsidRPr="00736A2F">
              <w:rPr>
                <w:sz w:val="32"/>
                <w:szCs w:val="32"/>
              </w:rPr>
              <w:t>U202090063</w:t>
            </w:r>
            <w:r w:rsidR="00067224">
              <w:rPr>
                <w:sz w:val="32"/>
                <w:szCs w:val="32"/>
              </w:rPr>
              <w:tab/>
            </w:r>
          </w:p>
        </w:tc>
      </w:tr>
    </w:tbl>
    <w:tbl>
      <w:tblPr>
        <w:tblpPr w:leftFromText="180" w:rightFromText="180" w:vertAnchor="text" w:horzAnchor="page" w:tblpX="6574" w:tblpY="5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2340"/>
      </w:tblGrid>
      <w:tr w:rsidR="00BF17D1" w:rsidRPr="00B0462B" w14:paraId="6106CAB8" w14:textId="77777777" w:rsidTr="00BF17D1">
        <w:trPr>
          <w:trHeight w:hRule="exact" w:val="737"/>
        </w:trPr>
        <w:tc>
          <w:tcPr>
            <w:tcW w:w="1728" w:type="dxa"/>
            <w:shd w:val="clear" w:color="auto" w:fill="auto"/>
          </w:tcPr>
          <w:p w14:paraId="5AA31A5B" w14:textId="77777777" w:rsidR="00BF17D1" w:rsidRPr="00B0462B" w:rsidRDefault="00BF17D1" w:rsidP="00BF17D1">
            <w:pPr>
              <w:spacing w:line="360" w:lineRule="auto"/>
              <w:jc w:val="center"/>
              <w:rPr>
                <w:sz w:val="32"/>
                <w:szCs w:val="32"/>
              </w:rPr>
            </w:pPr>
            <w:r w:rsidRPr="00B0462B">
              <w:rPr>
                <w:rFonts w:hint="eastAsia"/>
                <w:sz w:val="32"/>
                <w:szCs w:val="32"/>
              </w:rPr>
              <w:t>分数</w:t>
            </w:r>
          </w:p>
        </w:tc>
        <w:tc>
          <w:tcPr>
            <w:tcW w:w="2340" w:type="dxa"/>
            <w:shd w:val="clear" w:color="auto" w:fill="auto"/>
          </w:tcPr>
          <w:p w14:paraId="3E370D52" w14:textId="77777777" w:rsidR="00BF17D1" w:rsidRPr="00B0462B" w:rsidRDefault="00BF17D1" w:rsidP="00BF17D1">
            <w:pPr>
              <w:spacing w:line="360" w:lineRule="auto"/>
              <w:jc w:val="center"/>
              <w:rPr>
                <w:sz w:val="32"/>
                <w:szCs w:val="32"/>
              </w:rPr>
            </w:pPr>
          </w:p>
        </w:tc>
      </w:tr>
      <w:tr w:rsidR="00BF17D1" w:rsidRPr="00B0462B" w14:paraId="68217248" w14:textId="77777777" w:rsidTr="00BF17D1">
        <w:trPr>
          <w:trHeight w:hRule="exact" w:val="737"/>
        </w:trPr>
        <w:tc>
          <w:tcPr>
            <w:tcW w:w="1728" w:type="dxa"/>
            <w:shd w:val="clear" w:color="auto" w:fill="auto"/>
          </w:tcPr>
          <w:p w14:paraId="5C9BDD11" w14:textId="77777777" w:rsidR="00BF17D1" w:rsidRPr="00B0462B" w:rsidRDefault="00BF17D1" w:rsidP="00BF17D1">
            <w:pPr>
              <w:spacing w:line="360" w:lineRule="auto"/>
              <w:jc w:val="center"/>
              <w:rPr>
                <w:sz w:val="32"/>
                <w:szCs w:val="32"/>
              </w:rPr>
            </w:pPr>
            <w:r w:rsidRPr="00B0462B">
              <w:rPr>
                <w:rFonts w:hint="eastAsia"/>
                <w:sz w:val="32"/>
                <w:szCs w:val="32"/>
              </w:rPr>
              <w:t>教师签名</w:t>
            </w:r>
          </w:p>
        </w:tc>
        <w:tc>
          <w:tcPr>
            <w:tcW w:w="2340" w:type="dxa"/>
            <w:shd w:val="clear" w:color="auto" w:fill="auto"/>
          </w:tcPr>
          <w:p w14:paraId="627CC86A" w14:textId="77777777" w:rsidR="00BF17D1" w:rsidRPr="00B0462B" w:rsidRDefault="00BF17D1" w:rsidP="00BF17D1">
            <w:pPr>
              <w:spacing w:line="360" w:lineRule="auto"/>
              <w:jc w:val="center"/>
              <w:rPr>
                <w:sz w:val="32"/>
                <w:szCs w:val="32"/>
              </w:rPr>
            </w:pPr>
          </w:p>
        </w:tc>
      </w:tr>
    </w:tbl>
    <w:p w14:paraId="044D279E" w14:textId="77777777" w:rsidR="004F5D62" w:rsidRDefault="004F5D62" w:rsidP="004F5D62">
      <w:pPr>
        <w:spacing w:line="360" w:lineRule="auto"/>
        <w:rPr>
          <w:rFonts w:hint="eastAsia"/>
          <w:sz w:val="32"/>
          <w:szCs w:val="32"/>
        </w:rPr>
      </w:pPr>
    </w:p>
    <w:p w14:paraId="4A1389BB" w14:textId="77777777" w:rsidR="004F5D62" w:rsidRDefault="004F5D62" w:rsidP="004F5D62">
      <w:pPr>
        <w:spacing w:line="360" w:lineRule="auto"/>
        <w:rPr>
          <w:sz w:val="32"/>
          <w:szCs w:val="32"/>
        </w:rPr>
      </w:pPr>
    </w:p>
    <w:p w14:paraId="5EF47150" w14:textId="77777777" w:rsidR="00BF17D1" w:rsidRDefault="00BF17D1" w:rsidP="004F5D62">
      <w:pPr>
        <w:spacing w:line="360" w:lineRule="auto"/>
        <w:rPr>
          <w:sz w:val="32"/>
          <w:szCs w:val="32"/>
        </w:rPr>
      </w:pPr>
    </w:p>
    <w:p w14:paraId="7727C887" w14:textId="77777777" w:rsidR="00BF17D1" w:rsidRDefault="00BF17D1" w:rsidP="004F5D62">
      <w:pPr>
        <w:spacing w:line="360" w:lineRule="auto"/>
        <w:rPr>
          <w:rFonts w:hint="eastAsia"/>
          <w:sz w:val="32"/>
          <w:szCs w:val="32"/>
        </w:rPr>
      </w:pPr>
    </w:p>
    <w:p w14:paraId="4826A6DA" w14:textId="4717DE82" w:rsidR="007B4BE8" w:rsidRDefault="004F5D62" w:rsidP="007B4BE8">
      <w:pPr>
        <w:spacing w:line="360" w:lineRule="auto"/>
        <w:jc w:val="center"/>
        <w:rPr>
          <w:rFonts w:hint="eastAsia"/>
          <w:sz w:val="32"/>
          <w:szCs w:val="32"/>
        </w:rPr>
      </w:pPr>
      <w:r>
        <w:rPr>
          <w:rFonts w:hint="eastAsia"/>
          <w:sz w:val="32"/>
          <w:szCs w:val="32"/>
        </w:rPr>
        <w:t>2023</w:t>
      </w:r>
      <w:r>
        <w:rPr>
          <w:sz w:val="32"/>
          <w:szCs w:val="32"/>
        </w:rPr>
        <w:t xml:space="preserve"> </w:t>
      </w:r>
      <w:r>
        <w:rPr>
          <w:rFonts w:hint="eastAsia"/>
          <w:sz w:val="32"/>
          <w:szCs w:val="32"/>
        </w:rPr>
        <w:t>年</w:t>
      </w:r>
      <w:r>
        <w:rPr>
          <w:rFonts w:hint="eastAsia"/>
          <w:sz w:val="32"/>
          <w:szCs w:val="32"/>
        </w:rPr>
        <w:t xml:space="preserve"> 04</w:t>
      </w:r>
      <w:r>
        <w:rPr>
          <w:rFonts w:hint="eastAsia"/>
          <w:sz w:val="32"/>
          <w:szCs w:val="32"/>
        </w:rPr>
        <w:t>月</w:t>
      </w:r>
      <w:r>
        <w:rPr>
          <w:rFonts w:hint="eastAsia"/>
          <w:sz w:val="32"/>
          <w:szCs w:val="32"/>
        </w:rPr>
        <w:t>29</w:t>
      </w:r>
      <w:r>
        <w:rPr>
          <w:rFonts w:hint="eastAsia"/>
          <w:sz w:val="32"/>
          <w:szCs w:val="32"/>
        </w:rPr>
        <w:t>日</w:t>
      </w:r>
    </w:p>
    <w:sdt>
      <w:sdtPr>
        <w:rPr>
          <w:rFonts w:ascii="宋体" w:eastAsia="宋体" w:hAnsi="宋体"/>
          <w:b/>
          <w:bCs/>
          <w:color w:val="auto"/>
          <w:sz w:val="44"/>
          <w:szCs w:val="44"/>
          <w:lang w:val="zh-CN" w:eastAsia="zh-CN"/>
        </w:rPr>
        <w:id w:val="-118219928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sz w:val="24"/>
          <w:szCs w:val="24"/>
        </w:rPr>
      </w:sdtEndPr>
      <w:sdtContent>
        <w:p w14:paraId="69DE34F0" w14:textId="3D540EB4" w:rsidR="007B4BE8" w:rsidRPr="00067224" w:rsidRDefault="007B4BE8" w:rsidP="004162EE">
          <w:pPr>
            <w:pStyle w:val="TOC"/>
            <w:spacing w:line="480" w:lineRule="auto"/>
            <w:jc w:val="center"/>
            <w:rPr>
              <w:rFonts w:ascii="宋体" w:eastAsia="宋体" w:hAnsi="宋体"/>
              <w:b/>
              <w:bCs/>
              <w:color w:val="auto"/>
              <w:sz w:val="44"/>
              <w:szCs w:val="44"/>
            </w:rPr>
          </w:pPr>
          <w:r w:rsidRPr="00067224">
            <w:rPr>
              <w:rFonts w:ascii="宋体" w:eastAsia="宋体" w:hAnsi="宋体"/>
              <w:b/>
              <w:bCs/>
              <w:color w:val="auto"/>
              <w:sz w:val="44"/>
              <w:szCs w:val="44"/>
              <w:lang w:val="zh-CN" w:eastAsia="zh-CN"/>
            </w:rPr>
            <w:t>目录</w:t>
          </w:r>
        </w:p>
        <w:p w14:paraId="47403002" w14:textId="47D99E17" w:rsidR="007B4BE8" w:rsidRPr="00FE2785" w:rsidRDefault="007B4BE8" w:rsidP="00FE2785">
          <w:pPr>
            <w:pStyle w:val="TOC2"/>
            <w:spacing w:line="120" w:lineRule="auto"/>
            <w:rPr>
              <w:rFonts w:cstheme="minorBidi"/>
              <w:kern w:val="2"/>
              <w:sz w:val="21"/>
              <w:szCs w:val="22"/>
            </w:rPr>
          </w:pPr>
          <w:r w:rsidRPr="00FE2785">
            <w:fldChar w:fldCharType="begin"/>
          </w:r>
          <w:r w:rsidRPr="00FE2785">
            <w:instrText xml:space="preserve"> TOC \o "1-3" \h \z \u </w:instrText>
          </w:r>
          <w:r w:rsidRPr="00FE2785">
            <w:fldChar w:fldCharType="separate"/>
          </w:r>
          <w:hyperlink w:anchor="_Toc133713218" w:history="1">
            <w:r w:rsidRPr="00FE2785">
              <w:rPr>
                <w:rStyle w:val="af5"/>
                <w:lang w:eastAsia="zh-CN"/>
              </w:rPr>
              <w:t>任务一：MongoDB实验</w:t>
            </w:r>
            <w:r w:rsidRPr="00FE2785">
              <w:rPr>
                <w:webHidden/>
              </w:rPr>
              <w:tab/>
            </w:r>
            <w:r w:rsidRPr="00FE2785">
              <w:rPr>
                <w:webHidden/>
              </w:rPr>
              <w:fldChar w:fldCharType="begin"/>
            </w:r>
            <w:r w:rsidRPr="00FE2785">
              <w:rPr>
                <w:webHidden/>
              </w:rPr>
              <w:instrText xml:space="preserve"> PAGEREF _Toc133713218 \h </w:instrText>
            </w:r>
            <w:r w:rsidRPr="00FE2785">
              <w:rPr>
                <w:webHidden/>
              </w:rPr>
            </w:r>
            <w:r w:rsidRPr="00FE2785">
              <w:rPr>
                <w:webHidden/>
              </w:rPr>
              <w:fldChar w:fldCharType="separate"/>
            </w:r>
            <w:r w:rsidRPr="00FE2785">
              <w:rPr>
                <w:webHidden/>
              </w:rPr>
              <w:t>3</w:t>
            </w:r>
            <w:r w:rsidRPr="00FE2785">
              <w:rPr>
                <w:webHidden/>
              </w:rPr>
              <w:fldChar w:fldCharType="end"/>
            </w:r>
          </w:hyperlink>
        </w:p>
        <w:p w14:paraId="047EA5A1" w14:textId="339DE02A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19" w:history="1">
            <w:r w:rsidRPr="00FE2785">
              <w:rPr>
                <w:rStyle w:val="af5"/>
                <w:rFonts w:ascii="宋体" w:hAnsi="宋体"/>
                <w:noProof/>
                <w:lang w:eastAsia="zh-CN"/>
              </w:rPr>
              <w:t>启动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19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3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09A4D05B" w14:textId="6C83E204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0" w:history="1">
            <w:r w:rsidRPr="00FE2785">
              <w:rPr>
                <w:rStyle w:val="af5"/>
                <w:noProof/>
              </w:rPr>
              <w:t>1-1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20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3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12D9F5BF" w14:textId="1D09CE26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1" w:history="1">
            <w:r w:rsidRPr="00FE2785">
              <w:rPr>
                <w:rStyle w:val="af5"/>
                <w:noProof/>
              </w:rPr>
              <w:t>1-2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21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3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4EB56D30" w14:textId="08C367E4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2" w:history="1">
            <w:r w:rsidRPr="00FE2785">
              <w:rPr>
                <w:rStyle w:val="af5"/>
                <w:noProof/>
              </w:rPr>
              <w:t>1-3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22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4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212AAB3F" w14:textId="45BB6B4E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3" w:history="1">
            <w:r w:rsidRPr="00FE2785">
              <w:rPr>
                <w:rStyle w:val="af5"/>
                <w:noProof/>
              </w:rPr>
              <w:t>1-4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23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4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7CF85D6F" w14:textId="421349FA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4" w:history="1">
            <w:r w:rsidRPr="00FE2785">
              <w:rPr>
                <w:rStyle w:val="af5"/>
                <w:noProof/>
              </w:rPr>
              <w:t>1-5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24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4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5F256B73" w14:textId="27E9FD81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5" w:history="1">
            <w:r w:rsidRPr="00FE2785">
              <w:rPr>
                <w:rStyle w:val="af5"/>
                <w:noProof/>
              </w:rPr>
              <w:t>1-6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25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5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39980BFF" w14:textId="2DE03148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6" w:history="1">
            <w:r w:rsidRPr="00FE2785">
              <w:rPr>
                <w:rStyle w:val="af5"/>
                <w:noProof/>
              </w:rPr>
              <w:t>1-7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26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6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1910FAB9" w14:textId="239E1F6D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7" w:history="1">
            <w:r w:rsidRPr="00FE2785">
              <w:rPr>
                <w:rStyle w:val="af5"/>
                <w:noProof/>
              </w:rPr>
              <w:t>1-8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27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6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3B6F50D1" w14:textId="68D77E77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8" w:history="1">
            <w:r w:rsidRPr="00FE2785">
              <w:rPr>
                <w:rStyle w:val="af5"/>
                <w:noProof/>
              </w:rPr>
              <w:t>1-9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28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7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387C31F3" w14:textId="62C69356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9" w:history="1">
            <w:r w:rsidRPr="00FE2785">
              <w:rPr>
                <w:rStyle w:val="af5"/>
                <w:noProof/>
              </w:rPr>
              <w:t>1-10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29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9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0F9510D2" w14:textId="30FDA5C8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0" w:history="1">
            <w:r w:rsidRPr="00FE2785">
              <w:rPr>
                <w:rStyle w:val="af5"/>
                <w:noProof/>
              </w:rPr>
              <w:t>1-11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30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9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64B2FE16" w14:textId="572FAA90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1" w:history="1">
            <w:r w:rsidRPr="00FE2785">
              <w:rPr>
                <w:rStyle w:val="af5"/>
                <w:noProof/>
              </w:rPr>
              <w:t>1-12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31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11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41CA7BDE" w14:textId="0772AD63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2" w:history="1">
            <w:r w:rsidRPr="00FE2785">
              <w:rPr>
                <w:rStyle w:val="af5"/>
                <w:noProof/>
              </w:rPr>
              <w:t>1-13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32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12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0FFEC061" w14:textId="709C71EE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3" w:history="1">
            <w:r w:rsidRPr="00FE2785">
              <w:rPr>
                <w:rStyle w:val="af5"/>
                <w:noProof/>
              </w:rPr>
              <w:t>1-14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33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14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3B26FCB7" w14:textId="05DC58CF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4" w:history="1">
            <w:r w:rsidRPr="00FE2785">
              <w:rPr>
                <w:rStyle w:val="af5"/>
                <w:noProof/>
              </w:rPr>
              <w:t>1-15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34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15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61B9CA27" w14:textId="198984CD" w:rsidR="007B4BE8" w:rsidRPr="00FE2785" w:rsidRDefault="007B4BE8" w:rsidP="00FE2785">
          <w:pPr>
            <w:pStyle w:val="TOC2"/>
            <w:spacing w:line="120" w:lineRule="auto"/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133713235" w:history="1">
            <w:r w:rsidRPr="00FE2785">
              <w:rPr>
                <w:rStyle w:val="af5"/>
                <w:lang w:eastAsia="zh-CN"/>
              </w:rPr>
              <w:t>任务二：Neo4j实验</w:t>
            </w:r>
            <w:r w:rsidRPr="00FE2785">
              <w:rPr>
                <w:webHidden/>
              </w:rPr>
              <w:tab/>
            </w:r>
            <w:r w:rsidRPr="00FE2785">
              <w:rPr>
                <w:webHidden/>
              </w:rPr>
              <w:fldChar w:fldCharType="begin"/>
            </w:r>
            <w:r w:rsidRPr="00FE2785">
              <w:rPr>
                <w:webHidden/>
              </w:rPr>
              <w:instrText xml:space="preserve"> PAGEREF _Toc133713235 \h </w:instrText>
            </w:r>
            <w:r w:rsidRPr="00FE2785">
              <w:rPr>
                <w:webHidden/>
              </w:rPr>
            </w:r>
            <w:r w:rsidRPr="00FE2785">
              <w:rPr>
                <w:webHidden/>
              </w:rPr>
              <w:fldChar w:fldCharType="separate"/>
            </w:r>
            <w:r w:rsidRPr="00FE2785">
              <w:rPr>
                <w:webHidden/>
              </w:rPr>
              <w:t>17</w:t>
            </w:r>
            <w:r w:rsidRPr="00FE2785">
              <w:rPr>
                <w:webHidden/>
              </w:rPr>
              <w:fldChar w:fldCharType="end"/>
            </w:r>
          </w:hyperlink>
        </w:p>
        <w:p w14:paraId="2F8D138F" w14:textId="09F8F6FB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6" w:history="1">
            <w:r w:rsidRPr="00FE2785">
              <w:rPr>
                <w:rStyle w:val="af5"/>
                <w:noProof/>
                <w:lang w:eastAsia="zh-CN"/>
              </w:rPr>
              <w:t>启动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36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17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5234232C" w14:textId="571D61FF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7" w:history="1">
            <w:r w:rsidRPr="00FE2785">
              <w:rPr>
                <w:rStyle w:val="af5"/>
                <w:noProof/>
              </w:rPr>
              <w:t>2-1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37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17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3536411A" w14:textId="5AEF89CC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8" w:history="1">
            <w:r w:rsidRPr="00FE2785">
              <w:rPr>
                <w:rStyle w:val="af5"/>
                <w:noProof/>
              </w:rPr>
              <w:t>2-2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38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17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7D6C4E6B" w14:textId="19FF4456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9" w:history="1">
            <w:r w:rsidRPr="00FE2785">
              <w:rPr>
                <w:rStyle w:val="af5"/>
                <w:noProof/>
              </w:rPr>
              <w:t>2-3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39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18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3F09661E" w14:textId="7521CAAA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0" w:history="1">
            <w:r w:rsidRPr="00FE2785">
              <w:rPr>
                <w:rStyle w:val="af5"/>
                <w:noProof/>
              </w:rPr>
              <w:t>2-4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40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18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669F617E" w14:textId="4475C1F8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1" w:history="1">
            <w:r w:rsidRPr="00FE2785">
              <w:rPr>
                <w:rStyle w:val="af5"/>
                <w:noProof/>
                <w:lang w:eastAsia="zh-CN"/>
              </w:rPr>
              <w:t>2-5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41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18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0B6BFB63" w14:textId="1D41BD40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2" w:history="1">
            <w:r w:rsidRPr="00FE2785">
              <w:rPr>
                <w:rStyle w:val="af5"/>
                <w:noProof/>
                <w:lang w:eastAsia="zh-CN"/>
              </w:rPr>
              <w:t>2-6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42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18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4897CBEC" w14:textId="57DB878C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3" w:history="1">
            <w:r w:rsidRPr="00FE2785">
              <w:rPr>
                <w:rStyle w:val="af5"/>
                <w:noProof/>
                <w:lang w:eastAsia="zh-CN"/>
              </w:rPr>
              <w:t>2</w:t>
            </w:r>
            <w:r w:rsidRPr="00FE2785">
              <w:rPr>
                <w:rStyle w:val="af5"/>
                <w:noProof/>
                <w:lang w:eastAsia="zh-CN"/>
              </w:rPr>
              <w:t>-</w:t>
            </w:r>
            <w:r w:rsidRPr="00FE2785">
              <w:rPr>
                <w:rStyle w:val="af5"/>
                <w:noProof/>
                <w:lang w:eastAsia="zh-CN"/>
              </w:rPr>
              <w:t>7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43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19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0276F71A" w14:textId="6367D3EE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4" w:history="1">
            <w:r w:rsidRPr="00FE2785">
              <w:rPr>
                <w:rStyle w:val="af5"/>
                <w:noProof/>
              </w:rPr>
              <w:t>2-8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44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19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28F2562C" w14:textId="6C7B7EDE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5" w:history="1">
            <w:r w:rsidRPr="00FE2785">
              <w:rPr>
                <w:rStyle w:val="af5"/>
                <w:noProof/>
              </w:rPr>
              <w:t>2-9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45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21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73E09287" w14:textId="44099664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6" w:history="1">
            <w:r w:rsidRPr="00FE2785">
              <w:rPr>
                <w:rStyle w:val="af5"/>
                <w:noProof/>
                <w:lang w:eastAsia="zh-CN"/>
              </w:rPr>
              <w:t>2-10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46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21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09622CE6" w14:textId="5E00E1A9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7" w:history="1">
            <w:r w:rsidRPr="00FE2785">
              <w:rPr>
                <w:rStyle w:val="af5"/>
                <w:noProof/>
              </w:rPr>
              <w:t>2-11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47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22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16611DBE" w14:textId="12C81F00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8" w:history="1">
            <w:r w:rsidRPr="00FE2785">
              <w:rPr>
                <w:rStyle w:val="af5"/>
                <w:noProof/>
                <w:lang w:eastAsia="zh-CN"/>
              </w:rPr>
              <w:t>2-12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48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23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26BEBF9E" w14:textId="3BB3EA81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9" w:history="1">
            <w:r w:rsidRPr="00FE2785">
              <w:rPr>
                <w:rStyle w:val="af5"/>
                <w:noProof/>
                <w:lang w:eastAsia="zh-CN"/>
              </w:rPr>
              <w:t>2-13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49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24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7EC9CFB6" w14:textId="36E5A043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0" w:history="1">
            <w:r w:rsidRPr="00FE2785">
              <w:rPr>
                <w:rStyle w:val="af5"/>
                <w:noProof/>
                <w:lang w:eastAsia="zh-CN"/>
              </w:rPr>
              <w:t>2-14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50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26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1F32659E" w14:textId="3EE0A959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1" w:history="1">
            <w:r w:rsidRPr="00FE2785">
              <w:rPr>
                <w:rStyle w:val="af5"/>
                <w:noProof/>
                <w:lang w:eastAsia="zh-CN"/>
              </w:rPr>
              <w:t>2-15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51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27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6B711279" w14:textId="15B00FF2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2" w:history="1">
            <w:r w:rsidRPr="00FE2785">
              <w:rPr>
                <w:rStyle w:val="af5"/>
                <w:noProof/>
                <w:lang w:eastAsia="zh-CN"/>
              </w:rPr>
              <w:t>2-16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52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28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6BDE8F03" w14:textId="5FA589ED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3" w:history="1">
            <w:r w:rsidRPr="00FE2785">
              <w:rPr>
                <w:rStyle w:val="af5"/>
                <w:noProof/>
                <w:lang w:eastAsia="zh-CN"/>
              </w:rPr>
              <w:t>2-17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53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29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54214506" w14:textId="4418D2F8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4" w:history="1">
            <w:r w:rsidRPr="00FE2785">
              <w:rPr>
                <w:rStyle w:val="af5"/>
                <w:noProof/>
              </w:rPr>
              <w:t>2-18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54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34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1B61D66B" w14:textId="3ACCB8A4" w:rsidR="007B4BE8" w:rsidRPr="00FE2785" w:rsidRDefault="007B4BE8" w:rsidP="00FE2785">
          <w:pPr>
            <w:pStyle w:val="TOC2"/>
            <w:spacing w:line="120" w:lineRule="auto"/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133713255" w:history="1">
            <w:r w:rsidRPr="00FE2785">
              <w:rPr>
                <w:rStyle w:val="af5"/>
                <w:lang w:eastAsia="zh-CN"/>
              </w:rPr>
              <w:t>任务三：多数据库交互应用实验</w:t>
            </w:r>
            <w:r w:rsidRPr="00FE2785">
              <w:rPr>
                <w:webHidden/>
              </w:rPr>
              <w:tab/>
            </w:r>
            <w:r w:rsidRPr="00FE2785">
              <w:rPr>
                <w:webHidden/>
              </w:rPr>
              <w:fldChar w:fldCharType="begin"/>
            </w:r>
            <w:r w:rsidRPr="00FE2785">
              <w:rPr>
                <w:webHidden/>
              </w:rPr>
              <w:instrText xml:space="preserve"> PAGEREF _Toc133713255 \h </w:instrText>
            </w:r>
            <w:r w:rsidRPr="00FE2785">
              <w:rPr>
                <w:webHidden/>
              </w:rPr>
            </w:r>
            <w:r w:rsidRPr="00FE2785">
              <w:rPr>
                <w:webHidden/>
              </w:rPr>
              <w:fldChar w:fldCharType="separate"/>
            </w:r>
            <w:r w:rsidRPr="00FE2785">
              <w:rPr>
                <w:webHidden/>
              </w:rPr>
              <w:t>35</w:t>
            </w:r>
            <w:r w:rsidRPr="00FE2785">
              <w:rPr>
                <w:webHidden/>
              </w:rPr>
              <w:fldChar w:fldCharType="end"/>
            </w:r>
          </w:hyperlink>
        </w:p>
        <w:p w14:paraId="136B752E" w14:textId="76C6D062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6" w:history="1">
            <w:r w:rsidRPr="00FE2785">
              <w:rPr>
                <w:rStyle w:val="af5"/>
                <w:noProof/>
                <w:lang w:eastAsia="zh-CN"/>
              </w:rPr>
              <w:t>3-1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56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35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1C7B22EE" w14:textId="23CC700F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7" w:history="1">
            <w:r w:rsidRPr="00FE2785">
              <w:rPr>
                <w:rStyle w:val="af5"/>
                <w:noProof/>
                <w:lang w:eastAsia="zh-CN"/>
              </w:rPr>
              <w:t>3-2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57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35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3AF7C74C" w14:textId="33B2FB30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8" w:history="1">
            <w:r w:rsidRPr="00FE2785">
              <w:rPr>
                <w:rStyle w:val="af5"/>
                <w:noProof/>
                <w:lang w:eastAsia="zh-CN"/>
              </w:rPr>
              <w:t>3-3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58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38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4EA58959" w14:textId="67ACF2BC" w:rsidR="007B4BE8" w:rsidRPr="00FE2785" w:rsidRDefault="007B4BE8" w:rsidP="00FE2785">
          <w:pPr>
            <w:pStyle w:val="TOC2"/>
            <w:spacing w:line="120" w:lineRule="auto"/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133713259" w:history="1">
            <w:r w:rsidRPr="00FE2785">
              <w:rPr>
                <w:rStyle w:val="af5"/>
                <w:lang w:eastAsia="zh-CN"/>
              </w:rPr>
              <w:t>任务四：不同类型数据库MVCC多版本并发控制对比实验</w:t>
            </w:r>
            <w:r w:rsidRPr="00FE2785">
              <w:rPr>
                <w:webHidden/>
              </w:rPr>
              <w:tab/>
            </w:r>
            <w:r w:rsidRPr="00FE2785">
              <w:rPr>
                <w:webHidden/>
              </w:rPr>
              <w:fldChar w:fldCharType="begin"/>
            </w:r>
            <w:r w:rsidRPr="00FE2785">
              <w:rPr>
                <w:webHidden/>
              </w:rPr>
              <w:instrText xml:space="preserve"> PAGEREF _Toc133713259 \h </w:instrText>
            </w:r>
            <w:r w:rsidRPr="00FE2785">
              <w:rPr>
                <w:webHidden/>
              </w:rPr>
            </w:r>
            <w:r w:rsidRPr="00FE2785">
              <w:rPr>
                <w:webHidden/>
              </w:rPr>
              <w:fldChar w:fldCharType="separate"/>
            </w:r>
            <w:r w:rsidRPr="00FE2785">
              <w:rPr>
                <w:webHidden/>
              </w:rPr>
              <w:t>42</w:t>
            </w:r>
            <w:r w:rsidRPr="00FE2785">
              <w:rPr>
                <w:webHidden/>
              </w:rPr>
              <w:fldChar w:fldCharType="end"/>
            </w:r>
          </w:hyperlink>
        </w:p>
        <w:p w14:paraId="3F92F3E6" w14:textId="2AD2F777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60" w:history="1">
            <w:r w:rsidRPr="00FE2785">
              <w:rPr>
                <w:rStyle w:val="af5"/>
                <w:noProof/>
                <w:lang w:eastAsia="zh-CN"/>
              </w:rPr>
              <w:t>MySQL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60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42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03A38CDC" w14:textId="51FFB9ED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61" w:history="1">
            <w:r w:rsidRPr="00FE2785">
              <w:rPr>
                <w:rStyle w:val="af5"/>
                <w:noProof/>
              </w:rPr>
              <w:t>MongoDB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61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48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345F8048" w14:textId="30899C67" w:rsidR="007B4BE8" w:rsidRPr="00FE2785" w:rsidRDefault="007B4BE8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62" w:history="1">
            <w:r w:rsidRPr="00FE2785">
              <w:rPr>
                <w:rStyle w:val="af5"/>
                <w:noProof/>
                <w:lang w:eastAsia="zh-CN"/>
              </w:rPr>
              <w:t>不同之处</w:t>
            </w:r>
            <w:r w:rsidRPr="00FE2785">
              <w:rPr>
                <w:noProof/>
                <w:webHidden/>
              </w:rPr>
              <w:tab/>
            </w:r>
            <w:r w:rsidRPr="00FE2785">
              <w:rPr>
                <w:noProof/>
                <w:webHidden/>
              </w:rPr>
              <w:fldChar w:fldCharType="begin"/>
            </w:r>
            <w:r w:rsidRPr="00FE2785">
              <w:rPr>
                <w:noProof/>
                <w:webHidden/>
              </w:rPr>
              <w:instrText xml:space="preserve"> PAGEREF _Toc133713262 \h </w:instrText>
            </w:r>
            <w:r w:rsidRPr="00FE2785">
              <w:rPr>
                <w:noProof/>
                <w:webHidden/>
              </w:rPr>
            </w:r>
            <w:r w:rsidRPr="00FE2785">
              <w:rPr>
                <w:noProof/>
                <w:webHidden/>
              </w:rPr>
              <w:fldChar w:fldCharType="separate"/>
            </w:r>
            <w:r w:rsidRPr="00FE2785">
              <w:rPr>
                <w:noProof/>
                <w:webHidden/>
              </w:rPr>
              <w:t>50</w:t>
            </w:r>
            <w:r w:rsidRPr="00FE2785">
              <w:rPr>
                <w:noProof/>
                <w:webHidden/>
              </w:rPr>
              <w:fldChar w:fldCharType="end"/>
            </w:r>
          </w:hyperlink>
        </w:p>
        <w:p w14:paraId="0CA1C9B6" w14:textId="2A41E752" w:rsidR="007B4BE8" w:rsidRDefault="007B4BE8" w:rsidP="00FE2785">
          <w:pPr>
            <w:spacing w:line="120" w:lineRule="auto"/>
          </w:pPr>
          <w:r w:rsidRPr="00FE2785">
            <w:rPr>
              <w:b/>
              <w:bCs/>
              <w:lang w:val="zh-CN"/>
            </w:rPr>
            <w:fldChar w:fldCharType="end"/>
          </w:r>
        </w:p>
      </w:sdtContent>
    </w:sdt>
    <w:p w14:paraId="6AFA977B" w14:textId="77777777" w:rsidR="004F5D62" w:rsidRDefault="004F5D62" w:rsidP="004F5D62">
      <w:pPr>
        <w:spacing w:line="360" w:lineRule="auto"/>
        <w:rPr>
          <w:rFonts w:hint="eastAsia"/>
          <w:sz w:val="32"/>
          <w:szCs w:val="32"/>
        </w:rPr>
        <w:sectPr w:rsidR="004F5D62" w:rsidSect="00CF5E23">
          <w:footerReference w:type="even" r:id="rId9"/>
          <w:footerReference w:type="default" r:id="rId10"/>
          <w:pgSz w:w="11906" w:h="16838"/>
          <w:pgMar w:top="1440" w:right="1800" w:bottom="1440" w:left="1800" w:header="851" w:footer="992" w:gutter="0"/>
          <w:pgNumType w:fmt="numberInDash"/>
          <w:cols w:space="425"/>
          <w:docGrid w:type="lines" w:linePitch="312"/>
        </w:sectPr>
      </w:pPr>
    </w:p>
    <w:p w14:paraId="48DBD343" w14:textId="77777777" w:rsidR="00736A2F" w:rsidRPr="00E31DC2" w:rsidRDefault="00736A2F" w:rsidP="00E31DC2">
      <w:pPr>
        <w:pStyle w:val="2"/>
        <w:jc w:val="center"/>
        <w:rPr>
          <w:rFonts w:ascii="宋体" w:eastAsia="宋体" w:hAnsi="宋体"/>
          <w:color w:val="auto"/>
          <w:sz w:val="30"/>
          <w:szCs w:val="30"/>
          <w:lang w:eastAsia="zh-CN"/>
        </w:rPr>
      </w:pPr>
      <w:bookmarkStart w:id="1" w:name="_Toc133713218"/>
      <w:r w:rsidRPr="00E31DC2">
        <w:rPr>
          <w:rFonts w:ascii="宋体" w:eastAsia="宋体" w:hAnsi="宋体"/>
          <w:color w:val="auto"/>
          <w:sz w:val="30"/>
          <w:szCs w:val="30"/>
          <w:lang w:eastAsia="zh-CN"/>
        </w:rPr>
        <w:lastRenderedPageBreak/>
        <w:t>任务一：MongoDB实验</w:t>
      </w:r>
      <w:bookmarkEnd w:id="1"/>
    </w:p>
    <w:p w14:paraId="470BF952" w14:textId="3ACE9D89" w:rsidR="00736A2F" w:rsidRPr="00E31DC2" w:rsidRDefault="00736A2F" w:rsidP="00845FD2">
      <w:pPr>
        <w:pStyle w:val="3"/>
        <w:spacing w:line="360" w:lineRule="auto"/>
        <w:rPr>
          <w:rStyle w:val="SpecialStringTok"/>
          <w:rFonts w:ascii="宋体" w:eastAsia="宋体" w:hAnsi="宋体"/>
          <w:i w:val="0"/>
          <w:color w:val="auto"/>
          <w:sz w:val="28"/>
          <w:szCs w:val="28"/>
          <w:lang w:eastAsia="zh-CN"/>
        </w:rPr>
      </w:pPr>
      <w:bookmarkStart w:id="2" w:name="启动"/>
      <w:bookmarkStart w:id="3" w:name="_Toc133713219"/>
      <w:r w:rsidRPr="00E31DC2">
        <w:rPr>
          <w:rFonts w:ascii="宋体" w:eastAsia="宋体" w:hAnsi="宋体"/>
          <w:color w:val="auto"/>
          <w:sz w:val="28"/>
          <w:szCs w:val="28"/>
          <w:lang w:eastAsia="zh-CN"/>
        </w:rPr>
        <w:t>启动</w:t>
      </w:r>
      <w:bookmarkEnd w:id="3"/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8630"/>
      </w:tblGrid>
      <w:tr w:rsidR="00845FD2" w14:paraId="1426BD56" w14:textId="77777777" w:rsidTr="00845FD2">
        <w:tc>
          <w:tcPr>
            <w:tcW w:w="8630" w:type="dxa"/>
            <w:shd w:val="clear" w:color="auto" w:fill="F2F2F2" w:themeFill="background1" w:themeFillShade="F2"/>
          </w:tcPr>
          <w:p w14:paraId="7E40B9D9" w14:textId="237E6298" w:rsidR="00845FD2" w:rsidRPr="00D60438" w:rsidRDefault="00845FD2" w:rsidP="00736A2F">
            <w:pPr>
              <w:pStyle w:val="SourceCode"/>
              <w:rPr>
                <w:sz w:val="18"/>
                <w:szCs w:val="18"/>
              </w:rPr>
            </w:pPr>
            <w:r w:rsidRPr="00D60438">
              <w:rPr>
                <w:rStyle w:val="CommentTok"/>
                <w:sz w:val="21"/>
                <w:szCs w:val="21"/>
              </w:rPr>
              <w:t xml:space="preserve">// </w:t>
            </w:r>
            <w:r w:rsidRPr="00D60438">
              <w:rPr>
                <w:rStyle w:val="CommentTok"/>
                <w:sz w:val="21"/>
                <w:szCs w:val="21"/>
              </w:rPr>
              <w:t>命令行启动</w:t>
            </w:r>
            <w:r w:rsidRPr="00D60438">
              <w:rPr>
                <w:rStyle w:val="CommentTok"/>
                <w:sz w:val="21"/>
                <w:szCs w:val="21"/>
              </w:rPr>
              <w:t>mongod</w:t>
            </w:r>
            <w:r w:rsidRPr="00D60438">
              <w:rPr>
                <w:rStyle w:val="CommentTok"/>
                <w:sz w:val="21"/>
                <w:szCs w:val="21"/>
              </w:rPr>
              <w:t>服务</w:t>
            </w:r>
            <w:r w:rsidRPr="00D60438">
              <w:rPr>
                <w:sz w:val="21"/>
                <w:szCs w:val="21"/>
              </w:rPr>
              <w:br/>
            </w:r>
            <w:r w:rsidRPr="00D60438">
              <w:rPr>
                <w:rStyle w:val="NormalTok"/>
                <w:sz w:val="21"/>
                <w:szCs w:val="21"/>
              </w:rPr>
              <w:t xml:space="preserve">mongod </w:t>
            </w:r>
            <w:r w:rsidRPr="00D60438">
              <w:rPr>
                <w:rStyle w:val="OperatorTok"/>
                <w:color w:val="auto"/>
                <w:sz w:val="21"/>
                <w:szCs w:val="21"/>
              </w:rPr>
              <w:t>--</w:t>
            </w:r>
            <w:r w:rsidRPr="00D60438">
              <w:rPr>
                <w:rStyle w:val="NormalTok"/>
                <w:sz w:val="21"/>
                <w:szCs w:val="21"/>
              </w:rPr>
              <w:t xml:space="preserve">dbpath </w:t>
            </w:r>
            <w:r w:rsidRPr="00D60438">
              <w:rPr>
                <w:rStyle w:val="OperatorTok"/>
                <w:color w:val="auto"/>
                <w:sz w:val="21"/>
                <w:szCs w:val="21"/>
              </w:rPr>
              <w:t>/</w:t>
            </w:r>
            <w:r w:rsidRPr="00D60438">
              <w:rPr>
                <w:rStyle w:val="KeywordTok"/>
                <w:color w:val="auto"/>
                <w:sz w:val="21"/>
                <w:szCs w:val="21"/>
              </w:rPr>
              <w:t>var</w:t>
            </w:r>
            <w:r w:rsidRPr="00D60438">
              <w:rPr>
                <w:rStyle w:val="SpecialStringTok"/>
                <w:color w:val="auto"/>
                <w:sz w:val="21"/>
                <w:szCs w:val="21"/>
              </w:rPr>
              <w:t>/lib/mongodb/ --logpath /var/log/mongodb/mongodb.log --logappend &amp;</w:t>
            </w:r>
            <w:r w:rsidRPr="00D60438">
              <w:rPr>
                <w:sz w:val="21"/>
                <w:szCs w:val="21"/>
              </w:rPr>
              <w:br/>
            </w:r>
            <w:r w:rsidRPr="00D60438">
              <w:rPr>
                <w:rStyle w:val="SpecialStringTok"/>
                <w:color w:val="auto"/>
                <w:sz w:val="21"/>
                <w:szCs w:val="21"/>
              </w:rPr>
              <w:t>mongo</w:t>
            </w:r>
            <w:r w:rsidRPr="00D60438">
              <w:rPr>
                <w:sz w:val="21"/>
                <w:szCs w:val="21"/>
              </w:rPr>
              <w:br/>
            </w:r>
            <w:r w:rsidRPr="00D60438">
              <w:rPr>
                <w:rStyle w:val="SpecialStringTok"/>
                <w:color w:val="auto"/>
                <w:sz w:val="21"/>
                <w:szCs w:val="21"/>
              </w:rPr>
              <w:t>use yelp</w:t>
            </w:r>
          </w:p>
        </w:tc>
      </w:tr>
    </w:tbl>
    <w:p w14:paraId="31688C44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4" w:name="X787669ee4a103fe0b361fe31c10ea037c72f27c"/>
      <w:bookmarkStart w:id="5" w:name="_Toc133713220"/>
      <w:bookmarkEnd w:id="2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1</w:t>
      </w:r>
      <w:bookmarkEnd w:id="5"/>
    </w:p>
    <w:p w14:paraId="12D9DF81" w14:textId="77777777" w:rsidR="00736A2F" w:rsidRPr="00E31DC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6" w:name="题目"/>
      <w:r w:rsidRPr="00E31DC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4B600053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的</w:t>
      </w:r>
      <w:r w:rsidRPr="00E35192">
        <w:rPr>
          <w:rFonts w:ascii="Times New Roman" w:eastAsia="宋体" w:hAnsi="Times New Roman" w:cs="Times New Roman"/>
          <w:iCs/>
          <w:lang w:eastAsia="zh-CN"/>
        </w:rPr>
        <w:t>2</w:t>
      </w:r>
      <w:r w:rsidRPr="00E35192">
        <w:rPr>
          <w:rFonts w:ascii="Times New Roman" w:eastAsia="宋体" w:hAnsi="Times New Roman" w:cs="Times New Roman"/>
          <w:iCs/>
          <w:lang w:eastAsia="zh-CN"/>
        </w:rPr>
        <w:t>条数据，跳过第</w:t>
      </w:r>
      <w:r w:rsidRPr="00E35192">
        <w:rPr>
          <w:rFonts w:ascii="Times New Roman" w:eastAsia="宋体" w:hAnsi="Times New Roman" w:cs="Times New Roman"/>
          <w:iCs/>
          <w:lang w:eastAsia="zh-CN"/>
        </w:rPr>
        <w:t>1</w:t>
      </w:r>
      <w:r w:rsidRPr="00E35192">
        <w:rPr>
          <w:rFonts w:ascii="Times New Roman" w:eastAsia="宋体" w:hAnsi="Times New Roman" w:cs="Times New Roman"/>
          <w:iCs/>
          <w:lang w:eastAsia="zh-CN"/>
        </w:rPr>
        <w:t>条和第</w:t>
      </w:r>
      <w:r w:rsidRPr="00E35192">
        <w:rPr>
          <w:rFonts w:ascii="Times New Roman" w:eastAsia="宋体" w:hAnsi="Times New Roman" w:cs="Times New Roman"/>
          <w:iCs/>
          <w:lang w:eastAsia="zh-CN"/>
        </w:rPr>
        <w:t>2</w:t>
      </w:r>
      <w:r w:rsidRPr="00E35192">
        <w:rPr>
          <w:rFonts w:ascii="Times New Roman" w:eastAsia="宋体" w:hAnsi="Times New Roman" w:cs="Times New Roman"/>
          <w:iCs/>
          <w:lang w:eastAsia="zh-CN"/>
        </w:rPr>
        <w:t>条</w:t>
      </w:r>
    </w:p>
    <w:p w14:paraId="3CF94D4A" w14:textId="77777777" w:rsidR="00736A2F" w:rsidRPr="00E31DC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7" w:name="解析"/>
      <w:bookmarkEnd w:id="6"/>
      <w:r w:rsidRPr="00E31DC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4316E141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使用了</w:t>
      </w:r>
      <w:r w:rsidRPr="00E35192">
        <w:rPr>
          <w:rFonts w:ascii="Times New Roman" w:eastAsia="宋体" w:hAnsi="Times New Roman" w:cs="Times New Roman"/>
          <w:iCs/>
          <w:lang w:eastAsia="zh-CN"/>
        </w:rPr>
        <w:t>skip()</w:t>
      </w:r>
      <w:r w:rsidRPr="00E35192">
        <w:rPr>
          <w:rFonts w:ascii="Times New Roman" w:eastAsia="宋体" w:hAnsi="Times New Roman" w:cs="Times New Roman"/>
          <w:iCs/>
          <w:lang w:eastAsia="zh-CN"/>
        </w:rPr>
        <w:t>方法跳过前两条数据，然后使用</w:t>
      </w:r>
      <w:r w:rsidRPr="00E35192">
        <w:rPr>
          <w:rFonts w:ascii="Times New Roman" w:eastAsia="宋体" w:hAnsi="Times New Roman" w:cs="Times New Roman"/>
          <w:iCs/>
          <w:lang w:eastAsia="zh-CN"/>
        </w:rPr>
        <w:t>limit()</w:t>
      </w:r>
      <w:r w:rsidRPr="00E35192">
        <w:rPr>
          <w:rFonts w:ascii="Times New Roman" w:eastAsia="宋体" w:hAnsi="Times New Roman" w:cs="Times New Roman"/>
          <w:iCs/>
          <w:lang w:eastAsia="zh-CN"/>
        </w:rPr>
        <w:t>方法来限制结果集的大小为</w:t>
      </w:r>
      <w:r w:rsidRPr="00E35192">
        <w:rPr>
          <w:rFonts w:ascii="Times New Roman" w:eastAsia="宋体" w:hAnsi="Times New Roman" w:cs="Times New Roman"/>
          <w:iCs/>
          <w:lang w:eastAsia="zh-CN"/>
        </w:rPr>
        <w:t>2</w:t>
      </w:r>
      <w:r w:rsidRPr="00E35192">
        <w:rPr>
          <w:rFonts w:ascii="Times New Roman" w:eastAsia="宋体" w:hAnsi="Times New Roman" w:cs="Times New Roman"/>
          <w:iCs/>
          <w:lang w:eastAsia="zh-CN"/>
        </w:rPr>
        <w:t>。如果</w:t>
      </w:r>
      <w:r w:rsidRPr="00E35192">
        <w:rPr>
          <w:rFonts w:ascii="Times New Roman" w:eastAsia="宋体" w:hAnsi="Times New Roman" w:cs="Times New Roman"/>
          <w:iCs/>
          <w:lang w:eastAsia="zh-CN"/>
        </w:rPr>
        <w:t>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有少于</w:t>
      </w:r>
      <w:r w:rsidRPr="00E35192">
        <w:rPr>
          <w:rFonts w:ascii="Times New Roman" w:eastAsia="宋体" w:hAnsi="Times New Roman" w:cs="Times New Roman"/>
          <w:iCs/>
          <w:lang w:eastAsia="zh-CN"/>
        </w:rPr>
        <w:t>4</w:t>
      </w:r>
      <w:r w:rsidRPr="00E35192">
        <w:rPr>
          <w:rFonts w:ascii="Times New Roman" w:eastAsia="宋体" w:hAnsi="Times New Roman" w:cs="Times New Roman"/>
          <w:iCs/>
          <w:lang w:eastAsia="zh-CN"/>
        </w:rPr>
        <w:t>条数据，则返回所有匹配的数据。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A196A" w:rsidRPr="00D60438" w14:paraId="667A9D4C" w14:textId="77777777" w:rsidTr="00DA196A">
        <w:tc>
          <w:tcPr>
            <w:tcW w:w="8630" w:type="dxa"/>
            <w:shd w:val="clear" w:color="auto" w:fill="F2F2F2" w:themeFill="background1" w:themeFillShade="F2"/>
          </w:tcPr>
          <w:p w14:paraId="5304493D" w14:textId="275B6F26" w:rsidR="00DA196A" w:rsidRPr="00D60438" w:rsidRDefault="00DA196A" w:rsidP="00DA196A">
            <w:pPr>
              <w:pStyle w:val="SourceCode"/>
              <w:rPr>
                <w:rFonts w:hint="eastAsia"/>
                <w:sz w:val="21"/>
                <w:szCs w:val="21"/>
              </w:rPr>
            </w:pPr>
            <w:r w:rsidRPr="00D60438">
              <w:rPr>
                <w:rStyle w:val="NormalTok"/>
                <w:sz w:val="21"/>
                <w:szCs w:val="21"/>
              </w:rPr>
              <w:t>db</w:t>
            </w:r>
            <w:r w:rsidRPr="00D60438">
              <w:rPr>
                <w:rStyle w:val="OperatorTok"/>
                <w:sz w:val="21"/>
                <w:szCs w:val="21"/>
              </w:rPr>
              <w:t>.</w:t>
            </w:r>
            <w:r w:rsidRPr="00D60438">
              <w:rPr>
                <w:rStyle w:val="AttributeTok"/>
                <w:sz w:val="21"/>
                <w:szCs w:val="21"/>
              </w:rPr>
              <w:t>review</w:t>
            </w:r>
            <w:r w:rsidRPr="00D60438">
              <w:rPr>
                <w:rStyle w:val="OperatorTok"/>
                <w:sz w:val="21"/>
                <w:szCs w:val="21"/>
              </w:rPr>
              <w:t>.</w:t>
            </w:r>
            <w:r w:rsidRPr="00D60438">
              <w:rPr>
                <w:rStyle w:val="FunctionTok"/>
                <w:sz w:val="21"/>
                <w:szCs w:val="21"/>
              </w:rPr>
              <w:t>find</w:t>
            </w:r>
            <w:r w:rsidRPr="00D60438">
              <w:rPr>
                <w:rStyle w:val="NormalTok"/>
                <w:sz w:val="21"/>
                <w:szCs w:val="21"/>
              </w:rPr>
              <w:t>()</w:t>
            </w:r>
            <w:r w:rsidRPr="00D60438">
              <w:rPr>
                <w:rStyle w:val="OperatorTok"/>
                <w:sz w:val="21"/>
                <w:szCs w:val="21"/>
              </w:rPr>
              <w:t>.</w:t>
            </w:r>
            <w:r w:rsidRPr="00D60438">
              <w:rPr>
                <w:rStyle w:val="FunctionTok"/>
                <w:sz w:val="21"/>
                <w:szCs w:val="21"/>
              </w:rPr>
              <w:t>skip</w:t>
            </w:r>
            <w:r w:rsidRPr="00D60438">
              <w:rPr>
                <w:rStyle w:val="NormalTok"/>
                <w:sz w:val="21"/>
                <w:szCs w:val="21"/>
              </w:rPr>
              <w:t>(</w:t>
            </w:r>
            <w:r w:rsidRPr="00D60438">
              <w:rPr>
                <w:rStyle w:val="DecValTok"/>
                <w:sz w:val="21"/>
                <w:szCs w:val="21"/>
              </w:rPr>
              <w:t>2</w:t>
            </w:r>
            <w:r w:rsidRPr="00D60438">
              <w:rPr>
                <w:rStyle w:val="NormalTok"/>
                <w:sz w:val="21"/>
                <w:szCs w:val="21"/>
              </w:rPr>
              <w:t>)</w:t>
            </w:r>
            <w:r w:rsidRPr="00D60438">
              <w:rPr>
                <w:rStyle w:val="OperatorTok"/>
                <w:sz w:val="21"/>
                <w:szCs w:val="21"/>
              </w:rPr>
              <w:t>.</w:t>
            </w:r>
            <w:r w:rsidRPr="00D60438">
              <w:rPr>
                <w:rStyle w:val="FunctionTok"/>
                <w:sz w:val="21"/>
                <w:szCs w:val="21"/>
              </w:rPr>
              <w:t>limit</w:t>
            </w:r>
            <w:r w:rsidRPr="00D60438">
              <w:rPr>
                <w:rStyle w:val="NormalTok"/>
                <w:sz w:val="21"/>
                <w:szCs w:val="21"/>
              </w:rPr>
              <w:t>(</w:t>
            </w:r>
            <w:r w:rsidRPr="00D60438">
              <w:rPr>
                <w:rStyle w:val="DecValTok"/>
                <w:sz w:val="21"/>
                <w:szCs w:val="21"/>
              </w:rPr>
              <w:t>2</w:t>
            </w:r>
            <w:r w:rsidRPr="00D60438">
              <w:rPr>
                <w:rStyle w:val="NormalTok"/>
                <w:sz w:val="21"/>
                <w:szCs w:val="21"/>
              </w:rPr>
              <w:t>)</w:t>
            </w:r>
          </w:p>
        </w:tc>
      </w:tr>
    </w:tbl>
    <w:p w14:paraId="3E51E67C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8" w:name="X8a2645298053fb62ea03e27feea6c483d3fd27e"/>
      <w:bookmarkStart w:id="9" w:name="_Toc133713221"/>
      <w:bookmarkEnd w:id="4"/>
      <w:bookmarkEnd w:id="7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2</w:t>
      </w:r>
      <w:bookmarkEnd w:id="9"/>
    </w:p>
    <w:p w14:paraId="6703ED4C" w14:textId="77777777" w:rsidR="00736A2F" w:rsidRPr="00E31DC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0" w:name="题目-2"/>
      <w:r w:rsidRPr="00E31DC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1CB37D0A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business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</w:t>
      </w:r>
      <w:r w:rsidRPr="00E35192">
        <w:rPr>
          <w:rFonts w:ascii="Times New Roman" w:eastAsia="宋体" w:hAnsi="Times New Roman" w:cs="Times New Roman"/>
          <w:iCs/>
          <w:lang w:eastAsia="zh-CN"/>
        </w:rPr>
        <w:t>city</w:t>
      </w:r>
      <w:r w:rsidRPr="00E35192">
        <w:rPr>
          <w:rFonts w:ascii="Times New Roman" w:eastAsia="宋体" w:hAnsi="Times New Roman" w:cs="Times New Roman"/>
          <w:iCs/>
          <w:lang w:eastAsia="zh-CN"/>
        </w:rPr>
        <w:t>是</w:t>
      </w:r>
      <w:r w:rsidRPr="00E35192">
        <w:rPr>
          <w:rFonts w:ascii="Times New Roman" w:eastAsia="宋体" w:hAnsi="Times New Roman" w:cs="Times New Roman"/>
          <w:iCs/>
          <w:lang w:eastAsia="zh-CN"/>
        </w:rPr>
        <w:t>Goodyear</w:t>
      </w:r>
      <w:r w:rsidRPr="00E35192">
        <w:rPr>
          <w:rFonts w:ascii="Times New Roman" w:eastAsia="宋体" w:hAnsi="Times New Roman" w:cs="Times New Roman"/>
          <w:iCs/>
          <w:lang w:eastAsia="zh-CN"/>
        </w:rPr>
        <w:t>的</w:t>
      </w:r>
      <w:r w:rsidRPr="00E35192">
        <w:rPr>
          <w:rFonts w:ascii="Times New Roman" w:eastAsia="宋体" w:hAnsi="Times New Roman" w:cs="Times New Roman"/>
          <w:iCs/>
          <w:lang w:eastAsia="zh-CN"/>
        </w:rPr>
        <w:t>5</w:t>
      </w:r>
      <w:r w:rsidRPr="00E35192">
        <w:rPr>
          <w:rFonts w:ascii="Times New Roman" w:eastAsia="宋体" w:hAnsi="Times New Roman" w:cs="Times New Roman"/>
          <w:iCs/>
          <w:lang w:eastAsia="zh-CN"/>
        </w:rPr>
        <w:t>条数据。</w:t>
      </w:r>
    </w:p>
    <w:p w14:paraId="2CD0A8D9" w14:textId="77777777" w:rsidR="00736A2F" w:rsidRPr="00E31DC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1" w:name="解析-2"/>
      <w:bookmarkEnd w:id="10"/>
      <w:r w:rsidRPr="00E31DC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1786FF57" w14:textId="670A1CEE" w:rsidR="00FC591C" w:rsidRPr="00E35192" w:rsidRDefault="00736A2F" w:rsidP="00AC4F0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db.business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business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；</w:t>
      </w:r>
      <w:r w:rsidRPr="00E35192">
        <w:rPr>
          <w:rFonts w:ascii="Times New Roman" w:eastAsia="宋体" w:hAnsi="Times New Roman" w:cs="Times New Roman"/>
          <w:iCs/>
          <w:lang w:eastAsia="zh-CN"/>
        </w:rPr>
        <w:t>{ city: "Goodyear" }</w:t>
      </w:r>
      <w:r w:rsidRPr="00E35192">
        <w:rPr>
          <w:rFonts w:ascii="Times New Roman" w:eastAsia="宋体" w:hAnsi="Times New Roman" w:cs="Times New Roman"/>
          <w:iCs/>
          <w:lang w:eastAsia="zh-CN"/>
        </w:rPr>
        <w:t>是查询条件，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city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等于</w:t>
      </w:r>
      <w:r w:rsidRPr="00E35192">
        <w:rPr>
          <w:rFonts w:ascii="Times New Roman" w:eastAsia="宋体" w:hAnsi="Times New Roman" w:cs="Times New Roman"/>
          <w:iCs/>
          <w:lang w:eastAsia="zh-CN"/>
        </w:rPr>
        <w:t>Goodyear</w:t>
      </w:r>
      <w:r w:rsidRPr="00E35192">
        <w:rPr>
          <w:rFonts w:ascii="Times New Roman" w:eastAsia="宋体" w:hAnsi="Times New Roman" w:cs="Times New Roman"/>
          <w:iCs/>
          <w:lang w:eastAsia="zh-CN"/>
        </w:rPr>
        <w:t>的文档；</w:t>
      </w:r>
      <w:r w:rsidRPr="00E35192">
        <w:rPr>
          <w:rFonts w:ascii="Times New Roman" w:eastAsia="宋体" w:hAnsi="Times New Roman" w:cs="Times New Roman"/>
          <w:iCs/>
          <w:lang w:eastAsia="zh-CN"/>
        </w:rPr>
        <w:t>.limit(5)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限制返回的文档数量为</w:t>
      </w:r>
      <w:r w:rsidRPr="00E35192">
        <w:rPr>
          <w:rFonts w:ascii="Times New Roman" w:eastAsia="宋体" w:hAnsi="Times New Roman" w:cs="Times New Roman"/>
          <w:iCs/>
          <w:lang w:eastAsia="zh-CN"/>
        </w:rPr>
        <w:t>5</w:t>
      </w:r>
      <w:r w:rsidRPr="00E35192">
        <w:rPr>
          <w:rFonts w:ascii="Times New Roman" w:eastAsia="宋体" w:hAnsi="Times New Roman" w:cs="Times New Roman"/>
          <w:iCs/>
          <w:lang w:eastAsia="zh-CN"/>
        </w:rPr>
        <w:t>条。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8630"/>
      </w:tblGrid>
      <w:tr w:rsidR="00FC591C" w:rsidRPr="00D60438" w14:paraId="66302269" w14:textId="77777777" w:rsidTr="00FC591C">
        <w:tc>
          <w:tcPr>
            <w:tcW w:w="8630" w:type="dxa"/>
            <w:shd w:val="clear" w:color="auto" w:fill="F2F2F2" w:themeFill="background1" w:themeFillShade="F2"/>
          </w:tcPr>
          <w:p w14:paraId="2ABE6B89" w14:textId="0A04C85B" w:rsidR="00FC591C" w:rsidRPr="00D60438" w:rsidRDefault="00FC591C" w:rsidP="00736A2F">
            <w:pPr>
              <w:pStyle w:val="SourceCode"/>
              <w:rPr>
                <w:i w:val="0"/>
                <w:sz w:val="21"/>
                <w:szCs w:val="22"/>
              </w:rPr>
            </w:pPr>
            <w:r w:rsidRPr="00D60438">
              <w:rPr>
                <w:rStyle w:val="NormalTok"/>
                <w:sz w:val="21"/>
                <w:szCs w:val="22"/>
              </w:rPr>
              <w:t>db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AttributeTok"/>
                <w:sz w:val="21"/>
                <w:szCs w:val="22"/>
              </w:rPr>
              <w:t>business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find</w:t>
            </w:r>
            <w:r w:rsidRPr="00D60438">
              <w:rPr>
                <w:rStyle w:val="NormalTok"/>
                <w:sz w:val="21"/>
                <w:szCs w:val="22"/>
              </w:rPr>
              <w:t xml:space="preserve">({ </w:t>
            </w:r>
            <w:r w:rsidRPr="00D60438">
              <w:rPr>
                <w:rStyle w:val="DataTypeTok"/>
                <w:sz w:val="21"/>
                <w:szCs w:val="22"/>
              </w:rPr>
              <w:t>city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StringTok"/>
                <w:sz w:val="21"/>
                <w:szCs w:val="22"/>
              </w:rPr>
              <w:t>"Goodyear"</w:t>
            </w:r>
            <w:r w:rsidRPr="00D60438">
              <w:rPr>
                <w:rStyle w:val="NormalTok"/>
                <w:sz w:val="21"/>
                <w:szCs w:val="22"/>
              </w:rPr>
              <w:t xml:space="preserve"> })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limit</w:t>
            </w:r>
            <w:r w:rsidRPr="00D60438">
              <w:rPr>
                <w:rStyle w:val="NormalTok"/>
                <w:sz w:val="21"/>
                <w:szCs w:val="22"/>
              </w:rPr>
              <w:t>(</w:t>
            </w:r>
            <w:r w:rsidRPr="00D60438">
              <w:rPr>
                <w:rStyle w:val="DecValTok"/>
                <w:sz w:val="21"/>
                <w:szCs w:val="22"/>
              </w:rPr>
              <w:t>5</w:t>
            </w:r>
            <w:r w:rsidRPr="00D60438">
              <w:rPr>
                <w:rStyle w:val="NormalTok"/>
                <w:sz w:val="21"/>
                <w:szCs w:val="22"/>
              </w:rPr>
              <w:t>)</w:t>
            </w:r>
          </w:p>
        </w:tc>
      </w:tr>
    </w:tbl>
    <w:p w14:paraId="5BF76A9E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12" w:name="X2d5d8280031f607f1db058da959a97f6a8e6d90"/>
      <w:bookmarkStart w:id="13" w:name="_Toc133713222"/>
      <w:bookmarkEnd w:id="8"/>
      <w:bookmarkEnd w:id="11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lastRenderedPageBreak/>
        <w:t>1-3</w:t>
      </w:r>
      <w:bookmarkEnd w:id="13"/>
    </w:p>
    <w:p w14:paraId="3DC20A49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4" w:name="题目-3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58117905" w14:textId="77777777" w:rsidR="00736A2F" w:rsidRPr="00E35192" w:rsidRDefault="00736A2F" w:rsidP="00AC4F0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</w:t>
      </w:r>
      <w:r w:rsidRPr="00E35192">
        <w:rPr>
          <w:rFonts w:ascii="Times New Roman" w:eastAsia="宋体" w:hAnsi="Times New Roman" w:cs="Times New Roman"/>
          <w:iCs/>
          <w:lang w:eastAsia="zh-CN"/>
        </w:rPr>
        <w:t>name</w:t>
      </w:r>
      <w:r w:rsidRPr="00E35192">
        <w:rPr>
          <w:rFonts w:ascii="Times New Roman" w:eastAsia="宋体" w:hAnsi="Times New Roman" w:cs="Times New Roman"/>
          <w:iCs/>
          <w:lang w:eastAsia="zh-CN"/>
        </w:rPr>
        <w:t>是</w:t>
      </w:r>
      <w:r w:rsidRPr="00E35192">
        <w:rPr>
          <w:rFonts w:ascii="Times New Roman" w:eastAsia="宋体" w:hAnsi="Times New Roman" w:cs="Times New Roman"/>
          <w:iCs/>
          <w:lang w:eastAsia="zh-CN"/>
        </w:rPr>
        <w:t>Tanya</w:t>
      </w:r>
      <w:r w:rsidRPr="00E35192">
        <w:rPr>
          <w:rFonts w:ascii="Times New Roman" w:eastAsia="宋体" w:hAnsi="Times New Roman" w:cs="Times New Roman"/>
          <w:iCs/>
          <w:lang w:eastAsia="zh-CN"/>
        </w:rPr>
        <w:t>的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，只需要返回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和</w:t>
      </w:r>
      <w:r w:rsidRPr="00E35192">
        <w:rPr>
          <w:rFonts w:ascii="Times New Roman" w:eastAsia="宋体" w:hAnsi="Times New Roman" w:cs="Times New Roman"/>
          <w:iCs/>
          <w:lang w:eastAsia="zh-CN"/>
        </w:rPr>
        <w:t>cool,</w:t>
      </w:r>
      <w:r w:rsidRPr="00E35192">
        <w:rPr>
          <w:rFonts w:ascii="Times New Roman" w:eastAsia="宋体" w:hAnsi="Times New Roman" w:cs="Times New Roman"/>
          <w:iCs/>
          <w:lang w:eastAsia="zh-CN"/>
        </w:rPr>
        <w:t>限制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条数据。</w:t>
      </w:r>
    </w:p>
    <w:p w14:paraId="315CA13D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5" w:name="解析-3"/>
      <w:bookmarkEnd w:id="14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78612BA9" w14:textId="0CD19F08" w:rsidR="00736A2F" w:rsidRPr="00E35192" w:rsidRDefault="00736A2F" w:rsidP="00AC4F0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db.user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；</w:t>
      </w:r>
      <w:r w:rsidRPr="00E35192">
        <w:rPr>
          <w:rFonts w:ascii="Times New Roman" w:eastAsia="宋体" w:hAnsi="Times New Roman" w:cs="Times New Roman"/>
          <w:iCs/>
          <w:lang w:eastAsia="zh-CN"/>
        </w:rPr>
        <w:t>{ name: "Tanya" }</w:t>
      </w:r>
      <w:r w:rsidRPr="00E35192">
        <w:rPr>
          <w:rFonts w:ascii="Times New Roman" w:eastAsia="宋体" w:hAnsi="Times New Roman" w:cs="Times New Roman"/>
          <w:iCs/>
          <w:lang w:eastAsia="zh-CN"/>
        </w:rPr>
        <w:t>是查询条件，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name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等于</w:t>
      </w:r>
      <w:r w:rsidRPr="00E35192">
        <w:rPr>
          <w:rFonts w:ascii="Times New Roman" w:eastAsia="宋体" w:hAnsi="Times New Roman" w:cs="Times New Roman"/>
          <w:iCs/>
          <w:lang w:eastAsia="zh-CN"/>
        </w:rPr>
        <w:t>Tanya</w:t>
      </w:r>
      <w:r w:rsidRPr="00E35192">
        <w:rPr>
          <w:rFonts w:ascii="Times New Roman" w:eastAsia="宋体" w:hAnsi="Times New Roman" w:cs="Times New Roman"/>
          <w:iCs/>
          <w:lang w:eastAsia="zh-CN"/>
        </w:rPr>
        <w:t>的文档；</w:t>
      </w:r>
      <w:r w:rsidRPr="00E35192">
        <w:rPr>
          <w:rFonts w:ascii="Times New Roman" w:eastAsia="宋体" w:hAnsi="Times New Roman" w:cs="Times New Roman"/>
          <w:iCs/>
          <w:lang w:eastAsia="zh-CN"/>
        </w:rPr>
        <w:t>{ _id: 0, useful: 1, cool: 1 }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仅返回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和</w:t>
      </w:r>
      <w:r w:rsidRPr="00E35192">
        <w:rPr>
          <w:rFonts w:ascii="Times New Roman" w:eastAsia="宋体" w:hAnsi="Times New Roman" w:cs="Times New Roman"/>
          <w:iCs/>
          <w:lang w:eastAsia="zh-CN"/>
        </w:rPr>
        <w:t>cool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，同时将</w:t>
      </w:r>
      <w:r w:rsidRPr="00E35192">
        <w:rPr>
          <w:rFonts w:ascii="Times New Roman" w:eastAsia="宋体" w:hAnsi="Times New Roman" w:cs="Times New Roman"/>
          <w:iCs/>
          <w:lang w:eastAsia="zh-CN"/>
        </w:rPr>
        <w:t>_id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排除在外；</w:t>
      </w:r>
      <w:r w:rsidRPr="00E35192">
        <w:rPr>
          <w:rFonts w:ascii="Times New Roman" w:eastAsia="宋体" w:hAnsi="Times New Roman" w:cs="Times New Roman"/>
          <w:iCs/>
          <w:lang w:eastAsia="zh-CN"/>
        </w:rPr>
        <w:t>.limit(10)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限制返回的文档数量为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条。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63165" w:rsidRPr="00D60438" w14:paraId="7F6B249A" w14:textId="77777777" w:rsidTr="00363165">
        <w:tc>
          <w:tcPr>
            <w:tcW w:w="8630" w:type="dxa"/>
            <w:shd w:val="clear" w:color="auto" w:fill="F2F2F2" w:themeFill="background1" w:themeFillShade="F2"/>
          </w:tcPr>
          <w:p w14:paraId="6258B02A" w14:textId="60CEB572" w:rsidR="00363165" w:rsidRPr="00D60438" w:rsidRDefault="00363165" w:rsidP="00736A2F">
            <w:pPr>
              <w:pStyle w:val="SourceCode"/>
              <w:rPr>
                <w:sz w:val="21"/>
                <w:szCs w:val="22"/>
              </w:rPr>
            </w:pPr>
            <w:r w:rsidRPr="00D60438">
              <w:rPr>
                <w:rStyle w:val="NormalTok"/>
                <w:sz w:val="21"/>
                <w:szCs w:val="22"/>
              </w:rPr>
              <w:t>db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AttributeTok"/>
                <w:sz w:val="21"/>
                <w:szCs w:val="22"/>
              </w:rPr>
              <w:t>user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find</w:t>
            </w:r>
            <w:r w:rsidRPr="00D60438">
              <w:rPr>
                <w:rStyle w:val="NormalTok"/>
                <w:sz w:val="21"/>
                <w:szCs w:val="22"/>
              </w:rPr>
              <w:t xml:space="preserve">({ </w:t>
            </w:r>
            <w:r w:rsidRPr="00D60438">
              <w:rPr>
                <w:rStyle w:val="DataTypeTok"/>
                <w:sz w:val="21"/>
                <w:szCs w:val="22"/>
              </w:rPr>
              <w:t>name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StringTok"/>
                <w:sz w:val="21"/>
                <w:szCs w:val="22"/>
              </w:rPr>
              <w:t>"Tanya"</w:t>
            </w:r>
            <w:r w:rsidRPr="00D60438">
              <w:rPr>
                <w:rStyle w:val="NormalTok"/>
                <w:sz w:val="21"/>
                <w:szCs w:val="22"/>
              </w:rPr>
              <w:t xml:space="preserve"> }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{ </w:t>
            </w:r>
            <w:r w:rsidRPr="00D60438">
              <w:rPr>
                <w:rStyle w:val="DataTypeTok"/>
                <w:sz w:val="21"/>
                <w:szCs w:val="22"/>
              </w:rPr>
              <w:t>_id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0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ataTypeTok"/>
                <w:sz w:val="21"/>
                <w:szCs w:val="22"/>
              </w:rPr>
              <w:t>useful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1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ataTypeTok"/>
                <w:sz w:val="21"/>
                <w:szCs w:val="22"/>
              </w:rPr>
              <w:t>cool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1</w:t>
            </w:r>
            <w:r w:rsidRPr="00D60438">
              <w:rPr>
                <w:rStyle w:val="NormalTok"/>
                <w:sz w:val="21"/>
                <w:szCs w:val="22"/>
              </w:rPr>
              <w:t xml:space="preserve"> })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limit</w:t>
            </w:r>
            <w:r w:rsidRPr="00D60438">
              <w:rPr>
                <w:rStyle w:val="NormalTok"/>
                <w:sz w:val="21"/>
                <w:szCs w:val="22"/>
              </w:rPr>
              <w:t>(</w:t>
            </w:r>
            <w:r w:rsidRPr="00D60438">
              <w:rPr>
                <w:rStyle w:val="DecValTok"/>
                <w:sz w:val="21"/>
                <w:szCs w:val="22"/>
              </w:rPr>
              <w:t>10</w:t>
            </w:r>
            <w:r w:rsidRPr="00D60438">
              <w:rPr>
                <w:rStyle w:val="NormalTok"/>
                <w:sz w:val="21"/>
                <w:szCs w:val="22"/>
              </w:rPr>
              <w:t>)</w:t>
            </w:r>
          </w:p>
        </w:tc>
      </w:tr>
    </w:tbl>
    <w:p w14:paraId="42D4F72B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16" w:name="X13b4757e78d708603a80ead0a2b6ef1364b7790"/>
      <w:bookmarkStart w:id="17" w:name="_Toc133713223"/>
      <w:bookmarkEnd w:id="12"/>
      <w:bookmarkEnd w:id="15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4</w:t>
      </w:r>
      <w:bookmarkEnd w:id="17"/>
    </w:p>
    <w:p w14:paraId="7F1B015D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8" w:name="题目-4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4A103755" w14:textId="77777777" w:rsidR="00736A2F" w:rsidRPr="00E35192" w:rsidRDefault="00736A2F" w:rsidP="00AC4F0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</w:t>
      </w:r>
      <w:r w:rsidRPr="00E35192">
        <w:rPr>
          <w:rFonts w:ascii="Times New Roman" w:eastAsia="宋体" w:hAnsi="Times New Roman" w:cs="Times New Roman"/>
          <w:iCs/>
          <w:lang w:eastAsia="zh-CN"/>
        </w:rPr>
        <w:t>funny</w:t>
      </w:r>
      <w:r w:rsidRPr="00E35192">
        <w:rPr>
          <w:rFonts w:ascii="Times New Roman" w:eastAsia="宋体" w:hAnsi="Times New Roman" w:cs="Times New Roman"/>
          <w:iCs/>
          <w:lang w:eastAsia="zh-CN"/>
        </w:rPr>
        <w:t>位于</w:t>
      </w:r>
      <w:r w:rsidRPr="00E35192">
        <w:rPr>
          <w:rFonts w:ascii="Times New Roman" w:eastAsia="宋体" w:hAnsi="Times New Roman" w:cs="Times New Roman"/>
          <w:iCs/>
          <w:lang w:eastAsia="zh-CN"/>
        </w:rPr>
        <w:t>[82</w:t>
      </w:r>
      <w:r w:rsidRPr="00E35192">
        <w:rPr>
          <w:rFonts w:ascii="Times New Roman" w:eastAsia="宋体" w:hAnsi="Times New Roman" w:cs="Times New Roman"/>
          <w:iCs/>
          <w:lang w:eastAsia="zh-CN"/>
        </w:rPr>
        <w:t>，</w:t>
      </w:r>
      <w:r w:rsidRPr="00E35192">
        <w:rPr>
          <w:rFonts w:ascii="Times New Roman" w:eastAsia="宋体" w:hAnsi="Times New Roman" w:cs="Times New Roman"/>
          <w:iCs/>
          <w:lang w:eastAsia="zh-CN"/>
        </w:rPr>
        <w:t>83</w:t>
      </w:r>
      <w:r w:rsidRPr="00E35192">
        <w:rPr>
          <w:rFonts w:ascii="Times New Roman" w:eastAsia="宋体" w:hAnsi="Times New Roman" w:cs="Times New Roman"/>
          <w:iCs/>
          <w:lang w:eastAsia="zh-CN"/>
        </w:rPr>
        <w:t>，</w:t>
      </w:r>
      <w:r w:rsidRPr="00E35192">
        <w:rPr>
          <w:rFonts w:ascii="Times New Roman" w:eastAsia="宋体" w:hAnsi="Times New Roman" w:cs="Times New Roman"/>
          <w:iCs/>
          <w:lang w:eastAsia="zh-CN"/>
        </w:rPr>
        <w:t>84]</w:t>
      </w:r>
      <w:r w:rsidRPr="00E35192">
        <w:rPr>
          <w:rFonts w:ascii="Times New Roman" w:eastAsia="宋体" w:hAnsi="Times New Roman" w:cs="Times New Roman"/>
          <w:iCs/>
          <w:lang w:eastAsia="zh-CN"/>
        </w:rPr>
        <w:t>的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，只需返回</w:t>
      </w:r>
      <w:r w:rsidRPr="00E35192">
        <w:rPr>
          <w:rFonts w:ascii="Times New Roman" w:eastAsia="宋体" w:hAnsi="Times New Roman" w:cs="Times New Roman"/>
          <w:iCs/>
          <w:lang w:eastAsia="zh-CN"/>
        </w:rPr>
        <w:t>name</w:t>
      </w:r>
      <w:r w:rsidRPr="00E35192">
        <w:rPr>
          <w:rFonts w:ascii="Times New Roman" w:eastAsia="宋体" w:hAnsi="Times New Roman" w:cs="Times New Roman"/>
          <w:iCs/>
          <w:lang w:eastAsia="zh-CN"/>
        </w:rPr>
        <w:t>和</w:t>
      </w:r>
      <w:r w:rsidRPr="00E35192">
        <w:rPr>
          <w:rFonts w:ascii="Times New Roman" w:eastAsia="宋体" w:hAnsi="Times New Roman" w:cs="Times New Roman"/>
          <w:iCs/>
          <w:lang w:eastAsia="zh-CN"/>
        </w:rPr>
        <w:t>funny</w:t>
      </w:r>
      <w:r w:rsidRPr="00E35192">
        <w:rPr>
          <w:rFonts w:ascii="Times New Roman" w:eastAsia="宋体" w:hAnsi="Times New Roman" w:cs="Times New Roman"/>
          <w:iCs/>
          <w:lang w:eastAsia="zh-CN"/>
        </w:rPr>
        <w:t>，限制</w:t>
      </w:r>
      <w:r w:rsidRPr="00E35192">
        <w:rPr>
          <w:rFonts w:ascii="Times New Roman" w:eastAsia="宋体" w:hAnsi="Times New Roman" w:cs="Times New Roman"/>
          <w:iCs/>
          <w:lang w:eastAsia="zh-CN"/>
        </w:rPr>
        <w:t>20</w:t>
      </w:r>
      <w:r w:rsidRPr="00E35192">
        <w:rPr>
          <w:rFonts w:ascii="Times New Roman" w:eastAsia="宋体" w:hAnsi="Times New Roman" w:cs="Times New Roman"/>
          <w:iCs/>
          <w:lang w:eastAsia="zh-CN"/>
        </w:rPr>
        <w:t>条数据。</w:t>
      </w:r>
    </w:p>
    <w:p w14:paraId="6B279D1B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9" w:name="解析-4"/>
      <w:bookmarkEnd w:id="18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7891ADDF" w14:textId="5648EF5D" w:rsidR="00736A2F" w:rsidRPr="00E35192" w:rsidRDefault="00736A2F" w:rsidP="00AC4F0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db.user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；</w:t>
      </w:r>
      <w:r w:rsidRPr="00E35192">
        <w:rPr>
          <w:rFonts w:ascii="Times New Roman" w:eastAsia="宋体" w:hAnsi="Times New Roman" w:cs="Times New Roman"/>
          <w:iCs/>
          <w:lang w:eastAsia="zh-CN"/>
        </w:rPr>
        <w:t>{ funny: { $in: [82, 83, 84] } }</w:t>
      </w:r>
      <w:r w:rsidRPr="00E35192">
        <w:rPr>
          <w:rFonts w:ascii="Times New Roman" w:eastAsia="宋体" w:hAnsi="Times New Roman" w:cs="Times New Roman"/>
          <w:iCs/>
          <w:lang w:eastAsia="zh-CN"/>
        </w:rPr>
        <w:t>是查询条件，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funny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值在数组</w:t>
      </w:r>
      <w:r w:rsidRPr="00E35192">
        <w:rPr>
          <w:rFonts w:ascii="Times New Roman" w:eastAsia="宋体" w:hAnsi="Times New Roman" w:cs="Times New Roman"/>
          <w:iCs/>
          <w:lang w:eastAsia="zh-CN"/>
        </w:rPr>
        <w:t>[82, 83, 84]</w:t>
      </w:r>
      <w:r w:rsidRPr="00E35192">
        <w:rPr>
          <w:rFonts w:ascii="Times New Roman" w:eastAsia="宋体" w:hAnsi="Times New Roman" w:cs="Times New Roman"/>
          <w:iCs/>
          <w:lang w:eastAsia="zh-CN"/>
        </w:rPr>
        <w:t>中的文档；</w:t>
      </w:r>
      <w:r w:rsidRPr="00E35192">
        <w:rPr>
          <w:rFonts w:ascii="Times New Roman" w:eastAsia="宋体" w:hAnsi="Times New Roman" w:cs="Times New Roman"/>
          <w:iCs/>
          <w:lang w:eastAsia="zh-CN"/>
        </w:rPr>
        <w:t>{ _id: 0, name: 1,funny: 1 }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仅返回</w:t>
      </w:r>
      <w:r w:rsidRPr="00E35192">
        <w:rPr>
          <w:rFonts w:ascii="Times New Roman" w:eastAsia="宋体" w:hAnsi="Times New Roman" w:cs="Times New Roman"/>
          <w:iCs/>
          <w:lang w:eastAsia="zh-CN"/>
        </w:rPr>
        <w:t>name</w:t>
      </w:r>
      <w:r w:rsidRPr="00E35192">
        <w:rPr>
          <w:rFonts w:ascii="Times New Roman" w:eastAsia="宋体" w:hAnsi="Times New Roman" w:cs="Times New Roman"/>
          <w:iCs/>
          <w:lang w:eastAsia="zh-CN"/>
        </w:rPr>
        <w:t>和</w:t>
      </w:r>
      <w:r w:rsidRPr="00E35192">
        <w:rPr>
          <w:rFonts w:ascii="Times New Roman" w:eastAsia="宋体" w:hAnsi="Times New Roman" w:cs="Times New Roman"/>
          <w:iCs/>
          <w:lang w:eastAsia="zh-CN"/>
        </w:rPr>
        <w:t>funny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，同时将</w:t>
      </w:r>
      <w:r w:rsidRPr="00E35192">
        <w:rPr>
          <w:rFonts w:ascii="Times New Roman" w:eastAsia="宋体" w:hAnsi="Times New Roman" w:cs="Times New Roman"/>
          <w:iCs/>
          <w:lang w:eastAsia="zh-CN"/>
        </w:rPr>
        <w:t>_id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排除在外；</w:t>
      </w:r>
      <w:r w:rsidRPr="00E35192">
        <w:rPr>
          <w:rFonts w:ascii="Times New Roman" w:eastAsia="宋体" w:hAnsi="Times New Roman" w:cs="Times New Roman"/>
          <w:iCs/>
          <w:lang w:eastAsia="zh-CN"/>
        </w:rPr>
        <w:t>.limit(20)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限制返回的文档数量为</w:t>
      </w:r>
      <w:r w:rsidRPr="00E35192">
        <w:rPr>
          <w:rFonts w:ascii="Times New Roman" w:eastAsia="宋体" w:hAnsi="Times New Roman" w:cs="Times New Roman"/>
          <w:iCs/>
          <w:lang w:eastAsia="zh-CN"/>
        </w:rPr>
        <w:t>20</w:t>
      </w:r>
      <w:r w:rsidRPr="00E35192">
        <w:rPr>
          <w:rFonts w:ascii="Times New Roman" w:eastAsia="宋体" w:hAnsi="Times New Roman" w:cs="Times New Roman"/>
          <w:iCs/>
          <w:lang w:eastAsia="zh-CN"/>
        </w:rPr>
        <w:t>条。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63165" w:rsidRPr="00D60438" w14:paraId="29CA3303" w14:textId="77777777" w:rsidTr="00363165">
        <w:tc>
          <w:tcPr>
            <w:tcW w:w="8630" w:type="dxa"/>
            <w:shd w:val="clear" w:color="auto" w:fill="F2F2F2" w:themeFill="background1" w:themeFillShade="F2"/>
          </w:tcPr>
          <w:p w14:paraId="050B9E72" w14:textId="58E92DF0" w:rsidR="00363165" w:rsidRPr="00D60438" w:rsidRDefault="00363165" w:rsidP="00736A2F">
            <w:pPr>
              <w:pStyle w:val="SourceCode"/>
              <w:rPr>
                <w:sz w:val="21"/>
                <w:szCs w:val="22"/>
              </w:rPr>
            </w:pPr>
            <w:r w:rsidRPr="00D60438">
              <w:rPr>
                <w:rStyle w:val="NormalTok"/>
                <w:sz w:val="21"/>
                <w:szCs w:val="22"/>
              </w:rPr>
              <w:t>db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AttributeTok"/>
                <w:sz w:val="21"/>
                <w:szCs w:val="22"/>
              </w:rPr>
              <w:t>user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find</w:t>
            </w:r>
            <w:r w:rsidRPr="00D60438">
              <w:rPr>
                <w:rStyle w:val="NormalTok"/>
                <w:sz w:val="21"/>
                <w:szCs w:val="22"/>
              </w:rPr>
              <w:t xml:space="preserve">({ </w:t>
            </w:r>
            <w:r w:rsidRPr="00D60438">
              <w:rPr>
                <w:rStyle w:val="DataTypeTok"/>
                <w:sz w:val="21"/>
                <w:szCs w:val="22"/>
              </w:rPr>
              <w:t>funny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{ </w:t>
            </w:r>
            <w:r w:rsidRPr="00D60438">
              <w:rPr>
                <w:rStyle w:val="DataTypeTok"/>
                <w:sz w:val="21"/>
                <w:szCs w:val="22"/>
              </w:rPr>
              <w:t>$in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[</w:t>
            </w:r>
            <w:r w:rsidRPr="00D60438">
              <w:rPr>
                <w:rStyle w:val="DecValTok"/>
                <w:sz w:val="21"/>
                <w:szCs w:val="22"/>
              </w:rPr>
              <w:t>82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83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84</w:t>
            </w:r>
            <w:r w:rsidRPr="00D60438">
              <w:rPr>
                <w:rStyle w:val="NormalTok"/>
                <w:sz w:val="21"/>
                <w:szCs w:val="22"/>
              </w:rPr>
              <w:t>] } }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{ </w:t>
            </w:r>
            <w:r w:rsidRPr="00D60438">
              <w:rPr>
                <w:rStyle w:val="DataTypeTok"/>
                <w:sz w:val="21"/>
                <w:szCs w:val="22"/>
              </w:rPr>
              <w:t>_id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0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ataTypeTok"/>
                <w:sz w:val="21"/>
                <w:szCs w:val="22"/>
              </w:rPr>
              <w:t>name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1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ataTypeTok"/>
                <w:sz w:val="21"/>
                <w:szCs w:val="22"/>
              </w:rPr>
              <w:t>funny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1</w:t>
            </w:r>
            <w:r w:rsidRPr="00D60438">
              <w:rPr>
                <w:rStyle w:val="NormalTok"/>
                <w:sz w:val="21"/>
                <w:szCs w:val="22"/>
              </w:rPr>
              <w:t xml:space="preserve"> })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limit</w:t>
            </w:r>
            <w:r w:rsidRPr="00D60438">
              <w:rPr>
                <w:rStyle w:val="NormalTok"/>
                <w:sz w:val="21"/>
                <w:szCs w:val="22"/>
              </w:rPr>
              <w:t>(</w:t>
            </w:r>
            <w:r w:rsidRPr="00D60438">
              <w:rPr>
                <w:rStyle w:val="DecValTok"/>
                <w:sz w:val="21"/>
                <w:szCs w:val="22"/>
              </w:rPr>
              <w:t>20</w:t>
            </w:r>
            <w:r w:rsidRPr="00D60438">
              <w:rPr>
                <w:rStyle w:val="NormalTok"/>
                <w:sz w:val="21"/>
                <w:szCs w:val="22"/>
              </w:rPr>
              <w:t>)</w:t>
            </w:r>
          </w:p>
        </w:tc>
      </w:tr>
    </w:tbl>
    <w:p w14:paraId="07C832C2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20" w:name="X21121bc3d131caa637b02486f7004319310ddbf"/>
      <w:bookmarkStart w:id="21" w:name="_Toc133713224"/>
      <w:bookmarkEnd w:id="16"/>
      <w:bookmarkEnd w:id="19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5</w:t>
      </w:r>
      <w:bookmarkEnd w:id="21"/>
    </w:p>
    <w:p w14:paraId="265001F0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22" w:name="题目-5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66671646" w14:textId="59A38B80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</w:t>
      </w:r>
      <w:r w:rsidRPr="00E35192">
        <w:rPr>
          <w:rFonts w:ascii="Times New Roman" w:eastAsia="宋体" w:hAnsi="Times New Roman" w:cs="Times New Roman"/>
          <w:iCs/>
          <w:lang w:eastAsia="zh-CN"/>
        </w:rPr>
        <w:t>5≤cool</w:t>
      </w:r>
      <w:r w:rsidR="001B46D5" w:rsidRPr="00E35192">
        <w:rPr>
          <w:rFonts w:ascii="Times New Roman" w:eastAsia="宋体" w:hAnsi="Times New Roman" w:cs="Times New Roman"/>
          <w:iCs/>
          <w:lang w:eastAsia="zh-CN"/>
        </w:rPr>
        <w:t>&lt;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且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≥20</w:t>
      </w:r>
      <w:r w:rsidRPr="00E35192">
        <w:rPr>
          <w:rFonts w:ascii="Times New Roman" w:eastAsia="宋体" w:hAnsi="Times New Roman" w:cs="Times New Roman"/>
          <w:iCs/>
          <w:lang w:eastAsia="zh-CN"/>
        </w:rPr>
        <w:t>的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，限制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条。</w:t>
      </w:r>
    </w:p>
    <w:p w14:paraId="1BCE5D37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23" w:name="解析-5"/>
      <w:bookmarkEnd w:id="22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lastRenderedPageBreak/>
        <w:t>解析</w:t>
      </w:r>
    </w:p>
    <w:p w14:paraId="56DABC07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db.user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；</w:t>
      </w:r>
      <w:r w:rsidRPr="00E35192">
        <w:rPr>
          <w:rFonts w:ascii="Times New Roman" w:eastAsia="宋体" w:hAnsi="Times New Roman" w:cs="Times New Roman"/>
          <w:iCs/>
          <w:lang w:eastAsia="zh-CN"/>
        </w:rPr>
        <w:t>{ cool: { $gte: 5, $lt: 10 }, useful: { $gte: 20 } }</w:t>
      </w:r>
      <w:r w:rsidRPr="00E35192">
        <w:rPr>
          <w:rFonts w:ascii="Times New Roman" w:eastAsia="宋体" w:hAnsi="Times New Roman" w:cs="Times New Roman"/>
          <w:iCs/>
          <w:lang w:eastAsia="zh-CN"/>
        </w:rPr>
        <w:t>是查询条件，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cool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值大于等于</w:t>
      </w:r>
      <w:r w:rsidRPr="00E35192">
        <w:rPr>
          <w:rFonts w:ascii="Times New Roman" w:eastAsia="宋体" w:hAnsi="Times New Roman" w:cs="Times New Roman"/>
          <w:iCs/>
          <w:lang w:eastAsia="zh-CN"/>
        </w:rPr>
        <w:t>5</w:t>
      </w:r>
      <w:r w:rsidRPr="00E35192">
        <w:rPr>
          <w:rFonts w:ascii="Times New Roman" w:eastAsia="宋体" w:hAnsi="Times New Roman" w:cs="Times New Roman"/>
          <w:iCs/>
          <w:lang w:eastAsia="zh-CN"/>
        </w:rPr>
        <w:t>且小于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，且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值大于等于</w:t>
      </w:r>
      <w:r w:rsidRPr="00E35192">
        <w:rPr>
          <w:rFonts w:ascii="Times New Roman" w:eastAsia="宋体" w:hAnsi="Times New Roman" w:cs="Times New Roman"/>
          <w:iCs/>
          <w:lang w:eastAsia="zh-CN"/>
        </w:rPr>
        <w:t>20</w:t>
      </w:r>
      <w:r w:rsidRPr="00E35192">
        <w:rPr>
          <w:rFonts w:ascii="Times New Roman" w:eastAsia="宋体" w:hAnsi="Times New Roman" w:cs="Times New Roman"/>
          <w:iCs/>
          <w:lang w:eastAsia="zh-CN"/>
        </w:rPr>
        <w:t>的文档；</w:t>
      </w:r>
      <w:r w:rsidRPr="00E35192">
        <w:rPr>
          <w:rFonts w:ascii="Times New Roman" w:eastAsia="宋体" w:hAnsi="Times New Roman" w:cs="Times New Roman"/>
          <w:iCs/>
          <w:lang w:eastAsia="zh-CN"/>
        </w:rPr>
        <w:t>.limit(10)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限制返回的文档数量为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条。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04045" w:rsidRPr="00D60438" w14:paraId="726C8DA5" w14:textId="77777777" w:rsidTr="00704045">
        <w:tc>
          <w:tcPr>
            <w:tcW w:w="8630" w:type="dxa"/>
            <w:shd w:val="clear" w:color="auto" w:fill="F2F2F2" w:themeFill="background1" w:themeFillShade="F2"/>
          </w:tcPr>
          <w:p w14:paraId="3CF73301" w14:textId="3C4FAB4D" w:rsidR="00704045" w:rsidRPr="00D60438" w:rsidRDefault="00704045" w:rsidP="00704045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D60438">
              <w:rPr>
                <w:rStyle w:val="NormalTok"/>
                <w:sz w:val="21"/>
                <w:szCs w:val="22"/>
              </w:rPr>
              <w:t>db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AttributeTok"/>
                <w:sz w:val="21"/>
                <w:szCs w:val="22"/>
              </w:rPr>
              <w:t>user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find</w:t>
            </w:r>
            <w:r w:rsidRPr="00D60438">
              <w:rPr>
                <w:rStyle w:val="NormalTok"/>
                <w:sz w:val="21"/>
                <w:szCs w:val="22"/>
              </w:rPr>
              <w:t xml:space="preserve">({ </w:t>
            </w:r>
            <w:r w:rsidRPr="00D60438">
              <w:rPr>
                <w:rStyle w:val="DataTypeTok"/>
                <w:sz w:val="21"/>
                <w:szCs w:val="22"/>
              </w:rPr>
              <w:t>cool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{ </w:t>
            </w:r>
            <w:r w:rsidRPr="00D60438">
              <w:rPr>
                <w:rStyle w:val="DataTypeTok"/>
                <w:sz w:val="21"/>
                <w:szCs w:val="22"/>
              </w:rPr>
              <w:t>$gte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5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ataTypeTok"/>
                <w:sz w:val="21"/>
                <w:szCs w:val="22"/>
              </w:rPr>
              <w:t>$lt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10</w:t>
            </w:r>
            <w:r w:rsidRPr="00D60438">
              <w:rPr>
                <w:rStyle w:val="NormalTok"/>
                <w:sz w:val="21"/>
                <w:szCs w:val="22"/>
              </w:rPr>
              <w:t xml:space="preserve"> }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ataTypeTok"/>
                <w:sz w:val="21"/>
                <w:szCs w:val="22"/>
              </w:rPr>
              <w:t>useful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{ </w:t>
            </w:r>
            <w:r w:rsidRPr="00D60438">
              <w:rPr>
                <w:rStyle w:val="DataTypeTok"/>
                <w:sz w:val="21"/>
                <w:szCs w:val="22"/>
              </w:rPr>
              <w:t>$gte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20</w:t>
            </w:r>
            <w:r w:rsidRPr="00D60438">
              <w:rPr>
                <w:rStyle w:val="NormalTok"/>
                <w:sz w:val="21"/>
                <w:szCs w:val="22"/>
              </w:rPr>
              <w:t xml:space="preserve"> } })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limit</w:t>
            </w:r>
            <w:r w:rsidRPr="00D60438">
              <w:rPr>
                <w:rStyle w:val="NormalTok"/>
                <w:sz w:val="21"/>
                <w:szCs w:val="22"/>
              </w:rPr>
              <w:t>(</w:t>
            </w:r>
            <w:r w:rsidRPr="00D60438">
              <w:rPr>
                <w:rStyle w:val="DecValTok"/>
                <w:sz w:val="21"/>
                <w:szCs w:val="22"/>
              </w:rPr>
              <w:t>10</w:t>
            </w:r>
            <w:r w:rsidRPr="00D60438">
              <w:rPr>
                <w:rStyle w:val="NormalTok"/>
                <w:sz w:val="21"/>
                <w:szCs w:val="22"/>
              </w:rPr>
              <w:t>)</w:t>
            </w:r>
          </w:p>
        </w:tc>
      </w:tr>
    </w:tbl>
    <w:p w14:paraId="754B0370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24" w:name="Xc401a3fec1353af93785634c16e3f6c83c31075"/>
      <w:bookmarkStart w:id="25" w:name="_Toc133713225"/>
      <w:bookmarkEnd w:id="20"/>
      <w:bookmarkEnd w:id="23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6</w:t>
      </w:r>
      <w:bookmarkEnd w:id="25"/>
    </w:p>
    <w:p w14:paraId="59CFDC24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26" w:name="题目-6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163D460B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统计</w:t>
      </w:r>
      <w:r w:rsidRPr="00E35192">
        <w:rPr>
          <w:rFonts w:ascii="Times New Roman" w:eastAsia="宋体" w:hAnsi="Times New Roman" w:cs="Times New Roman"/>
          <w:iCs/>
          <w:lang w:eastAsia="zh-CN"/>
        </w:rPr>
        <w:t>business</w:t>
      </w:r>
      <w:r w:rsidRPr="00E35192">
        <w:rPr>
          <w:rFonts w:ascii="Times New Roman" w:eastAsia="宋体" w:hAnsi="Times New Roman" w:cs="Times New Roman"/>
          <w:iCs/>
          <w:lang w:eastAsia="zh-CN"/>
        </w:rPr>
        <w:t>一共有多少条数据，并使用</w:t>
      </w:r>
      <w:r w:rsidRPr="00E35192">
        <w:rPr>
          <w:rFonts w:ascii="Times New Roman" w:eastAsia="宋体" w:hAnsi="Times New Roman" w:cs="Times New Roman"/>
          <w:iCs/>
          <w:lang w:eastAsia="zh-CN"/>
        </w:rPr>
        <w:t>explain</w:t>
      </w:r>
      <w:r w:rsidRPr="00E35192">
        <w:rPr>
          <w:rFonts w:ascii="Times New Roman" w:eastAsia="宋体" w:hAnsi="Times New Roman" w:cs="Times New Roman"/>
          <w:iCs/>
          <w:lang w:eastAsia="zh-CN"/>
        </w:rPr>
        <w:t>查询执行计划，了解</w:t>
      </w:r>
      <w:r w:rsidRPr="00E35192">
        <w:rPr>
          <w:rFonts w:ascii="Times New Roman" w:eastAsia="宋体" w:hAnsi="Times New Roman" w:cs="Times New Roman"/>
          <w:iCs/>
          <w:lang w:eastAsia="zh-CN"/>
        </w:rPr>
        <w:t>MongoDB</w:t>
      </w:r>
      <w:r w:rsidRPr="00E35192">
        <w:rPr>
          <w:rFonts w:ascii="Times New Roman" w:eastAsia="宋体" w:hAnsi="Times New Roman" w:cs="Times New Roman"/>
          <w:iCs/>
          <w:lang w:eastAsia="zh-CN"/>
        </w:rPr>
        <w:t>对集函数的执行方式。</w:t>
      </w:r>
    </w:p>
    <w:p w14:paraId="47B4DC3A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27" w:name="解析-6"/>
      <w:bookmarkEnd w:id="26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00717ACF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先统计，再用</w:t>
      </w:r>
      <w:r w:rsidRPr="00E35192">
        <w:rPr>
          <w:rFonts w:ascii="Times New Roman" w:eastAsia="宋体" w:hAnsi="Times New Roman" w:cs="Times New Roman"/>
          <w:iCs/>
          <w:lang w:eastAsia="zh-CN"/>
        </w:rPr>
        <w:t>.explain("executionStats")</w:t>
      </w: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MongoDB</w:t>
      </w:r>
      <w:r w:rsidRPr="00E35192">
        <w:rPr>
          <w:rFonts w:ascii="Times New Roman" w:eastAsia="宋体" w:hAnsi="Times New Roman" w:cs="Times New Roman"/>
          <w:iCs/>
          <w:lang w:eastAsia="zh-CN"/>
        </w:rPr>
        <w:t>对</w:t>
      </w:r>
      <w:r w:rsidRPr="00E35192">
        <w:rPr>
          <w:rFonts w:ascii="Times New Roman" w:eastAsia="宋体" w:hAnsi="Times New Roman" w:cs="Times New Roman"/>
          <w:iCs/>
          <w:lang w:eastAsia="zh-CN"/>
        </w:rPr>
        <w:t>count()</w:t>
      </w:r>
      <w:r w:rsidRPr="00E35192">
        <w:rPr>
          <w:rFonts w:ascii="Times New Roman" w:eastAsia="宋体" w:hAnsi="Times New Roman" w:cs="Times New Roman"/>
          <w:iCs/>
          <w:lang w:eastAsia="zh-CN"/>
        </w:rPr>
        <w:t>命令的执行计划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60438" w:rsidRPr="00D60438" w14:paraId="775A3EE2" w14:textId="77777777" w:rsidTr="00D60438">
        <w:tc>
          <w:tcPr>
            <w:tcW w:w="8630" w:type="dxa"/>
            <w:shd w:val="clear" w:color="auto" w:fill="F2F2F2" w:themeFill="background1" w:themeFillShade="F2"/>
          </w:tcPr>
          <w:p w14:paraId="0E19302F" w14:textId="042A5EC0" w:rsidR="00D60438" w:rsidRPr="00D60438" w:rsidRDefault="00D60438" w:rsidP="00D60438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D60438">
              <w:rPr>
                <w:rStyle w:val="NormalTok"/>
                <w:sz w:val="21"/>
                <w:szCs w:val="22"/>
              </w:rPr>
              <w:t>db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AttributeTok"/>
                <w:sz w:val="21"/>
                <w:szCs w:val="22"/>
              </w:rPr>
              <w:t>business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count</w:t>
            </w:r>
            <w:r w:rsidRPr="00D60438">
              <w:rPr>
                <w:rStyle w:val="NormalTok"/>
                <w:sz w:val="21"/>
                <w:szCs w:val="22"/>
              </w:rPr>
              <w:t>()</w:t>
            </w:r>
            <w:r w:rsidRPr="00D60438">
              <w:rPr>
                <w:sz w:val="21"/>
                <w:szCs w:val="22"/>
              </w:rPr>
              <w:br/>
            </w:r>
            <w:r w:rsidRPr="00D60438">
              <w:rPr>
                <w:rStyle w:val="OperatorTok"/>
                <w:sz w:val="21"/>
                <w:szCs w:val="22"/>
              </w:rPr>
              <w:t>&gt;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192609</w:t>
            </w:r>
            <w:r w:rsidRPr="00D60438">
              <w:rPr>
                <w:sz w:val="21"/>
                <w:szCs w:val="22"/>
              </w:rPr>
              <w:br/>
            </w:r>
            <w:r w:rsidRPr="00D60438">
              <w:rPr>
                <w:rStyle w:val="NormalTok"/>
                <w:sz w:val="21"/>
                <w:szCs w:val="22"/>
              </w:rPr>
              <w:t>db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AttributeTok"/>
                <w:sz w:val="21"/>
                <w:szCs w:val="22"/>
              </w:rPr>
              <w:t>business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explain</w:t>
            </w:r>
            <w:r w:rsidRPr="00D60438">
              <w:rPr>
                <w:rStyle w:val="NormalTok"/>
                <w:sz w:val="21"/>
                <w:szCs w:val="22"/>
              </w:rPr>
              <w:t>(</w:t>
            </w:r>
            <w:r w:rsidRPr="00D60438">
              <w:rPr>
                <w:rStyle w:val="StringTok"/>
                <w:sz w:val="21"/>
                <w:szCs w:val="22"/>
              </w:rPr>
              <w:t>"executionStats"</w:t>
            </w:r>
            <w:r w:rsidRPr="00D60438">
              <w:rPr>
                <w:rStyle w:val="NormalTok"/>
                <w:sz w:val="21"/>
                <w:szCs w:val="22"/>
              </w:rPr>
              <w:t>)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count</w:t>
            </w:r>
            <w:r w:rsidRPr="00D60438">
              <w:rPr>
                <w:rStyle w:val="NormalTok"/>
                <w:sz w:val="21"/>
                <w:szCs w:val="22"/>
              </w:rPr>
              <w:t>()</w:t>
            </w:r>
          </w:p>
        </w:tc>
      </w:tr>
    </w:tbl>
    <w:p w14:paraId="490D8D98" w14:textId="77777777" w:rsidR="000E4FE8" w:rsidRDefault="000E4FE8" w:rsidP="000E4FE8">
      <w:pPr>
        <w:pStyle w:val="FirstParagraph"/>
        <w:rPr>
          <w:noProof/>
        </w:rPr>
      </w:pPr>
    </w:p>
    <w:p w14:paraId="1ED97122" w14:textId="24D2E0FA" w:rsidR="00736A2F" w:rsidRDefault="00736A2F" w:rsidP="000A3F58">
      <w:pPr>
        <w:pStyle w:val="FirstParagraph"/>
        <w:jc w:val="center"/>
      </w:pPr>
      <w:r>
        <w:rPr>
          <w:noProof/>
        </w:rPr>
        <w:drawing>
          <wp:inline distT="0" distB="0" distL="0" distR="0" wp14:anchorId="6EB96EE4" wp14:editId="7A763B6E">
            <wp:extent cx="5332494" cy="2048933"/>
            <wp:effectExtent l="0" t="0" r="1905" b="889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:\Codefield\bdm_labs_hust\lab1\image\1-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18430" b="45887"/>
                    <a:stretch/>
                  </pic:blipFill>
                  <pic:spPr bwMode="auto">
                    <a:xfrm>
                      <a:off x="0" y="0"/>
                      <a:ext cx="5334000" cy="2049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D5EC33" w14:textId="77777777" w:rsidR="00736A2F" w:rsidRDefault="00736A2F" w:rsidP="00736A2F">
      <w:pPr>
        <w:pStyle w:val="a0"/>
        <w:rPr>
          <w:lang w:eastAsia="zh-CN"/>
        </w:rPr>
      </w:pPr>
      <w:r>
        <w:rPr>
          <w:lang w:eastAsia="zh-CN"/>
        </w:rPr>
        <w:t>包含了优化选择的查询计划和查询的执行统计集合</w:t>
      </w:r>
    </w:p>
    <w:p w14:paraId="27D31D42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winningPlan": {"stage": "COUNT"} </w:t>
      </w:r>
      <w:r>
        <w:t>表示优化器选择了一个简单的计数操作作为最优查询计划，即对集合进行</w:t>
      </w:r>
      <w:r>
        <w:t xml:space="preserve"> COUNT </w:t>
      </w:r>
      <w:r>
        <w:t>操作来统计文档数。</w:t>
      </w:r>
    </w:p>
    <w:p w14:paraId="69163C10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lastRenderedPageBreak/>
        <w:t xml:space="preserve">"rejectedPlans": [] </w:t>
      </w:r>
      <w:r>
        <w:t>表示优化器没有拒绝任何其他查询计划。</w:t>
      </w:r>
    </w:p>
    <w:p w14:paraId="150B1429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nReturned": 0 </w:t>
      </w:r>
      <w:r>
        <w:t>表示返回的文档数为</w:t>
      </w:r>
      <w:r>
        <w:t xml:space="preserve"> 0</w:t>
      </w:r>
      <w:r>
        <w:t>。</w:t>
      </w:r>
    </w:p>
    <w:p w14:paraId="651118B2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executionTimeMillis": 0 </w:t>
      </w:r>
      <w:r>
        <w:t>表示执行该查询所用的时间为</w:t>
      </w:r>
      <w:r>
        <w:t xml:space="preserve"> 0 </w:t>
      </w:r>
      <w:r>
        <w:t>毫秒。</w:t>
      </w:r>
    </w:p>
    <w:p w14:paraId="5BED6085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totalKeysExamined": 0 </w:t>
      </w:r>
      <w:r>
        <w:t>表示索引键被查询的次数为</w:t>
      </w:r>
      <w:r>
        <w:t xml:space="preserve"> 0</w:t>
      </w:r>
      <w:r>
        <w:t>。</w:t>
      </w:r>
    </w:p>
    <w:p w14:paraId="3C9CB1D2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totalDocsExamined": 0 </w:t>
      </w:r>
      <w:r>
        <w:t>表示被查询的文档数为</w:t>
      </w:r>
      <w:r>
        <w:t xml:space="preserve"> 0</w:t>
      </w:r>
      <w:r>
        <w:t>。</w:t>
      </w:r>
    </w:p>
    <w:p w14:paraId="625EA785" w14:textId="77777777" w:rsidR="00736A2F" w:rsidRP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executionStages": {"stage": "COUNT", ...} </w:t>
      </w:r>
      <w:r>
        <w:t>描述了查询的执行阶段，包括：</w:t>
      </w:r>
      <w:r w:rsidRPr="00736A2F">
        <w:t xml:space="preserve">COUNT </w:t>
      </w:r>
      <w:r w:rsidRPr="00736A2F">
        <w:t>阶段、估计执行时间、文档计数、跳过的文档数等。</w:t>
      </w:r>
    </w:p>
    <w:p w14:paraId="644D782C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28" w:name="X0c8d1aa67104f2092b6e297fc5d80ecb553116c"/>
      <w:bookmarkStart w:id="29" w:name="_Toc133713226"/>
      <w:bookmarkEnd w:id="24"/>
      <w:bookmarkEnd w:id="27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7</w:t>
      </w:r>
      <w:bookmarkEnd w:id="29"/>
    </w:p>
    <w:p w14:paraId="0B082E8B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30" w:name="题目-7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53EE35F4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business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</w:t>
      </w:r>
      <w:r w:rsidRPr="00E35192">
        <w:rPr>
          <w:rFonts w:ascii="Times New Roman" w:eastAsia="宋体" w:hAnsi="Times New Roman" w:cs="Times New Roman"/>
          <w:iCs/>
          <w:lang w:eastAsia="zh-CN"/>
        </w:rPr>
        <w:t>city</w:t>
      </w:r>
      <w:r w:rsidRPr="00E35192">
        <w:rPr>
          <w:rFonts w:ascii="Times New Roman" w:eastAsia="宋体" w:hAnsi="Times New Roman" w:cs="Times New Roman"/>
          <w:iCs/>
          <w:lang w:eastAsia="zh-CN"/>
        </w:rPr>
        <w:t>为</w:t>
      </w:r>
      <w:r w:rsidRPr="00E35192">
        <w:rPr>
          <w:rFonts w:ascii="Times New Roman" w:eastAsia="宋体" w:hAnsi="Times New Roman" w:cs="Times New Roman"/>
          <w:iCs/>
          <w:lang w:eastAsia="zh-CN"/>
        </w:rPr>
        <w:t>Phoenix</w:t>
      </w:r>
      <w:r w:rsidRPr="00E35192">
        <w:rPr>
          <w:rFonts w:ascii="Times New Roman" w:eastAsia="宋体" w:hAnsi="Times New Roman" w:cs="Times New Roman"/>
          <w:iCs/>
          <w:lang w:eastAsia="zh-CN"/>
        </w:rPr>
        <w:t>或者</w:t>
      </w:r>
      <w:r w:rsidRPr="00E35192">
        <w:rPr>
          <w:rFonts w:ascii="Times New Roman" w:eastAsia="宋体" w:hAnsi="Times New Roman" w:cs="Times New Roman"/>
          <w:iCs/>
          <w:lang w:eastAsia="zh-CN"/>
        </w:rPr>
        <w:t>Charlotte</w:t>
      </w:r>
      <w:r w:rsidRPr="00E35192">
        <w:rPr>
          <w:rFonts w:ascii="Times New Roman" w:eastAsia="宋体" w:hAnsi="Times New Roman" w:cs="Times New Roman"/>
          <w:iCs/>
          <w:lang w:eastAsia="zh-CN"/>
        </w:rPr>
        <w:t>的数据。</w:t>
      </w:r>
    </w:p>
    <w:p w14:paraId="7498B8F7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31" w:name="解析-7"/>
      <w:bookmarkEnd w:id="30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799473EA" w14:textId="232D2E34" w:rsidR="00736A2F" w:rsidRPr="000E4FE8" w:rsidRDefault="00736A2F" w:rsidP="000E4FE8">
      <w:pPr>
        <w:pStyle w:val="FirstParagraph"/>
        <w:spacing w:line="300" w:lineRule="auto"/>
        <w:rPr>
          <w:rStyle w:val="NormalTok"/>
          <w:rFonts w:ascii="宋体" w:eastAsia="宋体" w:hAnsi="宋体" w:hint="eastAsia"/>
          <w:i w:val="0"/>
          <w:iCs/>
          <w:sz w:val="24"/>
          <w:lang w:eastAsia="zh-CN"/>
        </w:rPr>
      </w:pPr>
      <w:r w:rsidRPr="00E35192">
        <w:rPr>
          <w:rFonts w:ascii="宋体" w:eastAsia="宋体" w:hAnsi="宋体"/>
          <w:iCs/>
          <w:lang w:eastAsia="zh-CN"/>
        </w:rPr>
        <w:t>使用</w:t>
      </w:r>
      <w:r w:rsidRPr="00E35192">
        <w:rPr>
          <w:rFonts w:ascii="宋体" w:eastAsia="宋体" w:hAnsi="宋体"/>
          <w:i/>
          <w:iCs/>
          <w:lang w:eastAsia="zh-CN"/>
        </w:rPr>
        <w:t>$or</w:t>
      </w:r>
      <w:r w:rsidRPr="00E35192">
        <w:rPr>
          <w:rFonts w:ascii="宋体" w:eastAsia="宋体" w:hAnsi="宋体"/>
          <w:iCs/>
          <w:lang w:eastAsia="zh-CN"/>
        </w:rPr>
        <w:t>操作符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0E4FE8" w:rsidRPr="000E4FE8" w14:paraId="2704AB85" w14:textId="77777777" w:rsidTr="000E4FE8">
        <w:tc>
          <w:tcPr>
            <w:tcW w:w="8630" w:type="dxa"/>
            <w:shd w:val="clear" w:color="auto" w:fill="F2F2F2" w:themeFill="background1" w:themeFillShade="F2"/>
          </w:tcPr>
          <w:p w14:paraId="46C24CAF" w14:textId="17524AFF" w:rsidR="000E4FE8" w:rsidRPr="000E4FE8" w:rsidRDefault="000E4FE8" w:rsidP="00736A2F">
            <w:pPr>
              <w:pStyle w:val="SourceCode"/>
              <w:rPr>
                <w:sz w:val="21"/>
                <w:szCs w:val="22"/>
              </w:rPr>
            </w:pPr>
            <w:r w:rsidRPr="000E4FE8">
              <w:rPr>
                <w:rStyle w:val="NormalTok"/>
                <w:sz w:val="21"/>
                <w:szCs w:val="22"/>
              </w:rPr>
              <w:t>db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AttributeTok"/>
                <w:sz w:val="21"/>
                <w:szCs w:val="22"/>
              </w:rPr>
              <w:t>business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FunctionTok"/>
                <w:sz w:val="21"/>
                <w:szCs w:val="22"/>
              </w:rPr>
              <w:t>find</w:t>
            </w:r>
            <w:r w:rsidRPr="000E4FE8">
              <w:rPr>
                <w:rStyle w:val="NormalTok"/>
                <w:sz w:val="21"/>
                <w:szCs w:val="22"/>
              </w:rPr>
              <w:t>({</w:t>
            </w:r>
            <w:r w:rsidRPr="000E4FE8">
              <w:rPr>
                <w:rStyle w:val="DataTypeTok"/>
                <w:sz w:val="21"/>
                <w:szCs w:val="22"/>
              </w:rPr>
              <w:t>$or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[{</w:t>
            </w:r>
            <w:r w:rsidRPr="000E4FE8">
              <w:rPr>
                <w:rStyle w:val="DataTypeTok"/>
                <w:sz w:val="21"/>
                <w:szCs w:val="22"/>
              </w:rPr>
              <w:t>city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StringTok"/>
                <w:sz w:val="21"/>
                <w:szCs w:val="22"/>
              </w:rPr>
              <w:t>"Phoenix"</w:t>
            </w:r>
            <w:r w:rsidRPr="000E4FE8">
              <w:rPr>
                <w:rStyle w:val="NormalTok"/>
                <w:sz w:val="21"/>
                <w:szCs w:val="22"/>
              </w:rPr>
              <w:t>}</w:t>
            </w:r>
            <w:r w:rsidRPr="000E4FE8">
              <w:rPr>
                <w:rStyle w:val="OperatorTok"/>
                <w:sz w:val="21"/>
                <w:szCs w:val="22"/>
              </w:rPr>
              <w:t>,</w:t>
            </w:r>
            <w:r w:rsidRPr="000E4FE8">
              <w:rPr>
                <w:rStyle w:val="NormalTok"/>
                <w:sz w:val="21"/>
                <w:szCs w:val="22"/>
              </w:rPr>
              <w:t xml:space="preserve"> {</w:t>
            </w:r>
            <w:r w:rsidRPr="000E4FE8">
              <w:rPr>
                <w:rStyle w:val="DataTypeTok"/>
                <w:sz w:val="21"/>
                <w:szCs w:val="22"/>
              </w:rPr>
              <w:t>city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StringTok"/>
                <w:sz w:val="21"/>
                <w:szCs w:val="22"/>
              </w:rPr>
              <w:t>"Charlotte"</w:t>
            </w:r>
            <w:r w:rsidRPr="000E4FE8">
              <w:rPr>
                <w:rStyle w:val="NormalTok"/>
                <w:sz w:val="21"/>
                <w:szCs w:val="22"/>
              </w:rPr>
              <w:t>}]})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FunctionTok"/>
                <w:sz w:val="21"/>
                <w:szCs w:val="22"/>
              </w:rPr>
              <w:t>count</w:t>
            </w:r>
            <w:r w:rsidRPr="000E4FE8">
              <w:rPr>
                <w:rStyle w:val="NormalTok"/>
                <w:sz w:val="21"/>
                <w:szCs w:val="22"/>
              </w:rPr>
              <w:t>()</w:t>
            </w:r>
            <w:r w:rsidRPr="000E4FE8">
              <w:rPr>
                <w:sz w:val="21"/>
                <w:szCs w:val="22"/>
              </w:rPr>
              <w:br/>
            </w:r>
            <w:r w:rsidRPr="000E4FE8">
              <w:rPr>
                <w:rStyle w:val="OperatorTok"/>
                <w:sz w:val="21"/>
                <w:szCs w:val="22"/>
              </w:rPr>
              <w:t>&gt;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DecValTok"/>
                <w:sz w:val="21"/>
                <w:szCs w:val="22"/>
              </w:rPr>
              <w:t>28275</w:t>
            </w:r>
            <w:r w:rsidRPr="000E4FE8">
              <w:rPr>
                <w:sz w:val="21"/>
                <w:szCs w:val="22"/>
              </w:rPr>
              <w:br/>
            </w:r>
            <w:r w:rsidRPr="000E4FE8">
              <w:rPr>
                <w:rStyle w:val="NormalTok"/>
                <w:sz w:val="21"/>
                <w:szCs w:val="22"/>
              </w:rPr>
              <w:t>db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AttributeTok"/>
                <w:sz w:val="21"/>
                <w:szCs w:val="22"/>
              </w:rPr>
              <w:t>business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FunctionTok"/>
                <w:sz w:val="21"/>
                <w:szCs w:val="22"/>
              </w:rPr>
              <w:t>find</w:t>
            </w:r>
            <w:r w:rsidRPr="000E4FE8">
              <w:rPr>
                <w:rStyle w:val="NormalTok"/>
                <w:sz w:val="21"/>
                <w:szCs w:val="22"/>
              </w:rPr>
              <w:t>({</w:t>
            </w:r>
            <w:r w:rsidRPr="000E4FE8">
              <w:rPr>
                <w:rStyle w:val="DataTypeTok"/>
                <w:sz w:val="21"/>
                <w:szCs w:val="22"/>
              </w:rPr>
              <w:t>$or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[{</w:t>
            </w:r>
            <w:r w:rsidRPr="000E4FE8">
              <w:rPr>
                <w:rStyle w:val="DataTypeTok"/>
                <w:sz w:val="21"/>
                <w:szCs w:val="22"/>
              </w:rPr>
              <w:t>city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StringTok"/>
                <w:sz w:val="21"/>
                <w:szCs w:val="22"/>
              </w:rPr>
              <w:t>"Phoenix"</w:t>
            </w:r>
            <w:r w:rsidRPr="000E4FE8">
              <w:rPr>
                <w:rStyle w:val="NormalTok"/>
                <w:sz w:val="21"/>
                <w:szCs w:val="22"/>
              </w:rPr>
              <w:t>}</w:t>
            </w:r>
            <w:r w:rsidRPr="000E4FE8">
              <w:rPr>
                <w:rStyle w:val="OperatorTok"/>
                <w:sz w:val="21"/>
                <w:szCs w:val="22"/>
              </w:rPr>
              <w:t>,</w:t>
            </w:r>
            <w:r w:rsidRPr="000E4FE8">
              <w:rPr>
                <w:rStyle w:val="NormalTok"/>
                <w:sz w:val="21"/>
                <w:szCs w:val="22"/>
              </w:rPr>
              <w:t xml:space="preserve"> {</w:t>
            </w:r>
            <w:r w:rsidRPr="000E4FE8">
              <w:rPr>
                <w:rStyle w:val="DataTypeTok"/>
                <w:sz w:val="21"/>
                <w:szCs w:val="22"/>
              </w:rPr>
              <w:t>city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StringTok"/>
                <w:sz w:val="21"/>
                <w:szCs w:val="22"/>
              </w:rPr>
              <w:t>"Charlotte"</w:t>
            </w:r>
            <w:r w:rsidRPr="000E4FE8">
              <w:rPr>
                <w:rStyle w:val="NormalTok"/>
                <w:sz w:val="21"/>
                <w:szCs w:val="22"/>
              </w:rPr>
              <w:t>}]})</w:t>
            </w:r>
          </w:p>
        </w:tc>
      </w:tr>
    </w:tbl>
    <w:p w14:paraId="4F5E71BC" w14:textId="77777777" w:rsidR="000E4FE8" w:rsidRDefault="000E4FE8" w:rsidP="00736A2F">
      <w:pPr>
        <w:pStyle w:val="SourceCode"/>
      </w:pPr>
    </w:p>
    <w:p w14:paraId="4F2FD13E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32" w:name="X9ab814e5d5bb5c73cfb4fc9b58c66b6058d98dc"/>
      <w:bookmarkStart w:id="33" w:name="_Toc133713227"/>
      <w:bookmarkEnd w:id="28"/>
      <w:bookmarkEnd w:id="31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8</w:t>
      </w:r>
      <w:bookmarkEnd w:id="33"/>
    </w:p>
    <w:p w14:paraId="787B0D77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34" w:name="题目-8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23C0752F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business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，</w:t>
      </w:r>
      <w:r w:rsidRPr="00E35192">
        <w:rPr>
          <w:rFonts w:ascii="Times New Roman" w:eastAsia="宋体" w:hAnsi="Times New Roman" w:cs="Times New Roman"/>
          <w:iCs/>
          <w:lang w:eastAsia="zh-CN"/>
        </w:rPr>
        <w:t>categories</w:t>
      </w:r>
      <w:r w:rsidRPr="00E35192">
        <w:rPr>
          <w:rFonts w:ascii="Times New Roman" w:eastAsia="宋体" w:hAnsi="Times New Roman" w:cs="Times New Roman"/>
          <w:iCs/>
          <w:lang w:eastAsia="zh-CN"/>
        </w:rPr>
        <w:t>为</w:t>
      </w:r>
      <w:r w:rsidRPr="00E35192">
        <w:rPr>
          <w:rFonts w:ascii="Times New Roman" w:eastAsia="宋体" w:hAnsi="Times New Roman" w:cs="Times New Roman"/>
          <w:iCs/>
          <w:lang w:eastAsia="zh-CN"/>
        </w:rPr>
        <w:t>7</w:t>
      </w:r>
      <w:r w:rsidRPr="00E35192">
        <w:rPr>
          <w:rFonts w:ascii="Times New Roman" w:eastAsia="宋体" w:hAnsi="Times New Roman" w:cs="Times New Roman"/>
          <w:iCs/>
          <w:lang w:eastAsia="zh-CN"/>
        </w:rPr>
        <w:t>种的商户信息，显示这</w:t>
      </w:r>
      <w:r w:rsidRPr="00E35192">
        <w:rPr>
          <w:rFonts w:ascii="Times New Roman" w:eastAsia="宋体" w:hAnsi="Times New Roman" w:cs="Times New Roman"/>
          <w:iCs/>
          <w:lang w:eastAsia="zh-CN"/>
        </w:rPr>
        <w:t>7</w:t>
      </w:r>
      <w:r w:rsidRPr="00E35192">
        <w:rPr>
          <w:rFonts w:ascii="Times New Roman" w:eastAsia="宋体" w:hAnsi="Times New Roman" w:cs="Times New Roman"/>
          <w:iCs/>
          <w:lang w:eastAsia="zh-CN"/>
        </w:rPr>
        <w:t>种类别，限制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条</w:t>
      </w:r>
    </w:p>
    <w:p w14:paraId="295C55BB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35" w:name="解析-8"/>
      <w:bookmarkEnd w:id="34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5651AF9D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$size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匹配数组大小的条件操作符，</w:t>
      </w:r>
      <w:r w:rsidRPr="00E35192">
        <w:rPr>
          <w:rFonts w:ascii="Times New Roman" w:eastAsia="宋体" w:hAnsi="Times New Roman" w:cs="Times New Roman"/>
          <w:iCs/>
          <w:lang w:eastAsia="zh-CN"/>
        </w:rPr>
        <w:t>7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指定的数组大小。</w:t>
      </w:r>
      <w:r w:rsidRPr="00E35192">
        <w:rPr>
          <w:rFonts w:ascii="Times New Roman" w:eastAsia="宋体" w:hAnsi="Times New Roman" w:cs="Times New Roman"/>
          <w:iCs/>
          <w:lang w:eastAsia="zh-CN"/>
        </w:rPr>
        <w:t>{_id: 0, name: 1, categories: 1}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只返回文档中的</w:t>
      </w:r>
      <w:r w:rsidRPr="00E35192">
        <w:rPr>
          <w:rFonts w:ascii="Times New Roman" w:eastAsia="宋体" w:hAnsi="Times New Roman" w:cs="Times New Roman"/>
          <w:iCs/>
          <w:lang w:eastAsia="zh-CN"/>
        </w:rPr>
        <w:t>name</w:t>
      </w:r>
      <w:r w:rsidRPr="00E35192">
        <w:rPr>
          <w:rFonts w:ascii="Times New Roman" w:eastAsia="宋体" w:hAnsi="Times New Roman" w:cs="Times New Roman"/>
          <w:iCs/>
          <w:lang w:eastAsia="zh-CN"/>
        </w:rPr>
        <w:t>和</w:t>
      </w:r>
      <w:r w:rsidRPr="00E35192">
        <w:rPr>
          <w:rFonts w:ascii="Times New Roman" w:eastAsia="宋体" w:hAnsi="Times New Roman" w:cs="Times New Roman"/>
          <w:iCs/>
          <w:lang w:eastAsia="zh-CN"/>
        </w:rPr>
        <w:t>categories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，不返回</w:t>
      </w:r>
      <w:r w:rsidRPr="00E35192">
        <w:rPr>
          <w:rFonts w:ascii="Times New Roman" w:eastAsia="宋体" w:hAnsi="Times New Roman" w:cs="Times New Roman"/>
          <w:iCs/>
          <w:lang w:eastAsia="zh-CN"/>
        </w:rPr>
        <w:t>_id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。</w:t>
      </w:r>
      <w:r w:rsidRPr="00E35192">
        <w:rPr>
          <w:rFonts w:ascii="Times New Roman" w:eastAsia="宋体" w:hAnsi="Times New Roman" w:cs="Times New Roman"/>
          <w:iCs/>
          <w:lang w:eastAsia="zh-CN"/>
        </w:rPr>
        <w:t>limit(10)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只返回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条匹配的结果。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0E4FE8" w:rsidRPr="000E4FE8" w14:paraId="257FD7E5" w14:textId="77777777" w:rsidTr="000E4FE8">
        <w:tc>
          <w:tcPr>
            <w:tcW w:w="8630" w:type="dxa"/>
            <w:shd w:val="clear" w:color="auto" w:fill="F2F2F2" w:themeFill="background1" w:themeFillShade="F2"/>
          </w:tcPr>
          <w:p w14:paraId="56841E00" w14:textId="3277AE96" w:rsidR="000E4FE8" w:rsidRPr="000E4FE8" w:rsidRDefault="000E4FE8" w:rsidP="000E4FE8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0E4FE8">
              <w:rPr>
                <w:rStyle w:val="NormalTok"/>
                <w:sz w:val="21"/>
                <w:szCs w:val="22"/>
              </w:rPr>
              <w:t>db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AttributeTok"/>
                <w:sz w:val="21"/>
                <w:szCs w:val="22"/>
              </w:rPr>
              <w:t>business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FunctionTok"/>
                <w:sz w:val="21"/>
                <w:szCs w:val="22"/>
              </w:rPr>
              <w:t>find</w:t>
            </w:r>
            <w:r w:rsidRPr="000E4FE8">
              <w:rPr>
                <w:rStyle w:val="NormalTok"/>
                <w:sz w:val="21"/>
                <w:szCs w:val="22"/>
              </w:rPr>
              <w:t>({</w:t>
            </w:r>
            <w:r w:rsidRPr="000E4FE8">
              <w:rPr>
                <w:rStyle w:val="DataTypeTok"/>
                <w:sz w:val="21"/>
                <w:szCs w:val="22"/>
              </w:rPr>
              <w:t>categories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{</w:t>
            </w:r>
            <w:r w:rsidRPr="000E4FE8">
              <w:rPr>
                <w:rStyle w:val="DataTypeTok"/>
                <w:sz w:val="21"/>
                <w:szCs w:val="22"/>
              </w:rPr>
              <w:t>$size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DecValTok"/>
                <w:sz w:val="21"/>
                <w:szCs w:val="22"/>
              </w:rPr>
              <w:t>7</w:t>
            </w:r>
            <w:r w:rsidRPr="000E4FE8">
              <w:rPr>
                <w:rStyle w:val="NormalTok"/>
                <w:sz w:val="21"/>
                <w:szCs w:val="22"/>
              </w:rPr>
              <w:t>}}</w:t>
            </w:r>
            <w:r w:rsidRPr="000E4FE8">
              <w:rPr>
                <w:rStyle w:val="OperatorTok"/>
                <w:sz w:val="21"/>
                <w:szCs w:val="22"/>
              </w:rPr>
              <w:t>,</w:t>
            </w:r>
            <w:r w:rsidRPr="000E4FE8">
              <w:rPr>
                <w:rStyle w:val="NormalTok"/>
                <w:sz w:val="21"/>
                <w:szCs w:val="22"/>
              </w:rPr>
              <w:t xml:space="preserve"> {</w:t>
            </w:r>
            <w:r w:rsidRPr="000E4FE8">
              <w:rPr>
                <w:rStyle w:val="DataTypeTok"/>
                <w:sz w:val="21"/>
                <w:szCs w:val="22"/>
              </w:rPr>
              <w:t>_id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DecValTok"/>
                <w:sz w:val="21"/>
                <w:szCs w:val="22"/>
              </w:rPr>
              <w:t>0</w:t>
            </w:r>
            <w:r w:rsidRPr="000E4FE8">
              <w:rPr>
                <w:rStyle w:val="OperatorTok"/>
                <w:sz w:val="21"/>
                <w:szCs w:val="22"/>
              </w:rPr>
              <w:t>,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DataTypeTok"/>
                <w:sz w:val="21"/>
                <w:szCs w:val="22"/>
              </w:rPr>
              <w:t>name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DecValTok"/>
                <w:sz w:val="21"/>
                <w:szCs w:val="22"/>
              </w:rPr>
              <w:t>1</w:t>
            </w:r>
            <w:r w:rsidRPr="000E4FE8">
              <w:rPr>
                <w:rStyle w:val="OperatorTok"/>
                <w:sz w:val="21"/>
                <w:szCs w:val="22"/>
              </w:rPr>
              <w:t>,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DataTypeTok"/>
                <w:sz w:val="21"/>
                <w:szCs w:val="22"/>
              </w:rPr>
              <w:t>categories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DecValTok"/>
                <w:sz w:val="21"/>
                <w:szCs w:val="22"/>
              </w:rPr>
              <w:t>1</w:t>
            </w:r>
            <w:r w:rsidRPr="000E4FE8">
              <w:rPr>
                <w:rStyle w:val="NormalTok"/>
                <w:sz w:val="21"/>
                <w:szCs w:val="22"/>
              </w:rPr>
              <w:t>})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FunctionTok"/>
                <w:sz w:val="21"/>
                <w:szCs w:val="22"/>
              </w:rPr>
              <w:t>limit</w:t>
            </w:r>
            <w:r w:rsidRPr="000E4FE8">
              <w:rPr>
                <w:rStyle w:val="NormalTok"/>
                <w:sz w:val="21"/>
                <w:szCs w:val="22"/>
              </w:rPr>
              <w:t>(</w:t>
            </w:r>
            <w:r w:rsidRPr="000E4FE8">
              <w:rPr>
                <w:rStyle w:val="DecValTok"/>
                <w:sz w:val="21"/>
                <w:szCs w:val="22"/>
              </w:rPr>
              <w:t>10</w:t>
            </w:r>
            <w:r w:rsidRPr="000E4FE8">
              <w:rPr>
                <w:rStyle w:val="NormalTok"/>
                <w:sz w:val="21"/>
                <w:szCs w:val="22"/>
              </w:rPr>
              <w:t>)</w:t>
            </w:r>
          </w:p>
        </w:tc>
      </w:tr>
    </w:tbl>
    <w:p w14:paraId="696E2E39" w14:textId="77777777" w:rsidR="000E4FE8" w:rsidRPr="000E4FE8" w:rsidRDefault="000E4FE8" w:rsidP="000E4FE8">
      <w:pPr>
        <w:pStyle w:val="a0"/>
        <w:rPr>
          <w:rFonts w:hint="eastAsia"/>
          <w:lang w:eastAsia="zh-CN"/>
        </w:rPr>
      </w:pPr>
    </w:p>
    <w:p w14:paraId="04145D60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36" w:name="X1fc4ca26c1cd81e2d82496b0d428c221c88fd47"/>
      <w:bookmarkStart w:id="37" w:name="_Toc133713228"/>
      <w:bookmarkEnd w:id="32"/>
      <w:bookmarkEnd w:id="35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9</w:t>
      </w:r>
      <w:bookmarkEnd w:id="37"/>
    </w:p>
    <w:p w14:paraId="1C4EF109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38" w:name="题目-9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1B81B2D9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使用</w:t>
      </w:r>
      <w:r w:rsidRPr="00E35192">
        <w:rPr>
          <w:rFonts w:ascii="Times New Roman" w:eastAsia="宋体" w:hAnsi="Times New Roman" w:cs="Times New Roman"/>
          <w:iCs/>
          <w:lang w:eastAsia="zh-CN"/>
        </w:rPr>
        <w:t>explain</w:t>
      </w:r>
      <w:r w:rsidRPr="00E35192">
        <w:rPr>
          <w:rFonts w:ascii="Times New Roman" w:eastAsia="宋体" w:hAnsi="Times New Roman" w:cs="Times New Roman"/>
          <w:iCs/>
          <w:lang w:eastAsia="zh-CN"/>
        </w:rPr>
        <w:t>看</w:t>
      </w:r>
      <w:r w:rsidRPr="00E35192">
        <w:rPr>
          <w:rFonts w:ascii="Times New Roman" w:eastAsia="宋体" w:hAnsi="Times New Roman" w:cs="Times New Roman"/>
          <w:iCs/>
          <w:lang w:eastAsia="zh-CN"/>
        </w:rPr>
        <w:t>db.business.find({business_id: "5JucpCfHZltJh5r1JabjDg"})</w:t>
      </w:r>
      <w:r w:rsidRPr="00E35192">
        <w:rPr>
          <w:rFonts w:ascii="Times New Roman" w:eastAsia="宋体" w:hAnsi="Times New Roman" w:cs="Times New Roman"/>
          <w:iCs/>
          <w:lang w:eastAsia="zh-CN"/>
        </w:rPr>
        <w:t>的执行计划，了解该查询的执行计划及查询执行时间，并给出物理优化手段，以提高查询性能，通过优化前后的性能对比展现优化程度。</w:t>
      </w:r>
    </w:p>
    <w:p w14:paraId="59B6FABC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39" w:name="解析-9"/>
      <w:bookmarkEnd w:id="38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5BBDD836" w14:textId="77777777" w:rsidR="00736A2F" w:rsidRDefault="00736A2F" w:rsidP="00E35192">
      <w:pPr>
        <w:pStyle w:val="FirstParagraph"/>
        <w:spacing w:line="300" w:lineRule="auto"/>
        <w:rPr>
          <w:rFonts w:ascii="宋体" w:eastAsia="宋体" w:hAnsi="宋体"/>
          <w:iCs/>
          <w:lang w:eastAsia="zh-CN"/>
        </w:rPr>
      </w:pPr>
      <w:r w:rsidRPr="00E35192">
        <w:rPr>
          <w:rFonts w:ascii="宋体" w:eastAsia="宋体" w:hAnsi="宋体"/>
          <w:iCs/>
          <w:lang w:eastAsia="zh-CN"/>
        </w:rPr>
        <w:t>先用explain()得到查询执行计划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0E4FE8" w:rsidRPr="000E4FE8" w14:paraId="5AC53D79" w14:textId="77777777" w:rsidTr="000E4FE8">
        <w:tc>
          <w:tcPr>
            <w:tcW w:w="8630" w:type="dxa"/>
            <w:shd w:val="clear" w:color="auto" w:fill="F2F2F2" w:themeFill="background1" w:themeFillShade="F2"/>
          </w:tcPr>
          <w:p w14:paraId="0B586FCA" w14:textId="74131D99" w:rsidR="000E4FE8" w:rsidRPr="000E4FE8" w:rsidRDefault="000E4FE8" w:rsidP="000E4FE8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0E4FE8">
              <w:rPr>
                <w:rStyle w:val="CommentTok"/>
                <w:sz w:val="21"/>
                <w:szCs w:val="22"/>
              </w:rPr>
              <w:t xml:space="preserve">// </w:t>
            </w:r>
            <w:r w:rsidRPr="000E4FE8">
              <w:rPr>
                <w:rStyle w:val="CommentTok"/>
                <w:sz w:val="21"/>
                <w:szCs w:val="22"/>
              </w:rPr>
              <w:t>原始查询执行计划</w:t>
            </w:r>
            <w:r w:rsidRPr="000E4FE8">
              <w:rPr>
                <w:sz w:val="21"/>
                <w:szCs w:val="22"/>
              </w:rPr>
              <w:br/>
            </w:r>
            <w:r w:rsidRPr="000E4FE8">
              <w:rPr>
                <w:rStyle w:val="NormalTok"/>
                <w:sz w:val="21"/>
                <w:szCs w:val="22"/>
              </w:rPr>
              <w:t>db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AttributeTok"/>
                <w:sz w:val="21"/>
                <w:szCs w:val="22"/>
              </w:rPr>
              <w:t>business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FunctionTok"/>
                <w:sz w:val="21"/>
                <w:szCs w:val="22"/>
              </w:rPr>
              <w:t>find</w:t>
            </w:r>
            <w:r w:rsidRPr="000E4FE8">
              <w:rPr>
                <w:rStyle w:val="NormalTok"/>
                <w:sz w:val="21"/>
                <w:szCs w:val="22"/>
              </w:rPr>
              <w:t>({</w:t>
            </w:r>
            <w:r w:rsidRPr="000E4FE8">
              <w:rPr>
                <w:rStyle w:val="DataTypeTok"/>
                <w:sz w:val="21"/>
                <w:szCs w:val="22"/>
              </w:rPr>
              <w:t>business_id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StringTok"/>
                <w:sz w:val="21"/>
                <w:szCs w:val="22"/>
              </w:rPr>
              <w:t>"5JucpCfHZltJh5r1JabjDg"</w:t>
            </w:r>
            <w:r w:rsidRPr="000E4FE8">
              <w:rPr>
                <w:rStyle w:val="NormalTok"/>
                <w:sz w:val="21"/>
                <w:szCs w:val="22"/>
              </w:rPr>
              <w:t>})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FunctionTok"/>
                <w:sz w:val="21"/>
                <w:szCs w:val="22"/>
              </w:rPr>
              <w:t>explain</w:t>
            </w:r>
            <w:r w:rsidRPr="000E4FE8">
              <w:rPr>
                <w:rStyle w:val="NormalTok"/>
                <w:sz w:val="21"/>
                <w:szCs w:val="22"/>
              </w:rPr>
              <w:t>(</w:t>
            </w:r>
            <w:r w:rsidRPr="000E4FE8">
              <w:rPr>
                <w:rStyle w:val="StringTok"/>
                <w:sz w:val="21"/>
                <w:szCs w:val="22"/>
              </w:rPr>
              <w:t>"executionStats"</w:t>
            </w:r>
            <w:r w:rsidRPr="000E4FE8">
              <w:rPr>
                <w:rStyle w:val="NormalTok"/>
                <w:sz w:val="21"/>
                <w:szCs w:val="22"/>
              </w:rPr>
              <w:t>)</w:t>
            </w:r>
          </w:p>
        </w:tc>
      </w:tr>
    </w:tbl>
    <w:p w14:paraId="65D8813E" w14:textId="77777777" w:rsidR="00736A2F" w:rsidRPr="000E4FE8" w:rsidRDefault="00736A2F" w:rsidP="000E4FE8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E4FE8">
        <w:rPr>
          <w:rFonts w:ascii="Times New Roman" w:eastAsia="宋体" w:hAnsi="Times New Roman" w:cs="Times New Roman"/>
          <w:iCs/>
          <w:lang w:eastAsia="zh-CN"/>
        </w:rPr>
        <w:t>MongoDB</w:t>
      </w:r>
      <w:r w:rsidRPr="000E4FE8">
        <w:rPr>
          <w:rFonts w:ascii="Times New Roman" w:eastAsia="宋体" w:hAnsi="Times New Roman" w:cs="Times New Roman"/>
          <w:iCs/>
          <w:lang w:eastAsia="zh-CN"/>
        </w:rPr>
        <w:t>优化器发现没有</w:t>
      </w:r>
      <w:r w:rsidRPr="000E4FE8">
        <w:rPr>
          <w:rFonts w:eastAsia="宋体"/>
          <w:i/>
          <w:iCs/>
          <w:lang w:eastAsia="zh-CN"/>
        </w:rPr>
        <w:t>business_id</w:t>
      </w:r>
      <w:r w:rsidRPr="000E4FE8">
        <w:rPr>
          <w:rFonts w:ascii="Times New Roman" w:eastAsia="宋体" w:hAnsi="Times New Roman" w:cs="Times New Roman"/>
          <w:iCs/>
          <w:lang w:eastAsia="zh-CN"/>
        </w:rPr>
        <w:t>的索引可以使用，因此选择了</w:t>
      </w:r>
      <w:r w:rsidRPr="000E4FE8">
        <w:rPr>
          <w:rFonts w:eastAsia="宋体"/>
          <w:i/>
          <w:iCs/>
          <w:lang w:eastAsia="zh-CN"/>
        </w:rPr>
        <w:t>COLLSCAN</w:t>
      </w:r>
      <w:r w:rsidRPr="000E4FE8">
        <w:rPr>
          <w:rFonts w:ascii="Times New Roman" w:eastAsia="宋体" w:hAnsi="Times New Roman" w:cs="Times New Roman"/>
          <w:iCs/>
          <w:lang w:eastAsia="zh-CN"/>
        </w:rPr>
        <w:t>，即遍历整个集合。在执行阶段，我们可以看到查询语句扫描了</w:t>
      </w:r>
      <w:r w:rsidRPr="000E4FE8">
        <w:rPr>
          <w:rFonts w:ascii="Times New Roman" w:eastAsia="宋体" w:hAnsi="Times New Roman" w:cs="Times New Roman"/>
          <w:iCs/>
          <w:lang w:eastAsia="zh-CN"/>
        </w:rPr>
        <w:t>192609</w:t>
      </w:r>
      <w:r w:rsidRPr="000E4FE8">
        <w:rPr>
          <w:rFonts w:ascii="Times New Roman" w:eastAsia="宋体" w:hAnsi="Times New Roman" w:cs="Times New Roman"/>
          <w:iCs/>
          <w:lang w:eastAsia="zh-CN"/>
        </w:rPr>
        <w:t>个文档。查询返回了</w:t>
      </w:r>
      <w:r w:rsidRPr="000E4FE8">
        <w:rPr>
          <w:rFonts w:ascii="Times New Roman" w:eastAsia="宋体" w:hAnsi="Times New Roman" w:cs="Times New Roman"/>
          <w:iCs/>
          <w:lang w:eastAsia="zh-CN"/>
        </w:rPr>
        <w:t>1</w:t>
      </w:r>
      <w:r w:rsidRPr="000E4FE8">
        <w:rPr>
          <w:rFonts w:ascii="Times New Roman" w:eastAsia="宋体" w:hAnsi="Times New Roman" w:cs="Times New Roman"/>
          <w:iCs/>
          <w:lang w:eastAsia="zh-CN"/>
        </w:rPr>
        <w:t>个文档，执行时间为</w:t>
      </w:r>
      <w:r w:rsidRPr="000E4FE8">
        <w:rPr>
          <w:rFonts w:ascii="Times New Roman" w:eastAsia="宋体" w:hAnsi="Times New Roman" w:cs="Times New Roman"/>
          <w:iCs/>
          <w:lang w:eastAsia="zh-CN"/>
        </w:rPr>
        <w:t>51ms</w:t>
      </w:r>
      <w:r w:rsidRPr="000E4FE8">
        <w:rPr>
          <w:rFonts w:ascii="Times New Roman" w:eastAsia="宋体" w:hAnsi="Times New Roman" w:cs="Times New Roman"/>
          <w:iCs/>
          <w:lang w:eastAsia="zh-CN"/>
        </w:rPr>
        <w:t>。</w:t>
      </w:r>
    </w:p>
    <w:p w14:paraId="3DE31C7D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nReturned": 1 </w:t>
      </w:r>
      <w:r>
        <w:t>表示返回的文档数为</w:t>
      </w:r>
      <w:r>
        <w:t xml:space="preserve"> 1</w:t>
      </w:r>
      <w:r>
        <w:t>。</w:t>
      </w:r>
    </w:p>
    <w:p w14:paraId="4CC8AFA4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executionTimeMillis": 51 </w:t>
      </w:r>
      <w:r>
        <w:t>表示执行该查询所用的时间为</w:t>
      </w:r>
      <w:r>
        <w:t xml:space="preserve"> 51 </w:t>
      </w:r>
      <w:r>
        <w:t>毫秒。</w:t>
      </w:r>
    </w:p>
    <w:p w14:paraId="4A070450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totalKeysExamined": 0 </w:t>
      </w:r>
      <w:r>
        <w:t>表示索引键被查询的次数为</w:t>
      </w:r>
      <w:r>
        <w:t xml:space="preserve"> 0</w:t>
      </w:r>
      <w:r>
        <w:t>。</w:t>
      </w:r>
    </w:p>
    <w:p w14:paraId="0A3D53D2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totalDocsExamined": 192609 </w:t>
      </w:r>
      <w:r>
        <w:t>表示被查询的文档数为</w:t>
      </w:r>
      <w:r>
        <w:t xml:space="preserve"> 192609</w:t>
      </w:r>
      <w:r>
        <w:t>。</w:t>
      </w:r>
    </w:p>
    <w:p w14:paraId="0082EA6D" w14:textId="534CDD7F" w:rsidR="00035915" w:rsidRPr="00035915" w:rsidRDefault="00736A2F" w:rsidP="00035915">
      <w:pPr>
        <w:numPr>
          <w:ilvl w:val="0"/>
          <w:numId w:val="2"/>
        </w:numPr>
        <w:spacing w:after="200" w:line="240" w:lineRule="auto"/>
        <w:rPr>
          <w:rFonts w:hint="eastAsia"/>
        </w:rPr>
      </w:pPr>
      <w:r>
        <w:t xml:space="preserve">"executionStages": {"stage": "COLLSCAN", ...} </w:t>
      </w:r>
      <w:r>
        <w:t>描述了查询的执行阶段，包括：全集合扫描阶段、过滤条件、文档计数、跳过的文档数等。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035915" w:rsidRPr="00035915" w14:paraId="2CC4C47A" w14:textId="77777777" w:rsidTr="00035915">
        <w:tc>
          <w:tcPr>
            <w:tcW w:w="8630" w:type="dxa"/>
            <w:shd w:val="clear" w:color="auto" w:fill="F2F2F2" w:themeFill="background1" w:themeFillShade="F2"/>
          </w:tcPr>
          <w:p w14:paraId="11CE2742" w14:textId="56E9F411" w:rsidR="00035915" w:rsidRPr="006150B1" w:rsidRDefault="00035915" w:rsidP="006150B1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035915">
              <w:rPr>
                <w:rStyle w:val="ErrorTok"/>
                <w:sz w:val="21"/>
                <w:szCs w:val="22"/>
              </w:rPr>
              <w:t>//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ErrorTok"/>
                <w:sz w:val="21"/>
                <w:szCs w:val="22"/>
              </w:rPr>
              <w:t>没有建立索引时的</w:t>
            </w:r>
            <w:r w:rsidRPr="00035915">
              <w:rPr>
                <w:rStyle w:val="ErrorTok"/>
                <w:sz w:val="21"/>
                <w:szCs w:val="22"/>
              </w:rPr>
              <w:t>explain</w:t>
            </w:r>
            <w:r w:rsidRPr="00035915">
              <w:rPr>
                <w:rStyle w:val="ErrorTok"/>
                <w:sz w:val="21"/>
                <w:szCs w:val="22"/>
              </w:rPr>
              <w:t>结果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ErrorTok"/>
                <w:sz w:val="21"/>
                <w:szCs w:val="22"/>
              </w:rPr>
              <w:t>&gt;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ErrorTok"/>
                <w:sz w:val="21"/>
                <w:szCs w:val="22"/>
              </w:rPr>
              <w:t>"stage"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ErrorTok"/>
                <w:sz w:val="21"/>
                <w:szCs w:val="22"/>
              </w:rPr>
              <w:t>"COLLSCAN"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ErrorTok"/>
                <w:sz w:val="21"/>
                <w:szCs w:val="22"/>
              </w:rPr>
              <w:t>&gt;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ErrorTok"/>
                <w:sz w:val="21"/>
                <w:szCs w:val="22"/>
              </w:rPr>
              <w:t>"queryPlanner"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indexFilterSet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KeywordTok"/>
                <w:sz w:val="21"/>
                <w:szCs w:val="22"/>
              </w:rPr>
              <w:t>false</w:t>
            </w:r>
            <w:r w:rsidRPr="00035915">
              <w:rPr>
                <w:rStyle w:val="FunctionTok"/>
                <w:sz w:val="21"/>
                <w:szCs w:val="22"/>
              </w:rPr>
              <w:t>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parsedQuery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DataTypeTok"/>
                <w:sz w:val="21"/>
                <w:szCs w:val="22"/>
              </w:rPr>
              <w:t>"business_id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  </w:t>
            </w:r>
            <w:r w:rsidRPr="00035915">
              <w:rPr>
                <w:rStyle w:val="DataTypeTok"/>
                <w:sz w:val="21"/>
                <w:szCs w:val="22"/>
              </w:rPr>
              <w:t>"$eq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StringTok"/>
                <w:sz w:val="21"/>
                <w:szCs w:val="22"/>
              </w:rPr>
              <w:t>"5JucpCfHZltJh5r1JabjDg"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FunctionTok"/>
                <w:sz w:val="21"/>
                <w:szCs w:val="22"/>
              </w:rPr>
              <w:t>}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FunctionTok"/>
                <w:sz w:val="21"/>
                <w:szCs w:val="22"/>
              </w:rPr>
              <w:t>}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winningPlan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DataTypeTok"/>
                <w:sz w:val="21"/>
                <w:szCs w:val="22"/>
              </w:rPr>
              <w:t>"stage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StringTok"/>
                <w:sz w:val="21"/>
                <w:szCs w:val="22"/>
              </w:rPr>
              <w:t>"COLLSCAN"</w:t>
            </w:r>
            <w:r w:rsidRPr="00035915">
              <w:rPr>
                <w:rStyle w:val="FunctionTok"/>
                <w:sz w:val="21"/>
                <w:szCs w:val="22"/>
              </w:rPr>
              <w:t>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DataTypeTok"/>
                <w:sz w:val="21"/>
                <w:szCs w:val="22"/>
              </w:rPr>
              <w:t>"filter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lastRenderedPageBreak/>
              <w:t xml:space="preserve">        </w:t>
            </w:r>
            <w:r w:rsidRPr="00035915">
              <w:rPr>
                <w:rStyle w:val="DataTypeTok"/>
                <w:sz w:val="21"/>
                <w:szCs w:val="22"/>
              </w:rPr>
              <w:t>"business_id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    </w:t>
            </w:r>
            <w:r w:rsidRPr="00035915">
              <w:rPr>
                <w:rStyle w:val="DataTypeTok"/>
                <w:sz w:val="21"/>
                <w:szCs w:val="22"/>
              </w:rPr>
              <w:t>"$eq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StringTok"/>
                <w:sz w:val="21"/>
                <w:szCs w:val="22"/>
              </w:rPr>
              <w:t>"5JucpCfHZltJh5r1JabjDg"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  </w:t>
            </w:r>
            <w:r w:rsidRPr="00035915">
              <w:rPr>
                <w:rStyle w:val="FunctionTok"/>
                <w:sz w:val="21"/>
                <w:szCs w:val="22"/>
              </w:rPr>
              <w:t>}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FunctionTok"/>
                <w:sz w:val="21"/>
                <w:szCs w:val="22"/>
              </w:rPr>
              <w:t>}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FunctionTok"/>
                <w:sz w:val="21"/>
                <w:szCs w:val="22"/>
              </w:rPr>
              <w:t>}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rejectedPlans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OtherTok"/>
                <w:sz w:val="21"/>
                <w:szCs w:val="22"/>
              </w:rPr>
              <w:t>[]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</w:t>
            </w:r>
            <w:r w:rsidRPr="00035915">
              <w:rPr>
                <w:rStyle w:val="FunctionTok"/>
                <w:sz w:val="21"/>
                <w:szCs w:val="22"/>
              </w:rPr>
              <w:t>}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ErrorTok"/>
                <w:sz w:val="21"/>
                <w:szCs w:val="22"/>
              </w:rPr>
              <w:t>&gt;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ErrorTok"/>
                <w:sz w:val="21"/>
                <w:szCs w:val="22"/>
              </w:rPr>
              <w:t>"executionStats"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executionSuccess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KeywordTok"/>
                <w:sz w:val="21"/>
                <w:szCs w:val="22"/>
              </w:rPr>
              <w:t>true</w:t>
            </w:r>
            <w:r w:rsidRPr="00035915">
              <w:rPr>
                <w:rStyle w:val="FunctionTok"/>
                <w:sz w:val="21"/>
                <w:szCs w:val="22"/>
              </w:rPr>
              <w:t>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executionTimeMillis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DecValTok"/>
                <w:sz w:val="21"/>
                <w:szCs w:val="22"/>
              </w:rPr>
              <w:t>51</w:t>
            </w:r>
            <w:r w:rsidRPr="00035915">
              <w:rPr>
                <w:rStyle w:val="FunctionTok"/>
                <w:sz w:val="21"/>
                <w:szCs w:val="22"/>
              </w:rPr>
              <w:t>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totalDocsExamined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DecValTok"/>
                <w:sz w:val="21"/>
                <w:szCs w:val="22"/>
              </w:rPr>
              <w:t>192609</w:t>
            </w:r>
            <w:r w:rsidRPr="00035915">
              <w:rPr>
                <w:rStyle w:val="FunctionTok"/>
                <w:sz w:val="21"/>
                <w:szCs w:val="22"/>
              </w:rPr>
              <w:t>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executionStages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DataTypeTok"/>
                <w:sz w:val="21"/>
                <w:szCs w:val="22"/>
              </w:rPr>
              <w:t>"stage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StringTok"/>
                <w:sz w:val="21"/>
                <w:szCs w:val="22"/>
              </w:rPr>
              <w:t>"COLLSCAN"</w:t>
            </w:r>
            <w:r w:rsidRPr="00035915">
              <w:rPr>
                <w:rStyle w:val="FunctionTok"/>
                <w:sz w:val="21"/>
                <w:szCs w:val="22"/>
              </w:rPr>
              <w:t>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DataTypeTok"/>
                <w:sz w:val="21"/>
                <w:szCs w:val="22"/>
              </w:rPr>
              <w:t>"filter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  </w:t>
            </w:r>
            <w:r w:rsidRPr="00035915">
              <w:rPr>
                <w:rStyle w:val="DataTypeTok"/>
                <w:sz w:val="21"/>
                <w:szCs w:val="22"/>
              </w:rPr>
              <w:t>"business_id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    </w:t>
            </w:r>
            <w:r w:rsidRPr="00035915">
              <w:rPr>
                <w:rStyle w:val="DataTypeTok"/>
                <w:sz w:val="21"/>
                <w:szCs w:val="22"/>
              </w:rPr>
              <w:t>"$eq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StringTok"/>
                <w:sz w:val="21"/>
                <w:szCs w:val="22"/>
              </w:rPr>
              <w:t>"5JucpCfHZltJh5r1JabjDg"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  </w:t>
            </w:r>
            <w:r w:rsidRPr="00035915">
              <w:rPr>
                <w:rStyle w:val="FunctionTok"/>
                <w:sz w:val="21"/>
                <w:szCs w:val="22"/>
              </w:rPr>
              <w:t>}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FunctionTok"/>
                <w:sz w:val="21"/>
                <w:szCs w:val="22"/>
              </w:rPr>
              <w:t>}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FunctionTok"/>
                <w:sz w:val="21"/>
                <w:szCs w:val="22"/>
              </w:rPr>
              <w:t>}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</w:t>
            </w:r>
            <w:r w:rsidRPr="00035915">
              <w:rPr>
                <w:rStyle w:val="FunctionTok"/>
                <w:sz w:val="21"/>
                <w:szCs w:val="22"/>
              </w:rPr>
              <w:t>}</w:t>
            </w:r>
          </w:p>
        </w:tc>
      </w:tr>
    </w:tbl>
    <w:p w14:paraId="66F96F86" w14:textId="77777777" w:rsidR="00035915" w:rsidRDefault="00035915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</w:p>
    <w:p w14:paraId="04C2723F" w14:textId="396807A1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针对这个查询，可以尝试如下的物理优化手段：</w:t>
      </w:r>
      <w:r w:rsidRPr="00E35192">
        <w:rPr>
          <w:rFonts w:ascii="Times New Roman" w:eastAsia="宋体" w:hAnsi="Times New Roman" w:cs="Times New Roman"/>
          <w:iCs/>
          <w:lang w:eastAsia="zh-CN"/>
        </w:rPr>
        <w:br/>
      </w:r>
      <w:r w:rsidRPr="00E35192">
        <w:rPr>
          <w:rFonts w:ascii="Times New Roman" w:eastAsia="宋体" w:hAnsi="Times New Roman" w:cs="Times New Roman"/>
          <w:iCs/>
          <w:lang w:eastAsia="zh-CN"/>
        </w:rPr>
        <w:t>创建索引：对于经常查询的字段，可以创建索引以加快查询速度。在本例中，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business_id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是查询条件，可以考虑为该字段创建一个索引。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6C190363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23C23286" w14:textId="426FD1AD" w:rsidR="006150B1" w:rsidRPr="006150B1" w:rsidRDefault="006150B1" w:rsidP="006150B1">
            <w:pPr>
              <w:pStyle w:val="SourceCode"/>
              <w:rPr>
                <w:rFonts w:hint="eastAsia"/>
                <w:sz w:val="21"/>
                <w:szCs w:val="22"/>
                <w:lang w:eastAsia="zh-CN"/>
              </w:rPr>
            </w:pPr>
            <w:r w:rsidRPr="006150B1">
              <w:rPr>
                <w:rStyle w:val="CommentTok"/>
                <w:sz w:val="21"/>
                <w:szCs w:val="22"/>
                <w:lang w:eastAsia="zh-CN"/>
              </w:rPr>
              <w:t xml:space="preserve">// </w:t>
            </w:r>
            <w:r w:rsidRPr="006150B1">
              <w:rPr>
                <w:rStyle w:val="CommentTok"/>
                <w:sz w:val="21"/>
                <w:szCs w:val="22"/>
                <w:lang w:eastAsia="zh-CN"/>
              </w:rPr>
              <w:t>创建</w:t>
            </w:r>
            <w:r w:rsidRPr="006150B1">
              <w:rPr>
                <w:rStyle w:val="CommentTok"/>
                <w:sz w:val="21"/>
                <w:szCs w:val="22"/>
                <w:lang w:eastAsia="zh-CN"/>
              </w:rPr>
              <w:t>business_id</w:t>
            </w:r>
            <w:r w:rsidRPr="006150B1">
              <w:rPr>
                <w:rStyle w:val="CommentTok"/>
                <w:sz w:val="21"/>
                <w:szCs w:val="22"/>
                <w:lang w:eastAsia="zh-CN"/>
              </w:rPr>
              <w:t>字段的索引，注：原来的一条索引是</w:t>
            </w:r>
            <w:r w:rsidRPr="006150B1">
              <w:rPr>
                <w:rStyle w:val="CommentTok"/>
                <w:sz w:val="21"/>
                <w:szCs w:val="22"/>
                <w:lang w:eastAsia="zh-CN"/>
              </w:rPr>
              <w:t>id</w:t>
            </w:r>
            <w:r w:rsidRPr="006150B1">
              <w:rPr>
                <w:rStyle w:val="CommentTok"/>
                <w:sz w:val="21"/>
                <w:szCs w:val="22"/>
                <w:lang w:eastAsia="zh-CN"/>
              </w:rPr>
              <w:t>默认索引</w:t>
            </w:r>
            <w:r w:rsidRPr="006150B1">
              <w:rPr>
                <w:sz w:val="21"/>
                <w:szCs w:val="22"/>
                <w:lang w:eastAsia="zh-CN"/>
              </w:rPr>
              <w:br/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db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6150B1">
              <w:rPr>
                <w:rStyle w:val="AttributeTok"/>
                <w:sz w:val="21"/>
                <w:szCs w:val="22"/>
                <w:lang w:eastAsia="zh-CN"/>
              </w:rPr>
              <w:t>business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6150B1">
              <w:rPr>
                <w:rStyle w:val="FunctionTok"/>
                <w:sz w:val="21"/>
                <w:szCs w:val="22"/>
                <w:lang w:eastAsia="zh-CN"/>
              </w:rPr>
              <w:t>createIndex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({</w:t>
            </w:r>
            <w:r w:rsidRPr="006150B1">
              <w:rPr>
                <w:rStyle w:val="DataTypeTok"/>
                <w:sz w:val="21"/>
                <w:szCs w:val="22"/>
                <w:lang w:eastAsia="zh-CN"/>
              </w:rPr>
              <w:t>business_id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  <w:lang w:eastAsia="zh-CN"/>
              </w:rPr>
              <w:t>1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})</w:t>
            </w:r>
            <w:r w:rsidRPr="006150B1">
              <w:rPr>
                <w:sz w:val="21"/>
                <w:szCs w:val="22"/>
                <w:lang w:eastAsia="zh-CN"/>
              </w:rPr>
              <w:br/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&gt;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{</w:t>
            </w:r>
            <w:r w:rsidRPr="006150B1">
              <w:rPr>
                <w:sz w:val="21"/>
                <w:szCs w:val="22"/>
                <w:lang w:eastAsia="zh-CN"/>
              </w:rPr>
              <w:br/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  <w:lang w:eastAsia="zh-CN"/>
              </w:rPr>
              <w:t>"createdCollectionAutomatically"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KeywordTok"/>
                <w:sz w:val="21"/>
                <w:szCs w:val="22"/>
                <w:lang w:eastAsia="zh-CN"/>
              </w:rPr>
              <w:t>false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6150B1">
              <w:rPr>
                <w:sz w:val="21"/>
                <w:szCs w:val="22"/>
                <w:lang w:eastAsia="zh-CN"/>
              </w:rPr>
              <w:br/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  <w:lang w:eastAsia="zh-CN"/>
              </w:rPr>
              <w:t>"numIndexesBefore"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  <w:lang w:eastAsia="zh-CN"/>
              </w:rPr>
              <w:t>1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6150B1">
              <w:rPr>
                <w:sz w:val="21"/>
                <w:szCs w:val="22"/>
                <w:lang w:eastAsia="zh-CN"/>
              </w:rPr>
              <w:br/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  <w:lang w:eastAsia="zh-CN"/>
              </w:rPr>
              <w:t>"numIndexesAfter"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  <w:lang w:eastAsia="zh-CN"/>
              </w:rPr>
              <w:t>2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6150B1">
              <w:rPr>
                <w:sz w:val="21"/>
                <w:szCs w:val="22"/>
                <w:lang w:eastAsia="zh-CN"/>
              </w:rPr>
              <w:br/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  <w:lang w:eastAsia="zh-CN"/>
              </w:rPr>
              <w:t>"ok"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  <w:lang w:eastAsia="zh-CN"/>
              </w:rPr>
              <w:t>1</w:t>
            </w:r>
            <w:r w:rsidRPr="006150B1">
              <w:rPr>
                <w:sz w:val="21"/>
                <w:szCs w:val="22"/>
                <w:lang w:eastAsia="zh-CN"/>
              </w:rPr>
              <w:br/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 }</w:t>
            </w:r>
          </w:p>
        </w:tc>
      </w:tr>
    </w:tbl>
    <w:p w14:paraId="1B2F6990" w14:textId="77777777" w:rsidR="006150B1" w:rsidRPr="006150B1" w:rsidRDefault="006150B1" w:rsidP="006150B1">
      <w:pPr>
        <w:pStyle w:val="a0"/>
        <w:rPr>
          <w:rFonts w:hint="eastAsia"/>
          <w:lang w:eastAsia="zh-CN"/>
        </w:rPr>
      </w:pPr>
    </w:p>
    <w:p w14:paraId="12A70ABB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通过索引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business_id_1</w:t>
      </w:r>
      <w:r w:rsidRPr="00E35192">
        <w:rPr>
          <w:rFonts w:ascii="Times New Roman" w:eastAsia="宋体" w:hAnsi="Times New Roman" w:cs="Times New Roman"/>
          <w:iCs/>
          <w:lang w:eastAsia="zh-CN"/>
        </w:rPr>
        <w:t>进行扫描并返回结果，因为该索引是唯一的，并且查询只需要扫描一次。在执行过程中，总共检查了一个键和一个文档，并且执行时间为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2 ms</w:t>
      </w:r>
      <w:r w:rsidRPr="00E35192">
        <w:rPr>
          <w:rFonts w:ascii="Times New Roman" w:eastAsia="宋体" w:hAnsi="Times New Roman" w:cs="Times New Roman"/>
          <w:iCs/>
          <w:lang w:eastAsia="zh-CN"/>
        </w:rPr>
        <w:t>，比原来的</w:t>
      </w:r>
      <w:r w:rsidRPr="00E35192">
        <w:rPr>
          <w:rFonts w:ascii="Times New Roman" w:eastAsia="宋体" w:hAnsi="Times New Roman" w:cs="Times New Roman"/>
          <w:iCs/>
          <w:lang w:eastAsia="zh-CN"/>
        </w:rPr>
        <w:t>51ms</w:t>
      </w:r>
      <w:r w:rsidRPr="00E35192">
        <w:rPr>
          <w:rFonts w:ascii="Times New Roman" w:eastAsia="宋体" w:hAnsi="Times New Roman" w:cs="Times New Roman"/>
          <w:iCs/>
          <w:lang w:eastAsia="zh-CN"/>
        </w:rPr>
        <w:t>快很多。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34ED2C2C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76D3C302" w14:textId="4E62D896" w:rsidR="006150B1" w:rsidRPr="006150B1" w:rsidRDefault="006150B1" w:rsidP="006150B1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6150B1">
              <w:rPr>
                <w:rStyle w:val="ErrorTok"/>
                <w:sz w:val="21"/>
                <w:szCs w:val="22"/>
              </w:rPr>
              <w:t>//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ErrorTok"/>
                <w:sz w:val="21"/>
                <w:szCs w:val="22"/>
              </w:rPr>
              <w:t>建立索引后再次</w:t>
            </w:r>
            <w:r w:rsidRPr="006150B1">
              <w:rPr>
                <w:rStyle w:val="ErrorTok"/>
                <w:sz w:val="21"/>
                <w:szCs w:val="22"/>
              </w:rPr>
              <w:t>explain</w:t>
            </w:r>
            <w:r w:rsidRPr="006150B1">
              <w:rPr>
                <w:rStyle w:val="ErrorTok"/>
                <w:sz w:val="21"/>
                <w:szCs w:val="22"/>
              </w:rPr>
              <w:t>后的结果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ErrorTok"/>
                <w:sz w:val="21"/>
                <w:szCs w:val="22"/>
              </w:rPr>
              <w:t>&gt;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ErrorTok"/>
                <w:sz w:val="21"/>
                <w:szCs w:val="22"/>
              </w:rPr>
              <w:t>"executionStats"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unctionTok"/>
                <w:sz w:val="21"/>
                <w:szCs w:val="22"/>
              </w:rPr>
              <w:t>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DataTypeTok"/>
                <w:sz w:val="21"/>
                <w:szCs w:val="22"/>
              </w:rPr>
              <w:t>"executionSuccess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KeywordTok"/>
                <w:sz w:val="21"/>
                <w:szCs w:val="22"/>
              </w:rPr>
              <w:t>true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DataTypeTok"/>
                <w:sz w:val="21"/>
                <w:szCs w:val="22"/>
              </w:rPr>
              <w:t>"nReturned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lastRenderedPageBreak/>
              <w:t xml:space="preserve">    </w:t>
            </w:r>
            <w:r w:rsidRPr="006150B1">
              <w:rPr>
                <w:rStyle w:val="DataTypeTok"/>
                <w:sz w:val="21"/>
                <w:szCs w:val="22"/>
              </w:rPr>
              <w:t>"executionTimeMillis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2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DataTypeTok"/>
                <w:sz w:val="21"/>
                <w:szCs w:val="22"/>
              </w:rPr>
              <w:t>"totalKeysExamined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DataTypeTok"/>
                <w:sz w:val="21"/>
                <w:szCs w:val="22"/>
              </w:rPr>
              <w:t>"totalDocsExamined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DataTypeTok"/>
                <w:sz w:val="21"/>
                <w:szCs w:val="22"/>
              </w:rPr>
              <w:t>"executionStages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unctionTok"/>
                <w:sz w:val="21"/>
                <w:szCs w:val="22"/>
              </w:rPr>
              <w:t>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</w:t>
            </w:r>
            <w:r w:rsidRPr="006150B1">
              <w:rPr>
                <w:rStyle w:val="DataTypeTok"/>
                <w:sz w:val="21"/>
                <w:szCs w:val="22"/>
              </w:rPr>
              <w:t>"stage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FETCH"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</w:t>
            </w:r>
            <w:r w:rsidRPr="006150B1">
              <w:rPr>
                <w:rStyle w:val="DataTypeTok"/>
                <w:sz w:val="21"/>
                <w:szCs w:val="22"/>
              </w:rPr>
              <w:t>"inputStage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unctionTok"/>
                <w:sz w:val="21"/>
                <w:szCs w:val="22"/>
              </w:rPr>
              <w:t>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DataTypeTok"/>
                <w:sz w:val="21"/>
                <w:szCs w:val="22"/>
              </w:rPr>
              <w:t>"stage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IXSCAN"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DataTypeTok"/>
                <w:sz w:val="21"/>
                <w:szCs w:val="22"/>
              </w:rPr>
              <w:t>"keyPattern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unctionTok"/>
                <w:sz w:val="21"/>
                <w:szCs w:val="22"/>
              </w:rPr>
              <w:t>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  </w:t>
            </w:r>
            <w:r w:rsidRPr="006150B1">
              <w:rPr>
                <w:rStyle w:val="DataTypeTok"/>
                <w:sz w:val="21"/>
                <w:szCs w:val="22"/>
              </w:rPr>
              <w:t>"business_id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FunctionTok"/>
                <w:sz w:val="21"/>
                <w:szCs w:val="22"/>
              </w:rPr>
              <w:t>}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DataTypeTok"/>
                <w:sz w:val="21"/>
                <w:szCs w:val="22"/>
              </w:rPr>
              <w:t>"indexName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business_id_1"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</w:t>
            </w:r>
            <w:r w:rsidRPr="006150B1">
              <w:rPr>
                <w:rStyle w:val="FunctionTok"/>
                <w:sz w:val="21"/>
                <w:szCs w:val="22"/>
              </w:rPr>
              <w:t>}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FunctionTok"/>
                <w:sz w:val="21"/>
                <w:szCs w:val="22"/>
              </w:rPr>
              <w:t>}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</w:t>
            </w:r>
            <w:r w:rsidRPr="006150B1">
              <w:rPr>
                <w:rStyle w:val="FunctionTok"/>
                <w:sz w:val="21"/>
                <w:szCs w:val="22"/>
              </w:rPr>
              <w:t>}</w:t>
            </w:r>
          </w:p>
        </w:tc>
      </w:tr>
    </w:tbl>
    <w:p w14:paraId="58B8E78C" w14:textId="77777777" w:rsidR="006150B1" w:rsidRPr="006150B1" w:rsidRDefault="006150B1" w:rsidP="006150B1">
      <w:pPr>
        <w:pStyle w:val="a0"/>
        <w:rPr>
          <w:rFonts w:hint="eastAsia"/>
          <w:lang w:eastAsia="zh-CN"/>
        </w:rPr>
      </w:pPr>
    </w:p>
    <w:p w14:paraId="71DDFD34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40" w:name="Xee15580d3f6ade3f4350bb49b5890232f882551"/>
      <w:bookmarkStart w:id="41" w:name="_Toc133713229"/>
      <w:bookmarkEnd w:id="36"/>
      <w:bookmarkEnd w:id="39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10</w:t>
      </w:r>
      <w:bookmarkEnd w:id="41"/>
    </w:p>
    <w:p w14:paraId="6C4799A4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42" w:name="题目-10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11DE1C32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统计各个星级的商店的个数，返回星级数和商家总数，按照星级降序排列。</w:t>
      </w:r>
    </w:p>
    <w:p w14:paraId="10EC6822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43" w:name="解析-10"/>
      <w:bookmarkEnd w:id="42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58639C25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使用</w:t>
      </w:r>
      <w:r w:rsidRPr="00E35192">
        <w:rPr>
          <w:rFonts w:ascii="Times New Roman" w:eastAsia="宋体" w:hAnsi="Times New Roman" w:cs="Times New Roman"/>
          <w:iCs/>
          <w:lang w:eastAsia="zh-CN"/>
        </w:rPr>
        <w:t>MongoDB</w:t>
      </w:r>
      <w:r w:rsidRPr="00E35192">
        <w:rPr>
          <w:rFonts w:ascii="Times New Roman" w:eastAsia="宋体" w:hAnsi="Times New Roman" w:cs="Times New Roman"/>
          <w:iCs/>
          <w:lang w:eastAsia="zh-CN"/>
        </w:rPr>
        <w:t>的聚合管道来实现这个需求。首先，需要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group</w:t>
      </w:r>
      <w:r w:rsidRPr="00E35192">
        <w:rPr>
          <w:rFonts w:ascii="Times New Roman" w:eastAsia="宋体" w:hAnsi="Times New Roman" w:cs="Times New Roman"/>
          <w:iCs/>
          <w:lang w:eastAsia="zh-CN"/>
        </w:rPr>
        <w:t>操作符按照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stars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进行分组，并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sum</w:t>
      </w:r>
      <w:r w:rsidRPr="00E35192">
        <w:rPr>
          <w:rFonts w:ascii="Times New Roman" w:eastAsia="宋体" w:hAnsi="Times New Roman" w:cs="Times New Roman"/>
          <w:iCs/>
          <w:lang w:eastAsia="zh-CN"/>
        </w:rPr>
        <w:t>操作符统计每个星级的商店个数。然后，再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sort</w:t>
      </w:r>
      <w:r w:rsidRPr="00E35192">
        <w:rPr>
          <w:rFonts w:ascii="Times New Roman" w:eastAsia="宋体" w:hAnsi="Times New Roman" w:cs="Times New Roman"/>
          <w:iCs/>
          <w:lang w:eastAsia="zh-CN"/>
        </w:rPr>
        <w:t>操作符按照星级数降序排列。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7B2FB429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219C1072" w14:textId="044E7C3F" w:rsidR="006150B1" w:rsidRPr="006150B1" w:rsidRDefault="006150B1" w:rsidP="006150B1">
            <w:pPr>
              <w:pStyle w:val="SourceCode"/>
              <w:rPr>
                <w:rFonts w:hint="eastAsia"/>
                <w:sz w:val="21"/>
                <w:szCs w:val="22"/>
                <w:lang w:eastAsia="zh-CN"/>
              </w:rPr>
            </w:pPr>
            <w:r w:rsidRPr="006150B1">
              <w:rPr>
                <w:rStyle w:val="NormalTok"/>
                <w:sz w:val="21"/>
                <w:szCs w:val="22"/>
                <w:lang w:eastAsia="zh-CN"/>
              </w:rPr>
              <w:t>db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6150B1">
              <w:rPr>
                <w:rStyle w:val="AttributeTok"/>
                <w:sz w:val="21"/>
                <w:szCs w:val="22"/>
                <w:lang w:eastAsia="zh-CN"/>
              </w:rPr>
              <w:t>business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6150B1">
              <w:rPr>
                <w:rStyle w:val="FunctionTok"/>
                <w:sz w:val="21"/>
                <w:szCs w:val="22"/>
                <w:lang w:eastAsia="zh-CN"/>
              </w:rPr>
              <w:t>aggregate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([{</w:t>
            </w:r>
            <w:r w:rsidRPr="006150B1">
              <w:rPr>
                <w:rStyle w:val="DataTypeTok"/>
                <w:sz w:val="21"/>
                <w:szCs w:val="22"/>
                <w:lang w:eastAsia="zh-CN"/>
              </w:rPr>
              <w:t>$group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{</w:t>
            </w:r>
            <w:r w:rsidRPr="006150B1">
              <w:rPr>
                <w:rStyle w:val="DataTypeTok"/>
                <w:sz w:val="21"/>
                <w:szCs w:val="22"/>
                <w:lang w:eastAsia="zh-CN"/>
              </w:rPr>
              <w:t>_id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StringTok"/>
                <w:sz w:val="21"/>
                <w:szCs w:val="22"/>
                <w:lang w:eastAsia="zh-CN"/>
              </w:rPr>
              <w:t>"$stars"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DataTypeTok"/>
                <w:sz w:val="21"/>
                <w:szCs w:val="22"/>
                <w:lang w:eastAsia="zh-CN"/>
              </w:rPr>
              <w:t>count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{</w:t>
            </w:r>
            <w:r w:rsidRPr="006150B1">
              <w:rPr>
                <w:rStyle w:val="DataTypeTok"/>
                <w:sz w:val="21"/>
                <w:szCs w:val="22"/>
                <w:lang w:eastAsia="zh-CN"/>
              </w:rPr>
              <w:t>$sum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DecValTok"/>
                <w:sz w:val="21"/>
                <w:szCs w:val="22"/>
                <w:lang w:eastAsia="zh-CN"/>
              </w:rPr>
              <w:t>1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}}}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  <w:lang w:eastAsia="zh-CN"/>
              </w:rPr>
              <w:t>$sort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{</w:t>
            </w:r>
            <w:r w:rsidRPr="006150B1">
              <w:rPr>
                <w:rStyle w:val="DataTypeTok"/>
                <w:sz w:val="21"/>
                <w:szCs w:val="22"/>
                <w:lang w:eastAsia="zh-CN"/>
              </w:rPr>
              <w:t>_id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-</w:t>
            </w:r>
            <w:r w:rsidRPr="006150B1">
              <w:rPr>
                <w:rStyle w:val="DecValTok"/>
                <w:sz w:val="21"/>
                <w:szCs w:val="22"/>
                <w:lang w:eastAsia="zh-CN"/>
              </w:rPr>
              <w:t>1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}}])</w:t>
            </w:r>
          </w:p>
        </w:tc>
      </w:tr>
    </w:tbl>
    <w:p w14:paraId="7F9E976A" w14:textId="77777777" w:rsidR="006150B1" w:rsidRPr="006150B1" w:rsidRDefault="006150B1" w:rsidP="006150B1">
      <w:pPr>
        <w:pStyle w:val="a0"/>
        <w:rPr>
          <w:rFonts w:hint="eastAsia"/>
          <w:lang w:eastAsia="zh-CN"/>
        </w:rPr>
      </w:pPr>
    </w:p>
    <w:p w14:paraId="7FDB0C30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44" w:name="X883ce32a00525eead0ca10e76ebe2a223bbc769"/>
      <w:bookmarkStart w:id="45" w:name="_Toc133713230"/>
      <w:bookmarkEnd w:id="40"/>
      <w:bookmarkEnd w:id="43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11</w:t>
      </w:r>
      <w:bookmarkEnd w:id="45"/>
    </w:p>
    <w:p w14:paraId="116F8541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46" w:name="题目-11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7E57BB31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创建一个</w:t>
      </w:r>
      <w:r w:rsidRPr="00E35192">
        <w:rPr>
          <w:rFonts w:ascii="Times New Roman" w:eastAsia="宋体" w:hAnsi="Times New Roman" w:cs="Times New Roman"/>
          <w:iCs/>
          <w:lang w:eastAsia="zh-CN"/>
        </w:rPr>
        <w:t>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的子集合</w:t>
      </w:r>
      <w:r w:rsidRPr="00E35192">
        <w:rPr>
          <w:rFonts w:ascii="Times New Roman" w:eastAsia="宋体" w:hAnsi="Times New Roman" w:cs="Times New Roman"/>
          <w:iCs/>
          <w:lang w:eastAsia="zh-CN"/>
        </w:rPr>
        <w:t>Subreview(</w:t>
      </w:r>
      <w:r w:rsidRPr="00E35192">
        <w:rPr>
          <w:rFonts w:ascii="Times New Roman" w:eastAsia="宋体" w:hAnsi="Times New Roman" w:cs="Times New Roman"/>
          <w:iCs/>
          <w:lang w:eastAsia="zh-CN"/>
        </w:rPr>
        <w:t>取</w:t>
      </w:r>
      <w:r w:rsidRPr="00E35192">
        <w:rPr>
          <w:rFonts w:ascii="Times New Roman" w:eastAsia="宋体" w:hAnsi="Times New Roman" w:cs="Times New Roman"/>
          <w:iCs/>
          <w:lang w:eastAsia="zh-CN"/>
        </w:rPr>
        <w:t>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的前五十万条数据</w:t>
      </w:r>
      <w:r w:rsidRPr="00E35192">
        <w:rPr>
          <w:rFonts w:ascii="Times New Roman" w:eastAsia="宋体" w:hAnsi="Times New Roman" w:cs="Times New Roman"/>
          <w:iCs/>
          <w:lang w:eastAsia="zh-CN"/>
        </w:rPr>
        <w:t>)</w:t>
      </w:r>
      <w:r w:rsidRPr="00E35192">
        <w:rPr>
          <w:rFonts w:ascii="Times New Roman" w:eastAsia="宋体" w:hAnsi="Times New Roman" w:cs="Times New Roman"/>
          <w:iCs/>
          <w:lang w:eastAsia="zh-CN"/>
        </w:rPr>
        <w:t>，分别对评论的内容建立全文索引，对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建立升序索引，然后查询评价的内容中包含关键词</w:t>
      </w:r>
      <w:r w:rsidRPr="00E35192">
        <w:rPr>
          <w:rFonts w:ascii="Times New Roman" w:eastAsia="宋体" w:hAnsi="Times New Roman" w:cs="Times New Roman"/>
          <w:iCs/>
          <w:lang w:eastAsia="zh-CN"/>
        </w:rPr>
        <w:t>delicious</w:t>
      </w:r>
      <w:r w:rsidRPr="00E35192">
        <w:rPr>
          <w:rFonts w:ascii="Times New Roman" w:eastAsia="宋体" w:hAnsi="Times New Roman" w:cs="Times New Roman"/>
          <w:iCs/>
          <w:lang w:eastAsia="zh-CN"/>
        </w:rPr>
        <w:t>且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大于</w:t>
      </w:r>
      <w:r w:rsidRPr="00E35192">
        <w:rPr>
          <w:rFonts w:ascii="Times New Roman" w:eastAsia="宋体" w:hAnsi="Times New Roman" w:cs="Times New Roman"/>
          <w:iCs/>
          <w:lang w:eastAsia="zh-CN"/>
        </w:rPr>
        <w:t>8</w:t>
      </w:r>
      <w:r w:rsidRPr="00E35192">
        <w:rPr>
          <w:rFonts w:ascii="Times New Roman" w:eastAsia="宋体" w:hAnsi="Times New Roman" w:cs="Times New Roman"/>
          <w:iCs/>
          <w:lang w:eastAsia="zh-CN"/>
        </w:rPr>
        <w:t>的评价。插入数据过程耗时约</w:t>
      </w:r>
      <w:r w:rsidRPr="00E35192">
        <w:rPr>
          <w:rFonts w:ascii="Times New Roman" w:eastAsia="宋体" w:hAnsi="Times New Roman" w:cs="Times New Roman"/>
          <w:iCs/>
          <w:lang w:eastAsia="zh-CN"/>
        </w:rPr>
        <w:t>150s</w:t>
      </w:r>
      <w:r w:rsidRPr="00E35192">
        <w:rPr>
          <w:rFonts w:ascii="Times New Roman" w:eastAsia="宋体" w:hAnsi="Times New Roman" w:cs="Times New Roman"/>
          <w:iCs/>
          <w:lang w:eastAsia="zh-CN"/>
        </w:rPr>
        <w:t>，建索引耗时约</w:t>
      </w:r>
      <w:r w:rsidRPr="00E35192">
        <w:rPr>
          <w:rFonts w:ascii="Times New Roman" w:eastAsia="宋体" w:hAnsi="Times New Roman" w:cs="Times New Roman"/>
          <w:iCs/>
          <w:lang w:eastAsia="zh-CN"/>
        </w:rPr>
        <w:t>60s</w:t>
      </w:r>
      <w:r w:rsidRPr="00E35192">
        <w:rPr>
          <w:rFonts w:ascii="Times New Roman" w:eastAsia="宋体" w:hAnsi="Times New Roman" w:cs="Times New Roman"/>
          <w:iCs/>
          <w:lang w:eastAsia="zh-CN"/>
        </w:rPr>
        <w:t>。</w:t>
      </w:r>
    </w:p>
    <w:p w14:paraId="06B549EE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47" w:name="解析-11"/>
      <w:bookmarkEnd w:id="46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lastRenderedPageBreak/>
        <w:t>解析</w:t>
      </w:r>
    </w:p>
    <w:p w14:paraId="73E1DE23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首先使用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limit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</w:t>
      </w:r>
      <w:r w:rsidRPr="00E35192">
        <w:rPr>
          <w:rFonts w:ascii="Times New Roman" w:eastAsia="宋体" w:hAnsi="Times New Roman" w:cs="Times New Roman"/>
          <w:iCs/>
          <w:lang w:eastAsia="zh-CN"/>
        </w:rPr>
        <w:t>管道操作符将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review 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的文档限制为前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500,000 </w:t>
      </w:r>
      <w:r w:rsidRPr="00E35192">
        <w:rPr>
          <w:rFonts w:ascii="Times New Roman" w:eastAsia="宋体" w:hAnsi="Times New Roman" w:cs="Times New Roman"/>
          <w:iCs/>
          <w:lang w:eastAsia="zh-CN"/>
        </w:rPr>
        <w:t>条，然后使用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out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</w:t>
      </w:r>
      <w:r w:rsidRPr="00E35192">
        <w:rPr>
          <w:rFonts w:ascii="Times New Roman" w:eastAsia="宋体" w:hAnsi="Times New Roman" w:cs="Times New Roman"/>
          <w:iCs/>
          <w:lang w:eastAsia="zh-CN"/>
        </w:rPr>
        <w:t>管道操作符将结果输出到一个名为</w:t>
      </w:r>
      <w:r w:rsidRPr="00E35192">
        <w:rPr>
          <w:rFonts w:ascii="Times New Roman" w:eastAsia="宋体" w:hAnsi="Times New Roman" w:cs="Times New Roman"/>
          <w:iCs/>
          <w:lang w:eastAsia="zh-CN"/>
        </w:rPr>
        <w:t>Sub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的新集合中，这样就创建一个新的子集合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Sub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。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3C55CC45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22DABB72" w14:textId="4FD1C526" w:rsidR="006150B1" w:rsidRPr="006150B1" w:rsidRDefault="006150B1" w:rsidP="006150B1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aggregate</w:t>
            </w:r>
            <w:r w:rsidRPr="006150B1">
              <w:rPr>
                <w:rStyle w:val="NormalTok"/>
                <w:sz w:val="21"/>
                <w:szCs w:val="22"/>
              </w:rPr>
              <w:t>([{</w:t>
            </w:r>
            <w:r w:rsidRPr="006150B1">
              <w:rPr>
                <w:rStyle w:val="DataTypeTok"/>
                <w:sz w:val="21"/>
                <w:szCs w:val="22"/>
              </w:rPr>
              <w:t>$limi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500000</w:t>
            </w:r>
            <w:r w:rsidRPr="006150B1">
              <w:rPr>
                <w:rStyle w:val="NormalTok"/>
                <w:sz w:val="21"/>
                <w:szCs w:val="22"/>
              </w:rPr>
              <w:t>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ou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Subreview"</w:t>
            </w:r>
            <w:r w:rsidRPr="006150B1">
              <w:rPr>
                <w:rStyle w:val="NormalTok"/>
                <w:sz w:val="21"/>
                <w:szCs w:val="22"/>
              </w:rPr>
              <w:t>}])</w:t>
            </w:r>
          </w:p>
        </w:tc>
      </w:tr>
    </w:tbl>
    <w:p w14:paraId="11F21C54" w14:textId="77777777" w:rsidR="006150B1" w:rsidRPr="006150B1" w:rsidRDefault="006150B1" w:rsidP="006150B1">
      <w:pPr>
        <w:pStyle w:val="a0"/>
        <w:rPr>
          <w:rFonts w:hint="eastAsia"/>
          <w:lang w:eastAsia="zh-CN"/>
        </w:rPr>
      </w:pPr>
    </w:p>
    <w:p w14:paraId="06307276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创建前后都可以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show collections</w:t>
      </w:r>
      <w:r w:rsidRPr="00E35192">
        <w:rPr>
          <w:rFonts w:ascii="Times New Roman" w:eastAsia="宋体" w:hAnsi="Times New Roman" w:cs="Times New Roman"/>
          <w:iCs/>
          <w:lang w:eastAsia="zh-CN"/>
        </w:rPr>
        <w:t>来查看目前数据库中的集合，可以看到执行以上语句后数据库中多了一条叫做</w:t>
      </w:r>
      <w:r w:rsidRPr="00E35192">
        <w:rPr>
          <w:rFonts w:ascii="Times New Roman" w:eastAsia="宋体" w:hAnsi="Times New Roman" w:cs="Times New Roman"/>
          <w:iCs/>
          <w:lang w:eastAsia="zh-CN"/>
        </w:rPr>
        <w:t>Sub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的集合，且我们查询其文档数目，为</w:t>
      </w:r>
      <w:r w:rsidRPr="00E35192">
        <w:rPr>
          <w:rFonts w:ascii="Times New Roman" w:eastAsia="宋体" w:hAnsi="Times New Roman" w:cs="Times New Roman"/>
          <w:iCs/>
          <w:lang w:eastAsia="zh-CN"/>
        </w:rPr>
        <w:t>50w</w:t>
      </w:r>
      <w:r w:rsidRPr="00E35192">
        <w:rPr>
          <w:rFonts w:ascii="Times New Roman" w:eastAsia="宋体" w:hAnsi="Times New Roman" w:cs="Times New Roman"/>
          <w:iCs/>
          <w:lang w:eastAsia="zh-CN"/>
        </w:rPr>
        <w:t>。</w:t>
      </w:r>
    </w:p>
    <w:p w14:paraId="0BA3DD0E" w14:textId="77777777" w:rsidR="00736A2F" w:rsidRDefault="00736A2F" w:rsidP="000A3F58">
      <w:pPr>
        <w:pStyle w:val="a0"/>
        <w:jc w:val="center"/>
      </w:pPr>
      <w:r>
        <w:rPr>
          <w:noProof/>
        </w:rPr>
        <w:drawing>
          <wp:inline distT="0" distB="0" distL="0" distR="0" wp14:anchorId="5F88EDE2" wp14:editId="231ACD6C">
            <wp:extent cx="4870383" cy="1799924"/>
            <wp:effectExtent l="0" t="0" r="0" b="0"/>
            <wp:docPr id="5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E:\Codefield\bdm_labs_hust\lab1\image\1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420CD" w14:textId="77777777" w:rsidR="00736A2F" w:rsidRDefault="00736A2F" w:rsidP="000A3F58">
      <w:pPr>
        <w:pStyle w:val="a0"/>
        <w:jc w:val="center"/>
      </w:pPr>
      <w:r>
        <w:rPr>
          <w:noProof/>
        </w:rPr>
        <w:drawing>
          <wp:inline distT="0" distB="0" distL="0" distR="0" wp14:anchorId="5647654D" wp14:editId="0C06163D">
            <wp:extent cx="2492943" cy="279132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E:\Codefield\bdm_labs_hust\lab1\image\1-11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B3396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我们先查看一下</w:t>
      </w:r>
      <w:r w:rsidRPr="00E35192">
        <w:rPr>
          <w:rFonts w:ascii="Times New Roman" w:eastAsia="宋体" w:hAnsi="Times New Roman" w:cs="Times New Roman"/>
          <w:iCs/>
          <w:lang w:eastAsia="zh-CN"/>
        </w:rPr>
        <w:t>Sub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中的数据，评论字段叫做</w:t>
      </w:r>
      <w:r w:rsidRPr="00E35192">
        <w:rPr>
          <w:rFonts w:ascii="Times New Roman" w:eastAsia="宋体" w:hAnsi="Times New Roman" w:cs="Times New Roman"/>
          <w:iCs/>
          <w:lang w:eastAsia="zh-CN"/>
        </w:rPr>
        <w:t>text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4A881F7D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3C3B5066" w14:textId="60038E3D" w:rsidR="006150B1" w:rsidRPr="006150B1" w:rsidRDefault="006150B1" w:rsidP="006150B1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Sub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find</w:t>
            </w:r>
            <w:r w:rsidRPr="006150B1">
              <w:rPr>
                <w:rStyle w:val="NormalTok"/>
                <w:sz w:val="21"/>
                <w:szCs w:val="22"/>
              </w:rPr>
              <w:t>()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limit</w:t>
            </w:r>
            <w:r w:rsidRPr="006150B1">
              <w:rPr>
                <w:rStyle w:val="NormalTok"/>
                <w:sz w:val="21"/>
                <w:szCs w:val="22"/>
              </w:rPr>
              <w:t>(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NormalTok"/>
                <w:sz w:val="21"/>
                <w:szCs w:val="22"/>
              </w:rPr>
              <w:t>)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OperatorTok"/>
                <w:sz w:val="21"/>
                <w:szCs w:val="22"/>
              </w:rPr>
              <w:t>&gt;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_id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unctionTok"/>
                <w:sz w:val="21"/>
                <w:szCs w:val="22"/>
              </w:rPr>
              <w:t>ObjectId</w:t>
            </w:r>
            <w:r w:rsidRPr="006150B1">
              <w:rPr>
                <w:rStyle w:val="NormalTok"/>
                <w:sz w:val="21"/>
                <w:szCs w:val="22"/>
              </w:rPr>
              <w:t>(</w:t>
            </w:r>
            <w:r w:rsidRPr="006150B1">
              <w:rPr>
                <w:rStyle w:val="StringTok"/>
                <w:sz w:val="21"/>
                <w:szCs w:val="22"/>
              </w:rPr>
              <w:t>"600d7ea4f5e9bd91d7c30018"</w:t>
            </w:r>
            <w:r w:rsidRPr="006150B1">
              <w:rPr>
                <w:rStyle w:val="NormalTok"/>
                <w:sz w:val="21"/>
                <w:szCs w:val="22"/>
              </w:rPr>
              <w:t>)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review_id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Q1sbwvVQXV2734tPgoKj4Q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user_id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hG7b0MtEbXx5QzbzE6C_VA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business_id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ujmEBvifdJM6h6RLv4wQIg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stars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useful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6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funny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cool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0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text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Total bill for this horrible service? Over $8Gs. These crooks actually had the nerve to charge us $69 for 3 pills. I checked online the pills can be had for 19 cents EACH! Avoid Hospital ERs at all costs.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date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2013-05-07 04:34:36"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}</w:t>
            </w:r>
          </w:p>
        </w:tc>
      </w:tr>
    </w:tbl>
    <w:p w14:paraId="7961B9A2" w14:textId="77777777" w:rsidR="006150B1" w:rsidRPr="006150B1" w:rsidRDefault="006150B1" w:rsidP="006150B1">
      <w:pPr>
        <w:pStyle w:val="a0"/>
        <w:rPr>
          <w:rFonts w:hint="eastAsia"/>
          <w:lang w:eastAsia="zh-CN"/>
        </w:rPr>
      </w:pPr>
    </w:p>
    <w:p w14:paraId="456125D4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对评论的内容建立全文索引，对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建立升序索引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6FE17FF4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5D1B0025" w14:textId="68367BA1" w:rsidR="006150B1" w:rsidRPr="006150B1" w:rsidRDefault="006150B1" w:rsidP="006150B1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6150B1">
              <w:rPr>
                <w:rStyle w:val="CommentTok"/>
                <w:sz w:val="21"/>
                <w:szCs w:val="22"/>
              </w:rPr>
              <w:t xml:space="preserve">// </w:t>
            </w:r>
            <w:r w:rsidRPr="006150B1">
              <w:rPr>
                <w:rStyle w:val="CommentTok"/>
                <w:sz w:val="21"/>
                <w:szCs w:val="22"/>
              </w:rPr>
              <w:t>对评论的内容建立全文索引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Sub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createIndex</w:t>
            </w:r>
            <w:r w:rsidRPr="006150B1">
              <w:rPr>
                <w:rStyle w:val="NormalTok"/>
                <w:sz w:val="21"/>
                <w:szCs w:val="22"/>
              </w:rPr>
              <w:t>({</w:t>
            </w:r>
            <w:r w:rsidRPr="006150B1">
              <w:rPr>
                <w:rStyle w:val="DataTypeTok"/>
                <w:sz w:val="21"/>
                <w:szCs w:val="22"/>
              </w:rPr>
              <w:t>tex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text"</w:t>
            </w:r>
            <w:r w:rsidRPr="006150B1">
              <w:rPr>
                <w:rStyle w:val="NormalTok"/>
                <w:sz w:val="21"/>
                <w:szCs w:val="22"/>
              </w:rPr>
              <w:t>})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OperatorTok"/>
                <w:sz w:val="21"/>
                <w:szCs w:val="22"/>
              </w:rPr>
              <w:t>&gt;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createdCollectionAutomatically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KeywordTok"/>
                <w:sz w:val="21"/>
                <w:szCs w:val="22"/>
              </w:rPr>
              <w:t>false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Before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After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2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ok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}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CommentTok"/>
                <w:sz w:val="21"/>
                <w:szCs w:val="22"/>
              </w:rPr>
              <w:t>// MongoDB</w:t>
            </w:r>
            <w:r w:rsidRPr="006150B1">
              <w:rPr>
                <w:rStyle w:val="CommentTok"/>
                <w:sz w:val="21"/>
                <w:szCs w:val="22"/>
              </w:rPr>
              <w:t>默认为字段</w:t>
            </w:r>
            <w:r w:rsidRPr="006150B1">
              <w:rPr>
                <w:rStyle w:val="CommentTok"/>
                <w:sz w:val="21"/>
                <w:szCs w:val="22"/>
              </w:rPr>
              <w:t>"useful"</w:t>
            </w:r>
            <w:r w:rsidRPr="006150B1">
              <w:rPr>
                <w:rStyle w:val="CommentTok"/>
                <w:sz w:val="21"/>
                <w:szCs w:val="22"/>
              </w:rPr>
              <w:t>创建了升序索引</w:t>
            </w:r>
            <w:r w:rsidRPr="006150B1">
              <w:rPr>
                <w:rStyle w:val="CommentTok"/>
                <w:sz w:val="21"/>
                <w:szCs w:val="22"/>
              </w:rPr>
              <w:t>,</w:t>
            </w:r>
            <w:r w:rsidRPr="006150B1">
              <w:rPr>
                <w:rStyle w:val="CommentTok"/>
                <w:sz w:val="21"/>
                <w:szCs w:val="22"/>
              </w:rPr>
              <w:t>降序索引通过指定</w:t>
            </w:r>
            <w:r w:rsidRPr="006150B1">
              <w:rPr>
                <w:rStyle w:val="CommentTok"/>
                <w:sz w:val="21"/>
                <w:szCs w:val="22"/>
              </w:rPr>
              <w:t>-1</w:t>
            </w:r>
            <w:r w:rsidRPr="006150B1">
              <w:rPr>
                <w:rStyle w:val="CommentTok"/>
                <w:sz w:val="21"/>
                <w:szCs w:val="22"/>
              </w:rPr>
              <w:t>来实现。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Sub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createIndex</w:t>
            </w:r>
            <w:r w:rsidRPr="006150B1">
              <w:rPr>
                <w:rStyle w:val="NormalTok"/>
                <w:sz w:val="21"/>
                <w:szCs w:val="22"/>
              </w:rPr>
              <w:t>({</w:t>
            </w:r>
            <w:r w:rsidRPr="006150B1">
              <w:rPr>
                <w:rStyle w:val="DataTypeTok"/>
                <w:sz w:val="21"/>
                <w:szCs w:val="22"/>
              </w:rPr>
              <w:t>useful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NormalTok"/>
                <w:sz w:val="21"/>
                <w:szCs w:val="22"/>
              </w:rPr>
              <w:t>})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OperatorTok"/>
                <w:sz w:val="21"/>
                <w:szCs w:val="22"/>
              </w:rPr>
              <w:t>&gt;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createdCollectionAutomatically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KeywordTok"/>
                <w:sz w:val="21"/>
                <w:szCs w:val="22"/>
              </w:rPr>
              <w:t>false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Before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2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After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3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ok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}</w:t>
            </w:r>
          </w:p>
        </w:tc>
      </w:tr>
    </w:tbl>
    <w:p w14:paraId="7F4480CD" w14:textId="77777777" w:rsidR="006150B1" w:rsidRPr="006150B1" w:rsidRDefault="006150B1" w:rsidP="006150B1">
      <w:pPr>
        <w:pStyle w:val="a0"/>
        <w:rPr>
          <w:rFonts w:hint="eastAsia"/>
          <w:lang w:eastAsia="zh-CN"/>
        </w:rPr>
      </w:pPr>
    </w:p>
    <w:p w14:paraId="65AA9F06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64923E66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3A337EBF" w14:textId="5695769D" w:rsidR="006150B1" w:rsidRPr="006150B1" w:rsidRDefault="006150B1" w:rsidP="006150B1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Sub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find</w:t>
            </w:r>
            <w:r w:rsidRPr="006150B1">
              <w:rPr>
                <w:rStyle w:val="NormalTok"/>
                <w:sz w:val="21"/>
                <w:szCs w:val="22"/>
              </w:rPr>
              <w:t>({</w:t>
            </w:r>
            <w:r w:rsidRPr="006150B1">
              <w:rPr>
                <w:rStyle w:val="DataTypeTok"/>
                <w:sz w:val="21"/>
                <w:szCs w:val="22"/>
              </w:rPr>
              <w:t>$tex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search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delicious"</w:t>
            </w:r>
            <w:r w:rsidRPr="006150B1">
              <w:rPr>
                <w:rStyle w:val="NormalTok"/>
                <w:sz w:val="21"/>
                <w:szCs w:val="22"/>
              </w:rPr>
              <w:t>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ataTypeTok"/>
                <w:sz w:val="21"/>
                <w:szCs w:val="22"/>
              </w:rPr>
              <w:t>useful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g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8</w:t>
            </w:r>
            <w:r w:rsidRPr="006150B1">
              <w:rPr>
                <w:rStyle w:val="NormalTok"/>
                <w:sz w:val="21"/>
                <w:szCs w:val="22"/>
              </w:rPr>
              <w:t>}})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Sub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find</w:t>
            </w:r>
            <w:r w:rsidRPr="006150B1">
              <w:rPr>
                <w:rStyle w:val="NormalTok"/>
                <w:sz w:val="21"/>
                <w:szCs w:val="22"/>
              </w:rPr>
              <w:t>({</w:t>
            </w:r>
            <w:r w:rsidRPr="006150B1">
              <w:rPr>
                <w:rStyle w:val="DataTypeTok"/>
                <w:sz w:val="21"/>
                <w:szCs w:val="22"/>
              </w:rPr>
              <w:t>$tex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search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delicious"</w:t>
            </w:r>
            <w:r w:rsidRPr="006150B1">
              <w:rPr>
                <w:rStyle w:val="NormalTok"/>
                <w:sz w:val="21"/>
                <w:szCs w:val="22"/>
              </w:rPr>
              <w:t>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ataTypeTok"/>
                <w:sz w:val="21"/>
                <w:szCs w:val="22"/>
              </w:rPr>
              <w:t>useful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g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8</w:t>
            </w:r>
            <w:r w:rsidRPr="006150B1">
              <w:rPr>
                <w:rStyle w:val="NormalTok"/>
                <w:sz w:val="21"/>
                <w:szCs w:val="22"/>
              </w:rPr>
              <w:t>}})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count</w:t>
            </w:r>
            <w:r w:rsidRPr="006150B1">
              <w:rPr>
                <w:rStyle w:val="NormalTok"/>
                <w:sz w:val="21"/>
                <w:szCs w:val="22"/>
              </w:rPr>
              <w:t>()</w:t>
            </w:r>
          </w:p>
        </w:tc>
      </w:tr>
    </w:tbl>
    <w:p w14:paraId="66955516" w14:textId="77777777" w:rsidR="00736A2F" w:rsidRDefault="00736A2F" w:rsidP="006150B1">
      <w:pPr>
        <w:pStyle w:val="FirstParagraph"/>
        <w:jc w:val="center"/>
      </w:pPr>
      <w:r>
        <w:rPr>
          <w:noProof/>
        </w:rPr>
        <w:drawing>
          <wp:inline distT="0" distB="0" distL="0" distR="0" wp14:anchorId="608FDEC7" wp14:editId="0A62501D">
            <wp:extent cx="5334000" cy="269223"/>
            <wp:effectExtent l="0" t="0" r="0" b="0"/>
            <wp:docPr id="6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E:\Codefield\bdm_labs_hust\lab1\image\1-11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E2867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48" w:name="X0550537ecc08023499f7f447833727d59b032b9"/>
      <w:bookmarkStart w:id="49" w:name="_Toc133713231"/>
      <w:bookmarkEnd w:id="44"/>
      <w:bookmarkEnd w:id="47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12</w:t>
      </w:r>
      <w:bookmarkEnd w:id="49"/>
    </w:p>
    <w:p w14:paraId="1090B11E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50" w:name="题目-12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19E77A22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在</w:t>
      </w:r>
      <w:r w:rsidRPr="00E35192">
        <w:rPr>
          <w:rFonts w:ascii="Times New Roman" w:eastAsia="宋体" w:hAnsi="Times New Roman" w:cs="Times New Roman"/>
          <w:iCs/>
          <w:lang w:eastAsia="zh-CN"/>
        </w:rPr>
        <w:t>Sub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统计评价中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、</w:t>
      </w:r>
      <w:r w:rsidRPr="00E35192">
        <w:rPr>
          <w:rFonts w:ascii="Times New Roman" w:eastAsia="宋体" w:hAnsi="Times New Roman" w:cs="Times New Roman"/>
          <w:iCs/>
          <w:lang w:eastAsia="zh-CN"/>
        </w:rPr>
        <w:t>funny</w:t>
      </w:r>
      <w:r w:rsidRPr="00E35192">
        <w:rPr>
          <w:rFonts w:ascii="Times New Roman" w:eastAsia="宋体" w:hAnsi="Times New Roman" w:cs="Times New Roman"/>
          <w:iCs/>
          <w:lang w:eastAsia="zh-CN"/>
        </w:rPr>
        <w:t>和</w:t>
      </w:r>
      <w:r w:rsidRPr="00E35192">
        <w:rPr>
          <w:rFonts w:ascii="Times New Roman" w:eastAsia="宋体" w:hAnsi="Times New Roman" w:cs="Times New Roman"/>
          <w:iCs/>
          <w:lang w:eastAsia="zh-CN"/>
        </w:rPr>
        <w:t>cool</w:t>
      </w:r>
      <w:r w:rsidRPr="00E35192">
        <w:rPr>
          <w:rFonts w:ascii="Times New Roman" w:eastAsia="宋体" w:hAnsi="Times New Roman" w:cs="Times New Roman"/>
          <w:iCs/>
          <w:lang w:eastAsia="zh-CN"/>
        </w:rPr>
        <w:t>都大于</w:t>
      </w:r>
      <w:r w:rsidRPr="00E35192">
        <w:rPr>
          <w:rFonts w:ascii="Times New Roman" w:eastAsia="宋体" w:hAnsi="Times New Roman" w:cs="Times New Roman"/>
          <w:iCs/>
          <w:lang w:eastAsia="zh-CN"/>
        </w:rPr>
        <w:t>5</w:t>
      </w:r>
      <w:r w:rsidRPr="00E35192">
        <w:rPr>
          <w:rFonts w:ascii="Times New Roman" w:eastAsia="宋体" w:hAnsi="Times New Roman" w:cs="Times New Roman"/>
          <w:iCs/>
          <w:lang w:eastAsia="zh-CN"/>
        </w:rPr>
        <w:t>的商家，返回商家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及平均打星，并按商家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降序排列</w:t>
      </w:r>
    </w:p>
    <w:p w14:paraId="60452099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51" w:name="解析-12"/>
      <w:bookmarkEnd w:id="50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57007AE7" w14:textId="77777777" w:rsidR="00736A2F" w:rsidRPr="00E35192" w:rsidRDefault="00736A2F" w:rsidP="00E35192">
      <w:pPr>
        <w:pStyle w:val="FirstParagraph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 xml:space="preserve">$match </w:t>
      </w:r>
      <w:r w:rsidRPr="00E35192">
        <w:rPr>
          <w:rFonts w:ascii="Times New Roman" w:eastAsia="宋体" w:hAnsi="Times New Roman" w:cs="Times New Roman"/>
          <w:iCs/>
          <w:lang w:eastAsia="zh-CN"/>
        </w:rPr>
        <w:t>阶段：筛选出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、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funny </w:t>
      </w:r>
      <w:r w:rsidRPr="00E35192">
        <w:rPr>
          <w:rFonts w:ascii="Times New Roman" w:eastAsia="宋体" w:hAnsi="Times New Roman" w:cs="Times New Roman"/>
          <w:iCs/>
          <w:lang w:eastAsia="zh-CN"/>
        </w:rPr>
        <w:t>和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cool </w:t>
      </w:r>
      <w:r w:rsidRPr="00E35192">
        <w:rPr>
          <w:rFonts w:ascii="Times New Roman" w:eastAsia="宋体" w:hAnsi="Times New Roman" w:cs="Times New Roman"/>
          <w:iCs/>
          <w:lang w:eastAsia="zh-CN"/>
        </w:rPr>
        <w:t>都大于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5 </w:t>
      </w:r>
      <w:r w:rsidRPr="00E35192">
        <w:rPr>
          <w:rFonts w:ascii="Times New Roman" w:eastAsia="宋体" w:hAnsi="Times New Roman" w:cs="Times New Roman"/>
          <w:iCs/>
          <w:lang w:eastAsia="zh-CN"/>
        </w:rPr>
        <w:t>的评价。</w:t>
      </w:r>
    </w:p>
    <w:p w14:paraId="4877CA48" w14:textId="77777777" w:rsidR="00736A2F" w:rsidRPr="00E35192" w:rsidRDefault="00736A2F" w:rsidP="00E35192">
      <w:pPr>
        <w:pStyle w:val="FirstParagraph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 xml:space="preserve">$group </w:t>
      </w:r>
      <w:r w:rsidRPr="00E35192">
        <w:rPr>
          <w:rFonts w:ascii="Times New Roman" w:eastAsia="宋体" w:hAnsi="Times New Roman" w:cs="Times New Roman"/>
          <w:iCs/>
          <w:lang w:eastAsia="zh-CN"/>
        </w:rPr>
        <w:t>阶段：按照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business_id 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分组，计算每个商家的平均打星数。</w:t>
      </w:r>
    </w:p>
    <w:p w14:paraId="3698083E" w14:textId="77777777" w:rsidR="00736A2F" w:rsidRPr="00E35192" w:rsidRDefault="00736A2F" w:rsidP="00E35192">
      <w:pPr>
        <w:pStyle w:val="FirstParagraph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 xml:space="preserve">$sort </w:t>
      </w:r>
      <w:r w:rsidRPr="00E35192">
        <w:rPr>
          <w:rFonts w:ascii="Times New Roman" w:eastAsia="宋体" w:hAnsi="Times New Roman" w:cs="Times New Roman"/>
          <w:iCs/>
          <w:lang w:eastAsia="zh-CN"/>
        </w:rPr>
        <w:t>阶段：按照商家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id </w:t>
      </w:r>
      <w:r w:rsidRPr="00E35192">
        <w:rPr>
          <w:rFonts w:ascii="Times New Roman" w:eastAsia="宋体" w:hAnsi="Times New Roman" w:cs="Times New Roman"/>
          <w:iCs/>
          <w:lang w:eastAsia="zh-CN"/>
        </w:rPr>
        <w:t>降序排列。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1EE7410B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0DE4D5B5" w14:textId="12F9D981" w:rsidR="006150B1" w:rsidRPr="006150B1" w:rsidRDefault="006150B1" w:rsidP="006150B1">
            <w:pPr>
              <w:pStyle w:val="SourceCode"/>
              <w:rPr>
                <w:sz w:val="21"/>
                <w:szCs w:val="22"/>
              </w:rPr>
            </w:pPr>
            <w:r w:rsidRPr="006150B1">
              <w:rPr>
                <w:rStyle w:val="CommentTok"/>
                <w:sz w:val="21"/>
                <w:szCs w:val="22"/>
              </w:rPr>
              <w:lastRenderedPageBreak/>
              <w:t xml:space="preserve">// </w:t>
            </w:r>
            <w:r w:rsidRPr="006150B1">
              <w:rPr>
                <w:rStyle w:val="CommentTok"/>
                <w:sz w:val="21"/>
                <w:szCs w:val="22"/>
              </w:rPr>
              <w:t>题目要求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Sub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aggregate</w:t>
            </w:r>
            <w:r w:rsidRPr="006150B1">
              <w:rPr>
                <w:rStyle w:val="NormalTok"/>
                <w:sz w:val="21"/>
                <w:szCs w:val="22"/>
              </w:rPr>
              <w:t>([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{</w:t>
            </w:r>
            <w:r w:rsidRPr="006150B1">
              <w:rPr>
                <w:rStyle w:val="DataTypeTok"/>
                <w:sz w:val="21"/>
                <w:szCs w:val="22"/>
              </w:rPr>
              <w:t>$match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useful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g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5</w:t>
            </w:r>
            <w:r w:rsidRPr="006150B1">
              <w:rPr>
                <w:rStyle w:val="NormalTok"/>
                <w:sz w:val="21"/>
                <w:szCs w:val="22"/>
              </w:rPr>
              <w:t>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ataTypeTok"/>
                <w:sz w:val="21"/>
                <w:szCs w:val="22"/>
              </w:rPr>
              <w:t>funny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g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5</w:t>
            </w:r>
            <w:r w:rsidRPr="006150B1">
              <w:rPr>
                <w:rStyle w:val="NormalTok"/>
                <w:sz w:val="21"/>
                <w:szCs w:val="22"/>
              </w:rPr>
              <w:t>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ataTypeTok"/>
                <w:sz w:val="21"/>
                <w:szCs w:val="22"/>
              </w:rPr>
              <w:t>cool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g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5</w:t>
            </w:r>
            <w:r w:rsidRPr="006150B1">
              <w:rPr>
                <w:rStyle w:val="NormalTok"/>
                <w:sz w:val="21"/>
                <w:szCs w:val="22"/>
              </w:rPr>
              <w:t>}}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{</w:t>
            </w:r>
            <w:r w:rsidRPr="006150B1">
              <w:rPr>
                <w:rStyle w:val="DataTypeTok"/>
                <w:sz w:val="21"/>
                <w:szCs w:val="22"/>
              </w:rPr>
              <w:t>$group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_id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$business_id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ataTypeTok"/>
                <w:sz w:val="21"/>
                <w:szCs w:val="22"/>
              </w:rPr>
              <w:t>average_stars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avg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$stars"</w:t>
            </w:r>
            <w:r w:rsidRPr="006150B1">
              <w:rPr>
                <w:rStyle w:val="NormalTok"/>
                <w:sz w:val="21"/>
                <w:szCs w:val="22"/>
              </w:rPr>
              <w:t>}}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{</w:t>
            </w:r>
            <w:r w:rsidRPr="006150B1">
              <w:rPr>
                <w:rStyle w:val="DataTypeTok"/>
                <w:sz w:val="21"/>
                <w:szCs w:val="22"/>
              </w:rPr>
              <w:t>$sor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_id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-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NormalTok"/>
                <w:sz w:val="21"/>
                <w:szCs w:val="22"/>
              </w:rPr>
              <w:t>}}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>])</w:t>
            </w:r>
          </w:p>
        </w:tc>
      </w:tr>
    </w:tbl>
    <w:p w14:paraId="763635BA" w14:textId="77777777" w:rsidR="006150B1" w:rsidRDefault="006150B1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</w:p>
    <w:p w14:paraId="501FEDCF" w14:textId="3E8101FE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为了得到结果的数量，可以添加一个额外的</w:t>
      </w:r>
      <w:r w:rsidRPr="00E35192">
        <w:rPr>
          <w:rFonts w:ascii="Times New Roman" w:eastAsia="宋体" w:hAnsi="Times New Roman" w:cs="Times New Roman"/>
          <w:iCs/>
          <w:lang w:eastAsia="zh-CN"/>
        </w:rPr>
        <w:t>$group</w:t>
      </w:r>
      <w:r w:rsidRPr="00E35192">
        <w:rPr>
          <w:rFonts w:ascii="Times New Roman" w:eastAsia="宋体" w:hAnsi="Times New Roman" w:cs="Times New Roman"/>
          <w:iCs/>
          <w:lang w:eastAsia="zh-CN"/>
        </w:rPr>
        <w:t>聚合管道阶段，来计算匹配的文档总数。它将所有文档分组为一个组，</w:t>
      </w:r>
      <w:r w:rsidRPr="00E35192">
        <w:rPr>
          <w:rFonts w:ascii="Times New Roman" w:eastAsia="宋体" w:hAnsi="Times New Roman" w:cs="Times New Roman"/>
          <w:iCs/>
          <w:lang w:eastAsia="zh-CN"/>
        </w:rPr>
        <w:t>_id: null</w:t>
      </w:r>
      <w:r w:rsidRPr="00E35192">
        <w:rPr>
          <w:rFonts w:ascii="Times New Roman" w:eastAsia="宋体" w:hAnsi="Times New Roman" w:cs="Times New Roman"/>
          <w:iCs/>
          <w:lang w:eastAsia="zh-CN"/>
        </w:rPr>
        <w:t>意味着将所有文档放在同一个分组中。然后使用</w:t>
      </w:r>
      <w:r w:rsidRPr="00E35192">
        <w:rPr>
          <w:rFonts w:ascii="Times New Roman" w:eastAsia="宋体" w:hAnsi="Times New Roman" w:cs="Times New Roman"/>
          <w:iCs/>
          <w:lang w:eastAsia="zh-CN"/>
        </w:rPr>
        <w:t>$sum</w:t>
      </w:r>
      <w:r w:rsidRPr="00E35192">
        <w:rPr>
          <w:rFonts w:ascii="Times New Roman" w:eastAsia="宋体" w:hAnsi="Times New Roman" w:cs="Times New Roman"/>
          <w:iCs/>
          <w:lang w:eastAsia="zh-CN"/>
        </w:rPr>
        <w:t>操作符来计算文档数量，并将其存储在新的</w:t>
      </w:r>
      <w:r w:rsidRPr="00E35192">
        <w:rPr>
          <w:rFonts w:ascii="Times New Roman" w:eastAsia="宋体" w:hAnsi="Times New Roman" w:cs="Times New Roman"/>
          <w:iCs/>
          <w:lang w:eastAsia="zh-CN"/>
        </w:rPr>
        <w:t>count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中。可以看到结果为</w:t>
      </w:r>
      <w:r w:rsidRPr="00E35192">
        <w:rPr>
          <w:rFonts w:ascii="Times New Roman" w:eastAsia="宋体" w:hAnsi="Times New Roman" w:cs="Times New Roman"/>
          <w:iCs/>
          <w:lang w:eastAsia="zh-CN"/>
        </w:rPr>
        <w:t>1894</w:t>
      </w:r>
    </w:p>
    <w:p w14:paraId="73F2F7A9" w14:textId="77777777" w:rsidR="00736A2F" w:rsidRDefault="00736A2F" w:rsidP="000A3F58">
      <w:pPr>
        <w:pStyle w:val="a0"/>
        <w:jc w:val="center"/>
      </w:pPr>
      <w:r>
        <w:rPr>
          <w:noProof/>
        </w:rPr>
        <w:drawing>
          <wp:inline distT="0" distB="0" distL="0" distR="0" wp14:anchorId="78A81783" wp14:editId="639AF885">
            <wp:extent cx="5334000" cy="1183689"/>
            <wp:effectExtent l="0" t="0" r="0" b="0"/>
            <wp:docPr id="6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E:\Codefield\bdm_labs_hust\lab1\image\1-1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14156A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52" w:name="X1c9e77207c0155a1c40164c84e73718e1a3d5ef"/>
      <w:bookmarkStart w:id="53" w:name="_Toc133713232"/>
      <w:bookmarkEnd w:id="48"/>
      <w:bookmarkEnd w:id="51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13</w:t>
      </w:r>
      <w:bookmarkEnd w:id="53"/>
    </w:p>
    <w:p w14:paraId="5C8669A2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54" w:name="题目-13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2B8F5BCC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距离商家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xvX2CttrVhyG2z1dFg_0xw(business_ id)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120</w:t>
      </w:r>
      <w:r w:rsidRPr="00E35192">
        <w:rPr>
          <w:rFonts w:ascii="Times New Roman" w:eastAsia="宋体" w:hAnsi="Times New Roman" w:cs="Times New Roman"/>
          <w:iCs/>
          <w:lang w:eastAsia="zh-CN"/>
        </w:rPr>
        <w:t>米以内的商家，只需要返回商家名字，地址和星级。提示：使用</w:t>
      </w:r>
      <w:r w:rsidRPr="00E35192">
        <w:rPr>
          <w:rFonts w:ascii="Times New Roman" w:eastAsia="宋体" w:hAnsi="Times New Roman" w:cs="Times New Roman"/>
          <w:iCs/>
          <w:lang w:eastAsia="zh-CN"/>
        </w:rPr>
        <w:t>2dsphere</w:t>
      </w:r>
      <w:r w:rsidRPr="00E35192">
        <w:rPr>
          <w:rFonts w:ascii="Times New Roman" w:eastAsia="宋体" w:hAnsi="Times New Roman" w:cs="Times New Roman"/>
          <w:iCs/>
          <w:lang w:eastAsia="zh-CN"/>
        </w:rPr>
        <w:t>建立索引、获取商家地理坐标、使用坐标进行查询</w:t>
      </w:r>
    </w:p>
    <w:p w14:paraId="35C162D3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55" w:name="解析-13"/>
      <w:bookmarkEnd w:id="54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56F8F797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2dsphere</w:t>
      </w:r>
      <w:r w:rsidRPr="00E35192">
        <w:rPr>
          <w:rFonts w:ascii="Times New Roman" w:eastAsia="宋体" w:hAnsi="Times New Roman" w:cs="Times New Roman"/>
          <w:iCs/>
          <w:lang w:eastAsia="zh-CN"/>
        </w:rPr>
        <w:t>索引是</w:t>
      </w:r>
      <w:r w:rsidRPr="00E35192">
        <w:rPr>
          <w:rFonts w:ascii="Times New Roman" w:eastAsia="宋体" w:hAnsi="Times New Roman" w:cs="Times New Roman"/>
          <w:iCs/>
          <w:lang w:eastAsia="zh-CN"/>
        </w:rPr>
        <w:t>MongoDB</w:t>
      </w:r>
      <w:r w:rsidRPr="00E35192">
        <w:rPr>
          <w:rFonts w:ascii="Times New Roman" w:eastAsia="宋体" w:hAnsi="Times New Roman" w:cs="Times New Roman"/>
          <w:iCs/>
          <w:lang w:eastAsia="zh-CN"/>
        </w:rPr>
        <w:t>支持的一种地理位置索引，用于存储和查询包含地理位置信息的数据。</w:t>
      </w:r>
    </w:p>
    <w:p w14:paraId="283F4BE0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首先还是先看一下</w:t>
      </w:r>
      <w:r w:rsidRPr="00E35192">
        <w:rPr>
          <w:rFonts w:ascii="Times New Roman" w:eastAsia="宋体" w:hAnsi="Times New Roman" w:cs="Times New Roman"/>
          <w:iCs/>
          <w:lang w:eastAsia="zh-CN"/>
        </w:rPr>
        <w:t>business_id</w:t>
      </w:r>
      <w:r w:rsidRPr="00E35192">
        <w:rPr>
          <w:rFonts w:ascii="Times New Roman" w:eastAsia="宋体" w:hAnsi="Times New Roman" w:cs="Times New Roman"/>
          <w:iCs/>
          <w:lang w:eastAsia="zh-CN"/>
        </w:rPr>
        <w:t>为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xvX2CttrVhyG2z1dFg_0xw</w:t>
      </w:r>
      <w:r w:rsidRPr="00E35192">
        <w:rPr>
          <w:rFonts w:ascii="Times New Roman" w:eastAsia="宋体" w:hAnsi="Times New Roman" w:cs="Times New Roman"/>
          <w:iCs/>
          <w:lang w:eastAsia="zh-CN"/>
        </w:rPr>
        <w:t>的商家信息，并且可以得到地理位置信息在</w:t>
      </w:r>
      <w:r w:rsidRPr="00E35192">
        <w:rPr>
          <w:rFonts w:ascii="Times New Roman" w:eastAsia="宋体" w:hAnsi="Times New Roman" w:cs="Times New Roman"/>
          <w:iCs/>
          <w:lang w:eastAsia="zh-CN"/>
        </w:rPr>
        <w:t>loc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。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0A92EDBE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7FE18AB3" w14:textId="2CCA2A01" w:rsidR="006150B1" w:rsidRPr="006150B1" w:rsidRDefault="006150B1" w:rsidP="006150B1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business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find</w:t>
            </w:r>
            <w:r w:rsidRPr="006150B1">
              <w:rPr>
                <w:rStyle w:val="NormalTok"/>
                <w:sz w:val="21"/>
                <w:szCs w:val="22"/>
              </w:rPr>
              <w:t>({</w:t>
            </w:r>
            <w:r w:rsidRPr="006150B1">
              <w:rPr>
                <w:rStyle w:val="DataTypeTok"/>
                <w:sz w:val="21"/>
                <w:szCs w:val="22"/>
              </w:rPr>
              <w:t>business_id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xvX2CttrVhyG2z1dFg_0xw"</w:t>
            </w:r>
            <w:r w:rsidRPr="006150B1">
              <w:rPr>
                <w:rStyle w:val="NormalTok"/>
                <w:sz w:val="21"/>
                <w:szCs w:val="22"/>
              </w:rPr>
              <w:t>})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OperatorTok"/>
                <w:sz w:val="21"/>
                <w:szCs w:val="22"/>
              </w:rPr>
              <w:t>&gt;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_id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unctionTok"/>
                <w:sz w:val="21"/>
                <w:szCs w:val="22"/>
              </w:rPr>
              <w:t>ObjectId</w:t>
            </w:r>
            <w:r w:rsidRPr="006150B1">
              <w:rPr>
                <w:rStyle w:val="NormalTok"/>
                <w:sz w:val="21"/>
                <w:szCs w:val="22"/>
              </w:rPr>
              <w:t>(</w:t>
            </w:r>
            <w:r w:rsidRPr="006150B1">
              <w:rPr>
                <w:rStyle w:val="StringTok"/>
                <w:sz w:val="21"/>
                <w:szCs w:val="22"/>
              </w:rPr>
              <w:t>"6016c6b4af81085b0f2183c4"</w:t>
            </w:r>
            <w:r w:rsidRPr="006150B1">
              <w:rPr>
                <w:rStyle w:val="NormalTok"/>
                <w:sz w:val="21"/>
                <w:szCs w:val="22"/>
              </w:rPr>
              <w:t>)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business_id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xvX2CttrVhyG2z1dFg_0xw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postal_code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85338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lastRenderedPageBreak/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latitude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loatTok"/>
                <w:sz w:val="21"/>
                <w:szCs w:val="22"/>
              </w:rPr>
              <w:t>33.4556129678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longitude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-</w:t>
            </w:r>
            <w:r w:rsidRPr="006150B1">
              <w:rPr>
                <w:rStyle w:val="FloatTok"/>
                <w:sz w:val="21"/>
                <w:szCs w:val="22"/>
              </w:rPr>
              <w:t>112.3955963552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loc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</w:t>
            </w:r>
            <w:r w:rsidRPr="006150B1">
              <w:rPr>
                <w:rStyle w:val="StringTok"/>
                <w:sz w:val="21"/>
                <w:szCs w:val="22"/>
              </w:rPr>
              <w:t>"type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Point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</w:t>
            </w:r>
            <w:r w:rsidRPr="006150B1">
              <w:rPr>
                <w:rStyle w:val="StringTok"/>
                <w:sz w:val="21"/>
                <w:szCs w:val="22"/>
              </w:rPr>
              <w:t>"coordinates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[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OperatorTok"/>
                <w:sz w:val="21"/>
                <w:szCs w:val="22"/>
              </w:rPr>
              <w:t>-</w:t>
            </w:r>
            <w:r w:rsidRPr="006150B1">
              <w:rPr>
                <w:rStyle w:val="FloatTok"/>
                <w:sz w:val="21"/>
                <w:szCs w:val="22"/>
              </w:rPr>
              <w:t>112.3955963552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FloatTok"/>
                <w:sz w:val="21"/>
                <w:szCs w:val="22"/>
              </w:rPr>
              <w:t>33.4556129678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]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}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}</w:t>
            </w:r>
          </w:p>
        </w:tc>
      </w:tr>
    </w:tbl>
    <w:p w14:paraId="1B2B54A1" w14:textId="77777777" w:rsidR="006150B1" w:rsidRPr="006150B1" w:rsidRDefault="006150B1" w:rsidP="006150B1">
      <w:pPr>
        <w:pStyle w:val="a0"/>
        <w:rPr>
          <w:rFonts w:hint="eastAsia"/>
          <w:lang w:eastAsia="zh-CN"/>
        </w:rPr>
      </w:pPr>
    </w:p>
    <w:p w14:paraId="25528F45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所以我们在</w:t>
      </w:r>
      <w:r w:rsidRPr="00E35192">
        <w:rPr>
          <w:rFonts w:ascii="Times New Roman" w:eastAsia="宋体" w:hAnsi="Times New Roman" w:cs="Times New Roman"/>
          <w:iCs/>
          <w:lang w:eastAsia="zh-CN"/>
        </w:rPr>
        <w:t>loc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上建立一个</w:t>
      </w:r>
      <w:r w:rsidRPr="00E35192">
        <w:rPr>
          <w:rFonts w:ascii="Times New Roman" w:eastAsia="宋体" w:hAnsi="Times New Roman" w:cs="Times New Roman"/>
          <w:iCs/>
          <w:lang w:eastAsia="zh-CN"/>
        </w:rPr>
        <w:t>2dsphere</w:t>
      </w:r>
      <w:r w:rsidRPr="00E35192">
        <w:rPr>
          <w:rFonts w:ascii="Times New Roman" w:eastAsia="宋体" w:hAnsi="Times New Roman" w:cs="Times New Roman"/>
          <w:iCs/>
          <w:lang w:eastAsia="zh-CN"/>
        </w:rPr>
        <w:t>索引，原来的两条一条是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（默认的），一条是</w:t>
      </w:r>
      <w:r w:rsidRPr="00E35192">
        <w:rPr>
          <w:rFonts w:ascii="Times New Roman" w:eastAsia="宋体" w:hAnsi="Times New Roman" w:cs="Times New Roman"/>
          <w:iCs/>
          <w:lang w:eastAsia="zh-CN"/>
        </w:rPr>
        <w:t>business_id</w:t>
      </w:r>
      <w:r w:rsidRPr="00E35192">
        <w:rPr>
          <w:rFonts w:ascii="Times New Roman" w:eastAsia="宋体" w:hAnsi="Times New Roman" w:cs="Times New Roman"/>
          <w:iCs/>
          <w:lang w:eastAsia="zh-CN"/>
        </w:rPr>
        <w:t>（前面建立的）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65C622D3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2EA407A5" w14:textId="252EB601" w:rsidR="006150B1" w:rsidRPr="006150B1" w:rsidRDefault="006150B1" w:rsidP="006150B1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business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createIndex</w:t>
            </w:r>
            <w:r w:rsidRPr="006150B1">
              <w:rPr>
                <w:rStyle w:val="NormalTok"/>
                <w:sz w:val="21"/>
                <w:szCs w:val="22"/>
              </w:rPr>
              <w:t xml:space="preserve">({ </w:t>
            </w:r>
            <w:r w:rsidRPr="006150B1">
              <w:rPr>
                <w:rStyle w:val="DataTypeTok"/>
                <w:sz w:val="21"/>
                <w:szCs w:val="22"/>
              </w:rPr>
              <w:t>loc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2dsphere"</w:t>
            </w:r>
            <w:r w:rsidRPr="006150B1">
              <w:rPr>
                <w:rStyle w:val="NormalTok"/>
                <w:sz w:val="21"/>
                <w:szCs w:val="22"/>
              </w:rPr>
              <w:t xml:space="preserve"> })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OperatorTok"/>
                <w:sz w:val="21"/>
                <w:szCs w:val="22"/>
              </w:rPr>
              <w:t>&gt;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createdCollectionAutomatically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KeywordTok"/>
                <w:sz w:val="21"/>
                <w:szCs w:val="22"/>
              </w:rPr>
              <w:t>false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Before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2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After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3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ok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}</w:t>
            </w:r>
          </w:p>
        </w:tc>
      </w:tr>
    </w:tbl>
    <w:p w14:paraId="7B490559" w14:textId="77777777" w:rsidR="006150B1" w:rsidRPr="006150B1" w:rsidRDefault="006150B1" w:rsidP="006150B1">
      <w:pPr>
        <w:pStyle w:val="a0"/>
        <w:rPr>
          <w:rFonts w:hint="eastAsia"/>
          <w:lang w:eastAsia="zh-CN"/>
        </w:rPr>
      </w:pPr>
    </w:p>
    <w:p w14:paraId="53C2C83D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最后，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near</w:t>
      </w:r>
      <w:r w:rsidRPr="00E35192">
        <w:rPr>
          <w:rFonts w:ascii="Times New Roman" w:eastAsia="宋体" w:hAnsi="Times New Roman" w:cs="Times New Roman"/>
          <w:iCs/>
          <w:lang w:eastAsia="zh-CN"/>
        </w:rPr>
        <w:t>操作符来查找附近的商家。该操作符接受一个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geometry</w:t>
      </w:r>
      <w:r w:rsidRPr="00E35192">
        <w:rPr>
          <w:rFonts w:ascii="Times New Roman" w:eastAsia="宋体" w:hAnsi="Times New Roman" w:cs="Times New Roman"/>
          <w:iCs/>
          <w:lang w:eastAsia="zh-CN"/>
        </w:rPr>
        <w:t>参数来指定查询的中心点（即商家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xvX2CttrVhyG2z1dFg_0xw </w:t>
      </w:r>
      <w:r w:rsidRPr="00E35192">
        <w:rPr>
          <w:rFonts w:ascii="Times New Roman" w:eastAsia="宋体" w:hAnsi="Times New Roman" w:cs="Times New Roman"/>
          <w:iCs/>
          <w:lang w:eastAsia="zh-CN"/>
        </w:rPr>
        <w:t>的坐标），并接受一个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maxDistance</w:t>
      </w:r>
      <w:r w:rsidRPr="00E35192">
        <w:rPr>
          <w:rFonts w:ascii="Times New Roman" w:eastAsia="宋体" w:hAnsi="Times New Roman" w:cs="Times New Roman"/>
          <w:iCs/>
          <w:lang w:eastAsia="zh-CN"/>
        </w:rPr>
        <w:t>参数来指定查询的最大距离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251C8AEA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21B48344" w14:textId="43371708" w:rsidR="006150B1" w:rsidRPr="006150B1" w:rsidRDefault="006150B1" w:rsidP="006150B1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business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find</w:t>
            </w:r>
            <w:r w:rsidRPr="006150B1">
              <w:rPr>
                <w:rStyle w:val="NormalTok"/>
                <w:sz w:val="21"/>
                <w:szCs w:val="22"/>
              </w:rPr>
              <w:t>(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</w:t>
            </w:r>
            <w:r w:rsidRPr="006150B1">
              <w:rPr>
                <w:rStyle w:val="DataTypeTok"/>
                <w:sz w:val="21"/>
                <w:szCs w:val="22"/>
              </w:rPr>
              <w:t>loc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DataTypeTok"/>
                <w:sz w:val="21"/>
                <w:szCs w:val="22"/>
              </w:rPr>
              <w:t>$near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</w:t>
            </w:r>
            <w:r w:rsidRPr="006150B1">
              <w:rPr>
                <w:rStyle w:val="DataTypeTok"/>
                <w:sz w:val="21"/>
                <w:szCs w:val="22"/>
              </w:rPr>
              <w:t>$geometry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DataTypeTok"/>
                <w:sz w:val="21"/>
                <w:szCs w:val="22"/>
              </w:rPr>
              <w:t>type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Point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DataTypeTok"/>
                <w:sz w:val="21"/>
                <w:szCs w:val="22"/>
              </w:rPr>
              <w:t>coordinates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[</w:t>
            </w:r>
            <w:r w:rsidRPr="006150B1">
              <w:rPr>
                <w:rStyle w:val="OperatorTok"/>
                <w:sz w:val="21"/>
                <w:szCs w:val="22"/>
              </w:rPr>
              <w:t>-</w:t>
            </w:r>
            <w:r w:rsidRPr="006150B1">
              <w:rPr>
                <w:rStyle w:val="FloatTok"/>
                <w:sz w:val="21"/>
                <w:szCs w:val="22"/>
              </w:rPr>
              <w:t>112.3955963552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loatTok"/>
                <w:sz w:val="21"/>
                <w:szCs w:val="22"/>
              </w:rPr>
              <w:t>33.4556129678</w:t>
            </w:r>
            <w:r w:rsidRPr="006150B1">
              <w:rPr>
                <w:rStyle w:val="NormalTok"/>
                <w:sz w:val="21"/>
                <w:szCs w:val="22"/>
              </w:rPr>
              <w:t>]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</w:t>
            </w:r>
            <w:r w:rsidRPr="006150B1">
              <w:rPr>
                <w:rStyle w:val="DataTypeTok"/>
                <w:sz w:val="21"/>
                <w:szCs w:val="22"/>
              </w:rPr>
              <w:t>$maxDistance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20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}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}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>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</w:t>
            </w:r>
            <w:r w:rsidRPr="006150B1">
              <w:rPr>
                <w:rStyle w:val="DataTypeTok"/>
                <w:sz w:val="21"/>
                <w:szCs w:val="22"/>
              </w:rPr>
              <w:t>_id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0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</w:t>
            </w:r>
            <w:r w:rsidRPr="006150B1">
              <w:rPr>
                <w:rStyle w:val="DataTypeTok"/>
                <w:sz w:val="21"/>
                <w:szCs w:val="22"/>
              </w:rPr>
              <w:t>name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</w:t>
            </w:r>
            <w:r w:rsidRPr="006150B1">
              <w:rPr>
                <w:rStyle w:val="DataTypeTok"/>
                <w:sz w:val="21"/>
                <w:szCs w:val="22"/>
              </w:rPr>
              <w:t>address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</w:t>
            </w:r>
            <w:r w:rsidRPr="006150B1">
              <w:rPr>
                <w:rStyle w:val="DataTypeTok"/>
                <w:sz w:val="21"/>
                <w:szCs w:val="22"/>
              </w:rPr>
              <w:t>stars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>})</w:t>
            </w:r>
          </w:p>
        </w:tc>
      </w:tr>
    </w:tbl>
    <w:p w14:paraId="7C29DAFF" w14:textId="77777777" w:rsidR="006150B1" w:rsidRPr="006150B1" w:rsidRDefault="006150B1" w:rsidP="006150B1">
      <w:pPr>
        <w:pStyle w:val="a0"/>
        <w:rPr>
          <w:rFonts w:hint="eastAsia"/>
          <w:lang w:eastAsia="zh-CN"/>
        </w:rPr>
      </w:pPr>
    </w:p>
    <w:p w14:paraId="031AF439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结果有三条</w:t>
      </w:r>
    </w:p>
    <w:p w14:paraId="3C17DE49" w14:textId="77777777" w:rsidR="00736A2F" w:rsidRDefault="00736A2F" w:rsidP="000A3F58">
      <w:pPr>
        <w:pStyle w:val="a0"/>
        <w:jc w:val="center"/>
      </w:pPr>
      <w:r>
        <w:rPr>
          <w:noProof/>
        </w:rPr>
        <w:drawing>
          <wp:inline distT="0" distB="0" distL="0" distR="0" wp14:anchorId="4B3CF0F0" wp14:editId="7BF4133B">
            <wp:extent cx="5334000" cy="582269"/>
            <wp:effectExtent l="0" t="0" r="0" b="0"/>
            <wp:docPr id="7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E:\Codefield\bdm_labs_hust\lab1\image\1-13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77D78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56" w:name="X41f3d95a0e01484835797420288a442a47c2871"/>
      <w:bookmarkStart w:id="57" w:name="_Toc133713233"/>
      <w:bookmarkEnd w:id="52"/>
      <w:bookmarkEnd w:id="55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14</w:t>
      </w:r>
      <w:bookmarkEnd w:id="57"/>
    </w:p>
    <w:p w14:paraId="6C556B76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58" w:name="题目-14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24088C46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在集合</w:t>
      </w:r>
      <w:r w:rsidRPr="00E35192">
        <w:rPr>
          <w:rFonts w:ascii="Times New Roman" w:eastAsia="宋体" w:hAnsi="Times New Roman" w:cs="Times New Roman"/>
          <w:iCs/>
          <w:lang w:eastAsia="zh-CN"/>
        </w:rPr>
        <w:t>Sub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上建立索引，统计出用户从</w:t>
      </w:r>
      <w:r w:rsidRPr="00E35192">
        <w:rPr>
          <w:rFonts w:ascii="Times New Roman" w:eastAsia="宋体" w:hAnsi="Times New Roman" w:cs="Times New Roman"/>
          <w:iCs/>
          <w:lang w:eastAsia="zh-CN"/>
        </w:rPr>
        <w:t>2016</w:t>
      </w:r>
      <w:r w:rsidRPr="00E35192">
        <w:rPr>
          <w:rFonts w:ascii="Times New Roman" w:eastAsia="宋体" w:hAnsi="Times New Roman" w:cs="Times New Roman"/>
          <w:iCs/>
          <w:lang w:eastAsia="zh-CN"/>
        </w:rPr>
        <w:t>年开始发出的评价有多少，按照评价次数降序排序，需要返回用户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和评价总次数，只显示前</w:t>
      </w:r>
      <w:r w:rsidRPr="00E35192">
        <w:rPr>
          <w:rFonts w:ascii="Times New Roman" w:eastAsia="宋体" w:hAnsi="Times New Roman" w:cs="Times New Roman"/>
          <w:iCs/>
          <w:lang w:eastAsia="zh-CN"/>
        </w:rPr>
        <w:t>20</w:t>
      </w:r>
      <w:r w:rsidRPr="00E35192">
        <w:rPr>
          <w:rFonts w:ascii="Times New Roman" w:eastAsia="宋体" w:hAnsi="Times New Roman" w:cs="Times New Roman"/>
          <w:iCs/>
          <w:lang w:eastAsia="zh-CN"/>
        </w:rPr>
        <w:t>条结果。</w:t>
      </w:r>
    </w:p>
    <w:p w14:paraId="76FA1D63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59" w:name="解析-14"/>
      <w:bookmarkEnd w:id="58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74465580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由于要查询从</w:t>
      </w:r>
      <w:r w:rsidRPr="00E35192">
        <w:rPr>
          <w:rFonts w:ascii="Times New Roman" w:eastAsia="宋体" w:hAnsi="Times New Roman" w:cs="Times New Roman"/>
          <w:iCs/>
          <w:lang w:eastAsia="zh-CN"/>
        </w:rPr>
        <w:t>2016</w:t>
      </w:r>
      <w:r w:rsidRPr="00E35192">
        <w:rPr>
          <w:rFonts w:ascii="Times New Roman" w:eastAsia="宋体" w:hAnsi="Times New Roman" w:cs="Times New Roman"/>
          <w:iCs/>
          <w:lang w:eastAsia="zh-CN"/>
        </w:rPr>
        <w:t>年开始的评价，前面我们打印过</w:t>
      </w:r>
      <w:r w:rsidRPr="00E35192">
        <w:rPr>
          <w:rFonts w:ascii="Times New Roman" w:eastAsia="宋体" w:hAnsi="Times New Roman" w:cs="Times New Roman"/>
          <w:iCs/>
          <w:lang w:eastAsia="zh-CN"/>
        </w:rPr>
        <w:t>Subview</w:t>
      </w:r>
      <w:r w:rsidRPr="00E35192">
        <w:rPr>
          <w:rFonts w:ascii="Times New Roman" w:eastAsia="宋体" w:hAnsi="Times New Roman" w:cs="Times New Roman"/>
          <w:iCs/>
          <w:lang w:eastAsia="zh-CN"/>
        </w:rPr>
        <w:t>的数据条目的结构，包含有一个</w:t>
      </w:r>
      <w:r w:rsidRPr="00E35192">
        <w:rPr>
          <w:rFonts w:ascii="Times New Roman" w:eastAsia="宋体" w:hAnsi="Times New Roman" w:cs="Times New Roman"/>
          <w:iCs/>
          <w:lang w:eastAsia="zh-CN"/>
        </w:rPr>
        <w:t>date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，因此可以考虑在</w:t>
      </w:r>
      <w:r w:rsidRPr="00E35192">
        <w:rPr>
          <w:rFonts w:ascii="Times New Roman" w:eastAsia="宋体" w:hAnsi="Times New Roman" w:cs="Times New Roman"/>
          <w:iCs/>
          <w:lang w:eastAsia="zh-CN"/>
        </w:rPr>
        <w:t>data</w:t>
      </w:r>
      <w:r w:rsidRPr="00E35192">
        <w:rPr>
          <w:rFonts w:ascii="Times New Roman" w:eastAsia="宋体" w:hAnsi="Times New Roman" w:cs="Times New Roman"/>
          <w:iCs/>
          <w:lang w:eastAsia="zh-CN"/>
        </w:rPr>
        <w:t>上建立一个索引。同时由于要统计每个用户的评价次数，可以考虑再增加一个对于用户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的索引，因此我们要做的是建立一个用户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和评价时间的复合索引。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41875143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1F9F68E1" w14:textId="1F203C37" w:rsidR="006150B1" w:rsidRPr="006150B1" w:rsidRDefault="006150B1" w:rsidP="006150B1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Sub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createIndex</w:t>
            </w:r>
            <w:r w:rsidRPr="006150B1">
              <w:rPr>
                <w:rStyle w:val="NormalTok"/>
                <w:sz w:val="21"/>
                <w:szCs w:val="22"/>
              </w:rPr>
              <w:t>({</w:t>
            </w:r>
            <w:r w:rsidRPr="006150B1">
              <w:rPr>
                <w:rStyle w:val="DataTypeTok"/>
                <w:sz w:val="21"/>
                <w:szCs w:val="22"/>
              </w:rPr>
              <w:t>user_id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ataTypeTok"/>
                <w:sz w:val="21"/>
                <w:szCs w:val="22"/>
              </w:rPr>
              <w:t>date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NormalTok"/>
                <w:sz w:val="21"/>
                <w:szCs w:val="22"/>
              </w:rPr>
              <w:t>})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OperatorTok"/>
                <w:sz w:val="21"/>
                <w:szCs w:val="22"/>
              </w:rPr>
              <w:t>&gt;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createdCollectionAutomatically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KeywordTok"/>
                <w:sz w:val="21"/>
                <w:szCs w:val="22"/>
              </w:rPr>
              <w:t>false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Before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3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After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4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ok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}</w:t>
            </w:r>
          </w:p>
        </w:tc>
      </w:tr>
    </w:tbl>
    <w:p w14:paraId="6E56A8F1" w14:textId="77777777" w:rsidR="006150B1" w:rsidRPr="006150B1" w:rsidRDefault="006150B1" w:rsidP="006150B1">
      <w:pPr>
        <w:pStyle w:val="a0"/>
        <w:rPr>
          <w:rFonts w:hint="eastAsia"/>
          <w:lang w:eastAsia="zh-CN"/>
        </w:rPr>
      </w:pPr>
    </w:p>
    <w:p w14:paraId="3D72F8F0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先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substr</w:t>
      </w:r>
      <w:r w:rsidRPr="00E35192">
        <w:rPr>
          <w:rFonts w:ascii="Times New Roman" w:eastAsia="宋体" w:hAnsi="Times New Roman" w:cs="Times New Roman"/>
          <w:iCs/>
          <w:lang w:eastAsia="zh-CN"/>
        </w:rPr>
        <w:t>提取出年份，再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toInt</w:t>
      </w:r>
      <w:r w:rsidRPr="00E35192">
        <w:rPr>
          <w:rFonts w:ascii="Times New Roman" w:eastAsia="宋体" w:hAnsi="Times New Roman" w:cs="Times New Roman"/>
          <w:iCs/>
          <w:lang w:eastAsia="zh-CN"/>
        </w:rPr>
        <w:t>转成</w:t>
      </w:r>
      <w:r w:rsidRPr="00E35192">
        <w:rPr>
          <w:rFonts w:ascii="Times New Roman" w:eastAsia="宋体" w:hAnsi="Times New Roman" w:cs="Times New Roman"/>
          <w:iCs/>
          <w:lang w:eastAsia="zh-CN"/>
        </w:rPr>
        <w:t>int</w:t>
      </w:r>
      <w:r w:rsidRPr="00E35192">
        <w:rPr>
          <w:rFonts w:ascii="Times New Roman" w:eastAsia="宋体" w:hAnsi="Times New Roman" w:cs="Times New Roman"/>
          <w:iCs/>
          <w:lang w:eastAsia="zh-CN"/>
        </w:rPr>
        <w:t>类型，命名为</w:t>
      </w:r>
      <w:r w:rsidRPr="00E35192">
        <w:rPr>
          <w:rFonts w:ascii="Times New Roman" w:eastAsia="宋体" w:hAnsi="Times New Roman" w:cs="Times New Roman"/>
          <w:iCs/>
          <w:lang w:eastAsia="zh-CN"/>
        </w:rPr>
        <w:t>year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；然后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match</w:t>
      </w:r>
      <w:r w:rsidRPr="00E35192">
        <w:rPr>
          <w:rFonts w:ascii="Times New Roman" w:eastAsia="宋体" w:hAnsi="Times New Roman" w:cs="Times New Roman"/>
          <w:iCs/>
          <w:lang w:eastAsia="zh-CN"/>
        </w:rPr>
        <w:t>以及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gte</w:t>
      </w:r>
      <w:r w:rsidRPr="00E35192">
        <w:rPr>
          <w:rFonts w:ascii="Times New Roman" w:eastAsia="宋体" w:hAnsi="Times New Roman" w:cs="Times New Roman"/>
          <w:iCs/>
          <w:lang w:eastAsia="zh-CN"/>
        </w:rPr>
        <w:t>匹配所有年份大于</w:t>
      </w:r>
      <w:r w:rsidRPr="00E35192">
        <w:rPr>
          <w:rFonts w:ascii="Times New Roman" w:eastAsia="宋体" w:hAnsi="Times New Roman" w:cs="Times New Roman"/>
          <w:iCs/>
          <w:lang w:eastAsia="zh-CN"/>
        </w:rPr>
        <w:t>2016</w:t>
      </w:r>
      <w:r w:rsidRPr="00E35192">
        <w:rPr>
          <w:rFonts w:ascii="Times New Roman" w:eastAsia="宋体" w:hAnsi="Times New Roman" w:cs="Times New Roman"/>
          <w:iCs/>
          <w:lang w:eastAsia="zh-CN"/>
        </w:rPr>
        <w:t>年的数据。然后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group</w:t>
      </w:r>
      <w:r w:rsidRPr="00E35192">
        <w:rPr>
          <w:rFonts w:ascii="Times New Roman" w:eastAsia="宋体" w:hAnsi="Times New Roman" w:cs="Times New Roman"/>
          <w:iCs/>
          <w:lang w:eastAsia="zh-CN"/>
        </w:rPr>
        <w:t>统计每个用户的评价次数，其中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_id 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表示按照用户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进行分组，</w:t>
      </w:r>
      <w:r w:rsidRPr="00E35192">
        <w:rPr>
          <w:rFonts w:ascii="Times New Roman" w:eastAsia="宋体" w:hAnsi="Times New Roman" w:cs="Times New Roman"/>
          <w:iCs/>
          <w:lang w:eastAsia="zh-CN"/>
        </w:rPr>
        <w:t>count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sum</w:t>
      </w:r>
      <w:r w:rsidRPr="00E35192">
        <w:rPr>
          <w:rFonts w:ascii="Times New Roman" w:eastAsia="宋体" w:hAnsi="Times New Roman" w:cs="Times New Roman"/>
          <w:iCs/>
          <w:lang w:eastAsia="zh-CN"/>
        </w:rPr>
        <w:t>操作符计算评价次数的总和。接着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sort</w:t>
      </w:r>
      <w:r w:rsidRPr="00E35192">
        <w:rPr>
          <w:rFonts w:ascii="Times New Roman" w:eastAsia="宋体" w:hAnsi="Times New Roman" w:cs="Times New Roman"/>
          <w:iCs/>
          <w:lang w:eastAsia="zh-CN"/>
        </w:rPr>
        <w:t>操作符对评价次数降序排序，最后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limit</w:t>
      </w:r>
      <w:r w:rsidRPr="00E35192">
        <w:rPr>
          <w:rFonts w:ascii="Times New Roman" w:eastAsia="宋体" w:hAnsi="Times New Roman" w:cs="Times New Roman"/>
          <w:iCs/>
          <w:lang w:eastAsia="zh-CN"/>
        </w:rPr>
        <w:t>限制结果集大小为前</w:t>
      </w:r>
      <w:r w:rsidRPr="00E35192">
        <w:rPr>
          <w:rFonts w:ascii="Times New Roman" w:eastAsia="宋体" w:hAnsi="Times New Roman" w:cs="Times New Roman"/>
          <w:iCs/>
          <w:lang w:eastAsia="zh-CN"/>
        </w:rPr>
        <w:t>20</w:t>
      </w:r>
      <w:r w:rsidRPr="00E35192">
        <w:rPr>
          <w:rFonts w:ascii="Times New Roman" w:eastAsia="宋体" w:hAnsi="Times New Roman" w:cs="Times New Roman"/>
          <w:iCs/>
          <w:lang w:eastAsia="zh-CN"/>
        </w:rPr>
        <w:t>条。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FE4C74" w14:paraId="6C7C42C8" w14:textId="77777777" w:rsidTr="00FE4C74">
        <w:tc>
          <w:tcPr>
            <w:tcW w:w="8630" w:type="dxa"/>
            <w:shd w:val="clear" w:color="auto" w:fill="F2F2F2" w:themeFill="background1" w:themeFillShade="F2"/>
          </w:tcPr>
          <w:p w14:paraId="6968972B" w14:textId="7C92E63E" w:rsidR="006150B1" w:rsidRPr="00FE4C74" w:rsidRDefault="00FE4C74" w:rsidP="00FE4C74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FE4C74">
              <w:rPr>
                <w:rStyle w:val="NormalTok"/>
                <w:sz w:val="21"/>
                <w:szCs w:val="22"/>
              </w:rPr>
              <w:t>db</w:t>
            </w:r>
            <w:r w:rsidRPr="00FE4C74">
              <w:rPr>
                <w:rStyle w:val="OperatorTok"/>
                <w:sz w:val="21"/>
                <w:szCs w:val="22"/>
              </w:rPr>
              <w:t>.</w:t>
            </w:r>
            <w:r w:rsidRPr="00FE4C74">
              <w:rPr>
                <w:rStyle w:val="AttributeTok"/>
                <w:sz w:val="21"/>
                <w:szCs w:val="22"/>
              </w:rPr>
              <w:t>Subreview</w:t>
            </w:r>
            <w:r w:rsidRPr="00FE4C74">
              <w:rPr>
                <w:rStyle w:val="OperatorTok"/>
                <w:sz w:val="21"/>
                <w:szCs w:val="22"/>
              </w:rPr>
              <w:t>.</w:t>
            </w:r>
            <w:r w:rsidRPr="00FE4C74">
              <w:rPr>
                <w:rStyle w:val="FunctionTok"/>
                <w:sz w:val="21"/>
                <w:szCs w:val="22"/>
              </w:rPr>
              <w:t>aggregate</w:t>
            </w:r>
            <w:r w:rsidRPr="00FE4C74">
              <w:rPr>
                <w:rStyle w:val="NormalTok"/>
                <w:sz w:val="21"/>
                <w:szCs w:val="22"/>
              </w:rPr>
              <w:t>([</w:t>
            </w:r>
            <w:r w:rsidRPr="00FE4C74">
              <w:rPr>
                <w:sz w:val="21"/>
                <w:szCs w:val="22"/>
              </w:rPr>
              <w:br/>
            </w:r>
            <w:r w:rsidRPr="00FE4C74">
              <w:rPr>
                <w:rStyle w:val="NormalTok"/>
                <w:sz w:val="21"/>
                <w:szCs w:val="22"/>
              </w:rPr>
              <w:t xml:space="preserve">  { </w:t>
            </w:r>
            <w:r w:rsidRPr="00FE4C74">
              <w:rPr>
                <w:rStyle w:val="DataTypeTok"/>
                <w:sz w:val="21"/>
                <w:szCs w:val="22"/>
              </w:rPr>
              <w:t>$projec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</w:rPr>
              <w:t>year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</w:rPr>
              <w:t>$toIn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</w:rPr>
              <w:t>$substr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[</w:t>
            </w:r>
            <w:r w:rsidRPr="00FE4C74">
              <w:rPr>
                <w:rStyle w:val="StringTok"/>
                <w:sz w:val="21"/>
                <w:szCs w:val="22"/>
              </w:rPr>
              <w:t>"$date"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</w:rPr>
              <w:t>0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</w:rPr>
              <w:t>4</w:t>
            </w:r>
            <w:r w:rsidRPr="00FE4C74">
              <w:rPr>
                <w:rStyle w:val="NormalTok"/>
                <w:sz w:val="21"/>
                <w:szCs w:val="22"/>
              </w:rPr>
              <w:t>] } } } }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sz w:val="21"/>
                <w:szCs w:val="22"/>
              </w:rPr>
              <w:br/>
            </w:r>
            <w:r w:rsidRPr="00FE4C74">
              <w:rPr>
                <w:rStyle w:val="NormalTok"/>
                <w:sz w:val="21"/>
                <w:szCs w:val="22"/>
              </w:rPr>
              <w:t xml:space="preserve">  { </w:t>
            </w:r>
            <w:r w:rsidRPr="00FE4C74">
              <w:rPr>
                <w:rStyle w:val="DataTypeTok"/>
                <w:sz w:val="21"/>
                <w:szCs w:val="22"/>
              </w:rPr>
              <w:t>$match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</w:rPr>
              <w:t>year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</w:t>
            </w:r>
            <w:r w:rsidRPr="00FE4C74">
              <w:rPr>
                <w:rStyle w:val="DataTypeTok"/>
                <w:sz w:val="21"/>
                <w:szCs w:val="22"/>
              </w:rPr>
              <w:t>$gte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</w:rPr>
              <w:t>2016</w:t>
            </w:r>
            <w:r w:rsidRPr="00FE4C74">
              <w:rPr>
                <w:rStyle w:val="NormalTok"/>
                <w:sz w:val="21"/>
                <w:szCs w:val="22"/>
              </w:rPr>
              <w:t>} } }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sz w:val="21"/>
                <w:szCs w:val="22"/>
              </w:rPr>
              <w:br/>
            </w:r>
            <w:r w:rsidRPr="00FE4C74">
              <w:rPr>
                <w:rStyle w:val="NormalTok"/>
                <w:sz w:val="21"/>
                <w:szCs w:val="22"/>
              </w:rPr>
              <w:t xml:space="preserve">  { </w:t>
            </w:r>
            <w:r w:rsidRPr="00FE4C74">
              <w:rPr>
                <w:rStyle w:val="DataTypeTok"/>
                <w:sz w:val="21"/>
                <w:szCs w:val="22"/>
              </w:rPr>
              <w:t>$group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</w:rPr>
              <w:t>_id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StringTok"/>
                <w:sz w:val="21"/>
                <w:szCs w:val="22"/>
              </w:rPr>
              <w:t>"$user_id"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ataTypeTok"/>
                <w:sz w:val="21"/>
                <w:szCs w:val="22"/>
              </w:rPr>
              <w:t>coun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</w:t>
            </w:r>
            <w:r w:rsidRPr="00FE4C74">
              <w:rPr>
                <w:rStyle w:val="DataTypeTok"/>
                <w:sz w:val="21"/>
                <w:szCs w:val="22"/>
              </w:rPr>
              <w:t>$sum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</w:rPr>
              <w:t>1</w:t>
            </w:r>
            <w:r w:rsidRPr="00FE4C74">
              <w:rPr>
                <w:rStyle w:val="NormalTok"/>
                <w:sz w:val="21"/>
                <w:szCs w:val="22"/>
              </w:rPr>
              <w:t>} } }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sz w:val="21"/>
                <w:szCs w:val="22"/>
              </w:rPr>
              <w:br/>
            </w:r>
            <w:r w:rsidRPr="00FE4C74">
              <w:rPr>
                <w:rStyle w:val="NormalTok"/>
                <w:sz w:val="21"/>
                <w:szCs w:val="22"/>
              </w:rPr>
              <w:t xml:space="preserve">  { </w:t>
            </w:r>
            <w:r w:rsidRPr="00FE4C74">
              <w:rPr>
                <w:rStyle w:val="DataTypeTok"/>
                <w:sz w:val="21"/>
                <w:szCs w:val="22"/>
              </w:rPr>
              <w:t>$sor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</w:rPr>
              <w:t>coun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OperatorTok"/>
                <w:sz w:val="21"/>
                <w:szCs w:val="22"/>
              </w:rPr>
              <w:t>-</w:t>
            </w:r>
            <w:r w:rsidRPr="00FE4C74">
              <w:rPr>
                <w:rStyle w:val="DecValTok"/>
                <w:sz w:val="21"/>
                <w:szCs w:val="22"/>
              </w:rPr>
              <w:t>1</w:t>
            </w:r>
            <w:r w:rsidRPr="00FE4C74">
              <w:rPr>
                <w:rStyle w:val="NormalTok"/>
                <w:sz w:val="21"/>
                <w:szCs w:val="22"/>
              </w:rPr>
              <w:t xml:space="preserve"> } }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sz w:val="21"/>
                <w:szCs w:val="22"/>
              </w:rPr>
              <w:br/>
            </w:r>
            <w:r w:rsidRPr="00FE4C74">
              <w:rPr>
                <w:rStyle w:val="NormalTok"/>
                <w:sz w:val="21"/>
                <w:szCs w:val="22"/>
              </w:rPr>
              <w:lastRenderedPageBreak/>
              <w:t xml:space="preserve">  { </w:t>
            </w:r>
            <w:r w:rsidRPr="00FE4C74">
              <w:rPr>
                <w:rStyle w:val="DataTypeTok"/>
                <w:sz w:val="21"/>
                <w:szCs w:val="22"/>
              </w:rPr>
              <w:t>$limi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</w:rPr>
              <w:t>20</w:t>
            </w:r>
            <w:r w:rsidRPr="00FE4C74">
              <w:rPr>
                <w:rStyle w:val="NormalTok"/>
                <w:sz w:val="21"/>
                <w:szCs w:val="22"/>
              </w:rPr>
              <w:t xml:space="preserve"> }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sz w:val="21"/>
                <w:szCs w:val="22"/>
              </w:rPr>
              <w:br/>
            </w:r>
            <w:r w:rsidRPr="00FE4C74">
              <w:rPr>
                <w:rStyle w:val="NormalTok"/>
                <w:sz w:val="21"/>
                <w:szCs w:val="22"/>
              </w:rPr>
              <w:t xml:space="preserve">  { </w:t>
            </w:r>
            <w:r w:rsidRPr="00FE4C74">
              <w:rPr>
                <w:rStyle w:val="DataTypeTok"/>
                <w:sz w:val="21"/>
                <w:szCs w:val="22"/>
              </w:rPr>
              <w:t>$projec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</w:rPr>
              <w:t>_id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</w:rPr>
              <w:t>1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ataTypeTok"/>
                <w:sz w:val="21"/>
                <w:szCs w:val="22"/>
              </w:rPr>
              <w:t>coun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</w:rPr>
              <w:t>1</w:t>
            </w:r>
            <w:r w:rsidRPr="00FE4C74">
              <w:rPr>
                <w:rStyle w:val="NormalTok"/>
                <w:sz w:val="21"/>
                <w:szCs w:val="22"/>
              </w:rPr>
              <w:t xml:space="preserve"> } }</w:t>
            </w:r>
            <w:r w:rsidRPr="00FE4C74">
              <w:rPr>
                <w:sz w:val="21"/>
                <w:szCs w:val="22"/>
              </w:rPr>
              <w:br/>
            </w:r>
            <w:r w:rsidRPr="00FE4C74">
              <w:rPr>
                <w:rStyle w:val="NormalTok"/>
                <w:sz w:val="21"/>
                <w:szCs w:val="22"/>
              </w:rPr>
              <w:t>])</w:t>
            </w:r>
          </w:p>
        </w:tc>
      </w:tr>
    </w:tbl>
    <w:p w14:paraId="5C40642F" w14:textId="77777777" w:rsidR="006150B1" w:rsidRPr="006150B1" w:rsidRDefault="006150B1" w:rsidP="006150B1">
      <w:pPr>
        <w:pStyle w:val="a0"/>
        <w:rPr>
          <w:rFonts w:hint="eastAsia"/>
          <w:lang w:eastAsia="zh-CN"/>
        </w:rPr>
      </w:pPr>
    </w:p>
    <w:p w14:paraId="5FA5EBD2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60" w:name="X8280fcc591caba67b9278ab7ced20c54761c295"/>
      <w:bookmarkStart w:id="61" w:name="_Toc133713234"/>
      <w:bookmarkEnd w:id="56"/>
      <w:bookmarkEnd w:id="59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15</w:t>
      </w:r>
      <w:bookmarkEnd w:id="61"/>
    </w:p>
    <w:p w14:paraId="7B54CCB3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62" w:name="题目-15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7F3DE111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使用</w:t>
      </w:r>
      <w:r w:rsidRPr="00E35192">
        <w:rPr>
          <w:rFonts w:ascii="Times New Roman" w:eastAsia="宋体" w:hAnsi="Times New Roman" w:cs="Times New Roman"/>
          <w:iCs/>
          <w:lang w:eastAsia="zh-CN"/>
        </w:rPr>
        <w:t>mapreduce</w:t>
      </w:r>
      <w:r w:rsidRPr="00E35192">
        <w:rPr>
          <w:rFonts w:ascii="Times New Roman" w:eastAsia="宋体" w:hAnsi="Times New Roman" w:cs="Times New Roman"/>
          <w:iCs/>
          <w:lang w:eastAsia="zh-CN"/>
        </w:rPr>
        <w:t>计算每个商家的评价的平均分（建议在</w:t>
      </w:r>
      <w:r w:rsidRPr="00E35192">
        <w:rPr>
          <w:rFonts w:ascii="Times New Roman" w:eastAsia="宋体" w:hAnsi="Times New Roman" w:cs="Times New Roman"/>
          <w:iCs/>
          <w:lang w:eastAsia="zh-CN"/>
        </w:rPr>
        <w:t>Sub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上做，</w:t>
      </w:r>
      <w:r w:rsidRPr="00E35192">
        <w:rPr>
          <w:rFonts w:ascii="Times New Roman" w:eastAsia="宋体" w:hAnsi="Times New Roman" w:cs="Times New Roman"/>
          <w:iCs/>
          <w:lang w:eastAsia="zh-CN"/>
        </w:rPr>
        <w:t>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过于大）</w:t>
      </w:r>
      <w:r w:rsidRPr="00E35192">
        <w:rPr>
          <w:rFonts w:ascii="Times New Roman" w:eastAsia="宋体" w:hAnsi="Times New Roman" w:cs="Times New Roman"/>
          <w:iCs/>
          <w:lang w:eastAsia="zh-CN"/>
        </w:rPr>
        <w:t>,</w:t>
      </w:r>
      <w:r w:rsidRPr="00E35192">
        <w:rPr>
          <w:rFonts w:ascii="Times New Roman" w:eastAsia="宋体" w:hAnsi="Times New Roman" w:cs="Times New Roman"/>
          <w:iCs/>
          <w:lang w:eastAsia="zh-CN"/>
        </w:rPr>
        <w:t>不要直接使用聚合函数。</w:t>
      </w:r>
    </w:p>
    <w:p w14:paraId="03F034B4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63" w:name="解析-15"/>
      <w:bookmarkEnd w:id="62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312283AE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通过</w:t>
      </w:r>
      <w:r w:rsidRPr="00E35192">
        <w:rPr>
          <w:rFonts w:ascii="Times New Roman" w:eastAsia="宋体" w:hAnsi="Times New Roman" w:cs="Times New Roman"/>
          <w:iCs/>
          <w:lang w:eastAsia="zh-CN"/>
        </w:rPr>
        <w:t>map</w:t>
      </w:r>
      <w:r w:rsidRPr="00E35192">
        <w:rPr>
          <w:rFonts w:ascii="Times New Roman" w:eastAsia="宋体" w:hAnsi="Times New Roman" w:cs="Times New Roman"/>
          <w:iCs/>
          <w:lang w:eastAsia="zh-CN"/>
        </w:rPr>
        <w:t>函数将每条评价按照商家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进行分组，输出商家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和该评价的星级以及计数器初始值为</w:t>
      </w:r>
      <w:r w:rsidRPr="00E35192">
        <w:rPr>
          <w:rFonts w:ascii="Times New Roman" w:eastAsia="宋体" w:hAnsi="Times New Roman" w:cs="Times New Roman"/>
          <w:iCs/>
          <w:lang w:eastAsia="zh-CN"/>
        </w:rPr>
        <w:t>1</w:t>
      </w:r>
      <w:r w:rsidRPr="00E35192">
        <w:rPr>
          <w:rFonts w:ascii="Times New Roman" w:eastAsia="宋体" w:hAnsi="Times New Roman" w:cs="Times New Roman"/>
          <w:iCs/>
          <w:lang w:eastAsia="zh-CN"/>
        </w:rPr>
        <w:t>。然后通过</w:t>
      </w:r>
      <w:r w:rsidRPr="00E35192">
        <w:rPr>
          <w:rFonts w:ascii="Times New Roman" w:eastAsia="宋体" w:hAnsi="Times New Roman" w:cs="Times New Roman"/>
          <w:iCs/>
          <w:lang w:eastAsia="zh-CN"/>
        </w:rPr>
        <w:t>reduce</w:t>
      </w:r>
      <w:r w:rsidRPr="00E35192">
        <w:rPr>
          <w:rFonts w:ascii="Times New Roman" w:eastAsia="宋体" w:hAnsi="Times New Roman" w:cs="Times New Roman"/>
          <w:iCs/>
          <w:lang w:eastAsia="zh-CN"/>
        </w:rPr>
        <w:t>函数将同一商家的评价星级累加，并将计数器进行累加，返回商家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和星级总和以及评价数总和。最后通过</w:t>
      </w:r>
      <w:r w:rsidRPr="00E35192">
        <w:rPr>
          <w:rFonts w:ascii="Times New Roman" w:eastAsia="宋体" w:hAnsi="Times New Roman" w:cs="Times New Roman"/>
          <w:iCs/>
          <w:lang w:eastAsia="zh-CN"/>
        </w:rPr>
        <w:t>finalize</w:t>
      </w:r>
      <w:r w:rsidRPr="00E35192">
        <w:rPr>
          <w:rFonts w:ascii="Times New Roman" w:eastAsia="宋体" w:hAnsi="Times New Roman" w:cs="Times New Roman"/>
          <w:iCs/>
          <w:lang w:eastAsia="zh-CN"/>
        </w:rPr>
        <w:t>函数计算出每个商家的平均评分，并输出到一个叫做</w:t>
      </w:r>
      <w:r w:rsidRPr="00E35192">
        <w:rPr>
          <w:rFonts w:ascii="Times New Roman" w:eastAsia="宋体" w:hAnsi="Times New Roman" w:cs="Times New Roman"/>
          <w:iCs/>
          <w:lang w:eastAsia="zh-CN"/>
        </w:rPr>
        <w:t>Average_Stars</w:t>
      </w:r>
      <w:r w:rsidRPr="00E35192">
        <w:rPr>
          <w:rFonts w:ascii="Times New Roman" w:eastAsia="宋体" w:hAnsi="Times New Roman" w:cs="Times New Roman"/>
          <w:iCs/>
          <w:lang w:eastAsia="zh-CN"/>
        </w:rPr>
        <w:t>的新集合中。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FE4C74" w:rsidRPr="00FE4C74" w14:paraId="394C7EBE" w14:textId="77777777" w:rsidTr="00FE4C74">
        <w:tc>
          <w:tcPr>
            <w:tcW w:w="8630" w:type="dxa"/>
            <w:shd w:val="clear" w:color="auto" w:fill="F2F2F2" w:themeFill="background1" w:themeFillShade="F2"/>
          </w:tcPr>
          <w:p w14:paraId="61273C98" w14:textId="1174DEDA" w:rsidR="00FE4C74" w:rsidRPr="00FE4C74" w:rsidRDefault="00FE4C74" w:rsidP="00FE4C74">
            <w:pPr>
              <w:pStyle w:val="SourceCode"/>
              <w:rPr>
                <w:rFonts w:hint="eastAsia"/>
                <w:sz w:val="21"/>
                <w:szCs w:val="22"/>
                <w:lang w:eastAsia="zh-CN"/>
              </w:rPr>
            </w:pPr>
            <w:r w:rsidRPr="00FE4C74">
              <w:rPr>
                <w:rStyle w:val="NormalTok"/>
                <w:sz w:val="21"/>
                <w:szCs w:val="22"/>
                <w:lang w:eastAsia="zh-CN"/>
              </w:rPr>
              <w:t>db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Subreview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FunctionTok"/>
                <w:sz w:val="21"/>
                <w:szCs w:val="22"/>
                <w:lang w:eastAsia="zh-CN"/>
              </w:rPr>
              <w:t>mapReduce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(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function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() {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FE4C74">
              <w:rPr>
                <w:rStyle w:val="FunctionTok"/>
                <w:sz w:val="21"/>
                <w:szCs w:val="22"/>
                <w:lang w:eastAsia="zh-CN"/>
              </w:rPr>
              <w:t>emit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(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thi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business_id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thi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count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  <w:lang w:eastAsia="zh-CN"/>
              </w:rPr>
              <w:t>1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})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}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function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(key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values) {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var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totalStars 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=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  <w:lang w:eastAsia="zh-CN"/>
              </w:rPr>
              <w:t>0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var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totalCount 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=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  <w:lang w:eastAsia="zh-CN"/>
              </w:rPr>
              <w:t>0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value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FunctionTok"/>
                <w:sz w:val="21"/>
                <w:szCs w:val="22"/>
                <w:lang w:eastAsia="zh-CN"/>
              </w:rPr>
              <w:t>forEach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(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function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(value) {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  totalStars 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+=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  totalCount 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+=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count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})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FE4C74">
              <w:rPr>
                <w:rStyle w:val="ControlFlowTok"/>
                <w:sz w:val="21"/>
                <w:szCs w:val="22"/>
                <w:lang w:eastAsia="zh-CN"/>
              </w:rPr>
              <w:t>return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total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count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totalCount }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}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{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out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StringTok"/>
                <w:sz w:val="21"/>
                <w:szCs w:val="22"/>
                <w:lang w:eastAsia="zh-CN"/>
              </w:rPr>
              <w:t>"Average_Stars"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finaliz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function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(key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reducedValue) {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  </w:t>
            </w:r>
            <w:r w:rsidRPr="00FE4C74">
              <w:rPr>
                <w:rStyle w:val="ControlFlowTok"/>
                <w:sz w:val="21"/>
                <w:szCs w:val="22"/>
                <w:lang w:eastAsia="zh-CN"/>
              </w:rPr>
              <w:t>return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avg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reduced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/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reduced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count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}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  </w:t>
            </w:r>
            <w:r w:rsidRPr="00FE4C74">
              <w:rPr>
                <w:rStyle w:val="CommentTok"/>
                <w:sz w:val="21"/>
                <w:szCs w:val="22"/>
                <w:lang w:eastAsia="zh-CN"/>
              </w:rPr>
              <w:t xml:space="preserve">// </w:t>
            </w:r>
            <w:r w:rsidRPr="00FE4C74">
              <w:rPr>
                <w:rStyle w:val="CommentTok"/>
                <w:sz w:val="21"/>
                <w:szCs w:val="22"/>
                <w:lang w:eastAsia="zh-CN"/>
              </w:rPr>
              <w:t>如果按输出参考文档里的格式：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  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var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avgStars 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=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reduced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/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reduced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count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  </w:t>
            </w:r>
            <w:r w:rsidRPr="00FE4C74">
              <w:rPr>
                <w:rStyle w:val="ControlFlowTok"/>
                <w:sz w:val="21"/>
                <w:szCs w:val="22"/>
                <w:lang w:eastAsia="zh-CN"/>
              </w:rPr>
              <w:t>return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reduced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count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reduced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count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avg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avgStars }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}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lastRenderedPageBreak/>
              <w:t xml:space="preserve">  }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)</w:t>
            </w:r>
          </w:p>
        </w:tc>
      </w:tr>
    </w:tbl>
    <w:p w14:paraId="64AA34F0" w14:textId="77777777" w:rsidR="00FE4C74" w:rsidRPr="00FE4C74" w:rsidRDefault="00FE4C74" w:rsidP="00FE4C74">
      <w:pPr>
        <w:pStyle w:val="a0"/>
        <w:rPr>
          <w:rFonts w:hint="eastAsia"/>
          <w:lang w:eastAsia="zh-CN"/>
        </w:rPr>
      </w:pPr>
    </w:p>
    <w:p w14:paraId="0A25646D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执行结果如下</w:t>
      </w:r>
    </w:p>
    <w:p w14:paraId="578A5C40" w14:textId="77777777" w:rsidR="00736A2F" w:rsidRDefault="00736A2F" w:rsidP="000A3F58">
      <w:pPr>
        <w:pStyle w:val="a0"/>
        <w:jc w:val="center"/>
      </w:pPr>
      <w:r>
        <w:rPr>
          <w:noProof/>
        </w:rPr>
        <w:drawing>
          <wp:inline distT="0" distB="0" distL="0" distR="0" wp14:anchorId="5D92BBCA" wp14:editId="613B09E0">
            <wp:extent cx="2942984" cy="1874904"/>
            <wp:effectExtent l="0" t="0" r="0" b="0"/>
            <wp:docPr id="8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E:\Codefield\bdm_labs_hust\lab1\image\1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187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1D4FE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看一下</w:t>
      </w:r>
      <w:r w:rsidRPr="00E35192">
        <w:rPr>
          <w:rFonts w:ascii="Times New Roman" w:eastAsia="宋体" w:hAnsi="Times New Roman" w:cs="Times New Roman"/>
          <w:iCs/>
          <w:lang w:eastAsia="zh-CN"/>
        </w:rPr>
        <w:t>Average_Stars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的数据</w:t>
      </w:r>
    </w:p>
    <w:p w14:paraId="4B551AFF" w14:textId="77777777" w:rsidR="00736A2F" w:rsidRDefault="00736A2F" w:rsidP="000A3F58">
      <w:pPr>
        <w:pStyle w:val="a0"/>
        <w:jc w:val="center"/>
      </w:pPr>
      <w:r>
        <w:rPr>
          <w:noProof/>
        </w:rPr>
        <w:drawing>
          <wp:inline distT="0" distB="0" distL="0" distR="0" wp14:anchorId="30F6B9E2" wp14:editId="0445CEF9">
            <wp:extent cx="5334000" cy="1940210"/>
            <wp:effectExtent l="0" t="0" r="0" b="0"/>
            <wp:docPr id="8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E:\Codefield\bdm_labs_hust\lab1\image\1-1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972E5" w14:textId="77777777" w:rsidR="00736A2F" w:rsidRDefault="00736A2F" w:rsidP="00736A2F">
      <w:pPr>
        <w:pStyle w:val="a0"/>
      </w:pPr>
    </w:p>
    <w:bookmarkEnd w:id="0"/>
    <w:bookmarkEnd w:id="60"/>
    <w:bookmarkEnd w:id="63"/>
    <w:p w14:paraId="4D3E922C" w14:textId="333AEE9A" w:rsidR="007B08EE" w:rsidRDefault="007B08EE">
      <w:r>
        <w:br w:type="page"/>
      </w:r>
    </w:p>
    <w:p w14:paraId="4F1637E9" w14:textId="77777777" w:rsidR="007B08EE" w:rsidRDefault="007B08EE" w:rsidP="007B08EE">
      <w:pPr>
        <w:pStyle w:val="2"/>
        <w:rPr>
          <w:lang w:eastAsia="zh-CN"/>
        </w:rPr>
      </w:pPr>
      <w:bookmarkStart w:id="64" w:name="任务二neo4j实验"/>
      <w:bookmarkStart w:id="65" w:name="_Toc133713235"/>
      <w:r>
        <w:rPr>
          <w:lang w:eastAsia="zh-CN"/>
        </w:rPr>
        <w:lastRenderedPageBreak/>
        <w:t>任务二：Neo4j实验</w:t>
      </w:r>
      <w:bookmarkEnd w:id="65"/>
    </w:p>
    <w:p w14:paraId="226BC3FB" w14:textId="77777777" w:rsidR="007B08EE" w:rsidRDefault="007B08EE" w:rsidP="007B08EE">
      <w:pPr>
        <w:pStyle w:val="3"/>
        <w:rPr>
          <w:lang w:eastAsia="zh-CN"/>
        </w:rPr>
      </w:pPr>
      <w:bookmarkStart w:id="66" w:name="_Toc133713236"/>
      <w:r>
        <w:rPr>
          <w:lang w:eastAsia="zh-CN"/>
        </w:rPr>
        <w:t>启动</w:t>
      </w:r>
      <w:bookmarkEnd w:id="66"/>
    </w:p>
    <w:p w14:paraId="1B4A41F6" w14:textId="77777777" w:rsidR="007B08EE" w:rsidRDefault="007B08EE" w:rsidP="007B08EE">
      <w:pPr>
        <w:pStyle w:val="FirstParagraph"/>
      </w:pPr>
      <w:r>
        <w:t>进入的默认目录在~</w:t>
      </w:r>
    </w:p>
    <w:p w14:paraId="0AD142AD" w14:textId="77777777" w:rsidR="007B08EE" w:rsidRDefault="007B08EE" w:rsidP="007B08EE">
      <w:pPr>
        <w:pStyle w:val="SourceCode"/>
      </w:pPr>
      <w:r>
        <w:rPr>
          <w:rStyle w:val="NormalTok"/>
        </w:rPr>
        <w:t>cd .</w:t>
      </w:r>
      <w:r>
        <w:rPr>
          <w:rStyle w:val="OperatorTok"/>
        </w:rPr>
        <w:t>/</w:t>
      </w:r>
      <w:r>
        <w:rPr>
          <w:rStyle w:val="NormalTok"/>
        </w:rPr>
        <w:t>neo4j</w:t>
      </w:r>
      <w:r>
        <w:rPr>
          <w:rStyle w:val="OperatorTok"/>
        </w:rPr>
        <w:t>-</w:t>
      </w:r>
      <w:r>
        <w:rPr>
          <w:rStyle w:val="NormalTok"/>
        </w:rPr>
        <w:t>community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.</w:t>
      </w:r>
      <w:r>
        <w:rPr>
          <w:rStyle w:val="FloatTok"/>
        </w:rPr>
        <w:t>0.9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br/>
      </w:r>
      <w:r>
        <w:rPr>
          <w:rStyle w:val="NormalTok"/>
        </w:rPr>
        <w:t>.</w:t>
      </w:r>
      <w:r>
        <w:rPr>
          <w:rStyle w:val="OperatorTok"/>
        </w:rPr>
        <w:t>/</w:t>
      </w:r>
      <w:r>
        <w:rPr>
          <w:rStyle w:val="NormalTok"/>
        </w:rPr>
        <w:t>neo4j console</w:t>
      </w:r>
    </w:p>
    <w:p w14:paraId="18F7A531" w14:textId="77777777" w:rsidR="007B08EE" w:rsidRDefault="007B08EE" w:rsidP="007B08EE">
      <w:pPr>
        <w:pStyle w:val="FirstParagraph"/>
      </w:pPr>
      <w:r>
        <w:t>打开浏览器，输入</w:t>
      </w:r>
      <w:r>
        <w:rPr>
          <w:rStyle w:val="VerbatimChar"/>
        </w:rPr>
        <w:t>http://124.71.146.178:7474</w:t>
      </w:r>
      <w:r>
        <w:t>，服务器IP地址+7474端口号，登录账号为</w:t>
      </w:r>
      <w:r>
        <w:rPr>
          <w:rStyle w:val="VerbatimChar"/>
        </w:rPr>
        <w:t>neo4j</w:t>
      </w:r>
      <w:r>
        <w:t>。</w:t>
      </w:r>
    </w:p>
    <w:p w14:paraId="6F890112" w14:textId="77777777" w:rsidR="007B08EE" w:rsidRDefault="007B08EE" w:rsidP="007B08EE">
      <w:pPr>
        <w:pStyle w:val="3"/>
      </w:pPr>
      <w:bookmarkStart w:id="67" w:name="Xa057b01eafb9e4c547cbaba877ad802b568b6fc"/>
      <w:bookmarkStart w:id="68" w:name="_Toc133713237"/>
      <w:r>
        <w:t>2-1</w:t>
      </w:r>
      <w:bookmarkEnd w:id="68"/>
    </w:p>
    <w:p w14:paraId="75FAF92F" w14:textId="77777777" w:rsidR="007B08EE" w:rsidRDefault="007B08EE" w:rsidP="007B08EE">
      <w:pPr>
        <w:pStyle w:val="4"/>
        <w:rPr>
          <w:lang w:eastAsia="zh-CN"/>
        </w:rPr>
      </w:pPr>
      <w:r>
        <w:rPr>
          <w:lang w:eastAsia="zh-CN"/>
        </w:rPr>
        <w:t>题目</w:t>
      </w:r>
    </w:p>
    <w:p w14:paraId="383684C6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查询标签是UserNode的节点，限制10个</w:t>
      </w:r>
    </w:p>
    <w:p w14:paraId="1E906DC8" w14:textId="77777777" w:rsidR="007B08EE" w:rsidRDefault="007B08EE" w:rsidP="007B08EE">
      <w:pPr>
        <w:pStyle w:val="4"/>
      </w:pPr>
      <w:r>
        <w:t>解析</w:t>
      </w:r>
    </w:p>
    <w:p w14:paraId="25D060EF" w14:textId="77777777" w:rsidR="007B08EE" w:rsidRDefault="007B08EE" w:rsidP="007B08EE">
      <w:pPr>
        <w:pStyle w:val="SourceCode"/>
      </w:pPr>
      <w:r>
        <w:rPr>
          <w:rStyle w:val="NormalTok"/>
        </w:rPr>
        <w:t>MATCH (n</w:t>
      </w:r>
      <w:r>
        <w:rPr>
          <w:rStyle w:val="CharTok"/>
        </w:rPr>
        <w:t>:User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n </w:t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</w:p>
    <w:p w14:paraId="46236B0B" w14:textId="77777777" w:rsidR="007B08EE" w:rsidRDefault="007B08EE" w:rsidP="007B08EE">
      <w:pPr>
        <w:pStyle w:val="FirstParagraph"/>
      </w:pPr>
      <w:r>
        <w:t>查询结果图</w:t>
      </w:r>
    </w:p>
    <w:p w14:paraId="57CE6401" w14:textId="77777777" w:rsidR="007B08EE" w:rsidRDefault="007B08EE" w:rsidP="007B08EE">
      <w:pPr>
        <w:pStyle w:val="a0"/>
      </w:pPr>
      <w:r>
        <w:rPr>
          <w:noProof/>
        </w:rPr>
        <w:drawing>
          <wp:inline distT="0" distB="0" distL="0" distR="0" wp14:anchorId="5C8B11FE" wp14:editId="5E3E26FF">
            <wp:extent cx="5202090" cy="2451206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E:\Codefield\bdm_labs_hust\lab2\image\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245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F607E" w14:textId="77777777" w:rsidR="007B08EE" w:rsidRDefault="007B08EE" w:rsidP="007B08EE">
      <w:pPr>
        <w:pStyle w:val="a0"/>
      </w:pPr>
    </w:p>
    <w:p w14:paraId="4B858B5A" w14:textId="77777777" w:rsidR="007B08EE" w:rsidRDefault="007B08EE" w:rsidP="007B08EE">
      <w:pPr>
        <w:pStyle w:val="3"/>
      </w:pPr>
      <w:bookmarkStart w:id="69" w:name="X8a2aaaadff191eb76974b9b3d8b71f202c0156e"/>
      <w:bookmarkStart w:id="70" w:name="_Toc133713238"/>
      <w:bookmarkEnd w:id="67"/>
      <w:r>
        <w:t>2-2</w:t>
      </w:r>
      <w:bookmarkEnd w:id="70"/>
    </w:p>
    <w:p w14:paraId="5D3FE3C5" w14:textId="77777777" w:rsidR="007B08EE" w:rsidRDefault="007B08EE" w:rsidP="007B08EE">
      <w:pPr>
        <w:pStyle w:val="4"/>
      </w:pPr>
      <w:r>
        <w:t>题目</w:t>
      </w:r>
    </w:p>
    <w:p w14:paraId="7711E1DE" w14:textId="77777777" w:rsidR="007B08EE" w:rsidRDefault="007B08EE" w:rsidP="007B08EE">
      <w:pPr>
        <w:pStyle w:val="FirstParagraph"/>
      </w:pPr>
      <w:r>
        <w:t>查询城市是Chandler的商家节点。</w:t>
      </w:r>
    </w:p>
    <w:p w14:paraId="0412F1AC" w14:textId="77777777" w:rsidR="007B08EE" w:rsidRDefault="007B08EE" w:rsidP="007B08EE">
      <w:pPr>
        <w:pStyle w:val="4"/>
      </w:pPr>
      <w:r>
        <w:lastRenderedPageBreak/>
        <w:t>解析</w:t>
      </w:r>
    </w:p>
    <w:p w14:paraId="65CDF5E0" w14:textId="77777777" w:rsidR="007B08EE" w:rsidRDefault="007B08EE" w:rsidP="007B08EE">
      <w:pPr>
        <w:pStyle w:val="SourceCode"/>
      </w:pPr>
      <w:r>
        <w:rPr>
          <w:rStyle w:val="NormalTok"/>
        </w:rPr>
        <w:t>MATCH (business</w:t>
      </w:r>
      <w:r>
        <w:rPr>
          <w:rStyle w:val="CharTok"/>
        </w:rPr>
        <w:t>:BusinessNode</w:t>
      </w:r>
      <w:r>
        <w:rPr>
          <w:rStyle w:val="NormalTok"/>
        </w:rPr>
        <w:t xml:space="preserve"> {city: </w:t>
      </w:r>
      <w:r>
        <w:rPr>
          <w:rStyle w:val="StringTok"/>
        </w:rPr>
        <w:t>'Chandler'</w:t>
      </w:r>
      <w:r>
        <w:rPr>
          <w:rStyle w:val="NormalTok"/>
        </w:rPr>
        <w:t>}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business</w:t>
      </w:r>
    </w:p>
    <w:p w14:paraId="295E7A87" w14:textId="77777777" w:rsidR="007B08EE" w:rsidRDefault="007B08EE" w:rsidP="007B08EE">
      <w:pPr>
        <w:pStyle w:val="3"/>
      </w:pPr>
      <w:bookmarkStart w:id="71" w:name="X87da0651bbe7af557b588ce0c9aeaa9a39487a6"/>
      <w:bookmarkStart w:id="72" w:name="_Toc133713239"/>
      <w:bookmarkEnd w:id="69"/>
      <w:r>
        <w:t>2-3</w:t>
      </w:r>
      <w:bookmarkEnd w:id="72"/>
    </w:p>
    <w:p w14:paraId="288F52F4" w14:textId="77777777" w:rsidR="007B08EE" w:rsidRDefault="007B08EE" w:rsidP="007B08EE">
      <w:pPr>
        <w:pStyle w:val="4"/>
      </w:pPr>
      <w:r>
        <w:t>题目</w:t>
      </w:r>
    </w:p>
    <w:p w14:paraId="1D6E202D" w14:textId="77777777" w:rsidR="007B08EE" w:rsidRDefault="007B08EE" w:rsidP="007B08EE">
      <w:pPr>
        <w:pStyle w:val="FirstParagraph"/>
      </w:pPr>
      <w:r>
        <w:t>查询reviewid是xkVveYJIL1Eiwl46cP_VBg对应的bussiness信息。</w:t>
      </w:r>
    </w:p>
    <w:p w14:paraId="24D52768" w14:textId="77777777" w:rsidR="007B08EE" w:rsidRDefault="007B08EE" w:rsidP="007B08EE">
      <w:pPr>
        <w:pStyle w:val="4"/>
      </w:pPr>
      <w:r>
        <w:t>解析</w:t>
      </w:r>
    </w:p>
    <w:p w14:paraId="20557815" w14:textId="77777777" w:rsidR="007B08EE" w:rsidRDefault="007B08EE" w:rsidP="007B08EE">
      <w:pPr>
        <w:pStyle w:val="SourceCode"/>
      </w:pPr>
      <w:r>
        <w:rPr>
          <w:rStyle w:val="NormalTok"/>
        </w:rPr>
        <w:t>MATCH(</w:t>
      </w:r>
      <w:r>
        <w:rPr>
          <w:rStyle w:val="CharTok"/>
        </w:rPr>
        <w:t>:ReviewNode</w:t>
      </w:r>
      <w:r>
        <w:rPr>
          <w:rStyle w:val="NormalTok"/>
        </w:rPr>
        <w:t xml:space="preserve"> {reviewid:</w:t>
      </w:r>
      <w:r>
        <w:rPr>
          <w:rStyle w:val="StringTok"/>
        </w:rPr>
        <w:t>'xkVveYJIL1Eiwl46cP VBg'</w:t>
      </w:r>
      <w:r>
        <w:rPr>
          <w:rStyle w:val="NormalTok"/>
        </w:rPr>
        <w:t>})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Reviewed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business</w:t>
      </w:r>
      <w:r>
        <w:rPr>
          <w:rStyle w:val="CharTok"/>
        </w:rPr>
        <w:t>:Business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business</w:t>
      </w:r>
    </w:p>
    <w:p w14:paraId="09EC730E" w14:textId="77777777" w:rsidR="007B08EE" w:rsidRDefault="007B08EE" w:rsidP="007B08EE">
      <w:pPr>
        <w:pStyle w:val="3"/>
      </w:pPr>
      <w:bookmarkStart w:id="73" w:name="Xec9e2e4100a86751e32539dbe4dec607762cfb3"/>
      <w:bookmarkStart w:id="74" w:name="_Toc133713240"/>
      <w:bookmarkEnd w:id="71"/>
      <w:r>
        <w:t>2-4</w:t>
      </w:r>
      <w:bookmarkEnd w:id="74"/>
    </w:p>
    <w:p w14:paraId="4F06A71E" w14:textId="77777777" w:rsidR="007B08EE" w:rsidRDefault="007B08EE" w:rsidP="007B08EE">
      <w:pPr>
        <w:pStyle w:val="4"/>
      </w:pPr>
      <w:r>
        <w:t>题目</w:t>
      </w:r>
    </w:p>
    <w:p w14:paraId="4D460B3B" w14:textId="77777777" w:rsidR="007B08EE" w:rsidRDefault="007B08EE" w:rsidP="007B08EE">
      <w:pPr>
        <w:pStyle w:val="FirstParagraph"/>
      </w:pPr>
      <w:r>
        <w:t>查询评价过businessid是5ykOWYZ44sUvu9qxD8rPeg商家的用户的名字和粉丝数。</w:t>
      </w:r>
    </w:p>
    <w:p w14:paraId="1329AE67" w14:textId="77777777" w:rsidR="007B08EE" w:rsidRDefault="007B08EE" w:rsidP="007B08EE">
      <w:pPr>
        <w:pStyle w:val="4"/>
      </w:pPr>
      <w:r>
        <w:t>解析</w:t>
      </w:r>
    </w:p>
    <w:p w14:paraId="41146256" w14:textId="77777777" w:rsidR="007B08EE" w:rsidRDefault="007B08EE" w:rsidP="007B08EE">
      <w:pPr>
        <w:pStyle w:val="SourceCode"/>
      </w:pPr>
      <w:r>
        <w:rPr>
          <w:rStyle w:val="NormalTok"/>
        </w:rPr>
        <w:t>MATCH (</w:t>
      </w:r>
      <w:r>
        <w:rPr>
          <w:rStyle w:val="FunctionTok"/>
        </w:rPr>
        <w:t>user</w:t>
      </w:r>
      <w:r>
        <w:rPr>
          <w:rStyle w:val="CharTok"/>
        </w:rPr>
        <w:t>:UserNode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Review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</w:t>
      </w:r>
      <w:r>
        <w:rPr>
          <w:rStyle w:val="CharTok"/>
        </w:rPr>
        <w:t>:ReviewNod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Reviewed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</w:t>
      </w:r>
      <w:r>
        <w:rPr>
          <w:rStyle w:val="CharTok"/>
        </w:rPr>
        <w:t>:BusinessNode</w:t>
      </w:r>
      <w:r>
        <w:rPr>
          <w:rStyle w:val="NormalTok"/>
        </w:rPr>
        <w:t xml:space="preserve"> {businessid: </w:t>
      </w:r>
      <w:r>
        <w:rPr>
          <w:rStyle w:val="StringTok"/>
        </w:rPr>
        <w:t>'5ykOWYZ44sUvu9qxD8rPeg'</w:t>
      </w:r>
      <w:r>
        <w:rPr>
          <w:rStyle w:val="NormalTok"/>
        </w:rPr>
        <w:t>}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.name, </w:t>
      </w:r>
      <w:r>
        <w:rPr>
          <w:rStyle w:val="FunctionTok"/>
        </w:rPr>
        <w:t>user</w:t>
      </w:r>
      <w:r>
        <w:rPr>
          <w:rStyle w:val="NormalTok"/>
        </w:rPr>
        <w:t>.fans</w:t>
      </w:r>
    </w:p>
    <w:p w14:paraId="460D4A91" w14:textId="77777777" w:rsidR="007B08EE" w:rsidRDefault="007B08EE" w:rsidP="007B08EE">
      <w:pPr>
        <w:pStyle w:val="3"/>
        <w:rPr>
          <w:lang w:eastAsia="zh-CN"/>
        </w:rPr>
      </w:pPr>
      <w:bookmarkStart w:id="75" w:name="Xc96e81ba1fed17303ecbdde961527148f5a5bd3"/>
      <w:bookmarkStart w:id="76" w:name="_Toc133713241"/>
      <w:bookmarkEnd w:id="73"/>
      <w:r>
        <w:rPr>
          <w:lang w:eastAsia="zh-CN"/>
        </w:rPr>
        <w:t>2-5</w:t>
      </w:r>
      <w:bookmarkEnd w:id="76"/>
    </w:p>
    <w:p w14:paraId="06F287E7" w14:textId="77777777" w:rsidR="007B08EE" w:rsidRDefault="007B08EE" w:rsidP="007B08EE">
      <w:pPr>
        <w:pStyle w:val="4"/>
        <w:rPr>
          <w:lang w:eastAsia="zh-CN"/>
        </w:rPr>
      </w:pPr>
      <w:r>
        <w:rPr>
          <w:lang w:eastAsia="zh-CN"/>
        </w:rPr>
        <w:t>题目</w:t>
      </w:r>
    </w:p>
    <w:p w14:paraId="215459A0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查询被userid为0kSXMbNFo7mdwTPj4iQv9A的用户评论为5星的商家名称和地址。</w:t>
      </w:r>
    </w:p>
    <w:p w14:paraId="3BFF0526" w14:textId="77777777" w:rsidR="007B08EE" w:rsidRDefault="007B08EE" w:rsidP="007B08EE">
      <w:pPr>
        <w:pStyle w:val="4"/>
      </w:pPr>
      <w:r>
        <w:t>解析</w:t>
      </w:r>
    </w:p>
    <w:p w14:paraId="41755B38" w14:textId="77777777" w:rsidR="007B08EE" w:rsidRDefault="007B08EE" w:rsidP="007B08EE">
      <w:pPr>
        <w:pStyle w:val="SourceCode"/>
      </w:pPr>
      <w:r>
        <w:rPr>
          <w:rStyle w:val="NormalTok"/>
        </w:rPr>
        <w:t>MATCH (</w:t>
      </w:r>
      <w:r>
        <w:rPr>
          <w:rStyle w:val="CharTok"/>
        </w:rPr>
        <w:t>:UserNode</w:t>
      </w:r>
      <w:r>
        <w:rPr>
          <w:rStyle w:val="NormalTok"/>
        </w:rPr>
        <w:t xml:space="preserve"> {userid: </w:t>
      </w:r>
      <w:r>
        <w:rPr>
          <w:rStyle w:val="StringTok"/>
        </w:rPr>
        <w:t>'0kSXMbNFo7mdwTPj4iQv9A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Review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</w:t>
      </w:r>
      <w:r>
        <w:rPr>
          <w:rStyle w:val="CharTok"/>
        </w:rPr>
        <w:t>:ReviewNode</w:t>
      </w:r>
      <w:r>
        <w:rPr>
          <w:rStyle w:val="NormalTok"/>
        </w:rPr>
        <w:t xml:space="preserve"> {stars: </w:t>
      </w:r>
      <w:r>
        <w:rPr>
          <w:rStyle w:val="StringTok"/>
        </w:rPr>
        <w:t>'5.0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Reviewed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business</w:t>
      </w:r>
      <w:r>
        <w:rPr>
          <w:rStyle w:val="CharTok"/>
        </w:rPr>
        <w:t>:Business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business.name, business.address</w:t>
      </w:r>
    </w:p>
    <w:p w14:paraId="4E395A12" w14:textId="77777777" w:rsidR="007B08EE" w:rsidRDefault="007B08EE" w:rsidP="007B08EE">
      <w:pPr>
        <w:pStyle w:val="3"/>
        <w:rPr>
          <w:lang w:eastAsia="zh-CN"/>
        </w:rPr>
      </w:pPr>
      <w:bookmarkStart w:id="77" w:name="X53adfbd9c55ca65dad16ce15b5b1ac8b3539cf5"/>
      <w:bookmarkStart w:id="78" w:name="_Toc133713242"/>
      <w:bookmarkEnd w:id="75"/>
      <w:r>
        <w:rPr>
          <w:lang w:eastAsia="zh-CN"/>
        </w:rPr>
        <w:t>2-6</w:t>
      </w:r>
      <w:bookmarkEnd w:id="78"/>
    </w:p>
    <w:p w14:paraId="09413F81" w14:textId="77777777" w:rsidR="007B08EE" w:rsidRDefault="007B08EE" w:rsidP="007B08EE">
      <w:pPr>
        <w:pStyle w:val="4"/>
        <w:rPr>
          <w:lang w:eastAsia="zh-CN"/>
        </w:rPr>
      </w:pPr>
      <w:r>
        <w:rPr>
          <w:lang w:eastAsia="zh-CN"/>
        </w:rPr>
        <w:t>题目</w:t>
      </w:r>
    </w:p>
    <w:p w14:paraId="272DFEF9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查询商家名及对应的星级和地址，按照星级降序排序（限制15条）。</w:t>
      </w:r>
    </w:p>
    <w:p w14:paraId="2A9B5865" w14:textId="77777777" w:rsidR="007B08EE" w:rsidRDefault="007B08EE" w:rsidP="007B08EE">
      <w:pPr>
        <w:pStyle w:val="4"/>
      </w:pPr>
      <w:r>
        <w:lastRenderedPageBreak/>
        <w:t>解析</w:t>
      </w:r>
    </w:p>
    <w:p w14:paraId="249AEE8A" w14:textId="77777777" w:rsidR="007B08EE" w:rsidRDefault="007B08EE" w:rsidP="007B08EE">
      <w:pPr>
        <w:pStyle w:val="SourceCode"/>
      </w:pPr>
      <w:r>
        <w:rPr>
          <w:rStyle w:val="NormalTok"/>
        </w:rPr>
        <w:t>MATCH (business</w:t>
      </w:r>
      <w:r>
        <w:rPr>
          <w:rStyle w:val="CharTok"/>
        </w:rPr>
        <w:t>:Business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business.name, business.stars, business.addres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business.stars </w:t>
      </w:r>
      <w:r>
        <w:rPr>
          <w:rStyle w:val="KeywordTok"/>
        </w:rPr>
        <w:t>DE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</w:p>
    <w:p w14:paraId="66BDE16C" w14:textId="77777777" w:rsidR="007B08EE" w:rsidRDefault="007B08EE" w:rsidP="007B08EE">
      <w:pPr>
        <w:pStyle w:val="3"/>
        <w:rPr>
          <w:lang w:eastAsia="zh-CN"/>
        </w:rPr>
      </w:pPr>
      <w:bookmarkStart w:id="79" w:name="Xb035d1885602ccf73e1bcedeb42d432f38f7318"/>
      <w:bookmarkStart w:id="80" w:name="_Toc133713243"/>
      <w:bookmarkEnd w:id="77"/>
      <w:r>
        <w:rPr>
          <w:lang w:eastAsia="zh-CN"/>
        </w:rPr>
        <w:t>2-7</w:t>
      </w:r>
      <w:bookmarkEnd w:id="80"/>
    </w:p>
    <w:p w14:paraId="1D7DDC68" w14:textId="77777777" w:rsidR="007B08EE" w:rsidRDefault="007B08EE" w:rsidP="007B08EE">
      <w:pPr>
        <w:pStyle w:val="4"/>
        <w:rPr>
          <w:lang w:eastAsia="zh-CN"/>
        </w:rPr>
      </w:pPr>
      <w:r>
        <w:rPr>
          <w:lang w:eastAsia="zh-CN"/>
        </w:rPr>
        <w:t>题目</w:t>
      </w:r>
    </w:p>
    <w:p w14:paraId="007D320A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使用where查询粉丝数大于100的用户的名字和粉丝数（限制10条）</w:t>
      </w:r>
    </w:p>
    <w:p w14:paraId="5DF55C35" w14:textId="77777777" w:rsidR="007B08EE" w:rsidRDefault="007B08EE" w:rsidP="007B08EE">
      <w:pPr>
        <w:pStyle w:val="4"/>
      </w:pPr>
      <w:r>
        <w:t>解析</w:t>
      </w:r>
    </w:p>
    <w:p w14:paraId="28DF4E66" w14:textId="77777777" w:rsidR="007B08EE" w:rsidRDefault="007B08EE" w:rsidP="007B08EE">
      <w:pPr>
        <w:pStyle w:val="SourceCode"/>
      </w:pPr>
      <w:r>
        <w:rPr>
          <w:rStyle w:val="NormalTok"/>
        </w:rPr>
        <w:t>MATCH (</w:t>
      </w:r>
      <w:r>
        <w:rPr>
          <w:rStyle w:val="FunctionTok"/>
        </w:rPr>
        <w:t>user</w:t>
      </w:r>
      <w:r>
        <w:rPr>
          <w:rStyle w:val="CharTok"/>
        </w:rPr>
        <w:t>:User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toInteger(</w:t>
      </w:r>
      <w:r>
        <w:rPr>
          <w:rStyle w:val="FunctionTok"/>
        </w:rPr>
        <w:t>user</w:t>
      </w:r>
      <w:r>
        <w:rPr>
          <w:rStyle w:val="NormalTok"/>
        </w:rPr>
        <w:t xml:space="preserve">.fans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.name, </w:t>
      </w:r>
      <w:r>
        <w:rPr>
          <w:rStyle w:val="FunctionTok"/>
        </w:rPr>
        <w:t>user</w:t>
      </w:r>
      <w:r>
        <w:rPr>
          <w:rStyle w:val="NormalTok"/>
        </w:rPr>
        <w:t>.fans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</w:p>
    <w:p w14:paraId="19CF68A3" w14:textId="77777777" w:rsidR="007B08EE" w:rsidRDefault="007B08EE" w:rsidP="007B08EE">
      <w:pPr>
        <w:pStyle w:val="3"/>
      </w:pPr>
      <w:bookmarkStart w:id="81" w:name="X3132fb6ecb0c3004bcb23cc2844832b3c71384d"/>
      <w:bookmarkStart w:id="82" w:name="_Toc133713244"/>
      <w:bookmarkEnd w:id="79"/>
      <w:r>
        <w:t>2-8</w:t>
      </w:r>
      <w:bookmarkEnd w:id="82"/>
    </w:p>
    <w:p w14:paraId="44EDF6ED" w14:textId="77777777" w:rsidR="007B08EE" w:rsidRDefault="007B08EE" w:rsidP="007B08EE">
      <w:pPr>
        <w:pStyle w:val="4"/>
      </w:pPr>
      <w:r>
        <w:t>题目</w:t>
      </w:r>
    </w:p>
    <w:p w14:paraId="7826C766" w14:textId="77777777" w:rsidR="007B08EE" w:rsidRDefault="007B08EE" w:rsidP="007B08EE">
      <w:pPr>
        <w:pStyle w:val="FirstParagraph"/>
      </w:pPr>
      <w:r>
        <w:t>查询businessid是5ykOWYZ44sUvu9qxD8rPeg商家包含的种类数,并使用PROFILE查看执行计划，进行说明</w:t>
      </w:r>
    </w:p>
    <w:p w14:paraId="02BC8414" w14:textId="77777777" w:rsidR="007B08EE" w:rsidRDefault="007B08EE" w:rsidP="007B08EE">
      <w:pPr>
        <w:pStyle w:val="4"/>
      </w:pPr>
      <w:r>
        <w:t>解析</w:t>
      </w:r>
    </w:p>
    <w:p w14:paraId="152395A9" w14:textId="77777777" w:rsidR="007B08EE" w:rsidRDefault="007B08EE" w:rsidP="007B08EE">
      <w:pPr>
        <w:pStyle w:val="SourceCode"/>
      </w:pPr>
      <w:r>
        <w:rPr>
          <w:rStyle w:val="NormalTok"/>
        </w:rPr>
        <w:t>MATCH (</w:t>
      </w:r>
      <w:r>
        <w:rPr>
          <w:rStyle w:val="CharTok"/>
        </w:rPr>
        <w:t>:BusinessNode</w:t>
      </w:r>
      <w:r>
        <w:rPr>
          <w:rStyle w:val="NormalTok"/>
        </w:rPr>
        <w:t xml:space="preserve"> {businessid: </w:t>
      </w:r>
      <w:r>
        <w:rPr>
          <w:rStyle w:val="StringTok"/>
        </w:rPr>
        <w:t>'5ykOWYZ44sUvu9qxD8rPeg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IN_CATEGORY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c</w:t>
      </w:r>
      <w:r>
        <w:rPr>
          <w:rStyle w:val="CharTok"/>
        </w:rPr>
        <w:t>:Category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c)</w:t>
      </w:r>
      <w:r>
        <w:br/>
      </w:r>
      <w:r>
        <w:br/>
      </w:r>
      <w:r>
        <w:rPr>
          <w:rStyle w:val="KeywordTok"/>
        </w:rPr>
        <w:t>PROFILE</w:t>
      </w:r>
      <w:r>
        <w:rPr>
          <w:rStyle w:val="NormalTok"/>
        </w:rPr>
        <w:t xml:space="preserve"> MATCH (</w:t>
      </w:r>
      <w:r>
        <w:rPr>
          <w:rStyle w:val="CharTok"/>
        </w:rPr>
        <w:t>:BusinessNode</w:t>
      </w:r>
      <w:r>
        <w:rPr>
          <w:rStyle w:val="NormalTok"/>
        </w:rPr>
        <w:t xml:space="preserve"> {businessid: </w:t>
      </w:r>
      <w:r>
        <w:rPr>
          <w:rStyle w:val="StringTok"/>
        </w:rPr>
        <w:t>'5ykOWYZ44sUvu9qxD8rPeg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IN_CATEGORY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c</w:t>
      </w:r>
      <w:r>
        <w:rPr>
          <w:rStyle w:val="CharTok"/>
        </w:rPr>
        <w:t>:Category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c)</w:t>
      </w:r>
      <w:r>
        <w:br/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Cypher version: CYPHER </w:t>
      </w:r>
      <w:r>
        <w:rPr>
          <w:rStyle w:val="FloatTok"/>
        </w:rPr>
        <w:t>4.0</w:t>
      </w:r>
      <w:r>
        <w:rPr>
          <w:rStyle w:val="NormalTok"/>
        </w:rPr>
        <w:t xml:space="preserve">, planner: </w:t>
      </w:r>
      <w:r>
        <w:rPr>
          <w:rStyle w:val="KeywordTok"/>
        </w:rPr>
        <w:t>COST</w:t>
      </w:r>
      <w:r>
        <w:rPr>
          <w:rStyle w:val="NormalTok"/>
        </w:rPr>
        <w:t xml:space="preserve">, runtime: INTERPRETED. </w:t>
      </w:r>
      <w:r>
        <w:rPr>
          <w:rStyle w:val="DecValTok"/>
        </w:rPr>
        <w:t>385226</w:t>
      </w:r>
      <w:r>
        <w:rPr>
          <w:rStyle w:val="NormalTok"/>
        </w:rPr>
        <w:t xml:space="preserve"> total db hit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40</w:t>
      </w:r>
      <w:r>
        <w:rPr>
          <w:rStyle w:val="NormalTok"/>
        </w:rPr>
        <w:t xml:space="preserve"> ms</w:t>
      </w:r>
    </w:p>
    <w:p w14:paraId="11313630" w14:textId="77777777" w:rsidR="007B08EE" w:rsidRDefault="007B08EE" w:rsidP="007B08EE">
      <w:pPr>
        <w:pStyle w:val="FirstParagraph"/>
      </w:pPr>
      <w:r>
        <w:t>查询计划图</w:t>
      </w:r>
    </w:p>
    <w:p w14:paraId="27F885FD" w14:textId="77777777" w:rsidR="007B08EE" w:rsidRDefault="007B08EE" w:rsidP="007B08EE">
      <w:pPr>
        <w:pStyle w:val="a0"/>
      </w:pPr>
      <w:r>
        <w:rPr>
          <w:noProof/>
        </w:rPr>
        <w:lastRenderedPageBreak/>
        <w:drawing>
          <wp:inline distT="0" distB="0" distL="0" distR="0" wp14:anchorId="116AE9CB" wp14:editId="4D97CC77">
            <wp:extent cx="2806700" cy="11785600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E:\Codefield\bdm_labs_hust\lab2\image\2-8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178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8F762" w14:textId="77777777" w:rsidR="007B08EE" w:rsidRDefault="007B08EE" w:rsidP="007B08EE">
      <w:pPr>
        <w:pStyle w:val="a0"/>
      </w:pPr>
    </w:p>
    <w:p w14:paraId="18770E1F" w14:textId="77777777" w:rsidR="007B08EE" w:rsidRDefault="007B08EE" w:rsidP="007B08EE">
      <w:pPr>
        <w:pStyle w:val="3"/>
      </w:pPr>
      <w:bookmarkStart w:id="83" w:name="Xd13c9cd74b7d35dd4e79edb1997a37822526745"/>
      <w:bookmarkStart w:id="84" w:name="_Toc133713245"/>
      <w:bookmarkEnd w:id="81"/>
      <w:r>
        <w:t>2-9</w:t>
      </w:r>
      <w:bookmarkEnd w:id="84"/>
    </w:p>
    <w:p w14:paraId="2A65727C" w14:textId="77777777" w:rsidR="007B08EE" w:rsidRDefault="007B08EE" w:rsidP="007B08EE">
      <w:pPr>
        <w:pStyle w:val="4"/>
      </w:pPr>
      <w:r>
        <w:t>题目</w:t>
      </w:r>
    </w:p>
    <w:p w14:paraId="10E5D3DE" w14:textId="77777777" w:rsidR="007B08EE" w:rsidRDefault="007B08EE" w:rsidP="007B08EE">
      <w:pPr>
        <w:pStyle w:val="FirstParagraph"/>
      </w:pPr>
      <w:r>
        <w:t>查询businessid是5ykOWYZ44sUvu9qxD8rPeg商家包含的种类,以list的形式返回。</w:t>
      </w:r>
    </w:p>
    <w:p w14:paraId="5BFDB6CD" w14:textId="77777777" w:rsidR="007B08EE" w:rsidRDefault="007B08EE" w:rsidP="007B08EE">
      <w:pPr>
        <w:pStyle w:val="4"/>
      </w:pPr>
      <w:r>
        <w:t>解析</w:t>
      </w:r>
    </w:p>
    <w:p w14:paraId="2F5AB76E" w14:textId="77777777" w:rsidR="007B08EE" w:rsidRDefault="007B08EE" w:rsidP="007B08EE">
      <w:pPr>
        <w:pStyle w:val="SourceCode"/>
      </w:pPr>
      <w:r>
        <w:rPr>
          <w:rStyle w:val="NormalTok"/>
        </w:rPr>
        <w:t>MATCH (</w:t>
      </w:r>
      <w:r>
        <w:rPr>
          <w:rStyle w:val="CharTok"/>
        </w:rPr>
        <w:t>:BusinessNode</w:t>
      </w:r>
      <w:r>
        <w:rPr>
          <w:rStyle w:val="NormalTok"/>
        </w:rPr>
        <w:t xml:space="preserve"> {businessid: </w:t>
      </w:r>
      <w:r>
        <w:rPr>
          <w:rStyle w:val="StringTok"/>
        </w:rPr>
        <w:t>'5ykOWYZ44sUvu9qxD8rPeg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IN_CATEGORY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c</w:t>
      </w:r>
      <w:r>
        <w:rPr>
          <w:rStyle w:val="CharTok"/>
        </w:rPr>
        <w:t>:Category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COLLECT</w:t>
      </w:r>
      <w:r>
        <w:rPr>
          <w:rStyle w:val="NormalTok"/>
        </w:rPr>
        <w:t>(c.</w:t>
      </w:r>
      <w:r>
        <w:rPr>
          <w:rStyle w:val="KeywordTok"/>
        </w:rPr>
        <w:t>category</w:t>
      </w:r>
      <w:r>
        <w:rPr>
          <w:rStyle w:val="NormalTok"/>
        </w:rPr>
        <w:t>)</w:t>
      </w:r>
    </w:p>
    <w:p w14:paraId="463BD273" w14:textId="77777777" w:rsidR="007B08EE" w:rsidRDefault="007B08EE" w:rsidP="007B08EE">
      <w:pPr>
        <w:pStyle w:val="FirstParagraph"/>
      </w:pPr>
      <w:r>
        <w:t>是以list的形式返回</w:t>
      </w:r>
    </w:p>
    <w:p w14:paraId="0005574E" w14:textId="77777777" w:rsidR="007B08EE" w:rsidRDefault="007B08EE" w:rsidP="007B08EE">
      <w:pPr>
        <w:pStyle w:val="a0"/>
      </w:pPr>
      <w:r>
        <w:rPr>
          <w:noProof/>
        </w:rPr>
        <w:drawing>
          <wp:inline distT="0" distB="0" distL="0" distR="0" wp14:anchorId="538BC227" wp14:editId="33A4329A">
            <wp:extent cx="3373290" cy="1298601"/>
            <wp:effectExtent l="0" t="0" r="0" b="0"/>
            <wp:docPr id="5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E:\Codefield\bdm_labs_hust\lab2\image\2-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290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2F06C" w14:textId="77777777" w:rsidR="007B08EE" w:rsidRDefault="007B08EE" w:rsidP="007B08EE">
      <w:pPr>
        <w:pStyle w:val="a0"/>
      </w:pPr>
    </w:p>
    <w:p w14:paraId="6DFE5C10" w14:textId="77777777" w:rsidR="007B08EE" w:rsidRDefault="007B08EE" w:rsidP="007B08EE">
      <w:pPr>
        <w:pStyle w:val="3"/>
        <w:rPr>
          <w:lang w:eastAsia="zh-CN"/>
        </w:rPr>
      </w:pPr>
      <w:bookmarkStart w:id="85" w:name="Xb4c31db2a3c12b4b192543deb4acfb0431fef87"/>
      <w:bookmarkStart w:id="86" w:name="_Toc133713246"/>
      <w:bookmarkEnd w:id="83"/>
      <w:r>
        <w:rPr>
          <w:lang w:eastAsia="zh-CN"/>
        </w:rPr>
        <w:t>2-10</w:t>
      </w:r>
      <w:bookmarkEnd w:id="86"/>
    </w:p>
    <w:p w14:paraId="521ED10A" w14:textId="77777777" w:rsidR="007B08EE" w:rsidRDefault="007B08EE" w:rsidP="007B08EE">
      <w:pPr>
        <w:pStyle w:val="4"/>
        <w:rPr>
          <w:lang w:eastAsia="zh-CN"/>
        </w:rPr>
      </w:pPr>
      <w:r>
        <w:rPr>
          <w:lang w:eastAsia="zh-CN"/>
        </w:rPr>
        <w:t>题目</w:t>
      </w:r>
    </w:p>
    <w:p w14:paraId="034656F6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查询Victoria的朋友（直接相邻）分别有多少位朋友。(考察：使用with传递查询结果到后续的处理)</w:t>
      </w:r>
    </w:p>
    <w:p w14:paraId="3C82C52D" w14:textId="77777777" w:rsidR="007B08EE" w:rsidRDefault="007B08EE" w:rsidP="007B08EE">
      <w:pPr>
        <w:pStyle w:val="4"/>
        <w:rPr>
          <w:lang w:eastAsia="zh-CN"/>
        </w:rPr>
      </w:pPr>
      <w:r>
        <w:rPr>
          <w:lang w:eastAsia="zh-CN"/>
        </w:rPr>
        <w:t>解析</w:t>
      </w:r>
    </w:p>
    <w:p w14:paraId="7FD336D3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先找到名为"Victoria"的用户节点，从该节点出发，通过关系类型"HasFriend"找到其所有朋友节点，对于每一个朋友节点，计算其名称和其朋友的数量</w:t>
      </w:r>
    </w:p>
    <w:p w14:paraId="64EB2793" w14:textId="77777777" w:rsidR="007B08EE" w:rsidRDefault="007B08EE" w:rsidP="007B08EE">
      <w:pPr>
        <w:pStyle w:val="SourceCode"/>
      </w:pPr>
      <w:r>
        <w:rPr>
          <w:rStyle w:val="NormalTok"/>
        </w:rPr>
        <w:t>MATCH(</w:t>
      </w:r>
      <w:r>
        <w:rPr>
          <w:rStyle w:val="CharTok"/>
        </w:rPr>
        <w:t>:UserNode</w:t>
      </w:r>
      <w:r>
        <w:rPr>
          <w:rStyle w:val="NormalTok"/>
        </w:rPr>
        <w:t>{name:</w:t>
      </w:r>
      <w:r>
        <w:rPr>
          <w:rStyle w:val="StringTok"/>
        </w:rPr>
        <w:t>'Victoria'</w:t>
      </w:r>
      <w:r>
        <w:rPr>
          <w:rStyle w:val="NormalTok"/>
        </w:rPr>
        <w:t>})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HasFriend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friend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friend.name </w:t>
      </w:r>
      <w:r>
        <w:rPr>
          <w:rStyle w:val="KeywordTok"/>
        </w:rPr>
        <w:t>as</w:t>
      </w:r>
      <w:r>
        <w:rPr>
          <w:rStyle w:val="NormalTok"/>
        </w:rPr>
        <w:t xml:space="preserve"> friendsList, </w:t>
      </w:r>
      <w:r>
        <w:rPr>
          <w:rStyle w:val="KeywordTok"/>
        </w:rPr>
        <w:t>size</w:t>
      </w:r>
      <w:r>
        <w:rPr>
          <w:rStyle w:val="NormalTok"/>
        </w:rPr>
        <w:t>((friend)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HasFriend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 xml:space="preserve">()) </w:t>
      </w:r>
      <w:r>
        <w:rPr>
          <w:rStyle w:val="KeywordTok"/>
        </w:rPr>
        <w:t>as</w:t>
      </w:r>
      <w:r>
        <w:rPr>
          <w:rStyle w:val="NormalTok"/>
        </w:rPr>
        <w:t xml:space="preserve"> number0fFoFs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friendsList,number0fFoFs</w:t>
      </w:r>
    </w:p>
    <w:p w14:paraId="2C5A1409" w14:textId="77777777" w:rsidR="007B08EE" w:rsidRDefault="007B08EE" w:rsidP="007B08EE">
      <w:pPr>
        <w:pStyle w:val="FirstParagraph"/>
      </w:pPr>
      <w:r>
        <w:rPr>
          <w:noProof/>
        </w:rPr>
        <w:lastRenderedPageBreak/>
        <w:drawing>
          <wp:inline distT="0" distB="0" distL="0" distR="0" wp14:anchorId="3D360F05" wp14:editId="5DEAFAD2">
            <wp:extent cx="5334000" cy="4545105"/>
            <wp:effectExtent l="0" t="0" r="0" b="0"/>
            <wp:docPr id="3" name="图片 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E:\Codefield\bdm_labs_hust\lab2\image\2-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BF6AC0" w14:textId="77777777" w:rsidR="007B08EE" w:rsidRDefault="007B08EE" w:rsidP="007B08EE">
      <w:pPr>
        <w:pStyle w:val="a0"/>
      </w:pPr>
    </w:p>
    <w:p w14:paraId="486EF42F" w14:textId="77777777" w:rsidR="007B08EE" w:rsidRDefault="007B08EE" w:rsidP="007B08EE">
      <w:pPr>
        <w:pStyle w:val="3"/>
      </w:pPr>
      <w:bookmarkStart w:id="87" w:name="X9aadd1a328f9d9507d26f645a1136be52206660"/>
      <w:bookmarkStart w:id="88" w:name="_Toc133713247"/>
      <w:bookmarkEnd w:id="85"/>
      <w:r>
        <w:t>2-11</w:t>
      </w:r>
      <w:bookmarkEnd w:id="88"/>
    </w:p>
    <w:p w14:paraId="639A7DE6" w14:textId="77777777" w:rsidR="007B08EE" w:rsidRDefault="007B08EE" w:rsidP="007B08EE">
      <w:pPr>
        <w:pStyle w:val="4"/>
      </w:pPr>
      <w:r>
        <w:t>题目</w:t>
      </w:r>
    </w:p>
    <w:p w14:paraId="38DCBDB1" w14:textId="77777777" w:rsidR="007B08EE" w:rsidRDefault="007B08EE" w:rsidP="007B08EE">
      <w:pPr>
        <w:pStyle w:val="FirstParagraph"/>
      </w:pPr>
      <w:r>
        <w:t>查询城市是Chandler的商家节点。</w:t>
      </w:r>
    </w:p>
    <w:p w14:paraId="076600AD" w14:textId="77777777" w:rsidR="007B08EE" w:rsidRDefault="007B08EE" w:rsidP="007B08EE">
      <w:pPr>
        <w:pStyle w:val="4"/>
      </w:pPr>
      <w:r>
        <w:t>解析</w:t>
      </w:r>
    </w:p>
    <w:p w14:paraId="6F34AA5C" w14:textId="77777777" w:rsidR="007B08EE" w:rsidRDefault="007B08EE" w:rsidP="007B08EE">
      <w:pPr>
        <w:numPr>
          <w:ilvl w:val="0"/>
          <w:numId w:val="2"/>
        </w:numPr>
        <w:spacing w:before="0" w:after="200" w:line="240" w:lineRule="auto"/>
      </w:pPr>
      <w:r>
        <w:t>使用</w:t>
      </w:r>
      <w:r>
        <w:t>MATCH</w:t>
      </w:r>
      <w:r>
        <w:t>子句匹配类别为</w:t>
      </w:r>
      <w:r>
        <w:t>Hot Pot</w:t>
      </w:r>
      <w:r>
        <w:t>的</w:t>
      </w:r>
      <w:r>
        <w:t>CategoryNode</w:t>
      </w:r>
      <w:r>
        <w:t>节点和它们所对应的</w:t>
      </w:r>
      <w:r>
        <w:t xml:space="preserve"> BusinessNode</w:t>
      </w:r>
      <w:r>
        <w:t>节点，并将匹配到的</w:t>
      </w:r>
      <w:r>
        <w:t>BusinessNode</w:t>
      </w:r>
      <w:r>
        <w:t>节点的</w:t>
      </w:r>
      <w:r>
        <w:t>city</w:t>
      </w:r>
      <w:r>
        <w:t>属性作为变量</w:t>
      </w:r>
      <w:r>
        <w:t>cityName</w:t>
      </w:r>
      <w:r>
        <w:t>传递到下一个子句。</w:t>
      </w:r>
    </w:p>
    <w:p w14:paraId="5278907E" w14:textId="77777777" w:rsidR="007B08EE" w:rsidRDefault="007B08EE" w:rsidP="007B08EE">
      <w:pPr>
        <w:numPr>
          <w:ilvl w:val="0"/>
          <w:numId w:val="2"/>
        </w:numPr>
        <w:spacing w:before="0" w:after="200" w:line="240" w:lineRule="auto"/>
      </w:pPr>
      <w:r>
        <w:t>使用</w:t>
      </w:r>
      <w:r>
        <w:t>WITH</w:t>
      </w:r>
      <w:r>
        <w:t>子句对每个城市进行分组，统计该城市中类别为</w:t>
      </w:r>
      <w:r>
        <w:t>Hot Pot</w:t>
      </w:r>
      <w:r>
        <w:t>的商家数量，并将城市名称和商家数量传递到下一个子句。</w:t>
      </w:r>
    </w:p>
    <w:p w14:paraId="764C2263" w14:textId="77777777" w:rsidR="007B08EE" w:rsidRDefault="007B08EE" w:rsidP="007B08EE">
      <w:pPr>
        <w:numPr>
          <w:ilvl w:val="0"/>
          <w:numId w:val="2"/>
        </w:numPr>
        <w:spacing w:before="0" w:after="200" w:line="240" w:lineRule="auto"/>
      </w:pPr>
      <w:r>
        <w:t>使用</w:t>
      </w:r>
      <w:r>
        <w:t>ORDER BY</w:t>
      </w:r>
      <w:r>
        <w:t>子句将商家数量按照降序排序，以便选择前</w:t>
      </w:r>
      <w:r>
        <w:t>5</w:t>
      </w:r>
      <w:r>
        <w:t>个数量最多的城市。</w:t>
      </w:r>
    </w:p>
    <w:p w14:paraId="61D03064" w14:textId="77777777" w:rsidR="007B08EE" w:rsidRDefault="007B08EE" w:rsidP="007B08EE">
      <w:pPr>
        <w:numPr>
          <w:ilvl w:val="0"/>
          <w:numId w:val="2"/>
        </w:numPr>
        <w:spacing w:before="0" w:after="200" w:line="240" w:lineRule="auto"/>
      </w:pPr>
      <w:r>
        <w:lastRenderedPageBreak/>
        <w:t>使用</w:t>
      </w:r>
      <w:r>
        <w:t>RETURN</w:t>
      </w:r>
      <w:r>
        <w:t>子句输出城市名称和对应的商家数量，并限制结果数量为前</w:t>
      </w:r>
      <w:r>
        <w:t>5</w:t>
      </w:r>
      <w:r>
        <w:t>条。</w:t>
      </w:r>
    </w:p>
    <w:p w14:paraId="0ADD530F" w14:textId="77777777" w:rsidR="007B08EE" w:rsidRDefault="007B08EE" w:rsidP="007B08EE">
      <w:pPr>
        <w:pStyle w:val="SourceCode"/>
      </w:pPr>
      <w:r>
        <w:rPr>
          <w:rStyle w:val="NormalTok"/>
        </w:rPr>
        <w:t>MATCH (b</w:t>
      </w:r>
      <w:r>
        <w:rPr>
          <w:rStyle w:val="CharTok"/>
        </w:rPr>
        <w:t>:BusinessNode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IN_CATEGORY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</w:t>
      </w:r>
      <w:r>
        <w:rPr>
          <w:rStyle w:val="CharTok"/>
        </w:rPr>
        <w:t>:CategoryNode</w:t>
      </w:r>
      <w:r>
        <w:rPr>
          <w:rStyle w:val="NormalTok"/>
        </w:rPr>
        <w:t xml:space="preserve"> {</w:t>
      </w:r>
      <w:r>
        <w:rPr>
          <w:rStyle w:val="KeywordTok"/>
        </w:rPr>
        <w:t>category</w:t>
      </w:r>
      <w:r>
        <w:rPr>
          <w:rStyle w:val="NormalTok"/>
        </w:rPr>
        <w:t xml:space="preserve">: </w:t>
      </w:r>
      <w:r>
        <w:rPr>
          <w:rStyle w:val="StringTok"/>
        </w:rPr>
        <w:t>'Hot Pot'</w:t>
      </w:r>
      <w:r>
        <w:rPr>
          <w:rStyle w:val="NormalTok"/>
        </w:rPr>
        <w:t>}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b.city </w:t>
      </w:r>
      <w:r>
        <w:rPr>
          <w:rStyle w:val="KeywordTok"/>
        </w:rPr>
        <w:t>AS</w:t>
      </w:r>
      <w:r>
        <w:rPr>
          <w:rStyle w:val="NormalTok"/>
        </w:rPr>
        <w:t xml:space="preserve"> cityName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numberOfBusiness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cityName, numberOfBusines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numberOfBusiness </w:t>
      </w:r>
      <w:r>
        <w:rPr>
          <w:rStyle w:val="KeywordTok"/>
        </w:rPr>
        <w:t>DESC</w:t>
      </w:r>
    </w:p>
    <w:p w14:paraId="67C81B0C" w14:textId="77777777" w:rsidR="007B08EE" w:rsidRDefault="007B08EE" w:rsidP="007B08EE">
      <w:pPr>
        <w:pStyle w:val="FirstParagraph"/>
      </w:pPr>
      <w:r>
        <w:rPr>
          <w:noProof/>
        </w:rPr>
        <w:drawing>
          <wp:inline distT="0" distB="0" distL="0" distR="0" wp14:anchorId="1AA5397C" wp14:editId="4F9B12CD">
            <wp:extent cx="5334000" cy="4342063"/>
            <wp:effectExtent l="0" t="0" r="0" b="0"/>
            <wp:docPr id="6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E:\Codefield\bdm_labs_hust\lab2\image\2-1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288D5" w14:textId="77777777" w:rsidR="007B08EE" w:rsidRDefault="007B08EE" w:rsidP="007B08EE">
      <w:pPr>
        <w:pStyle w:val="3"/>
        <w:rPr>
          <w:lang w:eastAsia="zh-CN"/>
        </w:rPr>
      </w:pPr>
      <w:bookmarkStart w:id="89" w:name="X2071b366e75ce411d93ba89ac061836a7565785"/>
      <w:bookmarkStart w:id="90" w:name="_Toc133713248"/>
      <w:bookmarkEnd w:id="87"/>
      <w:r>
        <w:rPr>
          <w:lang w:eastAsia="zh-CN"/>
        </w:rPr>
        <w:t>2-12</w:t>
      </w:r>
      <w:bookmarkEnd w:id="90"/>
    </w:p>
    <w:p w14:paraId="7C081550" w14:textId="77777777" w:rsidR="007B08EE" w:rsidRDefault="007B08EE" w:rsidP="007B08EE">
      <w:pPr>
        <w:pStyle w:val="4"/>
        <w:rPr>
          <w:lang w:eastAsia="zh-CN"/>
        </w:rPr>
      </w:pPr>
      <w:r>
        <w:rPr>
          <w:lang w:eastAsia="zh-CN"/>
        </w:rPr>
        <w:t>题目</w:t>
      </w:r>
    </w:p>
    <w:p w14:paraId="5D269845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查询商家名重复次数前10的商家名及其次数。</w:t>
      </w:r>
    </w:p>
    <w:p w14:paraId="2CAC89BA" w14:textId="77777777" w:rsidR="007B08EE" w:rsidRDefault="007B08EE" w:rsidP="007B08EE">
      <w:pPr>
        <w:pStyle w:val="4"/>
        <w:rPr>
          <w:lang w:eastAsia="zh-CN"/>
        </w:rPr>
      </w:pPr>
      <w:r>
        <w:rPr>
          <w:lang w:eastAsia="zh-CN"/>
        </w:rPr>
        <w:t>解析</w:t>
      </w:r>
    </w:p>
    <w:p w14:paraId="722C654E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首先匹配所有的 BusinessNode 节点，并将每个节点的 name 属性作为变量 name 传递到下一个子句。然后使用 WITH 子句对每个商家名称进行分组，统计重复出现的次数，并将商家名称和出现次数传递到下一个子句。接着使用 WHERE 子句筛选出出现次数大于 1 的商家名称，以便选择重复出现的商家名称。最后使</w:t>
      </w:r>
      <w:r>
        <w:rPr>
          <w:lang w:eastAsia="zh-CN"/>
        </w:rPr>
        <w:lastRenderedPageBreak/>
        <w:t>用输出商家名称和对应的出现次数，并按照出现次数降序排序，以便选择前 10 个重复出现次数最多的商家名称。</w:t>
      </w:r>
    </w:p>
    <w:p w14:paraId="2C375F24" w14:textId="77777777" w:rsidR="007B08EE" w:rsidRDefault="007B08EE" w:rsidP="007B08EE">
      <w:pPr>
        <w:pStyle w:val="SourceCode"/>
      </w:pPr>
      <w:r>
        <w:rPr>
          <w:rStyle w:val="NormalTok"/>
        </w:rPr>
        <w:t>MATCH (b</w:t>
      </w:r>
      <w:r>
        <w:rPr>
          <w:rStyle w:val="CharTok"/>
        </w:rPr>
        <w:t>:Business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b.name </w:t>
      </w:r>
      <w:r>
        <w:rPr>
          <w:rStyle w:val="KeywordTok"/>
        </w:rPr>
        <w:t>AS</w:t>
      </w:r>
      <w:r>
        <w:rPr>
          <w:rStyle w:val="NormalTok"/>
        </w:rPr>
        <w:t xml:space="preserve"> name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name, </w:t>
      </w:r>
      <w:r>
        <w:rPr>
          <w:rStyle w:val="FunctionTok"/>
        </w:rPr>
        <w:t>count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</w:p>
    <w:p w14:paraId="6349C104" w14:textId="77777777" w:rsidR="007B08EE" w:rsidRDefault="007B08EE" w:rsidP="007B08EE">
      <w:pPr>
        <w:pStyle w:val="FirstParagraph"/>
      </w:pPr>
      <w:r>
        <w:rPr>
          <w:noProof/>
        </w:rPr>
        <w:drawing>
          <wp:inline distT="0" distB="0" distL="0" distR="0" wp14:anchorId="0B2D2AA0" wp14:editId="5EC90208">
            <wp:extent cx="3551722" cy="4889633"/>
            <wp:effectExtent l="0" t="0" r="0" b="0"/>
            <wp:docPr id="7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E:\Codefield\bdm_labs_hust\lab2\image\2-1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488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EA799" w14:textId="77777777" w:rsidR="007B08EE" w:rsidRDefault="007B08EE" w:rsidP="007B08EE">
      <w:pPr>
        <w:pStyle w:val="3"/>
        <w:rPr>
          <w:lang w:eastAsia="zh-CN"/>
        </w:rPr>
      </w:pPr>
      <w:bookmarkStart w:id="91" w:name="Xcb800ac683ba2074b47733926a5a04c493224be"/>
      <w:bookmarkStart w:id="92" w:name="_Toc133713249"/>
      <w:bookmarkEnd w:id="89"/>
      <w:r>
        <w:rPr>
          <w:lang w:eastAsia="zh-CN"/>
        </w:rPr>
        <w:t>2-13</w:t>
      </w:r>
      <w:bookmarkEnd w:id="92"/>
    </w:p>
    <w:p w14:paraId="58F056B2" w14:textId="77777777" w:rsidR="007B08EE" w:rsidRDefault="007B08EE" w:rsidP="007B08EE">
      <w:pPr>
        <w:pStyle w:val="4"/>
        <w:rPr>
          <w:lang w:eastAsia="zh-CN"/>
        </w:rPr>
      </w:pPr>
      <w:r>
        <w:rPr>
          <w:lang w:eastAsia="zh-CN"/>
        </w:rPr>
        <w:t>题目</w:t>
      </w:r>
    </w:p>
    <w:p w14:paraId="173ADAC2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统计评价数大于4000的商家名热度（名字的重复的次数在所有的商家名中的占比），按照评价数量排序，返回热度和商家名和评价数。</w:t>
      </w:r>
    </w:p>
    <w:p w14:paraId="47E71420" w14:textId="77777777" w:rsidR="007B08EE" w:rsidRDefault="007B08EE" w:rsidP="007B08EE">
      <w:pPr>
        <w:pStyle w:val="4"/>
      </w:pPr>
      <w:r>
        <w:lastRenderedPageBreak/>
        <w:t>解析</w:t>
      </w:r>
    </w:p>
    <w:p w14:paraId="06FBECB1" w14:textId="77777777" w:rsidR="007B08EE" w:rsidRDefault="007B08EE" w:rsidP="007B08EE">
      <w:pPr>
        <w:pStyle w:val="FirstParagraph"/>
        <w:rPr>
          <w:lang w:eastAsia="zh-CN"/>
        </w:rPr>
      </w:pPr>
      <w:r>
        <w:t>首先筛选出评价数大于4000的商家，使用toInteger函数将business.reviewcount属性转换为整型。接着，使用WITH COUNT(DISTINCT business) AS cnt语句统计所有商家的数量，将数量保存到变量cnt中。</w:t>
      </w:r>
      <w:r>
        <w:rPr>
          <w:lang w:eastAsia="zh-CN"/>
        </w:rPr>
        <w:t>然后，再次使用MATCH语句筛选评价数大于4000的商家，并在WITH子句中将这些商家的名字、评价数、以及前面统计得到的商家总数cnt传递给下一步操作。最后，使用WITH子句对商家名、热度（即名字的重复次数在所有商家名中的占比）和评价数进行处理，并使用RETURN语句返回结果。结果按照评价数降序排序，其中每行的内容依次为热度、商家名和评价数。</w:t>
      </w:r>
    </w:p>
    <w:p w14:paraId="09B3E658" w14:textId="77777777" w:rsidR="007B08EE" w:rsidRDefault="007B08EE" w:rsidP="007B08EE">
      <w:pPr>
        <w:pStyle w:val="SourceCode"/>
      </w:pPr>
      <w:r>
        <w:rPr>
          <w:rStyle w:val="NormalTok"/>
        </w:rPr>
        <w:t>MATCH (business</w:t>
      </w:r>
      <w:r>
        <w:rPr>
          <w:rStyle w:val="CharTok"/>
        </w:rPr>
        <w:t>:Business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toInteger(business.reviewcount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000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business) </w:t>
      </w:r>
      <w:r>
        <w:rPr>
          <w:rStyle w:val="KeywordTok"/>
        </w:rPr>
        <w:t>AS</w:t>
      </w:r>
      <w:r>
        <w:rPr>
          <w:rStyle w:val="NormalTok"/>
        </w:rPr>
        <w:t xml:space="preserve"> cnt</w:t>
      </w:r>
      <w:r>
        <w:br/>
      </w:r>
      <w:r>
        <w:rPr>
          <w:rStyle w:val="NormalTok"/>
        </w:rPr>
        <w:t>MATCH (business</w:t>
      </w:r>
      <w:r>
        <w:rPr>
          <w:rStyle w:val="CharTok"/>
        </w:rPr>
        <w:t>:Business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toInteger(business.reviewcount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000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business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, cnt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business.name </w:t>
      </w:r>
      <w:r>
        <w:rPr>
          <w:rStyle w:val="KeywordTok"/>
        </w:rPr>
        <w:t>AS</w:t>
      </w:r>
      <w:r>
        <w:rPr>
          <w:rStyle w:val="NormalTok"/>
        </w:rPr>
        <w:t xml:space="preserve"> name, </w:t>
      </w:r>
      <w:r>
        <w:rPr>
          <w:rStyle w:val="FunctionTok"/>
        </w:rPr>
        <w:t>count</w:t>
      </w:r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OperatorTok"/>
        </w:rPr>
        <w:t>*</w:t>
      </w:r>
      <w:r>
        <w:rPr>
          <w:rStyle w:val="FloatTok"/>
        </w:rPr>
        <w:t>1.0</w:t>
      </w:r>
      <w:r>
        <w:rPr>
          <w:rStyle w:val="OperatorTok"/>
        </w:rPr>
        <w:t>/</w:t>
      </w:r>
      <w:r>
        <w:rPr>
          <w:rStyle w:val="NormalTok"/>
        </w:rPr>
        <w:t xml:space="preserve">cnt </w:t>
      </w:r>
      <w:r>
        <w:rPr>
          <w:rStyle w:val="KeywordTok"/>
        </w:rPr>
        <w:t>AS</w:t>
      </w:r>
      <w:r>
        <w:rPr>
          <w:rStyle w:val="NormalTok"/>
        </w:rPr>
        <w:t xml:space="preserve"> popularity, business.reviewcount </w:t>
      </w:r>
      <w:r>
        <w:rPr>
          <w:rStyle w:val="KeywordTok"/>
        </w:rPr>
        <w:t>AS</w:t>
      </w:r>
      <w:r>
        <w:rPr>
          <w:rStyle w:val="NormalTok"/>
        </w:rPr>
        <w:t xml:space="preserve"> reviewcount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popularity, name, reviewcount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viewcount </w:t>
      </w:r>
      <w:r>
        <w:rPr>
          <w:rStyle w:val="KeywordTok"/>
        </w:rPr>
        <w:t>DESC</w:t>
      </w:r>
    </w:p>
    <w:p w14:paraId="55987F9B" w14:textId="77777777" w:rsidR="007B08EE" w:rsidRDefault="007B08EE" w:rsidP="007B08EE">
      <w:pPr>
        <w:pStyle w:val="FirstParagraph"/>
      </w:pPr>
      <w:r>
        <w:rPr>
          <w:noProof/>
        </w:rPr>
        <w:drawing>
          <wp:inline distT="0" distB="0" distL="0" distR="0" wp14:anchorId="605FD8CD" wp14:editId="580D1FE4">
            <wp:extent cx="5334000" cy="3668564"/>
            <wp:effectExtent l="0" t="0" r="0" b="0"/>
            <wp:docPr id="7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E:\Codefield\bdm_labs_hust\lab2\image\2-13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43BA4" w14:textId="77777777" w:rsidR="007B08EE" w:rsidRDefault="007B08EE" w:rsidP="007B08EE">
      <w:pPr>
        <w:pStyle w:val="3"/>
        <w:rPr>
          <w:lang w:eastAsia="zh-CN"/>
        </w:rPr>
      </w:pPr>
      <w:bookmarkStart w:id="93" w:name="Xde307638de3f58991c59bfa148d52c182cc72ed"/>
      <w:bookmarkStart w:id="94" w:name="_Toc133713250"/>
      <w:bookmarkEnd w:id="91"/>
      <w:r>
        <w:rPr>
          <w:lang w:eastAsia="zh-CN"/>
        </w:rPr>
        <w:lastRenderedPageBreak/>
        <w:t>2-14</w:t>
      </w:r>
      <w:bookmarkEnd w:id="94"/>
    </w:p>
    <w:p w14:paraId="5E50F6B7" w14:textId="77777777" w:rsidR="007B08EE" w:rsidRDefault="007B08EE" w:rsidP="007B08EE">
      <w:pPr>
        <w:pStyle w:val="4"/>
        <w:rPr>
          <w:lang w:eastAsia="zh-CN"/>
        </w:rPr>
      </w:pPr>
      <w:r>
        <w:rPr>
          <w:lang w:eastAsia="zh-CN"/>
        </w:rPr>
        <w:t>题目</w:t>
      </w:r>
    </w:p>
    <w:p w14:paraId="6315B926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查询具有评分为5.0的Hot Pot类别的商铺所在城市。</w:t>
      </w:r>
    </w:p>
    <w:p w14:paraId="536CCB82" w14:textId="77777777" w:rsidR="007B08EE" w:rsidRDefault="007B08EE" w:rsidP="007B08EE">
      <w:pPr>
        <w:pStyle w:val="4"/>
      </w:pPr>
      <w:r>
        <w:t>解析</w:t>
      </w:r>
    </w:p>
    <w:p w14:paraId="0FC818DD" w14:textId="77777777" w:rsidR="007B08EE" w:rsidRDefault="007B08EE" w:rsidP="007B08EE">
      <w:pPr>
        <w:pStyle w:val="FirstParagraph"/>
      </w:pPr>
      <w:r>
        <w:t>通过MATCH语句匹配所有评分为5.0且分类为Hot Pot的商铺节点和Hot Pot类别节点，然后通过-[:IN_CATEGORY]-&gt;语句指定这两种节点之间的关系为"IN_CATEGORY"关系，表示商铺属于Hot Pot类别。最后通过RETURN语句返回去重后的商铺所在城市，即business.city。</w:t>
      </w:r>
    </w:p>
    <w:p w14:paraId="0A6E9993" w14:textId="77777777" w:rsidR="007B08EE" w:rsidRDefault="007B08EE" w:rsidP="007B08EE">
      <w:pPr>
        <w:pStyle w:val="SourceCode"/>
      </w:pPr>
      <w:r>
        <w:rPr>
          <w:rStyle w:val="NormalTok"/>
        </w:rPr>
        <w:t>MATCH (</w:t>
      </w:r>
      <w:r>
        <w:rPr>
          <w:rStyle w:val="CharTok"/>
        </w:rPr>
        <w:t>:UserNode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Review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r</w:t>
      </w:r>
      <w:r>
        <w:rPr>
          <w:rStyle w:val="CharTok"/>
        </w:rPr>
        <w:t>:ReviewNod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Reviewed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b</w:t>
      </w:r>
      <w:r>
        <w:rPr>
          <w:rStyle w:val="CharTok"/>
        </w:rPr>
        <w:t>:BusinessNod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IN_CATEGORY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c</w:t>
      </w:r>
      <w:r>
        <w:rPr>
          <w:rStyle w:val="CharTok"/>
        </w:rPr>
        <w:t>:CategoryNode</w:t>
      </w:r>
      <w:r>
        <w:rPr>
          <w:rStyle w:val="NormalTok"/>
        </w:rPr>
        <w:t xml:space="preserve"> {</w:t>
      </w:r>
      <w:r>
        <w:rPr>
          <w:rStyle w:val="KeywordTok"/>
        </w:rPr>
        <w:t>category</w:t>
      </w:r>
      <w:r>
        <w:rPr>
          <w:rStyle w:val="NormalTok"/>
        </w:rPr>
        <w:t xml:space="preserve">: </w:t>
      </w:r>
      <w:r>
        <w:rPr>
          <w:rStyle w:val="StringTok"/>
        </w:rPr>
        <w:t>'Hot Pot'</w:t>
      </w:r>
      <w:r>
        <w:rPr>
          <w:rStyle w:val="NormalTok"/>
        </w:rPr>
        <w:t>}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r.sta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.0'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b.city </w:t>
      </w:r>
      <w:r>
        <w:rPr>
          <w:rStyle w:val="KeywordTok"/>
        </w:rPr>
        <w:t>as</w:t>
      </w:r>
      <w:r>
        <w:rPr>
          <w:rStyle w:val="NormalTok"/>
        </w:rPr>
        <w:t xml:space="preserve"> city</w:t>
      </w:r>
    </w:p>
    <w:p w14:paraId="50065439" w14:textId="77777777" w:rsidR="007B08EE" w:rsidRDefault="007B08EE" w:rsidP="007B08EE">
      <w:pPr>
        <w:pStyle w:val="FirstParagraph"/>
      </w:pPr>
      <w:r>
        <w:rPr>
          <w:noProof/>
        </w:rPr>
        <w:drawing>
          <wp:inline distT="0" distB="0" distL="0" distR="0" wp14:anchorId="0A8D4B7E" wp14:editId="6995D632">
            <wp:extent cx="5334000" cy="3784366"/>
            <wp:effectExtent l="0" t="0" r="0" b="0"/>
            <wp:docPr id="4" name="图片 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E:\Codefield\bdm_labs_hust\lab2\image\2-1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9F4E9" w14:textId="77777777" w:rsidR="007B08EE" w:rsidRDefault="007B08EE" w:rsidP="007B08EE">
      <w:pPr>
        <w:pStyle w:val="a0"/>
      </w:pPr>
    </w:p>
    <w:p w14:paraId="4D955F31" w14:textId="77777777" w:rsidR="007B08EE" w:rsidRDefault="007B08EE" w:rsidP="007B08EE">
      <w:pPr>
        <w:pStyle w:val="3"/>
        <w:rPr>
          <w:lang w:eastAsia="zh-CN"/>
        </w:rPr>
      </w:pPr>
      <w:bookmarkStart w:id="95" w:name="Xf2f5440302912bd7acdb4e48393d27f6ea64549"/>
      <w:bookmarkStart w:id="96" w:name="_Toc133713251"/>
      <w:bookmarkEnd w:id="93"/>
      <w:r>
        <w:rPr>
          <w:lang w:eastAsia="zh-CN"/>
        </w:rPr>
        <w:lastRenderedPageBreak/>
        <w:t>2-15</w:t>
      </w:r>
      <w:bookmarkEnd w:id="96"/>
    </w:p>
    <w:p w14:paraId="7671BEC1" w14:textId="77777777" w:rsidR="007B08EE" w:rsidRDefault="007B08EE" w:rsidP="007B08EE">
      <w:pPr>
        <w:pStyle w:val="4"/>
        <w:rPr>
          <w:lang w:eastAsia="zh-CN"/>
        </w:rPr>
      </w:pPr>
      <w:r>
        <w:rPr>
          <w:lang w:eastAsia="zh-CN"/>
        </w:rPr>
        <w:t>题目</w:t>
      </w:r>
    </w:p>
    <w:p w14:paraId="04AFD7CC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统计每个用户评价过的商家数量，按照数量降序排列，返回用户id，用户名和评价过的商家的数量（需要对商家去重）。</w:t>
      </w:r>
    </w:p>
    <w:p w14:paraId="68F64CF4" w14:textId="77777777" w:rsidR="007B08EE" w:rsidRDefault="007B08EE" w:rsidP="007B08EE">
      <w:pPr>
        <w:pStyle w:val="4"/>
        <w:rPr>
          <w:lang w:eastAsia="zh-CN"/>
        </w:rPr>
      </w:pPr>
      <w:r>
        <w:rPr>
          <w:lang w:eastAsia="zh-CN"/>
        </w:rPr>
        <w:t>解析</w:t>
      </w:r>
    </w:p>
    <w:p w14:paraId="4BF30E0C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首先找到所有的UserNode节点，这些节点和BusinessNode节点通过Reviewed关系相连，并且这些BusinessNode节点和ReviewNode节点之间通过Review关系相连。然后将找到的节点按照user进行分组，并计算每个用户评价过的商家数量，将结果保存为count。</w:t>
      </w:r>
    </w:p>
    <w:p w14:paraId="466EC14B" w14:textId="77777777" w:rsidR="007B08EE" w:rsidRDefault="007B08EE" w:rsidP="007B08EE">
      <w:pPr>
        <w:pStyle w:val="SourceCode"/>
      </w:pPr>
      <w:r>
        <w:rPr>
          <w:rStyle w:val="NormalTok"/>
        </w:rPr>
        <w:t>MATCH (</w:t>
      </w:r>
      <w:r>
        <w:rPr>
          <w:rStyle w:val="FunctionTok"/>
        </w:rPr>
        <w:t>user</w:t>
      </w:r>
      <w:r>
        <w:rPr>
          <w:rStyle w:val="CharTok"/>
        </w:rPr>
        <w:t>:UserNode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Review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</w:t>
      </w:r>
      <w:r>
        <w:rPr>
          <w:rStyle w:val="CharTok"/>
        </w:rPr>
        <w:t>:ReviewNod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Reviewed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b</w:t>
      </w:r>
      <w:r>
        <w:rPr>
          <w:rStyle w:val="CharTok"/>
        </w:rPr>
        <w:t>:Business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b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.userid, </w:t>
      </w:r>
      <w:r>
        <w:rPr>
          <w:rStyle w:val="FunctionTok"/>
        </w:rPr>
        <w:t>user</w:t>
      </w:r>
      <w:r>
        <w:rPr>
          <w:rStyle w:val="NormalTok"/>
        </w:rPr>
        <w:t xml:space="preserve">.name, </w:t>
      </w:r>
      <w:r>
        <w:rPr>
          <w:rStyle w:val="FunctionTok"/>
        </w:rPr>
        <w:t>count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</w:p>
    <w:p w14:paraId="21FA3968" w14:textId="77777777" w:rsidR="007B08EE" w:rsidRDefault="007B08EE" w:rsidP="007B08EE">
      <w:pPr>
        <w:pStyle w:val="FirstParagraph"/>
      </w:pPr>
      <w:r>
        <w:rPr>
          <w:noProof/>
        </w:rPr>
        <w:lastRenderedPageBreak/>
        <w:drawing>
          <wp:inline distT="0" distB="0" distL="0" distR="0" wp14:anchorId="3447298F" wp14:editId="29123448">
            <wp:extent cx="5334000" cy="4686894"/>
            <wp:effectExtent l="0" t="0" r="0" b="0"/>
            <wp:docPr id="8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E:\Codefield\bdm_labs_hust\lab2\image\2-1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9187C" w14:textId="77777777" w:rsidR="007B08EE" w:rsidRDefault="007B08EE" w:rsidP="007B08EE">
      <w:pPr>
        <w:pStyle w:val="3"/>
        <w:rPr>
          <w:lang w:eastAsia="zh-CN"/>
        </w:rPr>
      </w:pPr>
      <w:bookmarkStart w:id="97" w:name="Xd14b3aa3c33cfd377954af95a3cb81aa9089a87"/>
      <w:bookmarkStart w:id="98" w:name="_Toc133713252"/>
      <w:bookmarkEnd w:id="95"/>
      <w:r>
        <w:rPr>
          <w:lang w:eastAsia="zh-CN"/>
        </w:rPr>
        <w:t>2-16</w:t>
      </w:r>
      <w:bookmarkEnd w:id="98"/>
    </w:p>
    <w:p w14:paraId="1BAD0E63" w14:textId="77777777" w:rsidR="007B08EE" w:rsidRDefault="007B08EE" w:rsidP="007B08EE">
      <w:pPr>
        <w:pStyle w:val="4"/>
        <w:rPr>
          <w:lang w:eastAsia="zh-CN"/>
        </w:rPr>
      </w:pPr>
      <w:bookmarkStart w:id="99" w:name="题目-16"/>
      <w:r>
        <w:rPr>
          <w:lang w:eastAsia="zh-CN"/>
        </w:rPr>
        <w:t>题目</w:t>
      </w:r>
    </w:p>
    <w:p w14:paraId="590DAE6D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体会建立索引对查询带来的性能提升，但会导致插入，删除等操作变慢（需要额外维护索引代价）。</w:t>
      </w:r>
    </w:p>
    <w:p w14:paraId="7CE969DB" w14:textId="77777777" w:rsidR="007B08EE" w:rsidRDefault="007B08EE" w:rsidP="007B08EE">
      <w:pPr>
        <w:pStyle w:val="4"/>
      </w:pPr>
      <w:bookmarkStart w:id="100" w:name="解析-16"/>
      <w:bookmarkEnd w:id="99"/>
      <w:r>
        <w:t>解析</w:t>
      </w:r>
    </w:p>
    <w:p w14:paraId="218EE3BB" w14:textId="77777777" w:rsidR="007B08EE" w:rsidRDefault="007B08EE" w:rsidP="007B08EE">
      <w:pPr>
        <w:pStyle w:val="FirstParagraph"/>
      </w:pPr>
      <w:r>
        <w:t>1.首先为UserNode增加flag属性，由于Neo4j服务器的Java Heap空间不足，只为fans值大于3000的数据添加flag属性，值等于其fans值</w:t>
      </w:r>
    </w:p>
    <w:p w14:paraId="01C34971" w14:textId="77777777" w:rsidR="007B08EE" w:rsidRDefault="007B08EE" w:rsidP="007B08EE">
      <w:pPr>
        <w:pStyle w:val="SourceCode"/>
      </w:pPr>
      <w:r>
        <w:rPr>
          <w:rStyle w:val="NormalTok"/>
        </w:rPr>
        <w:t>MATCH (</w:t>
      </w:r>
      <w:r>
        <w:rPr>
          <w:rStyle w:val="FunctionTok"/>
        </w:rPr>
        <w:t>user</w:t>
      </w:r>
      <w:r>
        <w:rPr>
          <w:rStyle w:val="CharTok"/>
        </w:rPr>
        <w:t>:User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toInteger(</w:t>
      </w:r>
      <w:r>
        <w:rPr>
          <w:rStyle w:val="FunctionTok"/>
        </w:rPr>
        <w:t>user</w:t>
      </w:r>
      <w:r>
        <w:rPr>
          <w:rStyle w:val="NormalTok"/>
        </w:rPr>
        <w:t xml:space="preserve">.fans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.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.fans</w:t>
      </w:r>
    </w:p>
    <w:p w14:paraId="3BE5129F" w14:textId="77777777" w:rsidR="007B08EE" w:rsidRDefault="007B08EE" w:rsidP="007B08EE">
      <w:pPr>
        <w:pStyle w:val="FirstParagraph"/>
      </w:pPr>
      <w:r>
        <w:t>2.对UserNode的flag属性执⾏查询（flag&gt;300）</w:t>
      </w:r>
    </w:p>
    <w:p w14:paraId="5E083BCC" w14:textId="77777777" w:rsidR="007B08EE" w:rsidRDefault="007B08EE" w:rsidP="007B08EE">
      <w:pPr>
        <w:pStyle w:val="SourceCode"/>
      </w:pPr>
      <w:r>
        <w:rPr>
          <w:rStyle w:val="NormalTok"/>
        </w:rPr>
        <w:lastRenderedPageBreak/>
        <w:t>MATCH (</w:t>
      </w:r>
      <w:r>
        <w:rPr>
          <w:rStyle w:val="FunctionTok"/>
        </w:rPr>
        <w:t>user</w:t>
      </w:r>
      <w:r>
        <w:rPr>
          <w:rStyle w:val="CharTok"/>
        </w:rPr>
        <w:t>:User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toInteger(</w:t>
      </w:r>
      <w:r>
        <w:rPr>
          <w:rStyle w:val="FunctionTok"/>
        </w:rPr>
        <w:t>user</w:t>
      </w:r>
      <w:r>
        <w:rPr>
          <w:rStyle w:val="NormalTok"/>
        </w:rPr>
        <w:t xml:space="preserve">.flag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</w:p>
    <w:p w14:paraId="7CEAF060" w14:textId="77777777" w:rsidR="007B08EE" w:rsidRDefault="007B08EE" w:rsidP="007B08EE">
      <w:pPr>
        <w:pStyle w:val="FirstParagraph"/>
      </w:pPr>
      <w:r>
        <w:t>3.把所有的flag值改为8001（更新操作）</w:t>
      </w:r>
    </w:p>
    <w:p w14:paraId="5C1488F6" w14:textId="77777777" w:rsidR="007B08EE" w:rsidRDefault="007B08EE" w:rsidP="007B08EE">
      <w:pPr>
        <w:pStyle w:val="SourceCode"/>
      </w:pPr>
      <w:r>
        <w:rPr>
          <w:rStyle w:val="NormalTok"/>
        </w:rPr>
        <w:t>MATCH (</w:t>
      </w:r>
      <w:r>
        <w:rPr>
          <w:rStyle w:val="FunctionTok"/>
        </w:rPr>
        <w:t>user</w:t>
      </w:r>
      <w:r>
        <w:rPr>
          <w:rStyle w:val="CharTok"/>
        </w:rPr>
        <w:t>:User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toInteger(</w:t>
      </w:r>
      <w:r>
        <w:rPr>
          <w:rStyle w:val="FunctionTok"/>
        </w:rPr>
        <w:t>user</w:t>
      </w:r>
      <w:r>
        <w:rPr>
          <w:rStyle w:val="NormalTok"/>
        </w:rPr>
        <w:t xml:space="preserve">.flag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.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1</w:t>
      </w:r>
    </w:p>
    <w:p w14:paraId="1AD72966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4.删除（flag&gt;8000），删除后查询一下看看，结果为空，删除成功</w:t>
      </w:r>
    </w:p>
    <w:p w14:paraId="4B5BF456" w14:textId="77777777" w:rsidR="007B08EE" w:rsidRDefault="007B08EE" w:rsidP="007B08EE">
      <w:pPr>
        <w:pStyle w:val="SourceCode"/>
      </w:pPr>
      <w:r>
        <w:rPr>
          <w:rStyle w:val="NormalTok"/>
        </w:rPr>
        <w:t>MATCH (</w:t>
      </w:r>
      <w:r>
        <w:rPr>
          <w:rStyle w:val="FunctionTok"/>
        </w:rPr>
        <w:t>user</w:t>
      </w:r>
      <w:r>
        <w:rPr>
          <w:rStyle w:val="CharTok"/>
        </w:rPr>
        <w:t>:User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.flag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8000</w:t>
      </w:r>
      <w:r>
        <w:br/>
      </w:r>
      <w:r>
        <w:rPr>
          <w:rStyle w:val="NormalTok"/>
        </w:rPr>
        <w:t xml:space="preserve">REMOVE </w:t>
      </w:r>
      <w:r>
        <w:rPr>
          <w:rStyle w:val="FunctionTok"/>
        </w:rPr>
        <w:t>user</w:t>
      </w:r>
      <w:r>
        <w:rPr>
          <w:rStyle w:val="NormalTok"/>
        </w:rPr>
        <w:t>.flag</w:t>
      </w:r>
    </w:p>
    <w:p w14:paraId="21B96F9F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5.重新执行操作1，然后在flg属性上建立索引</w:t>
      </w:r>
    </w:p>
    <w:p w14:paraId="61FBDB36" w14:textId="77777777" w:rsidR="007B08EE" w:rsidRDefault="007B08EE" w:rsidP="007B08E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FunctionTok"/>
        </w:rPr>
        <w:t>user</w:t>
      </w:r>
      <w:r>
        <w:rPr>
          <w:rStyle w:val="CharTok"/>
        </w:rPr>
        <w:t>:UserNode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(</w:t>
      </w:r>
      <w:r>
        <w:rPr>
          <w:rStyle w:val="FunctionTok"/>
        </w:rPr>
        <w:t>user</w:t>
      </w:r>
      <w:r>
        <w:rPr>
          <w:rStyle w:val="NormalTok"/>
        </w:rPr>
        <w:t>.flag)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NormalTok"/>
        </w:rPr>
        <w:t>备注，查找索引名字并删除索引的方法</w:t>
      </w:r>
      <w:r>
        <w:br/>
      </w:r>
      <w:r>
        <w:rPr>
          <w:rStyle w:val="KeywordTok"/>
        </w:rPr>
        <w:t>CALL</w:t>
      </w:r>
      <w:r>
        <w:rPr>
          <w:rStyle w:val="NormalTok"/>
        </w:rPr>
        <w:t xml:space="preserve"> db.</w:t>
      </w:r>
      <w:r>
        <w:rPr>
          <w:rStyle w:val="KeywordTok"/>
        </w:rPr>
        <w:t>indexes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`name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quote`</w:t>
      </w:r>
    </w:p>
    <w:p w14:paraId="16158627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6.重复上述查询、修改、删除操作</w:t>
      </w:r>
    </w:p>
    <w:p w14:paraId="52C85059" w14:textId="77777777" w:rsidR="007B08EE" w:rsidRDefault="007B08EE" w:rsidP="007B08EE">
      <w:pPr>
        <w:pStyle w:val="3"/>
        <w:rPr>
          <w:lang w:eastAsia="zh-CN"/>
        </w:rPr>
      </w:pPr>
      <w:bookmarkStart w:id="101" w:name="Xc2c3840c615802c24e181363691464819a253dc"/>
      <w:bookmarkStart w:id="102" w:name="_Toc133713253"/>
      <w:bookmarkEnd w:id="97"/>
      <w:bookmarkEnd w:id="100"/>
      <w:r>
        <w:rPr>
          <w:lang w:eastAsia="zh-CN"/>
        </w:rPr>
        <w:t>2-17</w:t>
      </w:r>
      <w:bookmarkEnd w:id="102"/>
    </w:p>
    <w:p w14:paraId="69BF396D" w14:textId="77777777" w:rsidR="007B08EE" w:rsidRDefault="007B08EE" w:rsidP="007B08EE">
      <w:pPr>
        <w:pStyle w:val="4"/>
        <w:rPr>
          <w:lang w:eastAsia="zh-CN"/>
        </w:rPr>
      </w:pPr>
      <w:bookmarkStart w:id="103" w:name="题目-17"/>
      <w:r>
        <w:rPr>
          <w:lang w:eastAsia="zh-CN"/>
        </w:rPr>
        <w:t>题目</w:t>
      </w:r>
    </w:p>
    <w:p w14:paraId="680AF54B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查询与用户user1（userid: 0kSXMbNFo7mdwTPj4iQv9A) 不是朋友关系的用户中和user1评价过相同的商家的用户，返回用户名、共同评价的商家的数量，按照评价数量降序排序（查看该查询计划，了解该查询的执行计划及查询执行时间，并给出物理优化手段，以提高查询性能，通过优化前后的性能对比展现优化程度。）</w:t>
      </w:r>
    </w:p>
    <w:p w14:paraId="07713144" w14:textId="77777777" w:rsidR="007B08EE" w:rsidRDefault="007B08EE" w:rsidP="007B08EE">
      <w:pPr>
        <w:pStyle w:val="4"/>
        <w:rPr>
          <w:lang w:eastAsia="zh-CN"/>
        </w:rPr>
      </w:pPr>
      <w:bookmarkStart w:id="104" w:name="解析-17"/>
      <w:bookmarkEnd w:id="103"/>
      <w:r>
        <w:rPr>
          <w:lang w:eastAsia="zh-CN"/>
        </w:rPr>
        <w:t>解析</w:t>
      </w:r>
    </w:p>
    <w:p w14:paraId="1C7BAA37" w14:textId="77777777" w:rsidR="007B08EE" w:rsidRDefault="007B08EE" w:rsidP="007B08EE">
      <w:pPr>
        <w:pStyle w:val="FirstParagraph"/>
        <w:rPr>
          <w:lang w:eastAsia="zh-CN"/>
        </w:rPr>
      </w:pPr>
      <w:r>
        <w:rPr>
          <w:lang w:eastAsia="zh-CN"/>
        </w:rPr>
        <w:t>首先，查询出u1评价过的商家列表，使用COLLECT函数对结果进行聚合，得到一个列表u1_businesses。然后，匹配所有评价过与u1相同商家的用户u2，并检查u2是否与u1有朋友关系（使用NOT操作符），将结果返回。返回结果中包括u1和u2的名称，以及二者共同评价商家的数量。最后按照共同评价商家数量进行降序排序。</w:t>
      </w:r>
    </w:p>
    <w:p w14:paraId="4F3DAF69" w14:textId="77777777" w:rsidR="007B08EE" w:rsidRDefault="007B08EE" w:rsidP="007B08EE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MATCH (u1</w:t>
      </w:r>
      <w:r>
        <w:rPr>
          <w:rStyle w:val="CharTok"/>
          <w:lang w:eastAsia="zh-CN"/>
        </w:rPr>
        <w:t>:UserNode</w:t>
      </w:r>
      <w:r>
        <w:rPr>
          <w:rStyle w:val="NormalTok"/>
          <w:lang w:eastAsia="zh-CN"/>
        </w:rPr>
        <w:t xml:space="preserve"> {userid: </w:t>
      </w:r>
      <w:r>
        <w:rPr>
          <w:rStyle w:val="StringTok"/>
          <w:lang w:eastAsia="zh-CN"/>
        </w:rPr>
        <w:t>'0kSXMbNFo7mdwTPj4iQv9A'</w:t>
      </w:r>
      <w:r>
        <w:rPr>
          <w:rStyle w:val="NormalTok"/>
          <w:lang w:eastAsia="zh-CN"/>
        </w:rPr>
        <w:t>}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>[</w:t>
      </w:r>
      <w:r>
        <w:rPr>
          <w:rStyle w:val="CharTok"/>
          <w:lang w:eastAsia="zh-CN"/>
        </w:rPr>
        <w:t>:Review</w:t>
      </w:r>
      <w:r>
        <w:rPr>
          <w:rStyle w:val="NormalTok"/>
          <w:lang w:eastAsia="zh-CN"/>
        </w:rPr>
        <w:t>]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>(</w:t>
      </w:r>
      <w:r>
        <w:rPr>
          <w:rStyle w:val="CharTok"/>
          <w:lang w:eastAsia="zh-CN"/>
        </w:rPr>
        <w:t>:ReviewNode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>[</w:t>
      </w:r>
      <w:r>
        <w:rPr>
          <w:rStyle w:val="CharTok"/>
          <w:lang w:eastAsia="zh-CN"/>
        </w:rPr>
        <w:t>:Reviewed</w:t>
      </w:r>
      <w:r>
        <w:rPr>
          <w:rStyle w:val="NormalTok"/>
          <w:lang w:eastAsia="zh-CN"/>
        </w:rPr>
        <w:t>]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>(b</w:t>
      </w:r>
      <w:r>
        <w:rPr>
          <w:rStyle w:val="CharTok"/>
          <w:lang w:eastAsia="zh-CN"/>
        </w:rPr>
        <w:t>:BusinessNode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KeywordTok"/>
          <w:lang w:eastAsia="zh-CN"/>
        </w:rPr>
        <w:t>WITH</w:t>
      </w:r>
      <w:r>
        <w:rPr>
          <w:rStyle w:val="NormalTok"/>
          <w:lang w:eastAsia="zh-CN"/>
        </w:rPr>
        <w:t xml:space="preserve"> u1, </w:t>
      </w:r>
      <w:r>
        <w:rPr>
          <w:rStyle w:val="FunctionTok"/>
          <w:lang w:eastAsia="zh-CN"/>
        </w:rPr>
        <w:t>COLLECT</w:t>
      </w:r>
      <w:r>
        <w:rPr>
          <w:rStyle w:val="NormalTok"/>
          <w:lang w:eastAsia="zh-CN"/>
        </w:rPr>
        <w:t>(</w:t>
      </w:r>
      <w:r>
        <w:rPr>
          <w:rStyle w:val="KeywordTok"/>
          <w:lang w:eastAsia="zh-CN"/>
        </w:rPr>
        <w:t>DISTINCT</w:t>
      </w:r>
      <w:r>
        <w:rPr>
          <w:rStyle w:val="NormalTok"/>
          <w:lang w:eastAsia="zh-CN"/>
        </w:rPr>
        <w:t xml:space="preserve"> b) </w:t>
      </w:r>
      <w:r>
        <w:rPr>
          <w:rStyle w:val="KeywordTok"/>
          <w:lang w:eastAsia="zh-CN"/>
        </w:rPr>
        <w:t>AS</w:t>
      </w:r>
      <w:r>
        <w:rPr>
          <w:rStyle w:val="NormalTok"/>
          <w:lang w:eastAsia="zh-CN"/>
        </w:rPr>
        <w:t xml:space="preserve"> u1_businesses</w:t>
      </w:r>
      <w:r>
        <w:rPr>
          <w:lang w:eastAsia="zh-CN"/>
        </w:rPr>
        <w:br/>
      </w:r>
      <w:r>
        <w:rPr>
          <w:rStyle w:val="NormalTok"/>
          <w:lang w:eastAsia="zh-CN"/>
        </w:rPr>
        <w:t>MATCH (u2</w:t>
      </w:r>
      <w:r>
        <w:rPr>
          <w:rStyle w:val="CharTok"/>
          <w:lang w:eastAsia="zh-CN"/>
        </w:rPr>
        <w:t>:UserNode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>[</w:t>
      </w:r>
      <w:r>
        <w:rPr>
          <w:rStyle w:val="CharTok"/>
          <w:lang w:eastAsia="zh-CN"/>
        </w:rPr>
        <w:t>:Review</w:t>
      </w:r>
      <w:r>
        <w:rPr>
          <w:rStyle w:val="NormalTok"/>
          <w:lang w:eastAsia="zh-CN"/>
        </w:rPr>
        <w:t>]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>(</w:t>
      </w:r>
      <w:r>
        <w:rPr>
          <w:rStyle w:val="CharTok"/>
          <w:lang w:eastAsia="zh-CN"/>
        </w:rPr>
        <w:t>:ReviewNode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>[</w:t>
      </w:r>
      <w:r>
        <w:rPr>
          <w:rStyle w:val="CharTok"/>
          <w:lang w:eastAsia="zh-CN"/>
        </w:rPr>
        <w:t>:Reviewed</w:t>
      </w:r>
      <w:r>
        <w:rPr>
          <w:rStyle w:val="NormalTok"/>
          <w:lang w:eastAsia="zh-CN"/>
        </w:rPr>
        <w:t>]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>(b</w:t>
      </w:r>
      <w:r>
        <w:rPr>
          <w:rStyle w:val="CharTok"/>
          <w:lang w:eastAsia="zh-CN"/>
        </w:rPr>
        <w:t>:BusinessNode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KeywordTok"/>
          <w:lang w:eastAsia="zh-CN"/>
        </w:rPr>
        <w:t>WHERE</w:t>
      </w:r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NOT</w:t>
      </w:r>
      <w:r>
        <w:rPr>
          <w:rStyle w:val="NormalTok"/>
          <w:lang w:eastAsia="zh-CN"/>
        </w:rPr>
        <w:t xml:space="preserve"> (u1)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>[</w:t>
      </w:r>
      <w:r>
        <w:rPr>
          <w:rStyle w:val="CharTok"/>
          <w:lang w:eastAsia="zh-CN"/>
        </w:rPr>
        <w:t>:HasFriend</w:t>
      </w:r>
      <w:r>
        <w:rPr>
          <w:rStyle w:val="NormalTok"/>
          <w:lang w:eastAsia="zh-CN"/>
        </w:rPr>
        <w:t>]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 xml:space="preserve">(u2) </w:t>
      </w:r>
      <w:r>
        <w:rPr>
          <w:rStyle w:val="KeywordTok"/>
          <w:lang w:eastAsia="zh-CN"/>
        </w:rPr>
        <w:t>AND</w:t>
      </w:r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NOT</w:t>
      </w:r>
      <w:r>
        <w:rPr>
          <w:rStyle w:val="NormalTok"/>
          <w:lang w:eastAsia="zh-CN"/>
        </w:rPr>
        <w:t xml:space="preserve"> (u2)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>[</w:t>
      </w:r>
      <w:r>
        <w:rPr>
          <w:rStyle w:val="CharTok"/>
          <w:lang w:eastAsia="zh-CN"/>
        </w:rPr>
        <w:t>:HasFriend</w:t>
      </w:r>
      <w:r>
        <w:rPr>
          <w:rStyle w:val="NormalTok"/>
          <w:lang w:eastAsia="zh-CN"/>
        </w:rPr>
        <w:t>]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 xml:space="preserve">(u1) </w:t>
      </w:r>
      <w:r>
        <w:rPr>
          <w:rStyle w:val="KeywordTok"/>
          <w:lang w:eastAsia="zh-CN"/>
        </w:rPr>
        <w:t>AND</w:t>
      </w:r>
      <w:r>
        <w:rPr>
          <w:rStyle w:val="NormalTok"/>
          <w:lang w:eastAsia="zh-CN"/>
        </w:rPr>
        <w:t xml:space="preserve"> b </w:t>
      </w:r>
      <w:r>
        <w:rPr>
          <w:rStyle w:val="KeywordTok"/>
          <w:lang w:eastAsia="zh-CN"/>
        </w:rPr>
        <w:lastRenderedPageBreak/>
        <w:t>IN</w:t>
      </w:r>
      <w:r>
        <w:rPr>
          <w:rStyle w:val="NormalTok"/>
          <w:lang w:eastAsia="zh-CN"/>
        </w:rPr>
        <w:t xml:space="preserve"> u1_businesses</w:t>
      </w:r>
      <w:r>
        <w:rPr>
          <w:lang w:eastAsia="zh-CN"/>
        </w:rPr>
        <w:br/>
      </w:r>
      <w:r>
        <w:rPr>
          <w:rStyle w:val="KeywordTok"/>
          <w:lang w:eastAsia="zh-CN"/>
        </w:rPr>
        <w:t>RETURN</w:t>
      </w:r>
      <w:r>
        <w:rPr>
          <w:rStyle w:val="NormalTok"/>
          <w:lang w:eastAsia="zh-CN"/>
        </w:rPr>
        <w:t xml:space="preserve"> u1.name, u2.name, </w:t>
      </w:r>
      <w:r>
        <w:rPr>
          <w:rStyle w:val="FunctionTok"/>
          <w:lang w:eastAsia="zh-CN"/>
        </w:rPr>
        <w:t>COUNT</w:t>
      </w:r>
      <w:r>
        <w:rPr>
          <w:rStyle w:val="NormalTok"/>
          <w:lang w:eastAsia="zh-CN"/>
        </w:rPr>
        <w:t xml:space="preserve">(b) </w:t>
      </w:r>
      <w:r>
        <w:rPr>
          <w:rStyle w:val="KeywordTok"/>
          <w:lang w:eastAsia="zh-CN"/>
        </w:rPr>
        <w:t>AS</w:t>
      </w:r>
      <w:r>
        <w:rPr>
          <w:rStyle w:val="NormalTok"/>
          <w:lang w:eastAsia="zh-CN"/>
        </w:rPr>
        <w:t xml:space="preserve"> </w:t>
      </w:r>
      <w:r>
        <w:rPr>
          <w:rStyle w:val="FunctionTok"/>
          <w:lang w:eastAsia="zh-CN"/>
        </w:rPr>
        <w:t>sum</w:t>
      </w:r>
      <w:r>
        <w:rPr>
          <w:lang w:eastAsia="zh-CN"/>
        </w:rPr>
        <w:br/>
      </w:r>
      <w:r>
        <w:rPr>
          <w:rStyle w:val="KeywordTok"/>
          <w:lang w:eastAsia="zh-CN"/>
        </w:rPr>
        <w:t>ORDER</w:t>
      </w:r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BY</w:t>
      </w:r>
      <w:r>
        <w:rPr>
          <w:rStyle w:val="NormalTok"/>
          <w:lang w:eastAsia="zh-CN"/>
        </w:rPr>
        <w:t xml:space="preserve"> </w:t>
      </w:r>
      <w:r>
        <w:rPr>
          <w:rStyle w:val="FunctionTok"/>
          <w:lang w:eastAsia="zh-CN"/>
        </w:rPr>
        <w:t>sum</w:t>
      </w:r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DESC</w:t>
      </w:r>
    </w:p>
    <w:p w14:paraId="0C7F282A" w14:textId="77777777" w:rsidR="007B08EE" w:rsidRDefault="007B08EE" w:rsidP="007B08EE">
      <w:pPr>
        <w:pStyle w:val="FirstParagraph"/>
      </w:pPr>
      <w:r>
        <w:t>PROFILE查看执行计划后得到如下图</w:t>
      </w:r>
    </w:p>
    <w:p w14:paraId="05347EA5" w14:textId="77777777" w:rsidR="007B08EE" w:rsidRDefault="007B08EE" w:rsidP="007B08EE">
      <w:pPr>
        <w:pStyle w:val="a0"/>
      </w:pPr>
      <w:r>
        <w:rPr>
          <w:noProof/>
        </w:rPr>
        <w:lastRenderedPageBreak/>
        <w:drawing>
          <wp:inline distT="0" distB="0" distL="0" distR="0" wp14:anchorId="3A6C861F" wp14:editId="7062368A">
            <wp:extent cx="5334000" cy="12874313"/>
            <wp:effectExtent l="0" t="0" r="0" b="0"/>
            <wp:docPr id="9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E:\Codefield\bdm_labs_hust\lab2\image\2-17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B39F0" w14:textId="77777777" w:rsidR="007B08EE" w:rsidRDefault="007B08EE" w:rsidP="007B08EE">
      <w:pPr>
        <w:pStyle w:val="a0"/>
      </w:pPr>
      <w:r>
        <w:lastRenderedPageBreak/>
        <w:t>运行时间如下</w:t>
      </w:r>
    </w:p>
    <w:p w14:paraId="601A764A" w14:textId="77777777" w:rsidR="007B08EE" w:rsidRDefault="007B08EE" w:rsidP="007B08EE">
      <w:pPr>
        <w:pStyle w:val="a0"/>
      </w:pPr>
      <w:r>
        <w:rPr>
          <w:noProof/>
        </w:rPr>
        <w:drawing>
          <wp:inline distT="0" distB="0" distL="0" distR="0" wp14:anchorId="02D33FD3" wp14:editId="7D444682">
            <wp:extent cx="5334000" cy="579960"/>
            <wp:effectExtent l="0" t="0" r="0" b="0"/>
            <wp:docPr id="10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E:\Codefield\bdm_labs_hust\lab2\image\2-17-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38E75F" w14:textId="77777777" w:rsidR="007B08EE" w:rsidRDefault="007B08EE" w:rsidP="007B08EE">
      <w:pPr>
        <w:pStyle w:val="4"/>
      </w:pPr>
      <w:bookmarkStart w:id="105" w:name="优化"/>
      <w:bookmarkEnd w:id="104"/>
      <w:r>
        <w:t>优化</w:t>
      </w:r>
    </w:p>
    <w:p w14:paraId="0C111656" w14:textId="77777777" w:rsidR="007B08EE" w:rsidRDefault="007B08EE" w:rsidP="007B08EE">
      <w:pPr>
        <w:pStyle w:val="FirstParagraph"/>
      </w:pPr>
      <w:r>
        <w:t>为UserNode的userid属性和BusinessNode的business_id属性创建索引，以加速节点的查找和匹配操作。</w:t>
      </w:r>
    </w:p>
    <w:p w14:paraId="0692873C" w14:textId="77777777" w:rsidR="007B08EE" w:rsidRDefault="007B08EE" w:rsidP="007B08E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FunctionTok"/>
        </w:rPr>
        <w:t>user</w:t>
      </w:r>
      <w:r>
        <w:rPr>
          <w:rStyle w:val="CharTok"/>
        </w:rPr>
        <w:t>:UserNode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(</w:t>
      </w:r>
      <w:r>
        <w:rPr>
          <w:rStyle w:val="FunctionTok"/>
        </w:rPr>
        <w:t>user</w:t>
      </w:r>
      <w:r>
        <w:rPr>
          <w:rStyle w:val="NormalTok"/>
        </w:rPr>
        <w:t>.userid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b</w:t>
      </w:r>
      <w:r>
        <w:rPr>
          <w:rStyle w:val="CharTok"/>
        </w:rPr>
        <w:t>:BusinessNode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(b.businessid)</w:t>
      </w:r>
    </w:p>
    <w:p w14:paraId="3E5ABFCB" w14:textId="77777777" w:rsidR="007B08EE" w:rsidRDefault="007B08EE" w:rsidP="007B08EE">
      <w:pPr>
        <w:pStyle w:val="FirstParagraph"/>
      </w:pPr>
      <w:r>
        <w:rPr>
          <w:noProof/>
        </w:rPr>
        <w:drawing>
          <wp:inline distT="0" distB="0" distL="0" distR="0" wp14:anchorId="3F51E6A9" wp14:editId="440AAE7F">
            <wp:extent cx="5334000" cy="1421852"/>
            <wp:effectExtent l="0" t="0" r="0" b="0"/>
            <wp:docPr id="10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E:\Codefield\bdm_labs_hust\lab2\image\2-17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CB506" w14:textId="77777777" w:rsidR="007B08EE" w:rsidRDefault="007B08EE" w:rsidP="007B08EE">
      <w:pPr>
        <w:pStyle w:val="a0"/>
        <w:rPr>
          <w:lang w:eastAsia="zh-CN"/>
        </w:rPr>
      </w:pPr>
      <w:r>
        <w:rPr>
          <w:lang w:eastAsia="zh-CN"/>
        </w:rPr>
        <w:t>将子查询中的COLLECT操作改为使用节点标签进行聚合，以减少内存使用。</w:t>
      </w:r>
    </w:p>
    <w:p w14:paraId="5D397EB2" w14:textId="77777777" w:rsidR="007B08EE" w:rsidRDefault="007B08EE" w:rsidP="007B08EE">
      <w:pPr>
        <w:pStyle w:val="SourceCode"/>
      </w:pPr>
      <w:r>
        <w:rPr>
          <w:rStyle w:val="NormalTok"/>
        </w:rPr>
        <w:t>MATCH (u1</w:t>
      </w:r>
      <w:r>
        <w:rPr>
          <w:rStyle w:val="CharTok"/>
        </w:rPr>
        <w:t>:UserNode</w:t>
      </w:r>
      <w:r>
        <w:rPr>
          <w:rStyle w:val="NormalTok"/>
        </w:rPr>
        <w:t xml:space="preserve"> {userid: </w:t>
      </w:r>
      <w:r>
        <w:rPr>
          <w:rStyle w:val="StringTok"/>
        </w:rPr>
        <w:t>'0kSXMbNFo7mdwTPj4iQv9A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Review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</w:t>
      </w:r>
      <w:r>
        <w:rPr>
          <w:rStyle w:val="CharTok"/>
        </w:rPr>
        <w:t>:ReviewNode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Reviewed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b</w:t>
      </w:r>
      <w:r>
        <w:rPr>
          <w:rStyle w:val="CharTok"/>
        </w:rPr>
        <w:t>:Business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u1, </w:t>
      </w:r>
      <w:r>
        <w:rPr>
          <w:rStyle w:val="FunctionTok"/>
        </w:rPr>
        <w:t>COLLEC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b.businessid) </w:t>
      </w:r>
      <w:r>
        <w:rPr>
          <w:rStyle w:val="KeywordTok"/>
        </w:rPr>
        <w:t>AS</w:t>
      </w:r>
      <w:r>
        <w:rPr>
          <w:rStyle w:val="NormalTok"/>
        </w:rPr>
        <w:t xml:space="preserve"> u1_businesses</w:t>
      </w:r>
      <w:r>
        <w:br/>
      </w:r>
      <w:r>
        <w:rPr>
          <w:rStyle w:val="NormalTok"/>
        </w:rPr>
        <w:t>MATCH (u2</w:t>
      </w:r>
      <w:r>
        <w:rPr>
          <w:rStyle w:val="CharTok"/>
        </w:rPr>
        <w:t>:UserNode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Review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</w:t>
      </w:r>
      <w:r>
        <w:rPr>
          <w:rStyle w:val="CharTok"/>
        </w:rPr>
        <w:t>:ReviewNod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Reviewed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b</w:t>
      </w:r>
      <w:r>
        <w:rPr>
          <w:rStyle w:val="CharTok"/>
        </w:rPr>
        <w:t>:Business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(u1)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HasFriend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u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(u2)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HasFriend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u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b.businessid </w:t>
      </w:r>
      <w:r>
        <w:rPr>
          <w:rStyle w:val="KeywordTok"/>
        </w:rPr>
        <w:t>IN</w:t>
      </w:r>
      <w:r>
        <w:rPr>
          <w:rStyle w:val="NormalTok"/>
        </w:rPr>
        <w:t xml:space="preserve"> u1_businesses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u1.name, u2.name, </w:t>
      </w:r>
      <w:r>
        <w:rPr>
          <w:rStyle w:val="FunctionTok"/>
        </w:rPr>
        <w:t>COUNT</w:t>
      </w:r>
      <w:r>
        <w:rPr>
          <w:rStyle w:val="NormalTok"/>
        </w:rPr>
        <w:t xml:space="preserve">(b.businessid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 </w:t>
      </w:r>
      <w:r>
        <w:rPr>
          <w:rStyle w:val="KeywordTok"/>
        </w:rPr>
        <w:t>DESC</w:t>
      </w:r>
    </w:p>
    <w:p w14:paraId="01BE5280" w14:textId="77777777" w:rsidR="007B08EE" w:rsidRDefault="007B08EE" w:rsidP="007B08EE">
      <w:pPr>
        <w:pStyle w:val="FirstParagraph"/>
      </w:pPr>
      <w:r>
        <w:t>重新PROFILE查看执行计划</w:t>
      </w:r>
    </w:p>
    <w:p w14:paraId="7D6FB830" w14:textId="77777777" w:rsidR="007B08EE" w:rsidRDefault="007B08EE" w:rsidP="007B08EE">
      <w:pPr>
        <w:pStyle w:val="a0"/>
      </w:pPr>
      <w:r>
        <w:rPr>
          <w:noProof/>
        </w:rPr>
        <w:lastRenderedPageBreak/>
        <w:drawing>
          <wp:inline distT="0" distB="0" distL="0" distR="0" wp14:anchorId="68D51474" wp14:editId="517E8992">
            <wp:extent cx="5334000" cy="9019768"/>
            <wp:effectExtent l="0" t="0" r="0" b="0"/>
            <wp:docPr id="10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E:\Codefield\bdm_labs_hust\lab2\image\2-17-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9F26A" w14:textId="77777777" w:rsidR="007B08EE" w:rsidRDefault="007B08EE" w:rsidP="007B08EE">
      <w:pPr>
        <w:pStyle w:val="a0"/>
        <w:rPr>
          <w:lang w:eastAsia="zh-CN"/>
        </w:rPr>
      </w:pPr>
      <w:r>
        <w:rPr>
          <w:lang w:eastAsia="zh-CN"/>
        </w:rPr>
        <w:lastRenderedPageBreak/>
        <w:t>运行时间如下，可以看到比建立索引前短了特别多</w:t>
      </w:r>
    </w:p>
    <w:p w14:paraId="2CD5A958" w14:textId="77777777" w:rsidR="007B08EE" w:rsidRDefault="007B08EE" w:rsidP="007B08EE">
      <w:pPr>
        <w:pStyle w:val="a0"/>
      </w:pPr>
      <w:r>
        <w:rPr>
          <w:noProof/>
        </w:rPr>
        <w:drawing>
          <wp:inline distT="0" distB="0" distL="0" distR="0" wp14:anchorId="7E70814C" wp14:editId="3D1D49F4">
            <wp:extent cx="5334000" cy="653142"/>
            <wp:effectExtent l="0" t="0" r="0" b="0"/>
            <wp:docPr id="1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E:\Codefield\bdm_labs_hust\lab2\image\2-17-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E70D5" w14:textId="77777777" w:rsidR="007B08EE" w:rsidRDefault="007B08EE" w:rsidP="007B08EE">
      <w:pPr>
        <w:pStyle w:val="3"/>
      </w:pPr>
      <w:bookmarkStart w:id="106" w:name="X3febf652be964c10e0b754e52a18d3ff3546d11"/>
      <w:bookmarkStart w:id="107" w:name="_Toc133713254"/>
      <w:bookmarkEnd w:id="101"/>
      <w:bookmarkEnd w:id="105"/>
      <w:r>
        <w:t>2-18</w:t>
      </w:r>
      <w:bookmarkEnd w:id="107"/>
    </w:p>
    <w:p w14:paraId="59CB6961" w14:textId="77777777" w:rsidR="007B08EE" w:rsidRDefault="007B08EE" w:rsidP="007B08EE">
      <w:pPr>
        <w:pStyle w:val="4"/>
      </w:pPr>
      <w:bookmarkStart w:id="108" w:name="题目-18"/>
      <w:r>
        <w:t>题目</w:t>
      </w:r>
    </w:p>
    <w:p w14:paraId="6B968B72" w14:textId="77777777" w:rsidR="007B08EE" w:rsidRDefault="007B08EE" w:rsidP="007B08EE">
      <w:pPr>
        <w:pStyle w:val="FirstParagraph"/>
      </w:pPr>
      <w:r>
        <w:t>分别使用Neo4j和MongoDB查询review_id为Q1sbwvVQXV2734tPgoKj4Q对应的user信息，比较两者查询时间，指出Neo4j和MongoDB主要的适用场景。</w:t>
      </w:r>
    </w:p>
    <w:p w14:paraId="0970931F" w14:textId="77777777" w:rsidR="007B08EE" w:rsidRDefault="007B08EE" w:rsidP="007B08EE">
      <w:pPr>
        <w:pStyle w:val="4"/>
      </w:pPr>
      <w:bookmarkStart w:id="109" w:name="解析-18"/>
      <w:bookmarkEnd w:id="108"/>
      <w:r>
        <w:t>解析</w:t>
      </w:r>
    </w:p>
    <w:p w14:paraId="3EC8C5BB" w14:textId="77777777" w:rsidR="007B08EE" w:rsidRDefault="007B08EE" w:rsidP="007B08EE">
      <w:pPr>
        <w:pStyle w:val="5"/>
      </w:pPr>
      <w:bookmarkStart w:id="110" w:name="neo4j"/>
      <w:r>
        <w:t>Neo4j</w:t>
      </w:r>
    </w:p>
    <w:p w14:paraId="37567CFD" w14:textId="77777777" w:rsidR="007B08EE" w:rsidRDefault="007B08EE" w:rsidP="007B08EE">
      <w:pPr>
        <w:pStyle w:val="FirstParagraph"/>
      </w:pPr>
      <w:r>
        <w:t>代码如下</w:t>
      </w:r>
    </w:p>
    <w:p w14:paraId="0C05B886" w14:textId="77777777" w:rsidR="007B08EE" w:rsidRDefault="007B08EE" w:rsidP="007B08EE">
      <w:pPr>
        <w:pStyle w:val="SourceCode"/>
      </w:pPr>
      <w:r>
        <w:rPr>
          <w:rStyle w:val="NormalTok"/>
        </w:rPr>
        <w:t>MATCH (</w:t>
      </w:r>
      <w:r>
        <w:rPr>
          <w:rStyle w:val="FunctionTok"/>
        </w:rPr>
        <w:t>user</w:t>
      </w:r>
      <w:r>
        <w:rPr>
          <w:rStyle w:val="CharTok"/>
        </w:rPr>
        <w:t>:UserNode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Review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r</w:t>
      </w:r>
      <w:r>
        <w:rPr>
          <w:rStyle w:val="CharTok"/>
        </w:rPr>
        <w:t>:ReviewNode</w:t>
      </w:r>
      <w:r>
        <w:rPr>
          <w:rStyle w:val="NormalTok"/>
        </w:rPr>
        <w:t xml:space="preserve"> {reviewid: </w:t>
      </w:r>
      <w:r>
        <w:rPr>
          <w:rStyle w:val="StringTok"/>
        </w:rPr>
        <w:t>'Q1sbwvVQXV2734tPgoKj4Q'</w:t>
      </w:r>
      <w:r>
        <w:rPr>
          <w:rStyle w:val="NormalTok"/>
        </w:rPr>
        <w:t>}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</w:p>
    <w:p w14:paraId="5284B283" w14:textId="77777777" w:rsidR="007B08EE" w:rsidRDefault="007B08EE" w:rsidP="007B08EE">
      <w:pPr>
        <w:pStyle w:val="5"/>
      </w:pPr>
      <w:bookmarkStart w:id="111" w:name="mongodb"/>
      <w:bookmarkEnd w:id="110"/>
      <w:r>
        <w:t>MongoDB</w:t>
      </w:r>
    </w:p>
    <w:p w14:paraId="47C13085" w14:textId="77777777" w:rsidR="007B08EE" w:rsidRDefault="007B08EE" w:rsidP="007B08EE">
      <w:pPr>
        <w:pStyle w:val="FirstParagraph"/>
      </w:pPr>
      <w:r>
        <w:t>代码如下</w:t>
      </w:r>
    </w:p>
    <w:p w14:paraId="596F2B7E" w14:textId="77777777" w:rsidR="007B08EE" w:rsidRDefault="007B08EE" w:rsidP="007B08E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review_uid </w:t>
      </w:r>
      <w:r>
        <w:rPr>
          <w:rStyle w:val="OperatorTok"/>
        </w:rPr>
        <w:t>=</w:t>
      </w:r>
      <w:r>
        <w:rPr>
          <w:rStyle w:val="NormalTok"/>
        </w:rPr>
        <w:t xml:space="preserve"> db</w:t>
      </w:r>
      <w:r>
        <w:rPr>
          <w:rStyle w:val="OperatorTok"/>
        </w:rPr>
        <w:t>.</w:t>
      </w:r>
      <w:r>
        <w:rPr>
          <w:rStyle w:val="AttributeTok"/>
        </w:rPr>
        <w:t>review</w:t>
      </w:r>
      <w:r>
        <w:rPr>
          <w:rStyle w:val="OperatorTok"/>
        </w:rPr>
        <w:t>.</w:t>
      </w:r>
      <w:r>
        <w:rPr>
          <w:rStyle w:val="FunctionTok"/>
        </w:rPr>
        <w:t>findOne</w:t>
      </w:r>
      <w:r>
        <w:rPr>
          <w:rStyle w:val="NormalTok"/>
        </w:rPr>
        <w:t>({</w:t>
      </w:r>
      <w:r>
        <w:rPr>
          <w:rStyle w:val="StringTok"/>
        </w:rPr>
        <w:t>"review_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Q1sbwvVQXV2734tPgoKj4Q"</w:t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AttributeTok"/>
        </w:rPr>
        <w:t>user_id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user</w:t>
      </w:r>
      <w:r>
        <w:rPr>
          <w:rStyle w:val="OperatorTok"/>
        </w:rPr>
        <w:t>.</w:t>
      </w:r>
      <w:r>
        <w:rPr>
          <w:rStyle w:val="FunctionTok"/>
        </w:rPr>
        <w:t>findOne</w:t>
      </w:r>
      <w:r>
        <w:rPr>
          <w:rStyle w:val="NormalTok"/>
        </w:rPr>
        <w:t>({</w:t>
      </w:r>
      <w:r>
        <w:rPr>
          <w:rStyle w:val="StringTok"/>
        </w:rPr>
        <w:t>"user_id"</w:t>
      </w:r>
      <w:r>
        <w:rPr>
          <w:rStyle w:val="OperatorTok"/>
        </w:rPr>
        <w:t>:</w:t>
      </w:r>
      <w:r>
        <w:rPr>
          <w:rStyle w:val="NormalTok"/>
        </w:rPr>
        <w:t xml:space="preserve"> review_uid})</w:t>
      </w:r>
      <w:r>
        <w:rPr>
          <w:rStyle w:val="OperatorTok"/>
        </w:rPr>
        <w:t>.</w:t>
      </w:r>
      <w:r>
        <w:rPr>
          <w:rStyle w:val="FunctionTok"/>
        </w:rPr>
        <w:t>explain</w:t>
      </w:r>
      <w:r>
        <w:rPr>
          <w:rStyle w:val="NormalTok"/>
        </w:rPr>
        <w:t>()</w:t>
      </w:r>
    </w:p>
    <w:p w14:paraId="18E45E10" w14:textId="77777777" w:rsidR="007B08EE" w:rsidRDefault="007B08EE" w:rsidP="007B08EE">
      <w:pPr>
        <w:pStyle w:val="5"/>
      </w:pPr>
      <w:bookmarkStart w:id="112" w:name="比较"/>
      <w:bookmarkEnd w:id="111"/>
      <w:r>
        <w:t>比较</w:t>
      </w:r>
    </w:p>
    <w:p w14:paraId="0BF944C3" w14:textId="77777777" w:rsidR="007B08EE" w:rsidRDefault="007B08EE" w:rsidP="007B08EE">
      <w:pPr>
        <w:numPr>
          <w:ilvl w:val="0"/>
          <w:numId w:val="2"/>
        </w:numPr>
        <w:spacing w:before="0" w:after="200" w:line="240" w:lineRule="auto"/>
      </w:pPr>
      <w:r>
        <w:t>Neo4j</w:t>
      </w:r>
      <w:r>
        <w:t>：适用于复杂的图形结构数据查询，如社交网络、推荐系统、知识图谱等。由于其使用基于图论的查询语言</w:t>
      </w:r>
      <w:r>
        <w:t>Cypher</w:t>
      </w:r>
      <w:r>
        <w:t>，支持关系型数据的快速查询和分析。</w:t>
      </w:r>
    </w:p>
    <w:p w14:paraId="74CFA21C" w14:textId="77777777" w:rsidR="007B08EE" w:rsidRDefault="007B08EE" w:rsidP="007B08EE">
      <w:pPr>
        <w:numPr>
          <w:ilvl w:val="0"/>
          <w:numId w:val="2"/>
        </w:numPr>
        <w:spacing w:before="0" w:after="200" w:line="240" w:lineRule="auto"/>
      </w:pPr>
      <w:r>
        <w:t>MongoDB</w:t>
      </w:r>
      <w:r>
        <w:t>：适用于海量非结构化或半结构化数据存储和查询，如日志、传感器数据、文档数据库等。由于其使用文档数据库模型，支持高效的数据插入和查询，并支持分布式数据库集群的横向扩展</w:t>
      </w:r>
    </w:p>
    <w:bookmarkEnd w:id="64"/>
    <w:bookmarkEnd w:id="106"/>
    <w:bookmarkEnd w:id="109"/>
    <w:bookmarkEnd w:id="112"/>
    <w:p w14:paraId="76E05F83" w14:textId="54C8BF8D" w:rsidR="007B4BE8" w:rsidRDefault="007B4BE8">
      <w:r>
        <w:br w:type="page"/>
      </w:r>
    </w:p>
    <w:p w14:paraId="761F4835" w14:textId="77777777" w:rsidR="007B4BE8" w:rsidRDefault="007B4BE8" w:rsidP="007B4BE8">
      <w:pPr>
        <w:pStyle w:val="2"/>
        <w:rPr>
          <w:lang w:eastAsia="zh-CN"/>
        </w:rPr>
      </w:pPr>
      <w:bookmarkStart w:id="113" w:name="任务三多数据库交互应用实验"/>
      <w:bookmarkStart w:id="114" w:name="_Toc133713255"/>
      <w:r>
        <w:rPr>
          <w:lang w:eastAsia="zh-CN"/>
        </w:rPr>
        <w:lastRenderedPageBreak/>
        <w:t>任务三：多数据库交互应用实验</w:t>
      </w:r>
      <w:bookmarkEnd w:id="114"/>
    </w:p>
    <w:p w14:paraId="2922030E" w14:textId="77777777" w:rsidR="007B4BE8" w:rsidRDefault="007B4BE8" w:rsidP="007B4BE8">
      <w:pPr>
        <w:pStyle w:val="3"/>
        <w:rPr>
          <w:lang w:eastAsia="zh-CN"/>
        </w:rPr>
      </w:pPr>
      <w:bookmarkStart w:id="115" w:name="Xead601f43028c79656941fc3832e6b67412e2b8"/>
      <w:bookmarkStart w:id="116" w:name="_Toc133713256"/>
      <w:r>
        <w:rPr>
          <w:lang w:eastAsia="zh-CN"/>
        </w:rPr>
        <w:t>3-1</w:t>
      </w:r>
      <w:bookmarkEnd w:id="116"/>
    </w:p>
    <w:p w14:paraId="18DBF5D9" w14:textId="77777777" w:rsidR="007B4BE8" w:rsidRDefault="007B4BE8" w:rsidP="007B4BE8">
      <w:pPr>
        <w:pStyle w:val="4"/>
        <w:rPr>
          <w:lang w:eastAsia="zh-CN"/>
        </w:rPr>
      </w:pPr>
      <w:r>
        <w:rPr>
          <w:lang w:eastAsia="zh-CN"/>
        </w:rPr>
        <w:t>题目</w:t>
      </w:r>
    </w:p>
    <w:p w14:paraId="49733D6E" w14:textId="77777777" w:rsidR="007B4BE8" w:rsidRDefault="007B4BE8" w:rsidP="007B4BE8">
      <w:pPr>
        <w:pStyle w:val="FirstParagraph"/>
        <w:rPr>
          <w:lang w:eastAsia="zh-CN"/>
        </w:rPr>
      </w:pPr>
      <w:r>
        <w:rPr>
          <w:lang w:eastAsia="zh-CN"/>
        </w:rPr>
        <w:t>使用Neo4j查找：找出包含的商家种类超过10类的城市（记得去重），并在Neo4j以表格形式输出满足以上条件的每个城市中的商家信息：城市，商家名称，商家地址。</w:t>
      </w:r>
    </w:p>
    <w:p w14:paraId="65087642" w14:textId="77777777" w:rsidR="007B4BE8" w:rsidRDefault="007B4BE8" w:rsidP="007B4BE8">
      <w:pPr>
        <w:pStyle w:val="4"/>
      </w:pPr>
      <w:r>
        <w:t>解析</w:t>
      </w:r>
    </w:p>
    <w:p w14:paraId="10AD9EE4" w14:textId="77777777" w:rsidR="007B4BE8" w:rsidRDefault="007B4BE8" w:rsidP="007B4BE8">
      <w:pPr>
        <w:pStyle w:val="SourceCode"/>
      </w:pPr>
      <w:r>
        <w:rPr>
          <w:rStyle w:val="NormalTok"/>
        </w:rPr>
        <w:t>MATCH (c</w:t>
      </w:r>
      <w:r>
        <w:rPr>
          <w:rStyle w:val="CharTok"/>
        </w:rPr>
        <w:t>:CityNode</w:t>
      </w:r>
      <w:r>
        <w:rPr>
          <w:rStyle w:val="NormalTok"/>
        </w:rPr>
        <w:t>)</w:t>
      </w:r>
      <w:r>
        <w:rPr>
          <w:rStyle w:val="OperatorTok"/>
        </w:rPr>
        <w:t>&lt;-</w:t>
      </w:r>
      <w:r>
        <w:rPr>
          <w:rStyle w:val="NormalTok"/>
        </w:rPr>
        <w:t>[</w:t>
      </w:r>
      <w:r>
        <w:rPr>
          <w:rStyle w:val="CharTok"/>
        </w:rPr>
        <w:t>:IN_CITY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(b</w:t>
      </w:r>
      <w:r>
        <w:rPr>
          <w:rStyle w:val="CharTok"/>
        </w:rPr>
        <w:t>:BusinessNode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IN_CATEGORY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a</w:t>
      </w:r>
      <w:r>
        <w:rPr>
          <w:rStyle w:val="CharTok"/>
        </w:rPr>
        <w:t>:Category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c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a) </w:t>
      </w:r>
      <w:r>
        <w:rPr>
          <w:rStyle w:val="KeywordTok"/>
        </w:rPr>
        <w:t>AS</w:t>
      </w:r>
      <w:r>
        <w:rPr>
          <w:rStyle w:val="NormalTok"/>
        </w:rPr>
        <w:t xml:space="preserve"> category_cou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category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MATCH (c)</w:t>
      </w:r>
      <w:r>
        <w:rPr>
          <w:rStyle w:val="OperatorTok"/>
        </w:rPr>
        <w:t>&lt;-</w:t>
      </w:r>
      <w:r>
        <w:rPr>
          <w:rStyle w:val="NormalTok"/>
        </w:rPr>
        <w:t>[</w:t>
      </w:r>
      <w:r>
        <w:rPr>
          <w:rStyle w:val="CharTok"/>
        </w:rPr>
        <w:t>:IN_CITY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(b</w:t>
      </w:r>
      <w:r>
        <w:rPr>
          <w:rStyle w:val="CharTok"/>
        </w:rPr>
        <w:t>:Business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c.city </w:t>
      </w:r>
      <w:r>
        <w:rPr>
          <w:rStyle w:val="KeywordTok"/>
        </w:rPr>
        <w:t>AS</w:t>
      </w:r>
      <w:r>
        <w:rPr>
          <w:rStyle w:val="NormalTok"/>
        </w:rPr>
        <w:t xml:space="preserve"> city, b.name </w:t>
      </w:r>
      <w:r>
        <w:rPr>
          <w:rStyle w:val="KeywordTok"/>
        </w:rPr>
        <w:t>AS</w:t>
      </w:r>
      <w:r>
        <w:rPr>
          <w:rStyle w:val="NormalTok"/>
        </w:rPr>
        <w:t xml:space="preserve"> name, b.address </w:t>
      </w:r>
      <w:r>
        <w:rPr>
          <w:rStyle w:val="KeywordTok"/>
        </w:rPr>
        <w:t>AS</w:t>
      </w:r>
      <w:r>
        <w:rPr>
          <w:rStyle w:val="NormalTok"/>
        </w:rPr>
        <w:t xml:space="preserve"> address</w:t>
      </w:r>
    </w:p>
    <w:p w14:paraId="6FB54D4B" w14:textId="77777777" w:rsidR="007B4BE8" w:rsidRDefault="007B4BE8" w:rsidP="007B4BE8">
      <w:pPr>
        <w:pStyle w:val="3"/>
        <w:rPr>
          <w:lang w:eastAsia="zh-CN"/>
        </w:rPr>
      </w:pPr>
      <w:bookmarkStart w:id="117" w:name="X09393a5a616ceee01c5f132d2bd08605ca95663"/>
      <w:bookmarkStart w:id="118" w:name="_Toc133713257"/>
      <w:bookmarkEnd w:id="115"/>
      <w:r>
        <w:rPr>
          <w:lang w:eastAsia="zh-CN"/>
        </w:rPr>
        <w:t>3-2</w:t>
      </w:r>
      <w:bookmarkEnd w:id="118"/>
    </w:p>
    <w:p w14:paraId="1963267E" w14:textId="77777777" w:rsidR="007B4BE8" w:rsidRDefault="007B4BE8" w:rsidP="007B4BE8">
      <w:pPr>
        <w:pStyle w:val="4"/>
        <w:rPr>
          <w:lang w:eastAsia="zh-CN"/>
        </w:rPr>
      </w:pPr>
      <w:r>
        <w:rPr>
          <w:lang w:eastAsia="zh-CN"/>
        </w:rPr>
        <w:t>题目</w:t>
      </w:r>
    </w:p>
    <w:p w14:paraId="0BC86726" w14:textId="77777777" w:rsidR="007B4BE8" w:rsidRDefault="007B4BE8" w:rsidP="007B4BE8">
      <w:pPr>
        <w:pStyle w:val="FirstParagraph"/>
        <w:rPr>
          <w:lang w:eastAsia="zh-CN"/>
        </w:rPr>
      </w:pPr>
      <w:r>
        <w:rPr>
          <w:lang w:eastAsia="zh-CN"/>
        </w:rPr>
        <w:t>将1得到的结果导入MongoDB，并使用该表格数据，统计其中所有出现的商家名及该商家名对应的出现次数，并按照出现次数降序排序:</w:t>
      </w:r>
      <w:r>
        <w:rPr>
          <w:lang w:eastAsia="zh-CN"/>
        </w:rPr>
        <w:br/>
        <w:t>(1) 使用aggregate和mapreduce两种方式实现</w:t>
      </w:r>
      <w:r>
        <w:rPr>
          <w:lang w:eastAsia="zh-CN"/>
        </w:rPr>
        <w:br/>
        <w:t>(2) 比较这两种方式的执行效率并分析其原因。</w:t>
      </w:r>
    </w:p>
    <w:p w14:paraId="2229D933" w14:textId="77777777" w:rsidR="007B4BE8" w:rsidRDefault="007B4BE8" w:rsidP="007B4BE8">
      <w:pPr>
        <w:pStyle w:val="4"/>
        <w:rPr>
          <w:lang w:eastAsia="zh-CN"/>
        </w:rPr>
      </w:pPr>
      <w:r>
        <w:rPr>
          <w:lang w:eastAsia="zh-CN"/>
        </w:rPr>
        <w:t>解析</w:t>
      </w:r>
    </w:p>
    <w:p w14:paraId="3A7E3C70" w14:textId="77777777" w:rsidR="007B4BE8" w:rsidRDefault="007B4BE8" w:rsidP="007B4BE8">
      <w:pPr>
        <w:pStyle w:val="5"/>
        <w:rPr>
          <w:lang w:eastAsia="zh-CN"/>
        </w:rPr>
      </w:pPr>
      <w:bookmarkStart w:id="119" w:name="neo4j结果导入mongodb"/>
      <w:r>
        <w:rPr>
          <w:lang w:eastAsia="zh-CN"/>
        </w:rPr>
        <w:t>Neo4j结果导入MongoDB</w:t>
      </w:r>
    </w:p>
    <w:p w14:paraId="17E17666" w14:textId="77777777" w:rsidR="007B4BE8" w:rsidRDefault="007B4BE8" w:rsidP="007B4BE8">
      <w:pPr>
        <w:pStyle w:val="FirstParagraph"/>
        <w:rPr>
          <w:lang w:eastAsia="zh-CN"/>
        </w:rPr>
      </w:pPr>
      <w:r>
        <w:rPr>
          <w:lang w:eastAsia="zh-CN"/>
        </w:rPr>
        <w:t>1.将刚刚neo4j中的输出结果用csv格式下载到本地。打开终端，cd到刚刚csv保存的目录下，输入以下命令将数据导入到服务器上。</w:t>
      </w:r>
    </w:p>
    <w:p w14:paraId="3F87D523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t>这里的</w:t>
      </w:r>
      <w:r>
        <w:t>3-1.csv</w:t>
      </w:r>
      <w:r>
        <w:t>是刚刚保存的输出结果的文件名</w:t>
      </w:r>
    </w:p>
    <w:p w14:paraId="59086E63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t>root@124.71.146.178</w:t>
      </w:r>
      <w:r>
        <w:t>是服务器用户名和</w:t>
      </w:r>
      <w:r>
        <w:t>IP</w:t>
      </w:r>
      <w:r>
        <w:t>地址</w:t>
      </w:r>
    </w:p>
    <w:p w14:paraId="337FC187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t xml:space="preserve">:/root/ </w:t>
      </w:r>
      <w:r>
        <w:t>代表上传目标路径</w:t>
      </w:r>
    </w:p>
    <w:p w14:paraId="473031A8" w14:textId="77777777" w:rsidR="007B4BE8" w:rsidRDefault="007B4BE8" w:rsidP="007B4BE8">
      <w:pPr>
        <w:pStyle w:val="SourceCode"/>
      </w:pPr>
      <w:r>
        <w:rPr>
          <w:rStyle w:val="FunctionTok"/>
        </w:rPr>
        <w:t>scp</w:t>
      </w:r>
      <w:r>
        <w:rPr>
          <w:rStyle w:val="NormalTok"/>
        </w:rPr>
        <w:t xml:space="preserve"> ./3-1.csv root@124.71.146.178:/root/</w:t>
      </w:r>
    </w:p>
    <w:p w14:paraId="1EEDDD2A" w14:textId="77777777" w:rsidR="007B4BE8" w:rsidRDefault="007B4BE8" w:rsidP="007B4BE8">
      <w:pPr>
        <w:pStyle w:val="FirstParagraph"/>
      </w:pPr>
      <w:r>
        <w:t>运行命令后，输入服务器密码即可，如下</w:t>
      </w:r>
    </w:p>
    <w:p w14:paraId="264A53A6" w14:textId="77777777" w:rsidR="007B4BE8" w:rsidRDefault="007B4BE8" w:rsidP="007B4BE8">
      <w:pPr>
        <w:pStyle w:val="a0"/>
      </w:pPr>
      <w:r>
        <w:rPr>
          <w:noProof/>
        </w:rPr>
        <w:lastRenderedPageBreak/>
        <w:drawing>
          <wp:inline distT="0" distB="0" distL="0" distR="0" wp14:anchorId="4A9FF97E" wp14:editId="7633449E">
            <wp:extent cx="5334000" cy="3380395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:\Codefield\bdm_labs_hust\lab3\image\3-2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77D469" w14:textId="77777777" w:rsidR="007B4BE8" w:rsidRDefault="007B4BE8" w:rsidP="007B4BE8">
      <w:pPr>
        <w:pStyle w:val="a0"/>
        <w:rPr>
          <w:lang w:eastAsia="zh-CN"/>
        </w:rPr>
      </w:pPr>
      <w:r>
        <w:rPr>
          <w:lang w:eastAsia="zh-CN"/>
        </w:rPr>
        <w:t>在服务器上可以看到root/下以有我们导入的数据</w:t>
      </w:r>
    </w:p>
    <w:p w14:paraId="6C1C7019" w14:textId="77777777" w:rsidR="007B4BE8" w:rsidRDefault="007B4BE8" w:rsidP="007B4BE8">
      <w:pPr>
        <w:pStyle w:val="a0"/>
      </w:pPr>
      <w:r>
        <w:rPr>
          <w:noProof/>
        </w:rPr>
        <w:drawing>
          <wp:inline distT="0" distB="0" distL="0" distR="0" wp14:anchorId="27DC462E" wp14:editId="487D1206">
            <wp:extent cx="2438400" cy="1943100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:\Codefield\bdm_labs_hust\lab3\image\3-2-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55284" w14:textId="77777777" w:rsidR="007B4BE8" w:rsidRDefault="007B4BE8" w:rsidP="007B4BE8">
      <w:pPr>
        <w:pStyle w:val="a0"/>
      </w:pPr>
      <w:r>
        <w:t>2.切换到mongoDB的yelp数据集并创建一个新的集合，这里叫做CityBusiness</w:t>
      </w:r>
    </w:p>
    <w:p w14:paraId="593B46ED" w14:textId="77777777" w:rsidR="007B4BE8" w:rsidRDefault="007B4BE8" w:rsidP="007B4BE8">
      <w:pPr>
        <w:pStyle w:val="SourceCode"/>
      </w:pPr>
      <w:r>
        <w:rPr>
          <w:rStyle w:val="NormalTok"/>
        </w:rPr>
        <w:t>use yelp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createCollection</w:t>
      </w:r>
      <w:r>
        <w:rPr>
          <w:rStyle w:val="NormalTok"/>
        </w:rPr>
        <w:t>(</w:t>
      </w:r>
      <w:r>
        <w:rPr>
          <w:rStyle w:val="StringTok"/>
        </w:rPr>
        <w:t>"CityBusine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how collections</w:t>
      </w:r>
    </w:p>
    <w:p w14:paraId="521CDC0C" w14:textId="77777777" w:rsidR="007B4BE8" w:rsidRDefault="007B4BE8" w:rsidP="007B4BE8">
      <w:pPr>
        <w:pStyle w:val="FirstParagraph"/>
      </w:pPr>
      <w:r>
        <w:rPr>
          <w:noProof/>
        </w:rPr>
        <w:lastRenderedPageBreak/>
        <w:drawing>
          <wp:inline distT="0" distB="0" distL="0" distR="0" wp14:anchorId="01295CAE" wp14:editId="2AD5334A">
            <wp:extent cx="3041583" cy="1771048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E:\Codefield\bdm_labs_hust\lab3\image\3-2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28C0E" w14:textId="77777777" w:rsidR="007B4BE8" w:rsidRDefault="007B4BE8" w:rsidP="007B4BE8">
      <w:pPr>
        <w:pStyle w:val="a0"/>
      </w:pPr>
      <w:r>
        <w:t>3.退出mongoDB，回到~，把数据导入到mongoDB中的yelp数据集的CityBusiness集合中。</w:t>
      </w:r>
    </w:p>
    <w:p w14:paraId="0633CACF" w14:textId="77777777" w:rsidR="007B4BE8" w:rsidRDefault="007B4BE8" w:rsidP="007B4BE8">
      <w:pPr>
        <w:pStyle w:val="SourceCode"/>
      </w:pPr>
      <w:r>
        <w:rPr>
          <w:rStyle w:val="ExtensionTok"/>
        </w:rPr>
        <w:t>mongoimport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OperatorTok"/>
        </w:rPr>
        <w:t>=</w:t>
      </w:r>
      <w:r>
        <w:rPr>
          <w:rStyle w:val="NormalTok"/>
        </w:rPr>
        <w:t xml:space="preserve">yelp </w:t>
      </w:r>
      <w:r>
        <w:rPr>
          <w:rStyle w:val="AttributeTok"/>
        </w:rPr>
        <w:t>-c</w:t>
      </w:r>
      <w:r>
        <w:rPr>
          <w:rStyle w:val="OperatorTok"/>
        </w:rPr>
        <w:t>=</w:t>
      </w:r>
      <w:r>
        <w:rPr>
          <w:rStyle w:val="NormalTok"/>
        </w:rPr>
        <w:t xml:space="preserve">CityBusiness </w:t>
      </w:r>
      <w:r>
        <w:rPr>
          <w:rStyle w:val="AttributeTok"/>
        </w:rPr>
        <w:t>--type</w:t>
      </w:r>
      <w:r>
        <w:rPr>
          <w:rStyle w:val="OperatorTok"/>
        </w:rPr>
        <w:t>=</w:t>
      </w:r>
      <w:r>
        <w:rPr>
          <w:rStyle w:val="NormalTok"/>
        </w:rPr>
        <w:t xml:space="preserve">csv </w:t>
      </w:r>
      <w:r>
        <w:rPr>
          <w:rStyle w:val="AttributeTok"/>
        </w:rPr>
        <w:t>--headerline</w:t>
      </w:r>
      <w:r>
        <w:rPr>
          <w:rStyle w:val="NormalTok"/>
        </w:rPr>
        <w:t xml:space="preserve"> ./3-1.csv</w:t>
      </w:r>
    </w:p>
    <w:p w14:paraId="0BF812E3" w14:textId="77777777" w:rsidR="007B4BE8" w:rsidRDefault="007B4BE8" w:rsidP="007B4BE8">
      <w:pPr>
        <w:pStyle w:val="FirstParagraph"/>
      </w:pPr>
      <w:r>
        <w:t>运行后显示导入成功</w:t>
      </w:r>
    </w:p>
    <w:p w14:paraId="46F93DF8" w14:textId="77777777" w:rsidR="007B4BE8" w:rsidRDefault="007B4BE8" w:rsidP="007B4BE8">
      <w:pPr>
        <w:pStyle w:val="a0"/>
      </w:pPr>
      <w:r>
        <w:rPr>
          <w:noProof/>
        </w:rPr>
        <w:drawing>
          <wp:inline distT="0" distB="0" distL="0" distR="0" wp14:anchorId="501D5A93" wp14:editId="1128A3B1">
            <wp:extent cx="5334000" cy="353635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:\Codefield\bdm_labs_hust\lab3\image\3-2-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CB3313" w14:textId="77777777" w:rsidR="007B4BE8" w:rsidRDefault="007B4BE8" w:rsidP="007B4BE8">
      <w:pPr>
        <w:pStyle w:val="a0"/>
      </w:pPr>
      <w:r>
        <w:t>进入mongoDB查询看看，可以查到数据</w:t>
      </w:r>
    </w:p>
    <w:p w14:paraId="287353E5" w14:textId="77777777" w:rsidR="007B4BE8" w:rsidRDefault="007B4BE8" w:rsidP="007B4BE8">
      <w:pPr>
        <w:pStyle w:val="a0"/>
      </w:pPr>
      <w:r>
        <w:rPr>
          <w:noProof/>
        </w:rPr>
        <w:drawing>
          <wp:inline distT="0" distB="0" distL="0" distR="0" wp14:anchorId="5F1C76D8" wp14:editId="6208297D">
            <wp:extent cx="5334000" cy="940037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E:\Codefield\bdm_labs_hust\lab3\image\3-2-5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66328F" w14:textId="77777777" w:rsidR="007B4BE8" w:rsidRDefault="007B4BE8" w:rsidP="007B4BE8">
      <w:pPr>
        <w:pStyle w:val="5"/>
        <w:rPr>
          <w:lang w:eastAsia="zh-CN"/>
        </w:rPr>
      </w:pPr>
      <w:bookmarkStart w:id="120" w:name="数据统计"/>
      <w:bookmarkEnd w:id="119"/>
      <w:r>
        <w:rPr>
          <w:lang w:eastAsia="zh-CN"/>
        </w:rPr>
        <w:t>数据统计</w:t>
      </w:r>
    </w:p>
    <w:p w14:paraId="4AAE84E5" w14:textId="77777777" w:rsidR="007B4BE8" w:rsidRDefault="007B4BE8" w:rsidP="007B4BE8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1. Aggregate</w:t>
      </w:r>
      <w:r>
        <w:rPr>
          <w:lang w:eastAsia="zh-CN"/>
        </w:rPr>
        <w:br/>
        <w:t>按照name字段对文档进行分组，使用</w:t>
      </w:r>
      <w:r>
        <w:rPr>
          <w:rStyle w:val="VerbatimChar"/>
          <w:lang w:eastAsia="zh-CN"/>
        </w:rPr>
        <w:t>$sum</w:t>
      </w:r>
      <w:r>
        <w:rPr>
          <w:lang w:eastAsia="zh-CN"/>
        </w:rPr>
        <w:t>操作符对每组文档的数量进行求和，生成一个新的count字段。</w:t>
      </w:r>
    </w:p>
    <w:p w14:paraId="242D233A" w14:textId="77777777" w:rsidR="007B4BE8" w:rsidRDefault="007B4BE8" w:rsidP="007B4BE8">
      <w:pPr>
        <w:pStyle w:val="SourceCode"/>
      </w:pP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ityBusiness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group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$nam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su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 }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sor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>])</w:t>
      </w:r>
    </w:p>
    <w:p w14:paraId="72AD4055" w14:textId="77777777" w:rsidR="007B4BE8" w:rsidRDefault="007B4BE8" w:rsidP="007B4BE8">
      <w:pPr>
        <w:pStyle w:val="FirstParagraph"/>
      </w:pPr>
      <w:r>
        <w:rPr>
          <w:b/>
          <w:bCs/>
        </w:rPr>
        <w:t>2. Mapreduce</w:t>
      </w:r>
    </w:p>
    <w:p w14:paraId="7B89FC07" w14:textId="77777777" w:rsidR="007B4BE8" w:rsidRDefault="007B4BE8" w:rsidP="007B4BE8">
      <w:pPr>
        <w:pStyle w:val="SourceCode"/>
      </w:pP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CityBusiness</w:t>
      </w:r>
      <w:r>
        <w:rPr>
          <w:rStyle w:val="OperatorTok"/>
        </w:rPr>
        <w:t>.</w:t>
      </w:r>
      <w:r>
        <w:rPr>
          <w:rStyle w:val="FunctionTok"/>
        </w:rPr>
        <w:t>mapRedu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mit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>(key</w:t>
      </w:r>
      <w:r>
        <w:rPr>
          <w:rStyle w:val="OperatorTok"/>
        </w:rPr>
        <w:t>,</w:t>
      </w:r>
      <w:r>
        <w:rPr>
          <w:rStyle w:val="NormalTok"/>
        </w:rPr>
        <w:t xml:space="preserve"> valu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Array</w:t>
      </w:r>
      <w:r>
        <w:rPr>
          <w:rStyle w:val="OperatorTok"/>
        </w:rPr>
        <w:t>.</w:t>
      </w:r>
      <w:r>
        <w:rPr>
          <w:rStyle w:val="FunctionTok"/>
        </w:rPr>
        <w:t>sum</w:t>
      </w:r>
      <w:r>
        <w:rPr>
          <w:rStyle w:val="NormalTok"/>
        </w:rPr>
        <w:t>(valu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inlin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naliz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key</w:t>
      </w:r>
      <w:r>
        <w:rPr>
          <w:rStyle w:val="OperatorTok"/>
        </w:rPr>
        <w:t>,</w:t>
      </w:r>
      <w:r>
        <w:rPr>
          <w:rStyle w:val="NormalTok"/>
        </w:rPr>
        <w:t xml:space="preserve"> reducedValue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{ 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reducedValue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)</w:t>
      </w:r>
    </w:p>
    <w:p w14:paraId="7796A22F" w14:textId="77777777" w:rsidR="007B4BE8" w:rsidRDefault="007B4BE8" w:rsidP="007B4BE8">
      <w:pPr>
        <w:pStyle w:val="5"/>
      </w:pPr>
      <w:bookmarkStart w:id="121" w:name="比较分析"/>
      <w:bookmarkEnd w:id="120"/>
      <w:r>
        <w:t>比较分析</w:t>
      </w:r>
    </w:p>
    <w:p w14:paraId="68D8D8D6" w14:textId="77777777" w:rsidR="007B4BE8" w:rsidRDefault="007B4BE8" w:rsidP="007B4BE8">
      <w:pPr>
        <w:pStyle w:val="FirstParagraph"/>
      </w:pPr>
      <w:r>
        <w:t>结果是aggregate方法特别快、无等待感，但是mapreduce要特别久，下图是mapreduce输出结果</w:t>
      </w:r>
    </w:p>
    <w:p w14:paraId="62037C02" w14:textId="77777777" w:rsidR="007B4BE8" w:rsidRDefault="007B4BE8" w:rsidP="007B4BE8">
      <w:pPr>
        <w:pStyle w:val="a0"/>
      </w:pPr>
      <w:r>
        <w:rPr>
          <w:noProof/>
        </w:rPr>
        <w:drawing>
          <wp:inline distT="0" distB="0" distL="0" distR="0" wp14:anchorId="6E2C8543" wp14:editId="3D0147E9">
            <wp:extent cx="2618071" cy="1559292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:\Codefield\bdm_labs_hust\lab3\image\3-2-8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071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B932A4" w14:textId="77777777" w:rsidR="007B4BE8" w:rsidRDefault="007B4BE8" w:rsidP="007B4BE8">
      <w:pPr>
        <w:pStyle w:val="a0"/>
      </w:pPr>
      <w:r>
        <w:t>分析如下</w:t>
      </w:r>
    </w:p>
    <w:p w14:paraId="6DD89637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t>操作数据的过程中不需要频繁地读写磁盘，</w:t>
      </w:r>
      <w:r>
        <w:t>aggregate</w:t>
      </w:r>
      <w:r>
        <w:t>操作可以在内存中完成。相比之下，</w:t>
      </w:r>
      <w:r>
        <w:t xml:space="preserve">mapreduce </w:t>
      </w:r>
      <w:r>
        <w:t>需要对所有输入数据进行读取和写入，对磁盘的操作比较频繁，效率相对较低。</w:t>
      </w:r>
    </w:p>
    <w:p w14:paraId="2907B79D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t xml:space="preserve">aggregate </w:t>
      </w:r>
      <w:r>
        <w:t>支持多个操作符的串联使用，因此可以将多个操作合并在一起执行，减少操作次数和磁盘</w:t>
      </w:r>
      <w:r>
        <w:t xml:space="preserve"> I/O</w:t>
      </w:r>
      <w:r>
        <w:t>。而</w:t>
      </w:r>
      <w:r>
        <w:t xml:space="preserve"> mapreduce </w:t>
      </w:r>
      <w:r>
        <w:t>的过程中，由于需要进行两个阶段的操作，会产生较多的数据中间输出和磁盘读写操作，导致效率相对较低。</w:t>
      </w:r>
    </w:p>
    <w:p w14:paraId="281BD0C9" w14:textId="77777777" w:rsidR="007B4BE8" w:rsidRDefault="007B4BE8" w:rsidP="007B4BE8">
      <w:pPr>
        <w:pStyle w:val="3"/>
        <w:rPr>
          <w:lang w:eastAsia="zh-CN"/>
        </w:rPr>
      </w:pPr>
      <w:bookmarkStart w:id="122" w:name="Xf75e69eba7f7bc73bf2e2524de4c41d32d61506"/>
      <w:bookmarkStart w:id="123" w:name="_Toc133713258"/>
      <w:bookmarkEnd w:id="117"/>
      <w:bookmarkEnd w:id="121"/>
      <w:r>
        <w:rPr>
          <w:lang w:eastAsia="zh-CN"/>
        </w:rPr>
        <w:t>3-3</w:t>
      </w:r>
      <w:bookmarkEnd w:id="123"/>
    </w:p>
    <w:p w14:paraId="4E258530" w14:textId="77777777" w:rsidR="007B4BE8" w:rsidRDefault="007B4BE8" w:rsidP="007B4BE8">
      <w:pPr>
        <w:pStyle w:val="4"/>
        <w:rPr>
          <w:lang w:eastAsia="zh-CN"/>
        </w:rPr>
      </w:pPr>
      <w:r>
        <w:rPr>
          <w:lang w:eastAsia="zh-CN"/>
        </w:rPr>
        <w:t>题目</w:t>
      </w:r>
    </w:p>
    <w:p w14:paraId="107357EF" w14:textId="77777777" w:rsidR="007B4BE8" w:rsidRDefault="007B4BE8" w:rsidP="007B4BE8">
      <w:pPr>
        <w:pStyle w:val="FirstParagraph"/>
      </w:pPr>
      <w:r>
        <w:rPr>
          <w:lang w:eastAsia="zh-CN"/>
        </w:rPr>
        <w:t>在Neo4j中查找所有商家，要求返回商家的名字，所在城市、商铺类。</w:t>
      </w:r>
      <w:r>
        <w:rPr>
          <w:lang w:eastAsia="zh-CN"/>
        </w:rPr>
        <w:br/>
      </w:r>
      <w:r>
        <w:t>(1) 将查找结果导入MongoDB中实现对数据的去重（提示：使用aggregate，仅保留城市、商铺类型即可）</w:t>
      </w:r>
      <w:r>
        <w:br/>
        <w:t>(2) 将去重后的结果导入Neo4j中的新库result中，完成（City-[Has]-&gt;Category）图谱的构建。</w:t>
      </w:r>
    </w:p>
    <w:p w14:paraId="340128F7" w14:textId="77777777" w:rsidR="007B4BE8" w:rsidRDefault="007B4BE8" w:rsidP="007B4BE8">
      <w:pPr>
        <w:pStyle w:val="4"/>
        <w:rPr>
          <w:lang w:eastAsia="zh-CN"/>
        </w:rPr>
      </w:pPr>
      <w:r>
        <w:rPr>
          <w:lang w:eastAsia="zh-CN"/>
        </w:rPr>
        <w:t>解析</w:t>
      </w:r>
    </w:p>
    <w:p w14:paraId="2B8D6DF7" w14:textId="77777777" w:rsidR="007B4BE8" w:rsidRDefault="007B4BE8" w:rsidP="007B4BE8">
      <w:pPr>
        <w:pStyle w:val="FirstParagraph"/>
        <w:rPr>
          <w:lang w:eastAsia="zh-CN"/>
        </w:rPr>
      </w:pPr>
      <w:r>
        <w:rPr>
          <w:lang w:eastAsia="zh-CN"/>
        </w:rPr>
        <w:t>1.Neo4j数据库查询操作</w:t>
      </w:r>
    </w:p>
    <w:p w14:paraId="6BC05539" w14:textId="77777777" w:rsidR="007B4BE8" w:rsidRDefault="007B4BE8" w:rsidP="007B4BE8">
      <w:pPr>
        <w:pStyle w:val="SourceCode"/>
      </w:pPr>
      <w:r>
        <w:rPr>
          <w:rStyle w:val="NormalTok"/>
        </w:rPr>
        <w:lastRenderedPageBreak/>
        <w:t>MATCH (b</w:t>
      </w:r>
      <w:r>
        <w:rPr>
          <w:rStyle w:val="CharTok"/>
        </w:rPr>
        <w:t>:BusinessNode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IN_CATEGORY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>(c</w:t>
      </w:r>
      <w:r>
        <w:rPr>
          <w:rStyle w:val="CharTok"/>
        </w:rPr>
        <w:t>:CategoryNod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b.name </w:t>
      </w:r>
      <w:r>
        <w:rPr>
          <w:rStyle w:val="KeywordTok"/>
        </w:rPr>
        <w:t>AS</w:t>
      </w:r>
      <w:r>
        <w:rPr>
          <w:rStyle w:val="NormalTok"/>
        </w:rPr>
        <w:t xml:space="preserve"> business_name, b.city </w:t>
      </w:r>
      <w:r>
        <w:rPr>
          <w:rStyle w:val="KeywordTok"/>
        </w:rPr>
        <w:t>AS</w:t>
      </w:r>
      <w:r>
        <w:rPr>
          <w:rStyle w:val="NormalTok"/>
        </w:rPr>
        <w:t xml:space="preserve"> city, c.</w:t>
      </w:r>
      <w:r>
        <w:rPr>
          <w:rStyle w:val="KeywordTok"/>
        </w:rPr>
        <w:t>category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category</w:t>
      </w:r>
    </w:p>
    <w:p w14:paraId="4C926A43" w14:textId="77777777" w:rsidR="007B4BE8" w:rsidRDefault="007B4BE8" w:rsidP="007B4BE8">
      <w:pPr>
        <w:pStyle w:val="FirstParagraph"/>
      </w:pPr>
      <w:r>
        <w:t>可以看到结果条数</w:t>
      </w:r>
    </w:p>
    <w:p w14:paraId="28035E3D" w14:textId="77777777" w:rsidR="007B4BE8" w:rsidRDefault="007B4BE8" w:rsidP="007B4BE8">
      <w:pPr>
        <w:pStyle w:val="a0"/>
      </w:pPr>
      <w:r>
        <w:rPr>
          <w:noProof/>
        </w:rPr>
        <w:drawing>
          <wp:inline distT="0" distB="0" distL="0" distR="0" wp14:anchorId="75309720" wp14:editId="64228C87">
            <wp:extent cx="5334000" cy="4142446"/>
            <wp:effectExtent l="0" t="0" r="0" b="0"/>
            <wp:docPr id="4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E:\Codefield\bdm_labs_hust\lab3\image\3-3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31218" w14:textId="77777777" w:rsidR="007B4BE8" w:rsidRDefault="007B4BE8" w:rsidP="007B4BE8">
      <w:pPr>
        <w:pStyle w:val="a0"/>
      </w:pPr>
      <w:r>
        <w:rPr>
          <w:lang w:eastAsia="zh-CN"/>
        </w:rPr>
        <w:t>2.导入服务器和MongoDB操作不再赘述，请看本文档的3-2章节。</w:t>
      </w:r>
      <w:r>
        <w:t>这里新的集合名叫做BusinessAll</w:t>
      </w:r>
    </w:p>
    <w:p w14:paraId="3C19E495" w14:textId="77777777" w:rsidR="007B4BE8" w:rsidRDefault="007B4BE8" w:rsidP="007B4BE8">
      <w:pPr>
        <w:pStyle w:val="a0"/>
      </w:pPr>
      <w:r>
        <w:rPr>
          <w:noProof/>
        </w:rPr>
        <w:drawing>
          <wp:inline distT="0" distB="0" distL="0" distR="0" wp14:anchorId="1C75F215" wp14:editId="73D4DDB4">
            <wp:extent cx="2916454" cy="1819174"/>
            <wp:effectExtent l="0" t="0" r="0" b="0"/>
            <wp:docPr id="5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E:\Codefield\bdm_labs_hust\lab3\image\3-3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62F501" w14:textId="77777777" w:rsidR="007B4BE8" w:rsidRDefault="007B4BE8" w:rsidP="007B4BE8">
      <w:pPr>
        <w:pStyle w:val="a0"/>
      </w:pPr>
      <w:r>
        <w:rPr>
          <w:noProof/>
        </w:rPr>
        <w:lastRenderedPageBreak/>
        <w:drawing>
          <wp:inline distT="0" distB="0" distL="0" distR="0" wp14:anchorId="484A2692" wp14:editId="5FB68355">
            <wp:extent cx="5334000" cy="1140883"/>
            <wp:effectExtent l="0" t="0" r="0" b="0"/>
            <wp:docPr id="5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E:\Codefield\bdm_labs_hust\lab3\image\3-3-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E0F24" w14:textId="77777777" w:rsidR="007B4BE8" w:rsidRDefault="007B4BE8" w:rsidP="007B4BE8">
      <w:pPr>
        <w:pStyle w:val="a0"/>
      </w:pPr>
      <w:r>
        <w:rPr>
          <w:noProof/>
        </w:rPr>
        <w:drawing>
          <wp:inline distT="0" distB="0" distL="0" distR="0" wp14:anchorId="77D93AFA" wp14:editId="63B886A0">
            <wp:extent cx="5334000" cy="911411"/>
            <wp:effectExtent l="0" t="0" r="0" b="0"/>
            <wp:docPr id="5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E:\Codefield\bdm_labs_hust\lab3\image\3-3-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77A183" w14:textId="77777777" w:rsidR="007B4BE8" w:rsidRDefault="007B4BE8" w:rsidP="007B4BE8">
      <w:pPr>
        <w:pStyle w:val="a0"/>
      </w:pPr>
      <w:r>
        <w:t>3.去重操作</w:t>
      </w:r>
      <w:r>
        <w:br/>
        <w:t>使用</w:t>
      </w:r>
      <w:r>
        <w:rPr>
          <w:rStyle w:val="VerbatimChar"/>
        </w:rPr>
        <w:t>$group</w:t>
      </w:r>
      <w:r>
        <w:t>将BusinessAll集合中所有的文档按照city和category字段进行分组，然后用</w:t>
      </w:r>
      <w:r>
        <w:rPr>
          <w:rStyle w:val="VerbatimChar"/>
        </w:rPr>
        <w:t>$forEach</w:t>
      </w:r>
      <w:r>
        <w:t>将前面结果中的数据插入到BusiDistinct集合中；BusiDistinct集合中的所有文档，即为不重复的城市和类别组合。</w:t>
      </w:r>
    </w:p>
    <w:p w14:paraId="1E7BD25E" w14:textId="77777777" w:rsidR="007B4BE8" w:rsidRDefault="007B4BE8" w:rsidP="007B4BE8">
      <w:pPr>
        <w:pStyle w:val="SourceCode"/>
      </w:pP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createCollection</w:t>
      </w:r>
      <w:r>
        <w:rPr>
          <w:rStyle w:val="NormalTok"/>
        </w:rPr>
        <w:t>(</w:t>
      </w:r>
      <w:r>
        <w:rPr>
          <w:rStyle w:val="StringTok"/>
        </w:rPr>
        <w:t>"BusiDistin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BusinessAll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>$group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$city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atego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$category'</w:t>
      </w:r>
      <w:r>
        <w:rPr>
          <w:rStyle w:val="NormalTok"/>
        </w:rPr>
        <w:t xml:space="preserve"> } } }</w:t>
      </w:r>
      <w:r>
        <w:br/>
      </w:r>
      <w:r>
        <w:rPr>
          <w:rStyle w:val="NormalTok"/>
        </w:rPr>
        <w:t>])</w:t>
      </w:r>
      <w:r>
        <w:rPr>
          <w:rStyle w:val="OperatorTok"/>
        </w:rPr>
        <w:t>.</w:t>
      </w:r>
      <w:r>
        <w:rPr>
          <w:rStyle w:val="FunctionTok"/>
        </w:rPr>
        <w:t>forEach</w:t>
      </w:r>
      <w:r>
        <w:rPr>
          <w:rStyle w:val="NormalTok"/>
        </w:rPr>
        <w:t xml:space="preserve">((item) </w:t>
      </w:r>
      <w:r>
        <w:rPr>
          <w:rStyle w:val="KeywordTok"/>
        </w:rPr>
        <w:t>=&gt;</w:t>
      </w:r>
      <w:r>
        <w:rPr>
          <w:rStyle w:val="NormalTok"/>
        </w:rPr>
        <w:t xml:space="preserve"> { db</w:t>
      </w:r>
      <w:r>
        <w:rPr>
          <w:rStyle w:val="OperatorTok"/>
        </w:rPr>
        <w:t>.</w:t>
      </w:r>
      <w:r>
        <w:rPr>
          <w:rStyle w:val="AttributeTok"/>
        </w:rPr>
        <w:t>BusiDistinct</w:t>
      </w:r>
      <w:r>
        <w:rPr>
          <w:rStyle w:val="OperatorTok"/>
        </w:rPr>
        <w:t>.</w:t>
      </w:r>
      <w:r>
        <w:rPr>
          <w:rStyle w:val="FunctionTok"/>
        </w:rPr>
        <w:t>insert</w:t>
      </w:r>
      <w:r>
        <w:rPr>
          <w:rStyle w:val="NormalTok"/>
        </w:rPr>
        <w:t>( item</w:t>
      </w:r>
      <w:r>
        <w:rPr>
          <w:rStyle w:val="OperatorTok"/>
        </w:rPr>
        <w:t>.</w:t>
      </w:r>
      <w:r>
        <w:rPr>
          <w:rStyle w:val="AttributeTok"/>
        </w:rPr>
        <w:t>_id</w:t>
      </w:r>
      <w:r>
        <w:rPr>
          <w:rStyle w:val="NormalTok"/>
        </w:rPr>
        <w:t xml:space="preserve"> ) } )</w:t>
      </w:r>
    </w:p>
    <w:p w14:paraId="0F422755" w14:textId="77777777" w:rsidR="007B4BE8" w:rsidRDefault="007B4BE8" w:rsidP="007B4BE8">
      <w:pPr>
        <w:pStyle w:val="FirstParagraph"/>
      </w:pPr>
      <w:r>
        <w:t>查看结果</w:t>
      </w:r>
    </w:p>
    <w:p w14:paraId="77EBB0C8" w14:textId="77777777" w:rsidR="007B4BE8" w:rsidRDefault="007B4BE8" w:rsidP="007B4BE8">
      <w:pPr>
        <w:pStyle w:val="a0"/>
      </w:pPr>
      <w:r>
        <w:rPr>
          <w:noProof/>
        </w:rPr>
        <w:drawing>
          <wp:inline distT="0" distB="0" distL="0" distR="0" wp14:anchorId="39118111" wp14:editId="6F9133F4">
            <wp:extent cx="5334000" cy="790774"/>
            <wp:effectExtent l="0" t="0" r="0" b="0"/>
            <wp:docPr id="6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E:\Codefield\bdm_labs_hust\lab3\image\3-3-5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9DEBF" w14:textId="77777777" w:rsidR="007B4BE8" w:rsidRDefault="007B4BE8" w:rsidP="007B4BE8">
      <w:pPr>
        <w:pStyle w:val="a0"/>
      </w:pPr>
      <w:r>
        <w:t>4.导出BusiDistinct集合的内容为csv文件</w:t>
      </w:r>
    </w:p>
    <w:p w14:paraId="5213030D" w14:textId="77777777" w:rsidR="007B4BE8" w:rsidRDefault="007B4BE8" w:rsidP="007B4BE8">
      <w:pPr>
        <w:pStyle w:val="SourceCode"/>
      </w:pPr>
      <w:r>
        <w:rPr>
          <w:rStyle w:val="ExtensionTok"/>
        </w:rPr>
        <w:t>mongoexport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yelp </w:t>
      </w:r>
      <w:r>
        <w:rPr>
          <w:rStyle w:val="AttributeTok"/>
        </w:rPr>
        <w:t>-c</w:t>
      </w:r>
      <w:r>
        <w:rPr>
          <w:rStyle w:val="NormalTok"/>
        </w:rPr>
        <w:t xml:space="preserve"> BusiDistinct </w:t>
      </w:r>
      <w:r>
        <w:rPr>
          <w:rStyle w:val="AttributeTok"/>
        </w:rPr>
        <w:t>--type</w:t>
      </w:r>
      <w:r>
        <w:rPr>
          <w:rStyle w:val="OperatorTok"/>
        </w:rPr>
        <w:t>=</w:t>
      </w:r>
      <w:r>
        <w:rPr>
          <w:rStyle w:val="NormalTok"/>
        </w:rPr>
        <w:t xml:space="preserve">csv </w:t>
      </w:r>
      <w:r>
        <w:rPr>
          <w:rStyle w:val="AttributeTok"/>
        </w:rPr>
        <w:t>--fields</w:t>
      </w:r>
      <w:r>
        <w:rPr>
          <w:rStyle w:val="NormalTok"/>
        </w:rPr>
        <w:t xml:space="preserve"> city,category </w:t>
      </w:r>
      <w:r>
        <w:rPr>
          <w:rStyle w:val="AttributeTok"/>
        </w:rPr>
        <w:t>--out</w:t>
      </w:r>
      <w:r>
        <w:rPr>
          <w:rStyle w:val="NormalTok"/>
        </w:rPr>
        <w:t xml:space="preserve"> result.csv</w:t>
      </w:r>
    </w:p>
    <w:p w14:paraId="3E68F65E" w14:textId="77777777" w:rsidR="007B4BE8" w:rsidRDefault="007B4BE8" w:rsidP="007B4BE8">
      <w:pPr>
        <w:pStyle w:val="FirstParagraph"/>
      </w:pPr>
      <w:r>
        <w:rPr>
          <w:noProof/>
        </w:rPr>
        <w:drawing>
          <wp:inline distT="0" distB="0" distL="0" distR="0" wp14:anchorId="3082FC1F" wp14:editId="2C0EFB11">
            <wp:extent cx="5334000" cy="914821"/>
            <wp:effectExtent l="0" t="0" r="0" b="0"/>
            <wp:docPr id="6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E:\Codefield\bdm_labs_hust\lab3\image\3-3-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05C86" w14:textId="77777777" w:rsidR="007B4BE8" w:rsidRDefault="007B4BE8" w:rsidP="007B4BE8">
      <w:pPr>
        <w:pStyle w:val="a0"/>
      </w:pPr>
      <w:r>
        <w:t>5.上一步导出后，result.csv文件位于~路径下，用cp命令把他放到neo4j安装目录的的import路径下</w:t>
      </w:r>
    </w:p>
    <w:p w14:paraId="7DAA5B7D" w14:textId="77777777" w:rsidR="007B4BE8" w:rsidRDefault="007B4BE8" w:rsidP="007B4BE8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~/neo4j-community-4.0.9/import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/root/result.csv ./</w:t>
      </w:r>
    </w:p>
    <w:p w14:paraId="0B84D04F" w14:textId="77777777" w:rsidR="007B4BE8" w:rsidRDefault="007B4BE8" w:rsidP="007B4BE8">
      <w:pPr>
        <w:pStyle w:val="FirstParagraph"/>
        <w:rPr>
          <w:lang w:eastAsia="zh-CN"/>
        </w:rPr>
      </w:pPr>
      <w:r>
        <w:rPr>
          <w:lang w:eastAsia="zh-CN"/>
        </w:rPr>
        <w:t>6.在neo4j网页数据库中输入以下命令，要对空值做处理</w:t>
      </w:r>
    </w:p>
    <w:p w14:paraId="013830F5" w14:textId="77777777" w:rsidR="007B4BE8" w:rsidRDefault="007B4BE8" w:rsidP="007B4BE8">
      <w:pPr>
        <w:pStyle w:val="SourceCode"/>
      </w:pPr>
      <w:r>
        <w:rPr>
          <w:rStyle w:val="NormalTok"/>
        </w:rPr>
        <w:lastRenderedPageBreak/>
        <w:t xml:space="preserve">LOAD CSV </w:t>
      </w:r>
      <w:r>
        <w:rPr>
          <w:rStyle w:val="KeywordTok"/>
        </w:rPr>
        <w:t>WITH</w:t>
      </w:r>
      <w:r>
        <w:rPr>
          <w:rStyle w:val="NormalTok"/>
        </w:rPr>
        <w:t xml:space="preserve"> HEADERS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OtherTok"/>
        </w:rPr>
        <w:t>"file:///result.csv"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f</w:t>
      </w:r>
      <w:r>
        <w:br/>
      </w:r>
      <w:r>
        <w:rPr>
          <w:rStyle w:val="KeywordTok"/>
        </w:rPr>
        <w:t>MERGE</w:t>
      </w:r>
      <w:r>
        <w:rPr>
          <w:rStyle w:val="NormalTok"/>
        </w:rPr>
        <w:t xml:space="preserve"> (c</w:t>
      </w:r>
      <w:r>
        <w:rPr>
          <w:rStyle w:val="CharTok"/>
        </w:rPr>
        <w:t>:CityNode</w:t>
      </w:r>
      <w:r>
        <w:rPr>
          <w:rStyle w:val="NormalTok"/>
        </w:rPr>
        <w:t xml:space="preserve"> {city: </w:t>
      </w:r>
      <w:r>
        <w:rPr>
          <w:rStyle w:val="FunctionTok"/>
        </w:rPr>
        <w:t>COALESCE</w:t>
      </w:r>
      <w:r>
        <w:rPr>
          <w:rStyle w:val="NormalTok"/>
        </w:rPr>
        <w:t xml:space="preserve">(f.city, </w:t>
      </w:r>
      <w:r>
        <w:rPr>
          <w:rStyle w:val="OtherTok"/>
        </w:rPr>
        <w:t>""</w:t>
      </w:r>
      <w:r>
        <w:rPr>
          <w:rStyle w:val="NormalTok"/>
        </w:rPr>
        <w:t>)})</w:t>
      </w:r>
      <w:r>
        <w:br/>
      </w:r>
      <w:r>
        <w:rPr>
          <w:rStyle w:val="KeywordTok"/>
        </w:rPr>
        <w:t>MERGE</w:t>
      </w:r>
      <w:r>
        <w:rPr>
          <w:rStyle w:val="NormalTok"/>
        </w:rPr>
        <w:t xml:space="preserve"> (a</w:t>
      </w:r>
      <w:r>
        <w:rPr>
          <w:rStyle w:val="CharTok"/>
        </w:rPr>
        <w:t>:CategoryNode</w:t>
      </w:r>
      <w:r>
        <w:rPr>
          <w:rStyle w:val="NormalTok"/>
        </w:rPr>
        <w:t xml:space="preserve"> {</w:t>
      </w:r>
      <w:r>
        <w:rPr>
          <w:rStyle w:val="KeywordTok"/>
        </w:rPr>
        <w:t>category</w:t>
      </w:r>
      <w:r>
        <w:rPr>
          <w:rStyle w:val="NormalTok"/>
        </w:rPr>
        <w:t xml:space="preserve">: </w:t>
      </w:r>
      <w:r>
        <w:rPr>
          <w:rStyle w:val="FunctionTok"/>
        </w:rPr>
        <w:t>COALESCE</w:t>
      </w:r>
      <w:r>
        <w:rPr>
          <w:rStyle w:val="NormalTok"/>
        </w:rPr>
        <w:t>(f.</w:t>
      </w:r>
      <w:r>
        <w:rPr>
          <w:rStyle w:val="KeywordTok"/>
        </w:rPr>
        <w:t>category</w:t>
      </w:r>
      <w:r>
        <w:rPr>
          <w:rStyle w:val="NormalTok"/>
        </w:rPr>
        <w:t xml:space="preserve">, </w:t>
      </w:r>
      <w:r>
        <w:rPr>
          <w:rStyle w:val="OtherTok"/>
        </w:rPr>
        <w:t>""</w:t>
      </w:r>
      <w:r>
        <w:rPr>
          <w:rStyle w:val="NormalTok"/>
        </w:rPr>
        <w:t>)}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(c) </w:t>
      </w:r>
      <w:r>
        <w:rPr>
          <w:rStyle w:val="OperatorTok"/>
        </w:rPr>
        <w:t>-</w:t>
      </w:r>
      <w:r>
        <w:rPr>
          <w:rStyle w:val="NormalTok"/>
        </w:rPr>
        <w:t>[</w:t>
      </w:r>
      <w:r>
        <w:rPr>
          <w:rStyle w:val="CharTok"/>
        </w:rPr>
        <w:t>:Has</w:t>
      </w:r>
      <w:r>
        <w:rPr>
          <w:rStyle w:val="NormalTok"/>
        </w:rPr>
        <w:t>]</w:t>
      </w:r>
      <w:r>
        <w:rPr>
          <w:rStyle w:val="OperatorTok"/>
        </w:rPr>
        <w:t>-&gt;</w:t>
      </w:r>
      <w:r>
        <w:rPr>
          <w:rStyle w:val="NormalTok"/>
        </w:rPr>
        <w:t xml:space="preserve"> (a)</w:t>
      </w:r>
    </w:p>
    <w:p w14:paraId="63BADAB4" w14:textId="77777777" w:rsidR="007B4BE8" w:rsidRDefault="007B4BE8" w:rsidP="007B4BE8">
      <w:pPr>
        <w:pStyle w:val="FirstParagraph"/>
      </w:pPr>
      <w:r>
        <w:t>结果如下</w:t>
      </w:r>
    </w:p>
    <w:p w14:paraId="126511F9" w14:textId="77777777" w:rsidR="007B4BE8" w:rsidRDefault="007B4BE8" w:rsidP="007B4BE8">
      <w:pPr>
        <w:pStyle w:val="a0"/>
      </w:pPr>
      <w:r>
        <w:rPr>
          <w:noProof/>
        </w:rPr>
        <w:drawing>
          <wp:inline distT="0" distB="0" distL="0" distR="0" wp14:anchorId="55C291CB" wp14:editId="245FF1B0">
            <wp:extent cx="5334000" cy="2105526"/>
            <wp:effectExtent l="0" t="0" r="0" b="0"/>
            <wp:docPr id="6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E:\Codefield\bdm_labs_hust\lab3\image\3-3-7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6F2F95" w14:textId="77777777" w:rsidR="007B4BE8" w:rsidRDefault="007B4BE8" w:rsidP="007B4BE8">
      <w:pPr>
        <w:pStyle w:val="a0"/>
      </w:pPr>
      <w:r>
        <w:t>查看一下图谱</w:t>
      </w:r>
    </w:p>
    <w:p w14:paraId="268154D3" w14:textId="77777777" w:rsidR="007B4BE8" w:rsidRDefault="007B4BE8" w:rsidP="007B4BE8">
      <w:pPr>
        <w:pStyle w:val="a0"/>
      </w:pPr>
      <w:r>
        <w:rPr>
          <w:noProof/>
        </w:rPr>
        <w:drawing>
          <wp:inline distT="0" distB="0" distL="0" distR="0" wp14:anchorId="0FC7B7B8" wp14:editId="7BDFCBF5">
            <wp:extent cx="5334000" cy="3077070"/>
            <wp:effectExtent l="0" t="0" r="0" b="0"/>
            <wp:docPr id="7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E:\Codefield\bdm_labs_hust\lab3\image\3-3-8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End w:id="122"/>
    <w:p w14:paraId="34696C39" w14:textId="2D4355C5" w:rsidR="007B4BE8" w:rsidRDefault="007B4BE8">
      <w:r>
        <w:br w:type="page"/>
      </w:r>
    </w:p>
    <w:p w14:paraId="58011904" w14:textId="77777777" w:rsidR="007B4BE8" w:rsidRDefault="007B4BE8" w:rsidP="007B4BE8">
      <w:pPr>
        <w:pStyle w:val="2"/>
        <w:rPr>
          <w:lang w:eastAsia="zh-CN"/>
        </w:rPr>
      </w:pPr>
      <w:bookmarkStart w:id="124" w:name="任务四不同类型数据库mvcc多版本并发控制对比实验"/>
      <w:bookmarkStart w:id="125" w:name="_Toc133713259"/>
      <w:r>
        <w:rPr>
          <w:lang w:eastAsia="zh-CN"/>
        </w:rPr>
        <w:lastRenderedPageBreak/>
        <w:t>任务四：不同类型数据库MVCC多版本并发控制对比实验</w:t>
      </w:r>
      <w:bookmarkEnd w:id="125"/>
    </w:p>
    <w:p w14:paraId="3D299268" w14:textId="77777777" w:rsidR="007B4BE8" w:rsidRDefault="007B4BE8" w:rsidP="007B4BE8">
      <w:pPr>
        <w:pStyle w:val="3"/>
        <w:rPr>
          <w:lang w:eastAsia="zh-CN"/>
        </w:rPr>
      </w:pPr>
      <w:bookmarkStart w:id="126" w:name="mysql"/>
      <w:bookmarkStart w:id="127" w:name="_Toc133713260"/>
      <w:r>
        <w:rPr>
          <w:lang w:eastAsia="zh-CN"/>
        </w:rPr>
        <w:t>MySQL</w:t>
      </w:r>
      <w:bookmarkEnd w:id="127"/>
    </w:p>
    <w:p w14:paraId="7EE28575" w14:textId="77777777" w:rsidR="007B4BE8" w:rsidRDefault="007B4BE8" w:rsidP="007B4BE8">
      <w:pPr>
        <w:pStyle w:val="FirstParagraph"/>
        <w:rPr>
          <w:lang w:eastAsia="zh-CN"/>
        </w:rPr>
      </w:pPr>
      <w:r>
        <w:rPr>
          <w:lang w:eastAsia="zh-CN"/>
        </w:rPr>
        <w:t>创建一个叫做testdb的数据库</w:t>
      </w:r>
    </w:p>
    <w:p w14:paraId="5326C600" w14:textId="77777777" w:rsidR="007B4BE8" w:rsidRDefault="007B4BE8" w:rsidP="007B4BE8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testdb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testdb</w:t>
      </w:r>
    </w:p>
    <w:p w14:paraId="1186C871" w14:textId="77777777" w:rsidR="007B4BE8" w:rsidRDefault="007B4BE8" w:rsidP="007B4BE8">
      <w:pPr>
        <w:pStyle w:val="FirstParagraph"/>
      </w:pPr>
      <w:r>
        <w:t>在testdb数据库中创建一个新表以用于后续实验，设置engine=InnoDB;</w:t>
      </w:r>
    </w:p>
    <w:p w14:paraId="7AC453BD" w14:textId="77777777" w:rsidR="007B4BE8" w:rsidRDefault="007B4BE8" w:rsidP="007B4BE8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Lingjing` (</w:t>
      </w:r>
      <w:r>
        <w:br/>
      </w:r>
      <w:r>
        <w:rPr>
          <w:rStyle w:val="NormalTok"/>
        </w:rPr>
        <w:t xml:space="preserve">  `id` </w:t>
      </w:r>
      <w:r>
        <w:rPr>
          <w:rStyle w:val="DataTypeTok"/>
        </w:rPr>
        <w:t>int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idol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age` </w:t>
      </w:r>
      <w:r>
        <w:rPr>
          <w:rStyle w:val="DataTypeTok"/>
        </w:rPr>
        <w:t>in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(`id`)</w:t>
      </w:r>
      <w:r>
        <w:br/>
      </w:r>
      <w:r>
        <w:rPr>
          <w:rStyle w:val="NormalTok"/>
        </w:rPr>
        <w:t>) engine</w:t>
      </w:r>
      <w:r>
        <w:rPr>
          <w:rStyle w:val="OperatorTok"/>
        </w:rPr>
        <w:t>=</w:t>
      </w:r>
      <w:r>
        <w:rPr>
          <w:rStyle w:val="NormalTok"/>
        </w:rPr>
        <w:t>InnoDB;</w:t>
      </w:r>
    </w:p>
    <w:p w14:paraId="58CD7ECE" w14:textId="77777777" w:rsidR="007B4BE8" w:rsidRDefault="007B4BE8" w:rsidP="007B4BE8">
      <w:pPr>
        <w:pStyle w:val="FirstParagraph"/>
        <w:rPr>
          <w:lang w:eastAsia="zh-CN"/>
        </w:rPr>
      </w:pPr>
      <w:r>
        <w:rPr>
          <w:lang w:eastAsia="zh-CN"/>
        </w:rPr>
        <w:t>设置事务隔离等级为可重复读</w:t>
      </w:r>
    </w:p>
    <w:p w14:paraId="5E869C7F" w14:textId="77777777" w:rsidR="007B4BE8" w:rsidRDefault="007B4BE8" w:rsidP="007B4BE8">
      <w:pPr>
        <w:pStyle w:val="SourceCode"/>
      </w:pP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session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 xml:space="preserve"> </w:t>
      </w:r>
      <w:r>
        <w:rPr>
          <w:rStyle w:val="KeywordTok"/>
        </w:rPr>
        <w:t>isolation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rPr>
          <w:rStyle w:val="NormalTok"/>
        </w:rPr>
        <w:t xml:space="preserve"> repeatable </w:t>
      </w:r>
      <w:r>
        <w:rPr>
          <w:rStyle w:val="KeywordTok"/>
        </w:rPr>
        <w:t>read</w:t>
      </w:r>
      <w:r>
        <w:rPr>
          <w:rStyle w:val="NormalTok"/>
        </w:rPr>
        <w:t>;</w:t>
      </w:r>
    </w:p>
    <w:p w14:paraId="6D2E910C" w14:textId="77777777" w:rsidR="007B4BE8" w:rsidRDefault="007B4BE8" w:rsidP="007B4BE8">
      <w:pPr>
        <w:pStyle w:val="FirstParagraph"/>
      </w:pPr>
      <w:r>
        <w:t>向表中插入一些数据</w:t>
      </w:r>
    </w:p>
    <w:p w14:paraId="2E7F5C31" w14:textId="77777777" w:rsidR="007B4BE8" w:rsidRDefault="007B4BE8" w:rsidP="007B4BE8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Lingjing (`id`, `idol`, `age`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Yunjin'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Lingjing (`id`, `idol`, `age`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Kazuha'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Lingjing (`id`, `idol`, `age`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Yeji'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Lingjing (`id`, `idol`, `age`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Lia'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Lingjing (`id`, `idol`, `age`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Jennie'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Lingjing (`id`, `idol`, `age`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'Jennie'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>);</w:t>
      </w:r>
    </w:p>
    <w:p w14:paraId="67008DC1" w14:textId="77777777" w:rsidR="007B4BE8" w:rsidRDefault="007B4BE8" w:rsidP="007B4BE8">
      <w:pPr>
        <w:pStyle w:val="FirstParagraph"/>
      </w:pPr>
      <w:r>
        <w:rPr>
          <w:noProof/>
        </w:rPr>
        <w:lastRenderedPageBreak/>
        <w:drawing>
          <wp:inline distT="0" distB="0" distL="0" distR="0" wp14:anchorId="0B011285" wp14:editId="43301CA8">
            <wp:extent cx="3719072" cy="3565391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:\Codefield\bdm_labs_hust\lab4\image\mysql-7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B09AB" w14:textId="77777777" w:rsidR="007B4BE8" w:rsidRDefault="007B4BE8" w:rsidP="007B4BE8">
      <w:pPr>
        <w:pStyle w:val="a0"/>
      </w:pPr>
      <w:r>
        <w:t>开始一个事务</w:t>
      </w:r>
    </w:p>
    <w:p w14:paraId="28BEB5D2" w14:textId="77777777" w:rsidR="007B4BE8" w:rsidRDefault="007B4BE8" w:rsidP="007B4BE8">
      <w:pPr>
        <w:pStyle w:val="SourceCode"/>
      </w:pPr>
      <w:r>
        <w:rPr>
          <w:rStyle w:val="KeywordTok"/>
        </w:rPr>
        <w:t>start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</w:p>
    <w:p w14:paraId="375204D1" w14:textId="77777777" w:rsidR="007B4BE8" w:rsidRDefault="007B4BE8" w:rsidP="007B4BE8">
      <w:pPr>
        <w:pStyle w:val="FirstParagraph"/>
      </w:pPr>
      <w:r>
        <w:t>再开一个终端，修改</w:t>
      </w:r>
      <w:r>
        <w:rPr>
          <w:rStyle w:val="VerbatimChar"/>
        </w:rPr>
        <w:t>idol = Jnenie</w:t>
      </w:r>
      <w:r>
        <w:t>的数据的</w:t>
      </w:r>
      <w:r>
        <w:rPr>
          <w:rStyle w:val="VerbatimChar"/>
        </w:rPr>
        <w:t>age</w:t>
      </w:r>
      <w:r>
        <w:t>为101</w:t>
      </w:r>
    </w:p>
    <w:p w14:paraId="608FA35C" w14:textId="77777777" w:rsidR="007B4BE8" w:rsidRDefault="007B4BE8" w:rsidP="007B4BE8">
      <w:pPr>
        <w:pStyle w:val="a0"/>
      </w:pPr>
      <w:r>
        <w:rPr>
          <w:noProof/>
        </w:rPr>
        <w:lastRenderedPageBreak/>
        <w:drawing>
          <wp:inline distT="0" distB="0" distL="0" distR="0" wp14:anchorId="27C8368B" wp14:editId="46E14059">
            <wp:extent cx="5301983" cy="5832181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:\Codefield\bdm_labs_hust\lab4\image\mysql-8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583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AEDAC" w14:textId="77777777" w:rsidR="007B4BE8" w:rsidRDefault="007B4BE8" w:rsidP="007B4BE8">
      <w:pPr>
        <w:pStyle w:val="a0"/>
        <w:rPr>
          <w:lang w:eastAsia="zh-CN"/>
        </w:rPr>
      </w:pPr>
      <w:r>
        <w:rPr>
          <w:lang w:eastAsia="zh-CN"/>
        </w:rPr>
        <w:t>在原来的终端里查询数据，发现已经可以查询到修改的数据，如下所示。</w:t>
      </w:r>
    </w:p>
    <w:p w14:paraId="63FC8C84" w14:textId="77777777" w:rsidR="007B4BE8" w:rsidRDefault="007B4BE8" w:rsidP="007B4BE8">
      <w:pPr>
        <w:pStyle w:val="a0"/>
      </w:pPr>
      <w:r>
        <w:rPr>
          <w:noProof/>
        </w:rPr>
        <w:lastRenderedPageBreak/>
        <w:drawing>
          <wp:inline distT="0" distB="0" distL="0" distR="0" wp14:anchorId="4A6E659B" wp14:editId="083CCBE5">
            <wp:extent cx="4326110" cy="5601660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:\Codefield\bdm_labs_hust\lab4\image\mysql-9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560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78429" w14:textId="77777777" w:rsidR="007B4BE8" w:rsidRDefault="007B4BE8" w:rsidP="007B4BE8">
      <w:pPr>
        <w:pStyle w:val="a0"/>
        <w:rPr>
          <w:lang w:eastAsia="zh-CN"/>
        </w:rPr>
      </w:pPr>
      <w:r>
        <w:rPr>
          <w:lang w:eastAsia="zh-CN"/>
        </w:rPr>
        <w:t>在原来的终端里修改数据，修改</w:t>
      </w:r>
      <w:r>
        <w:rPr>
          <w:rStyle w:val="VerbatimChar"/>
          <w:lang w:eastAsia="zh-CN"/>
        </w:rPr>
        <w:t>idol = Jnenie</w:t>
      </w:r>
      <w:r>
        <w:rPr>
          <w:lang w:eastAsia="zh-CN"/>
        </w:rPr>
        <w:t>的数据的</w:t>
      </w:r>
      <w:r>
        <w:rPr>
          <w:rStyle w:val="VerbatimChar"/>
          <w:lang w:eastAsia="zh-CN"/>
        </w:rPr>
        <w:t>age</w:t>
      </w:r>
      <w:r>
        <w:rPr>
          <w:lang w:eastAsia="zh-CN"/>
        </w:rPr>
        <w:t>为203</w:t>
      </w:r>
    </w:p>
    <w:p w14:paraId="378606E4" w14:textId="77777777" w:rsidR="007B4BE8" w:rsidRDefault="007B4BE8" w:rsidP="007B4BE8">
      <w:pPr>
        <w:pStyle w:val="SourceCode"/>
      </w:pPr>
      <w:r>
        <w:rPr>
          <w:rStyle w:val="KeywordTok"/>
        </w:rPr>
        <w:t>update</w:t>
      </w:r>
      <w:r>
        <w:rPr>
          <w:rStyle w:val="NormalTok"/>
        </w:rPr>
        <w:t xml:space="preserve"> Lingjing </w:t>
      </w:r>
      <w:r>
        <w:rPr>
          <w:rStyle w:val="KeywordTok"/>
        </w:rPr>
        <w:t>set</w:t>
      </w:r>
      <w:r>
        <w:rPr>
          <w:rStyle w:val="NormalTok"/>
        </w:rPr>
        <w:t xml:space="preserve"> `age`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33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`idol`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Jennie'</w:t>
      </w:r>
      <w:r>
        <w:rPr>
          <w:rStyle w:val="NormalTok"/>
        </w:rPr>
        <w:t>;</w:t>
      </w:r>
    </w:p>
    <w:p w14:paraId="2BC3252E" w14:textId="77777777" w:rsidR="007B4BE8" w:rsidRDefault="007B4BE8" w:rsidP="007B4BE8">
      <w:pPr>
        <w:pStyle w:val="FirstParagraph"/>
      </w:pPr>
      <w:r>
        <w:rPr>
          <w:noProof/>
        </w:rPr>
        <w:lastRenderedPageBreak/>
        <w:drawing>
          <wp:inline distT="0" distB="0" distL="0" distR="0" wp14:anchorId="1F66C8D7" wp14:editId="45339FDF">
            <wp:extent cx="5334000" cy="5730198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:\Codefield\bdm_labs_hust\lab4\image\mysql-10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763312" w14:textId="77777777" w:rsidR="007B4BE8" w:rsidRDefault="007B4BE8" w:rsidP="007B4BE8">
      <w:pPr>
        <w:pStyle w:val="a0"/>
        <w:rPr>
          <w:lang w:eastAsia="zh-CN"/>
        </w:rPr>
      </w:pPr>
      <w:r>
        <w:rPr>
          <w:lang w:eastAsia="zh-CN"/>
        </w:rPr>
        <w:t>先不要commit，在另一个终端中查看一下表中的数据，读到的是原来的数据101</w:t>
      </w:r>
    </w:p>
    <w:p w14:paraId="69921FD0" w14:textId="77777777" w:rsidR="007B4BE8" w:rsidRDefault="007B4BE8" w:rsidP="007B4BE8">
      <w:pPr>
        <w:pStyle w:val="a0"/>
      </w:pPr>
      <w:r>
        <w:rPr>
          <w:noProof/>
        </w:rPr>
        <w:lastRenderedPageBreak/>
        <w:drawing>
          <wp:inline distT="0" distB="0" distL="0" distR="0" wp14:anchorId="6888F797" wp14:editId="698F43EE">
            <wp:extent cx="4887045" cy="5617028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:\Codefield\bdm_labs_hust\lab4\image\mysql-1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561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DB6C85" w14:textId="77777777" w:rsidR="007B4BE8" w:rsidRDefault="007B4BE8" w:rsidP="007B4BE8">
      <w:pPr>
        <w:pStyle w:val="a0"/>
        <w:rPr>
          <w:lang w:eastAsia="zh-CN"/>
        </w:rPr>
      </w:pPr>
      <w:r>
        <w:rPr>
          <w:lang w:eastAsia="zh-CN"/>
        </w:rPr>
        <w:t>回到原来的终端中进行commit，到另一个终端中查询，已经可以查到修改后的数据。</w:t>
      </w:r>
    </w:p>
    <w:p w14:paraId="6DDEEAC1" w14:textId="77777777" w:rsidR="007B4BE8" w:rsidRDefault="007B4BE8" w:rsidP="007B4BE8">
      <w:pPr>
        <w:pStyle w:val="a0"/>
      </w:pPr>
      <w:r>
        <w:rPr>
          <w:noProof/>
        </w:rPr>
        <w:lastRenderedPageBreak/>
        <w:drawing>
          <wp:inline distT="0" distB="0" distL="0" distR="0" wp14:anchorId="382DE6C4" wp14:editId="53FAB6DB">
            <wp:extent cx="5109882" cy="5732289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:\Codefield\bdm_labs_hust\lab4\image\mysql-13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573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0D00C" w14:textId="77777777" w:rsidR="007B4BE8" w:rsidRDefault="007B4BE8" w:rsidP="007B4BE8">
      <w:pPr>
        <w:pStyle w:val="3"/>
      </w:pPr>
      <w:bookmarkStart w:id="128" w:name="_Toc133713261"/>
      <w:bookmarkEnd w:id="126"/>
      <w:r>
        <w:t>MongoDB</w:t>
      </w:r>
      <w:bookmarkEnd w:id="128"/>
    </w:p>
    <w:p w14:paraId="1A9A1F6C" w14:textId="77777777" w:rsidR="007B4BE8" w:rsidRDefault="007B4BE8" w:rsidP="007B4BE8">
      <w:pPr>
        <w:pStyle w:val="FirstParagraph"/>
      </w:pPr>
      <w:r>
        <w:t>分片教程大部分按助教的文档来就行，以下是修改及注意点：</w:t>
      </w:r>
    </w:p>
    <w:p w14:paraId="25B43B84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t>MongoDB 4.4</w:t>
      </w:r>
      <w:r>
        <w:t>版本安装，只要把软件源</w:t>
      </w:r>
      <w:r>
        <w:t>list</w:t>
      </w:r>
      <w:r>
        <w:t>文件里所有的</w:t>
      </w:r>
      <w:r>
        <w:t>3.2</w:t>
      </w:r>
      <w:r>
        <w:t>换成</w:t>
      </w:r>
      <w:r>
        <w:t>4.4</w:t>
      </w:r>
      <w:r>
        <w:t>就行</w:t>
      </w:r>
    </w:p>
    <w:p w14:paraId="0E5C0329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rPr>
          <w:rStyle w:val="VerbatimChar"/>
        </w:rPr>
        <w:t>su - mongodb</w:t>
      </w:r>
      <w:r>
        <w:t xml:space="preserve"> </w:t>
      </w:r>
      <w:r>
        <w:t>失败没有得到预期结果的话先执行</w:t>
      </w:r>
      <w:r>
        <w:t xml:space="preserve"> </w:t>
      </w:r>
      <w:r>
        <w:rPr>
          <w:rStyle w:val="VerbatimChar"/>
        </w:rPr>
        <w:t>su root</w:t>
      </w:r>
      <w:r>
        <w:t xml:space="preserve"> </w:t>
      </w:r>
      <w:r>
        <w:t>就行</w:t>
      </w:r>
    </w:p>
    <w:p w14:paraId="7AF1E4F4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t>初始化</w:t>
      </w:r>
      <w:r>
        <w:t>replica set</w:t>
      </w:r>
      <w:r>
        <w:t>的时候实验文档里的</w:t>
      </w:r>
      <w:r>
        <w:t>shard1</w:t>
      </w:r>
      <w:r>
        <w:t>写成</w:t>
      </w:r>
      <w:r>
        <w:t>shard2</w:t>
      </w:r>
      <w:r>
        <w:t>了，端口号也要改成</w:t>
      </w:r>
      <w:r>
        <w:t>27017</w:t>
      </w:r>
    </w:p>
    <w:p w14:paraId="2CE95329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lastRenderedPageBreak/>
        <w:t>使用</w:t>
      </w:r>
      <w:r>
        <w:t>mongos</w:t>
      </w:r>
      <w:r>
        <w:t>时，端口号是前面设置的</w:t>
      </w:r>
      <w:r>
        <w:t>30000</w:t>
      </w:r>
      <w:r>
        <w:t>不是</w:t>
      </w:r>
      <w:r>
        <w:t>20000</w:t>
      </w:r>
      <w:r>
        <w:t>，执行</w:t>
      </w:r>
      <w:r>
        <w:t>addshard</w:t>
      </w:r>
      <w:r>
        <w:t>时字符串里的逗号之间不能有空格，</w:t>
      </w:r>
      <w:r>
        <w:t>IP</w:t>
      </w:r>
      <w:r>
        <w:t>换成自己的三个</w:t>
      </w:r>
      <w:r>
        <w:t xml:space="preserve"> </w:t>
      </w:r>
      <w:r>
        <w:t>（教程后两个</w:t>
      </w:r>
      <w:r>
        <w:t>ip</w:t>
      </w:r>
      <w:r>
        <w:t>是一样的，它写错了）。</w:t>
      </w:r>
    </w:p>
    <w:p w14:paraId="0E2822BD" w14:textId="77777777" w:rsidR="007B4BE8" w:rsidRDefault="007B4BE8" w:rsidP="007B4BE8">
      <w:pPr>
        <w:pStyle w:val="FirstParagraph"/>
        <w:rPr>
          <w:lang w:eastAsia="zh-CN"/>
        </w:rPr>
      </w:pPr>
      <w:r>
        <w:rPr>
          <w:lang w:eastAsia="zh-CN"/>
        </w:rPr>
        <w:t>使用mongos，连接上两个服务器，在第一个连接终端里创建testdb数据，并创建一个集合，创建完后插入一些数据，效果如下</w:t>
      </w:r>
    </w:p>
    <w:p w14:paraId="34C97425" w14:textId="77777777" w:rsidR="007B4BE8" w:rsidRDefault="007B4BE8" w:rsidP="007B4BE8">
      <w:pPr>
        <w:pStyle w:val="a0"/>
      </w:pPr>
      <w:r>
        <w:rPr>
          <w:noProof/>
        </w:rPr>
        <w:drawing>
          <wp:inline distT="0" distB="0" distL="0" distR="0" wp14:anchorId="5445DE9A" wp14:editId="17799B21">
            <wp:extent cx="5334000" cy="3069566"/>
            <wp:effectExtent l="0" t="0" r="0" b="0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E:\Codefield\bdm_labs_hust\lab4\image\mvcc-6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796DDC" w14:textId="77777777" w:rsidR="007B4BE8" w:rsidRDefault="007B4BE8" w:rsidP="007B4BE8">
      <w:pPr>
        <w:pStyle w:val="a0"/>
        <w:rPr>
          <w:lang w:eastAsia="zh-CN"/>
        </w:rPr>
      </w:pPr>
      <w:r>
        <w:rPr>
          <w:lang w:eastAsia="zh-CN"/>
        </w:rPr>
        <w:t>在另一个终端窗口中查询数据</w:t>
      </w:r>
    </w:p>
    <w:p w14:paraId="60785029" w14:textId="77777777" w:rsidR="007B4BE8" w:rsidRDefault="007B4BE8" w:rsidP="007B4BE8">
      <w:pPr>
        <w:pStyle w:val="SourceCode"/>
      </w:pP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getSiblingDB</w:t>
      </w:r>
      <w:r>
        <w:rPr>
          <w:rStyle w:val="NormalTok"/>
        </w:rPr>
        <w:t>(</w:t>
      </w:r>
      <w:r>
        <w:rPr>
          <w:rStyle w:val="StringTok"/>
        </w:rPr>
        <w:t>"testdb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getCollection</w:t>
      </w:r>
      <w:r>
        <w:rPr>
          <w:rStyle w:val="NormalTok"/>
        </w:rPr>
        <w:t>(</w:t>
      </w:r>
      <w:r>
        <w:rPr>
          <w:rStyle w:val="StringTok"/>
        </w:rPr>
        <w:t>"Lingjing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>({})</w:t>
      </w:r>
      <w:r>
        <w:rPr>
          <w:rStyle w:val="OperatorTok"/>
        </w:rPr>
        <w:t>;</w:t>
      </w:r>
    </w:p>
    <w:p w14:paraId="02A81A6D" w14:textId="77777777" w:rsidR="007B4BE8" w:rsidRDefault="007B4BE8" w:rsidP="007B4BE8">
      <w:pPr>
        <w:pStyle w:val="FirstParagraph"/>
      </w:pPr>
      <w:r>
        <w:rPr>
          <w:noProof/>
        </w:rPr>
        <w:drawing>
          <wp:inline distT="0" distB="0" distL="0" distR="0" wp14:anchorId="2F410B05" wp14:editId="6D5083F9">
            <wp:extent cx="5334000" cy="1344705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:\Codefield\bdm_labs_hust\lab4\image\mvcc-7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0A7FCC" w14:textId="77777777" w:rsidR="007B4BE8" w:rsidRDefault="007B4BE8" w:rsidP="007B4BE8">
      <w:pPr>
        <w:pStyle w:val="a0"/>
      </w:pPr>
      <w:r>
        <w:t>删除一条数据</w:t>
      </w:r>
    </w:p>
    <w:p w14:paraId="5BD5716D" w14:textId="77777777" w:rsidR="007B4BE8" w:rsidRDefault="007B4BE8" w:rsidP="007B4BE8">
      <w:pPr>
        <w:pStyle w:val="SourceCode"/>
      </w:pP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FunctionTok"/>
        </w:rPr>
        <w:t>getSiblingDB</w:t>
      </w:r>
      <w:r>
        <w:rPr>
          <w:rStyle w:val="NormalTok"/>
        </w:rPr>
        <w:t>(</w:t>
      </w:r>
      <w:r>
        <w:rPr>
          <w:rStyle w:val="StringTok"/>
        </w:rPr>
        <w:t>"testd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.</w:t>
      </w:r>
      <w:r>
        <w:rPr>
          <w:rStyle w:val="FunctionTok"/>
        </w:rPr>
        <w:t>getCollection</w:t>
      </w:r>
      <w:r>
        <w:rPr>
          <w:rStyle w:val="NormalTok"/>
        </w:rPr>
        <w:t>(</w:t>
      </w:r>
      <w:r>
        <w:rPr>
          <w:rStyle w:val="StringTok"/>
        </w:rPr>
        <w:t>"Lingj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</w:t>
      </w:r>
      <w:r>
        <w:rPr>
          <w:rStyle w:val="FunctionTok"/>
        </w:rPr>
        <w:t>deleteOn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>(</w:t>
      </w:r>
      <w:r>
        <w:rPr>
          <w:rStyle w:val="StringTok"/>
        </w:rPr>
        <w:t>"64495a949bb0b048347daee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</w:p>
    <w:p w14:paraId="266D5BE6" w14:textId="77777777" w:rsidR="007B4BE8" w:rsidRDefault="007B4BE8" w:rsidP="007B4BE8">
      <w:pPr>
        <w:pStyle w:val="FirstParagraph"/>
      </w:pPr>
      <w:r>
        <w:rPr>
          <w:noProof/>
        </w:rPr>
        <w:lastRenderedPageBreak/>
        <w:drawing>
          <wp:inline distT="0" distB="0" distL="0" distR="0" wp14:anchorId="44E3DA66" wp14:editId="743E471B">
            <wp:extent cx="5334000" cy="1486829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E:\Codefield\bdm_labs_hust\lab4\image\mvcc-8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6B5408" w14:textId="77777777" w:rsidR="007B4BE8" w:rsidRDefault="007B4BE8" w:rsidP="007B4BE8">
      <w:pPr>
        <w:pStyle w:val="a0"/>
        <w:rPr>
          <w:lang w:eastAsia="zh-CN"/>
        </w:rPr>
      </w:pPr>
      <w:r>
        <w:rPr>
          <w:lang w:eastAsia="zh-CN"/>
        </w:rPr>
        <w:t>回到第一个终端窗口中查询数据，可以发现已经删除成功</w:t>
      </w:r>
    </w:p>
    <w:p w14:paraId="4C8389B4" w14:textId="77777777" w:rsidR="007B4BE8" w:rsidRDefault="007B4BE8" w:rsidP="007B4BE8">
      <w:pPr>
        <w:pStyle w:val="a0"/>
      </w:pPr>
      <w:r>
        <w:rPr>
          <w:noProof/>
        </w:rPr>
        <w:drawing>
          <wp:inline distT="0" distB="0" distL="0" distR="0" wp14:anchorId="143ABEAA" wp14:editId="2CB129F2">
            <wp:extent cx="5334000" cy="1287227"/>
            <wp:effectExtent l="0" t="0" r="0" b="0"/>
            <wp:docPr id="5" name="图片 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E:\Codefield\bdm_labs_hust\lab4\image\mvcc-9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468D36" w14:textId="77777777" w:rsidR="007B4BE8" w:rsidRDefault="007B4BE8" w:rsidP="007B4BE8">
      <w:pPr>
        <w:pStyle w:val="3"/>
        <w:rPr>
          <w:lang w:eastAsia="zh-CN"/>
        </w:rPr>
      </w:pPr>
      <w:bookmarkStart w:id="129" w:name="不同之处"/>
      <w:bookmarkStart w:id="130" w:name="_Toc133713262"/>
      <w:r>
        <w:rPr>
          <w:lang w:eastAsia="zh-CN"/>
        </w:rPr>
        <w:t>不同之处</w:t>
      </w:r>
      <w:bookmarkEnd w:id="130"/>
    </w:p>
    <w:p w14:paraId="46A4541E" w14:textId="77777777" w:rsidR="007B4BE8" w:rsidRDefault="007B4BE8" w:rsidP="007B4BE8">
      <w:pPr>
        <w:pStyle w:val="FirstParagraph"/>
        <w:rPr>
          <w:lang w:eastAsia="zh-CN"/>
        </w:rPr>
      </w:pPr>
      <w:r>
        <w:rPr>
          <w:lang w:eastAsia="zh-CN"/>
        </w:rPr>
        <w:t>MySQL的MVCC是通过在每行数据后面存储版本号来实现的。每次修改数据时，MySQL会将新的版本号与修改后的数据一起写入数据库，保留旧版本的数据。这样，在并发读取数据时，MySQL可以使用版本号来判断读取哪个版本的数据，从而实现MVCC。</w:t>
      </w:r>
    </w:p>
    <w:p w14:paraId="293BD459" w14:textId="77777777" w:rsidR="007B4BE8" w:rsidRDefault="007B4BE8" w:rsidP="007B4BE8">
      <w:pPr>
        <w:pStyle w:val="a0"/>
        <w:rPr>
          <w:lang w:eastAsia="zh-CN"/>
        </w:rPr>
      </w:pPr>
      <w:r>
        <w:rPr>
          <w:lang w:eastAsia="zh-CN"/>
        </w:rPr>
        <w:t>MongoDB的MVCC是通过在每个文档上保留历史版本来实现的。MongoDB中的文档是一组键值对，每个文档都有一个唯一的_id字段作为主键。在MongoDB中，每个文档都会维护一个“版本号”，用来表示该文档最近一次被修改的版本。</w:t>
      </w:r>
    </w:p>
    <w:p w14:paraId="774E1ED0" w14:textId="77777777" w:rsidR="007B4BE8" w:rsidRDefault="007B4BE8" w:rsidP="007B4BE8">
      <w:pPr>
        <w:pStyle w:val="a0"/>
      </w:pPr>
      <w:r>
        <w:rPr>
          <w:noProof/>
        </w:rPr>
        <w:drawing>
          <wp:inline distT="0" distB="0" distL="0" distR="0" wp14:anchorId="23A2E682" wp14:editId="3B71C88B">
            <wp:extent cx="5334000" cy="1344824"/>
            <wp:effectExtent l="0" t="0" r="0" b="0"/>
            <wp:docPr id="6" name="图片 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E:\Codefield\bdm_labs_hust\lab4\image\mvcc-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End w:id="129"/>
    <w:p w14:paraId="0B3E41E8" w14:textId="77777777" w:rsidR="00B1732F" w:rsidRPr="007B08EE" w:rsidRDefault="00B1732F"/>
    <w:sectPr w:rsidR="00B1732F" w:rsidRPr="007B08EE">
      <w:footerReference w:type="even" r:id="rId58"/>
      <w:footerReference w:type="default" r:id="rId5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25801" w14:textId="77777777" w:rsidR="00DE59EA" w:rsidRDefault="00DE59EA" w:rsidP="00D70F1C">
      <w:pPr>
        <w:spacing w:before="0" w:after="0" w:line="240" w:lineRule="auto"/>
      </w:pPr>
      <w:r>
        <w:separator/>
      </w:r>
    </w:p>
  </w:endnote>
  <w:endnote w:type="continuationSeparator" w:id="0">
    <w:p w14:paraId="36A4CD65" w14:textId="77777777" w:rsidR="00DE59EA" w:rsidRDefault="00DE59EA" w:rsidP="00D70F1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78D7E" w14:textId="22C665F9" w:rsidR="004F5D62" w:rsidRDefault="004F5D62" w:rsidP="00CF5E23">
    <w:pPr>
      <w:pStyle w:val="a4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>
      <w:rPr>
        <w:rStyle w:val="a6"/>
        <w:noProof/>
      </w:rPr>
      <w:t>- 1 -</w:t>
    </w:r>
    <w:r>
      <w:rPr>
        <w:rStyle w:val="a6"/>
      </w:rPr>
      <w:fldChar w:fldCharType="end"/>
    </w:r>
  </w:p>
  <w:p w14:paraId="421BE374" w14:textId="77777777" w:rsidR="004F5D62" w:rsidRDefault="004F5D62" w:rsidP="00CF5E23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5CC2E" w14:textId="77777777" w:rsidR="004F5D62" w:rsidRDefault="004F5D62" w:rsidP="00CF5E23">
    <w:pPr>
      <w:pStyle w:val="a4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0E1EE" w14:textId="7A5D6BB9" w:rsidR="004F1CC3" w:rsidRDefault="00000000" w:rsidP="00CF5E23">
    <w:pPr>
      <w:pStyle w:val="a4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 w:rsidR="00D70F1C">
      <w:rPr>
        <w:rStyle w:val="a6"/>
      </w:rPr>
      <w:fldChar w:fldCharType="separate"/>
    </w:r>
    <w:r w:rsidR="00D70F1C">
      <w:rPr>
        <w:rStyle w:val="a6"/>
        <w:noProof/>
      </w:rPr>
      <w:t>- 1 -</w:t>
    </w:r>
    <w:r>
      <w:rPr>
        <w:rStyle w:val="a6"/>
      </w:rPr>
      <w:fldChar w:fldCharType="end"/>
    </w:r>
  </w:p>
  <w:p w14:paraId="01E81FF6" w14:textId="77777777" w:rsidR="004F1CC3" w:rsidRDefault="00000000" w:rsidP="00CF5E23">
    <w:pPr>
      <w:pStyle w:val="a4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299FD" w14:textId="77777777" w:rsidR="004F1CC3" w:rsidRDefault="00000000" w:rsidP="00CF5E23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7EA52" w14:textId="77777777" w:rsidR="00DE59EA" w:rsidRDefault="00DE59EA" w:rsidP="00D70F1C">
      <w:pPr>
        <w:spacing w:before="0" w:after="0" w:line="240" w:lineRule="auto"/>
      </w:pPr>
      <w:r>
        <w:separator/>
      </w:r>
    </w:p>
  </w:footnote>
  <w:footnote w:type="continuationSeparator" w:id="0">
    <w:p w14:paraId="690DFC81" w14:textId="77777777" w:rsidR="00DE59EA" w:rsidRDefault="00DE59EA" w:rsidP="00D70F1C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DA89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104C7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AD667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6081394">
    <w:abstractNumId w:val="0"/>
  </w:num>
  <w:num w:numId="2" w16cid:durableId="2081100559">
    <w:abstractNumId w:val="1"/>
  </w:num>
  <w:num w:numId="3" w16cid:durableId="4273137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18DE"/>
    <w:rsid w:val="00035915"/>
    <w:rsid w:val="00067224"/>
    <w:rsid w:val="000A3F58"/>
    <w:rsid w:val="000E4FE8"/>
    <w:rsid w:val="001B46D5"/>
    <w:rsid w:val="00363165"/>
    <w:rsid w:val="003946A0"/>
    <w:rsid w:val="004162EE"/>
    <w:rsid w:val="004F5D62"/>
    <w:rsid w:val="006150B1"/>
    <w:rsid w:val="00704045"/>
    <w:rsid w:val="00736A2F"/>
    <w:rsid w:val="007918DE"/>
    <w:rsid w:val="007B08EE"/>
    <w:rsid w:val="007B4BE8"/>
    <w:rsid w:val="00845FD2"/>
    <w:rsid w:val="008D51B2"/>
    <w:rsid w:val="00AC4F06"/>
    <w:rsid w:val="00B1732F"/>
    <w:rsid w:val="00B9564A"/>
    <w:rsid w:val="00BF17D1"/>
    <w:rsid w:val="00D60438"/>
    <w:rsid w:val="00D70F1C"/>
    <w:rsid w:val="00DA196A"/>
    <w:rsid w:val="00DE59EA"/>
    <w:rsid w:val="00E31DC2"/>
    <w:rsid w:val="00E35192"/>
    <w:rsid w:val="00FC0A31"/>
    <w:rsid w:val="00FC591C"/>
    <w:rsid w:val="00FE2785"/>
    <w:rsid w:val="00FE4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24D214"/>
  <w15:chartTrackingRefBased/>
  <w15:docId w15:val="{95B52534-017F-4C70-8DAF-B825A8DA8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spacing w:before="180" w:after="18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C0A31"/>
    <w:rPr>
      <w:rFonts w:ascii="Times New Roman" w:eastAsia="宋体" w:hAnsi="Times New Roman" w:cs="Times New Roman"/>
      <w:kern w:val="0"/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736A2F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736A2F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736A2F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736A2F"/>
    <w:pPr>
      <w:keepNext/>
      <w:keepLines/>
      <w:spacing w:before="20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736A2F"/>
    <w:pPr>
      <w:keepNext/>
      <w:keepLines/>
      <w:spacing w:before="20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736A2F"/>
    <w:pPr>
      <w:keepNext/>
      <w:keepLines/>
      <w:spacing w:before="20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736A2F"/>
    <w:pPr>
      <w:keepNext/>
      <w:keepLines/>
      <w:spacing w:before="20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736A2F"/>
    <w:pPr>
      <w:keepNext/>
      <w:keepLines/>
      <w:spacing w:before="20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736A2F"/>
    <w:pPr>
      <w:keepNext/>
      <w:keepLines/>
      <w:spacing w:before="20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Char"/>
    <w:uiPriority w:val="99"/>
    <w:rsid w:val="00FC0A31"/>
    <w:pPr>
      <w:tabs>
        <w:tab w:val="center" w:pos="4153"/>
        <w:tab w:val="right" w:pos="8306"/>
      </w:tabs>
      <w:spacing w:line="240" w:lineRule="auto"/>
    </w:pPr>
    <w:rPr>
      <w:sz w:val="18"/>
      <w:szCs w:val="18"/>
    </w:rPr>
  </w:style>
  <w:style w:type="character" w:customStyle="1" w:styleId="a5">
    <w:name w:val="页脚 字符"/>
    <w:basedOn w:val="a1"/>
    <w:rsid w:val="00FC0A31"/>
    <w:rPr>
      <w:rFonts w:ascii="Times New Roman" w:eastAsia="宋体" w:hAnsi="Times New Roman" w:cs="Times New Roman"/>
      <w:kern w:val="0"/>
      <w:sz w:val="18"/>
      <w:szCs w:val="18"/>
    </w:rPr>
  </w:style>
  <w:style w:type="character" w:styleId="a6">
    <w:name w:val="page number"/>
    <w:rsid w:val="00FC0A31"/>
  </w:style>
  <w:style w:type="character" w:customStyle="1" w:styleId="Char">
    <w:name w:val="页脚 Char"/>
    <w:link w:val="a4"/>
    <w:uiPriority w:val="99"/>
    <w:rsid w:val="00FC0A31"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736A2F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736A2F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736A2F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rsid w:val="00736A2F"/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736A2F"/>
    <w:rPr>
      <w:rFonts w:asciiTheme="majorHAnsi" w:eastAsiaTheme="majorEastAsia" w:hAnsiTheme="majorHAnsi" w:cstheme="majorBidi"/>
      <w:iCs/>
      <w:color w:val="4472C4" w:themeColor="accent1"/>
      <w:kern w:val="0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736A2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736A2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736A2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736A2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a7"/>
    <w:qFormat/>
    <w:rsid w:val="00736A2F"/>
    <w:pPr>
      <w:spacing w:line="240" w:lineRule="auto"/>
    </w:pPr>
    <w:rPr>
      <w:rFonts w:asciiTheme="minorHAnsi" w:eastAsiaTheme="minorEastAsia" w:hAnsiTheme="minorHAnsi" w:cstheme="minorBidi"/>
      <w:lang w:eastAsia="en-US"/>
    </w:rPr>
  </w:style>
  <w:style w:type="character" w:customStyle="1" w:styleId="a7">
    <w:name w:val="正文文本 字符"/>
    <w:basedOn w:val="a1"/>
    <w:link w:val="a0"/>
    <w:rsid w:val="00736A2F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736A2F"/>
  </w:style>
  <w:style w:type="paragraph" w:customStyle="1" w:styleId="Compact">
    <w:name w:val="Compact"/>
    <w:basedOn w:val="a0"/>
    <w:qFormat/>
    <w:rsid w:val="00736A2F"/>
    <w:pPr>
      <w:spacing w:before="36" w:after="36"/>
    </w:pPr>
  </w:style>
  <w:style w:type="paragraph" w:styleId="a8">
    <w:name w:val="Title"/>
    <w:basedOn w:val="a"/>
    <w:next w:val="a0"/>
    <w:link w:val="a9"/>
    <w:qFormat/>
    <w:rsid w:val="00736A2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a9">
    <w:name w:val="标题 字符"/>
    <w:basedOn w:val="a1"/>
    <w:link w:val="a8"/>
    <w:rsid w:val="00736A2F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styleId="aa">
    <w:name w:val="Subtitle"/>
    <w:basedOn w:val="a8"/>
    <w:next w:val="a0"/>
    <w:link w:val="ab"/>
    <w:qFormat/>
    <w:rsid w:val="00736A2F"/>
    <w:pPr>
      <w:spacing w:before="240"/>
    </w:pPr>
    <w:rPr>
      <w:sz w:val="30"/>
      <w:szCs w:val="30"/>
    </w:rPr>
  </w:style>
  <w:style w:type="character" w:customStyle="1" w:styleId="ab">
    <w:name w:val="副标题 字符"/>
    <w:basedOn w:val="a1"/>
    <w:link w:val="aa"/>
    <w:rsid w:val="00736A2F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eastAsia="en-US"/>
    </w:rPr>
  </w:style>
  <w:style w:type="paragraph" w:customStyle="1" w:styleId="Author">
    <w:name w:val="Author"/>
    <w:next w:val="a0"/>
    <w:qFormat/>
    <w:rsid w:val="00736A2F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styleId="ac">
    <w:name w:val="Date"/>
    <w:next w:val="a0"/>
    <w:link w:val="ad"/>
    <w:qFormat/>
    <w:rsid w:val="00736A2F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character" w:customStyle="1" w:styleId="ad">
    <w:name w:val="日期 字符"/>
    <w:basedOn w:val="a1"/>
    <w:link w:val="ac"/>
    <w:rsid w:val="00736A2F"/>
    <w:rPr>
      <w:kern w:val="0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736A2F"/>
    <w:pPr>
      <w:keepNext/>
      <w:keepLines/>
      <w:spacing w:before="300" w:line="240" w:lineRule="auto"/>
      <w:jc w:val="center"/>
    </w:pPr>
    <w:rPr>
      <w:rFonts w:asciiTheme="minorHAnsi" w:eastAsiaTheme="minorEastAsia" w:hAnsiTheme="minorHAnsi" w:cstheme="minorBidi"/>
      <w:b/>
      <w:color w:val="345A8A"/>
      <w:sz w:val="20"/>
      <w:szCs w:val="20"/>
      <w:lang w:eastAsia="en-US"/>
    </w:rPr>
  </w:style>
  <w:style w:type="paragraph" w:customStyle="1" w:styleId="Abstract">
    <w:name w:val="Abstract"/>
    <w:basedOn w:val="a"/>
    <w:next w:val="a0"/>
    <w:qFormat/>
    <w:rsid w:val="00736A2F"/>
    <w:pPr>
      <w:keepNext/>
      <w:keepLines/>
      <w:spacing w:before="100" w:after="300" w:line="240" w:lineRule="auto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paragraph" w:styleId="ae">
    <w:name w:val="Bibliography"/>
    <w:basedOn w:val="a"/>
    <w:qFormat/>
    <w:rsid w:val="00736A2F"/>
    <w:pPr>
      <w:spacing w:after="200" w:line="240" w:lineRule="auto"/>
    </w:pPr>
    <w:rPr>
      <w:rFonts w:asciiTheme="minorHAnsi" w:eastAsiaTheme="minorEastAsia" w:hAnsiTheme="minorHAnsi" w:cstheme="minorBidi"/>
      <w:lang w:eastAsia="en-US"/>
    </w:rPr>
  </w:style>
  <w:style w:type="paragraph" w:styleId="af">
    <w:name w:val="Block Text"/>
    <w:basedOn w:val="a0"/>
    <w:next w:val="a0"/>
    <w:uiPriority w:val="9"/>
    <w:unhideWhenUsed/>
    <w:qFormat/>
    <w:rsid w:val="00736A2F"/>
    <w:pPr>
      <w:spacing w:before="100" w:after="100"/>
      <w:ind w:left="480" w:right="480"/>
    </w:pPr>
  </w:style>
  <w:style w:type="paragraph" w:styleId="af0">
    <w:name w:val="footnote text"/>
    <w:basedOn w:val="a"/>
    <w:link w:val="af1"/>
    <w:uiPriority w:val="9"/>
    <w:unhideWhenUsed/>
    <w:qFormat/>
    <w:rsid w:val="00736A2F"/>
    <w:pPr>
      <w:spacing w:after="200" w:line="240" w:lineRule="auto"/>
    </w:pPr>
    <w:rPr>
      <w:rFonts w:asciiTheme="minorHAnsi" w:eastAsiaTheme="minorEastAsia" w:hAnsiTheme="minorHAnsi" w:cstheme="minorBidi"/>
      <w:lang w:eastAsia="en-US"/>
    </w:rPr>
  </w:style>
  <w:style w:type="character" w:customStyle="1" w:styleId="af1">
    <w:name w:val="脚注文本 字符"/>
    <w:basedOn w:val="a1"/>
    <w:link w:val="af0"/>
    <w:uiPriority w:val="9"/>
    <w:rsid w:val="00736A2F"/>
    <w:rPr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736A2F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736A2F"/>
    <w:pPr>
      <w:keepNext/>
      <w:keepLines/>
      <w:spacing w:line="240" w:lineRule="auto"/>
    </w:pPr>
    <w:rPr>
      <w:rFonts w:asciiTheme="minorHAnsi" w:eastAsiaTheme="minorEastAsia" w:hAnsiTheme="minorHAnsi" w:cstheme="minorBidi"/>
      <w:b/>
      <w:lang w:eastAsia="en-US"/>
    </w:rPr>
  </w:style>
  <w:style w:type="paragraph" w:customStyle="1" w:styleId="Definition">
    <w:name w:val="Definition"/>
    <w:basedOn w:val="a"/>
    <w:rsid w:val="00736A2F"/>
    <w:pPr>
      <w:spacing w:after="200" w:line="240" w:lineRule="auto"/>
    </w:pPr>
    <w:rPr>
      <w:rFonts w:asciiTheme="minorHAnsi" w:eastAsiaTheme="minorEastAsia" w:hAnsiTheme="minorHAnsi" w:cstheme="minorBidi"/>
      <w:lang w:eastAsia="en-US"/>
    </w:rPr>
  </w:style>
  <w:style w:type="paragraph" w:styleId="af2">
    <w:name w:val="caption"/>
    <w:basedOn w:val="a"/>
    <w:link w:val="af3"/>
    <w:rsid w:val="00736A2F"/>
    <w:pPr>
      <w:spacing w:after="120" w:line="240" w:lineRule="auto"/>
    </w:pPr>
    <w:rPr>
      <w:rFonts w:asciiTheme="minorHAnsi" w:eastAsiaTheme="minorEastAsia" w:hAnsiTheme="minorHAnsi" w:cstheme="minorBidi"/>
      <w:i/>
      <w:lang w:eastAsia="en-US"/>
    </w:rPr>
  </w:style>
  <w:style w:type="paragraph" w:customStyle="1" w:styleId="TableCaption">
    <w:name w:val="Table Caption"/>
    <w:basedOn w:val="af2"/>
    <w:rsid w:val="00736A2F"/>
    <w:pPr>
      <w:keepNext/>
    </w:pPr>
  </w:style>
  <w:style w:type="paragraph" w:customStyle="1" w:styleId="ImageCaption">
    <w:name w:val="Image Caption"/>
    <w:basedOn w:val="af2"/>
    <w:rsid w:val="00736A2F"/>
  </w:style>
  <w:style w:type="paragraph" w:customStyle="1" w:styleId="Figure">
    <w:name w:val="Figure"/>
    <w:basedOn w:val="a"/>
    <w:rsid w:val="00736A2F"/>
    <w:pPr>
      <w:spacing w:after="200" w:line="240" w:lineRule="auto"/>
    </w:pPr>
    <w:rPr>
      <w:rFonts w:asciiTheme="minorHAnsi" w:eastAsiaTheme="minorEastAsia" w:hAnsiTheme="minorHAnsi" w:cstheme="minorBidi"/>
      <w:lang w:eastAsia="en-US"/>
    </w:rPr>
  </w:style>
  <w:style w:type="paragraph" w:customStyle="1" w:styleId="CaptionedFigure">
    <w:name w:val="Captioned Figure"/>
    <w:basedOn w:val="Figure"/>
    <w:rsid w:val="00736A2F"/>
    <w:pPr>
      <w:keepNext/>
    </w:pPr>
  </w:style>
  <w:style w:type="character" w:customStyle="1" w:styleId="af3">
    <w:name w:val="题注 字符"/>
    <w:basedOn w:val="a1"/>
    <w:link w:val="af2"/>
    <w:rsid w:val="00736A2F"/>
    <w:rPr>
      <w:i/>
      <w:kern w:val="0"/>
      <w:sz w:val="24"/>
      <w:szCs w:val="24"/>
      <w:lang w:eastAsia="en-US"/>
    </w:rPr>
  </w:style>
  <w:style w:type="character" w:customStyle="1" w:styleId="VerbatimChar">
    <w:name w:val="Verbatim Char"/>
    <w:basedOn w:val="af3"/>
    <w:link w:val="SourceCode"/>
    <w:rsid w:val="00736A2F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SectionNumber">
    <w:name w:val="Section Number"/>
    <w:basedOn w:val="af3"/>
    <w:rsid w:val="00736A2F"/>
    <w:rPr>
      <w:i/>
      <w:kern w:val="0"/>
      <w:sz w:val="24"/>
      <w:szCs w:val="24"/>
      <w:lang w:eastAsia="en-US"/>
    </w:rPr>
  </w:style>
  <w:style w:type="character" w:styleId="af4">
    <w:name w:val="footnote reference"/>
    <w:basedOn w:val="af3"/>
    <w:rsid w:val="00736A2F"/>
    <w:rPr>
      <w:i/>
      <w:kern w:val="0"/>
      <w:sz w:val="24"/>
      <w:szCs w:val="24"/>
      <w:vertAlign w:val="superscript"/>
      <w:lang w:eastAsia="en-US"/>
    </w:rPr>
  </w:style>
  <w:style w:type="character" w:styleId="af5">
    <w:name w:val="Hyperlink"/>
    <w:basedOn w:val="af3"/>
    <w:uiPriority w:val="99"/>
    <w:rsid w:val="00736A2F"/>
    <w:rPr>
      <w:i/>
      <w:color w:val="4472C4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736A2F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736A2F"/>
    <w:pPr>
      <w:wordWrap w:val="0"/>
      <w:spacing w:after="200" w:line="240" w:lineRule="auto"/>
    </w:pPr>
    <w:rPr>
      <w:rFonts w:ascii="Consolas" w:eastAsiaTheme="minorEastAsia" w:hAnsi="Consolas" w:cstheme="minorBidi"/>
      <w:i/>
      <w:sz w:val="22"/>
      <w:lang w:eastAsia="en-US"/>
    </w:rPr>
  </w:style>
  <w:style w:type="character" w:customStyle="1" w:styleId="KeywordTok">
    <w:name w:val="KeywordTok"/>
    <w:basedOn w:val="VerbatimChar"/>
    <w:rsid w:val="00736A2F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736A2F"/>
    <w:rPr>
      <w:rFonts w:ascii="Consolas" w:hAnsi="Consolas"/>
      <w:i/>
      <w:color w:val="902000"/>
      <w:kern w:val="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736A2F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BaseNTok">
    <w:name w:val="BaseNTok"/>
    <w:basedOn w:val="VerbatimChar"/>
    <w:rsid w:val="00736A2F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FloatTok">
    <w:name w:val="FloatTok"/>
    <w:basedOn w:val="VerbatimChar"/>
    <w:rsid w:val="00736A2F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736A2F"/>
    <w:rPr>
      <w:rFonts w:ascii="Consolas" w:hAnsi="Consolas"/>
      <w:i/>
      <w:color w:val="880000"/>
      <w:kern w:val="0"/>
      <w:sz w:val="22"/>
      <w:szCs w:val="24"/>
      <w:lang w:eastAsia="en-US"/>
    </w:rPr>
  </w:style>
  <w:style w:type="character" w:customStyle="1" w:styleId="CharTok">
    <w:name w:val="CharTok"/>
    <w:basedOn w:val="VerbatimChar"/>
    <w:rsid w:val="00736A2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736A2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736A2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736A2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736A2F"/>
    <w:rPr>
      <w:rFonts w:ascii="Consolas" w:hAnsi="Consolas"/>
      <w:i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736A2F"/>
    <w:rPr>
      <w:rFonts w:ascii="Consolas" w:hAnsi="Consolas"/>
      <w:b/>
      <w:i/>
      <w:color w:val="008000"/>
      <w:kern w:val="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736A2F"/>
    <w:rPr>
      <w:rFonts w:ascii="Consolas" w:hAnsi="Consolas"/>
      <w:i w:val="0"/>
      <w:color w:val="60A0B0"/>
      <w:kern w:val="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736A2F"/>
    <w:rPr>
      <w:rFonts w:ascii="Consolas" w:hAnsi="Consolas"/>
      <w:i w:val="0"/>
      <w:color w:val="BA2121"/>
      <w:kern w:val="0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736A2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736A2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OtherTok">
    <w:name w:val="OtherTok"/>
    <w:basedOn w:val="VerbatimChar"/>
    <w:rsid w:val="00736A2F"/>
    <w:rPr>
      <w:rFonts w:ascii="Consolas" w:hAnsi="Consolas"/>
      <w:i/>
      <w:color w:val="007020"/>
      <w:kern w:val="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736A2F"/>
    <w:rPr>
      <w:rFonts w:ascii="Consolas" w:hAnsi="Consolas"/>
      <w:i/>
      <w:color w:val="06287E"/>
      <w:kern w:val="0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736A2F"/>
    <w:rPr>
      <w:rFonts w:ascii="Consolas" w:hAnsi="Consolas"/>
      <w:i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736A2F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736A2F"/>
    <w:rPr>
      <w:rFonts w:ascii="Consolas" w:hAnsi="Consolas"/>
      <w:i/>
      <w:color w:val="666666"/>
      <w:kern w:val="0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736A2F"/>
    <w:rPr>
      <w:rFonts w:ascii="Consolas" w:hAnsi="Consolas"/>
      <w:i/>
      <w:color w:val="008000"/>
      <w:kern w:val="0"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736A2F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736A2F"/>
    <w:rPr>
      <w:rFonts w:ascii="Consolas" w:hAnsi="Consolas"/>
      <w:i/>
      <w:color w:val="BC7A00"/>
      <w:kern w:val="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736A2F"/>
    <w:rPr>
      <w:rFonts w:ascii="Consolas" w:hAnsi="Consolas"/>
      <w:i/>
      <w:color w:val="7D9029"/>
      <w:kern w:val="0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736A2F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736A2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736A2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736A2F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ErrorTok">
    <w:name w:val="ErrorTok"/>
    <w:basedOn w:val="VerbatimChar"/>
    <w:rsid w:val="00736A2F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736A2F"/>
    <w:rPr>
      <w:rFonts w:ascii="Consolas" w:hAnsi="Consolas"/>
      <w:i/>
      <w:kern w:val="0"/>
      <w:sz w:val="22"/>
      <w:szCs w:val="24"/>
      <w:lang w:eastAsia="en-US"/>
    </w:rPr>
  </w:style>
  <w:style w:type="paragraph" w:styleId="af6">
    <w:name w:val="header"/>
    <w:basedOn w:val="a"/>
    <w:link w:val="af7"/>
    <w:unhideWhenUsed/>
    <w:rsid w:val="00736A2F"/>
    <w:pPr>
      <w:pBdr>
        <w:bottom w:val="single" w:sz="6" w:space="1" w:color="auto"/>
      </w:pBdr>
      <w:tabs>
        <w:tab w:val="center" w:pos="4153"/>
        <w:tab w:val="right" w:pos="8306"/>
      </w:tabs>
      <w:spacing w:after="200" w:line="240" w:lineRule="auto"/>
      <w:jc w:val="center"/>
    </w:pPr>
    <w:rPr>
      <w:rFonts w:asciiTheme="minorHAnsi" w:eastAsiaTheme="minorEastAsia" w:hAnsiTheme="minorHAnsi" w:cstheme="minorBidi"/>
      <w:sz w:val="18"/>
      <w:szCs w:val="18"/>
      <w:lang w:eastAsia="en-US"/>
    </w:rPr>
  </w:style>
  <w:style w:type="character" w:customStyle="1" w:styleId="af7">
    <w:name w:val="页眉 字符"/>
    <w:basedOn w:val="a1"/>
    <w:link w:val="af6"/>
    <w:rsid w:val="00736A2F"/>
    <w:rPr>
      <w:kern w:val="0"/>
      <w:sz w:val="18"/>
      <w:szCs w:val="18"/>
      <w:lang w:eastAsia="en-US"/>
    </w:rPr>
  </w:style>
  <w:style w:type="table" w:styleId="af8">
    <w:name w:val="Table Grid"/>
    <w:basedOn w:val="a2"/>
    <w:uiPriority w:val="39"/>
    <w:rsid w:val="00845F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a"/>
    <w:next w:val="a"/>
    <w:autoRedefine/>
    <w:uiPriority w:val="39"/>
    <w:unhideWhenUsed/>
    <w:rsid w:val="007B4BE8"/>
    <w:pPr>
      <w:tabs>
        <w:tab w:val="right" w:leader="dot" w:pos="8296"/>
      </w:tabs>
      <w:spacing w:line="192" w:lineRule="auto"/>
      <w:ind w:leftChars="200" w:left="480"/>
    </w:pPr>
    <w:rPr>
      <w:rFonts w:ascii="宋体" w:hAnsi="宋体"/>
      <w:b/>
      <w:bCs/>
      <w:noProof/>
    </w:rPr>
  </w:style>
  <w:style w:type="paragraph" w:styleId="TOC3">
    <w:name w:val="toc 3"/>
    <w:basedOn w:val="a"/>
    <w:next w:val="a"/>
    <w:autoRedefine/>
    <w:uiPriority w:val="39"/>
    <w:unhideWhenUsed/>
    <w:rsid w:val="007B4BE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footer" Target="footer3.xml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footer" Target="footer4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footer" Target="footer2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E50212-4CA4-40E3-B352-C1B5DBB06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51</Pages>
  <Words>3757</Words>
  <Characters>21421</Characters>
  <Application>Microsoft Office Word</Application>
  <DocSecurity>0</DocSecurity>
  <Lines>178</Lines>
  <Paragraphs>50</Paragraphs>
  <ScaleCrop>false</ScaleCrop>
  <Company/>
  <LinksUpToDate>false</LinksUpToDate>
  <CharactersWithSpaces>2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董 玲晶</dc:creator>
  <cp:keywords/>
  <dc:description/>
  <cp:lastModifiedBy>董 玲晶</cp:lastModifiedBy>
  <cp:revision>24</cp:revision>
  <dcterms:created xsi:type="dcterms:W3CDTF">2023-04-29T17:02:00Z</dcterms:created>
  <dcterms:modified xsi:type="dcterms:W3CDTF">2023-04-29T18:19:00Z</dcterms:modified>
</cp:coreProperties>
</file>